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0BA625" w14:textId="338CC51C" w:rsidR="00076DD6" w:rsidRPr="00B2008B" w:rsidRDefault="008C23A3" w:rsidP="00724647">
      <w:pPr>
        <w:rPr>
          <w:b/>
        </w:rPr>
      </w:pPr>
      <w:r>
        <w:rPr>
          <w:b/>
        </w:rPr>
        <w:t>Appendix 8:</w:t>
      </w:r>
      <w:bookmarkStart w:id="0" w:name="_GoBack"/>
      <w:bookmarkEnd w:id="0"/>
      <w:r w:rsidR="00724647">
        <w:rPr>
          <w:b/>
        </w:rPr>
        <w:t xml:space="preserve"> </w:t>
      </w:r>
      <w:r w:rsidR="00CC20FA">
        <w:rPr>
          <w:b/>
        </w:rPr>
        <w:t xml:space="preserve">Developing </w:t>
      </w:r>
      <w:r w:rsidR="00BF7072" w:rsidRPr="00B2008B">
        <w:rPr>
          <w:b/>
        </w:rPr>
        <w:t>conceptual model</w:t>
      </w:r>
    </w:p>
    <w:p w14:paraId="7606C6BF" w14:textId="77777777" w:rsidR="00FE1757" w:rsidRDefault="00FE1757" w:rsidP="00CC20FA">
      <w:pPr>
        <w:rPr>
          <w:b/>
        </w:rPr>
      </w:pPr>
    </w:p>
    <w:p w14:paraId="07332D93" w14:textId="6EB18749" w:rsidR="00CC20FA" w:rsidRDefault="00CC20FA" w:rsidP="00CC20FA">
      <w:pPr>
        <w:rPr>
          <w:b/>
        </w:rPr>
      </w:pPr>
      <w:r>
        <w:rPr>
          <w:b/>
        </w:rPr>
        <w:t>Identifying classes</w:t>
      </w:r>
    </w:p>
    <w:p w14:paraId="13BB4C33" w14:textId="77777777" w:rsidR="00CC20FA" w:rsidRPr="00CC20FA" w:rsidRDefault="00CC20FA" w:rsidP="00CC20FA">
      <w:pPr>
        <w:rPr>
          <w:b/>
        </w:rPr>
      </w:pPr>
    </w:p>
    <w:p w14:paraId="366F60BC" w14:textId="36EC6F91" w:rsidR="00BF7072" w:rsidRDefault="00F13B5B">
      <w:r w:rsidRPr="009F71B3">
        <w:rPr>
          <w:b/>
        </w:rPr>
        <w:t>Table 1</w:t>
      </w:r>
      <w:r>
        <w:t xml:space="preserve"> </w:t>
      </w:r>
      <w:r w:rsidR="00E40756" w:rsidRPr="003B2DD6">
        <w:t xml:space="preserve">Tangible objects as </w:t>
      </w:r>
      <w:r w:rsidR="003B2DD6" w:rsidRPr="003B2DD6">
        <w:t xml:space="preserve">candidate </w:t>
      </w:r>
      <w:r w:rsidR="00E40756" w:rsidRPr="003B2DD6">
        <w:t>class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F71B3" w14:paraId="283C4E68" w14:textId="77777777" w:rsidTr="009F71B3">
        <w:tc>
          <w:tcPr>
            <w:tcW w:w="4508" w:type="dxa"/>
          </w:tcPr>
          <w:p w14:paraId="3CB57A60" w14:textId="042459A3" w:rsidR="009F71B3" w:rsidRPr="00335558" w:rsidRDefault="000E79AD">
            <w:pPr>
              <w:rPr>
                <w:b/>
              </w:rPr>
            </w:pPr>
            <w:r w:rsidRPr="00335558">
              <w:rPr>
                <w:b/>
              </w:rPr>
              <w:t>Candidate</w:t>
            </w:r>
          </w:p>
        </w:tc>
        <w:tc>
          <w:tcPr>
            <w:tcW w:w="4508" w:type="dxa"/>
          </w:tcPr>
          <w:p w14:paraId="19247F82" w14:textId="567185E4" w:rsidR="009F71B3" w:rsidRPr="00335558" w:rsidRDefault="000E79AD">
            <w:pPr>
              <w:rPr>
                <w:b/>
              </w:rPr>
            </w:pPr>
            <w:r w:rsidRPr="00335558">
              <w:rPr>
                <w:b/>
              </w:rPr>
              <w:t>Represent as a class?</w:t>
            </w:r>
          </w:p>
        </w:tc>
      </w:tr>
      <w:tr w:rsidR="009F71B3" w14:paraId="756DAB31" w14:textId="77777777" w:rsidTr="009F71B3">
        <w:tc>
          <w:tcPr>
            <w:tcW w:w="4508" w:type="dxa"/>
          </w:tcPr>
          <w:p w14:paraId="14C95F39" w14:textId="77777777" w:rsidR="00335558" w:rsidRDefault="00335558"/>
          <w:p w14:paraId="7903F32E" w14:textId="749860E0" w:rsidR="009F71B3" w:rsidRDefault="0017799B">
            <w:r>
              <w:t>Drink</w:t>
            </w:r>
          </w:p>
          <w:p w14:paraId="5C3CEA4C" w14:textId="77777777" w:rsidR="0017799B" w:rsidRDefault="0017799B"/>
          <w:p w14:paraId="29B60587" w14:textId="77777777" w:rsidR="00046040" w:rsidRDefault="00D65CA1">
            <w:r>
              <w:t>Production line</w:t>
            </w:r>
          </w:p>
          <w:p w14:paraId="39253F09" w14:textId="77777777" w:rsidR="00850C09" w:rsidRDefault="00850C09"/>
          <w:p w14:paraId="240B3B02" w14:textId="77777777" w:rsidR="00850C09" w:rsidRDefault="00624AF3">
            <w:r>
              <w:t>Stoppage</w:t>
            </w:r>
            <w:r w:rsidR="00881FCF">
              <w:t xml:space="preserve"> sheet</w:t>
            </w:r>
          </w:p>
          <w:p w14:paraId="7CB486F3" w14:textId="77777777" w:rsidR="00F80AD1" w:rsidRDefault="00F80AD1"/>
          <w:p w14:paraId="7DF5675B" w14:textId="77777777" w:rsidR="00F80AD1" w:rsidRDefault="00F80AD1"/>
          <w:p w14:paraId="0AE88E24" w14:textId="77777777" w:rsidR="00F80AD1" w:rsidRDefault="002C1F50">
            <w:r>
              <w:t>Machine</w:t>
            </w:r>
          </w:p>
          <w:p w14:paraId="5398706C" w14:textId="77777777" w:rsidR="00381E8E" w:rsidRDefault="00381E8E"/>
          <w:p w14:paraId="010FC28E" w14:textId="77777777" w:rsidR="00381E8E" w:rsidRDefault="00381E8E"/>
          <w:p w14:paraId="1673D2C8" w14:textId="77777777" w:rsidR="00381E8E" w:rsidRDefault="007B7D3B">
            <w:r>
              <w:t>Area</w:t>
            </w:r>
          </w:p>
          <w:p w14:paraId="41E56793" w14:textId="77777777" w:rsidR="00384CD7" w:rsidRDefault="00384CD7"/>
          <w:p w14:paraId="2C98BDC1" w14:textId="0BC1D9CE" w:rsidR="00B85DDF" w:rsidRDefault="00013C89">
            <w:r>
              <w:t>Bottle blower</w:t>
            </w:r>
          </w:p>
          <w:p w14:paraId="10DC151F" w14:textId="77777777" w:rsidR="00BC3DB5" w:rsidRDefault="00BC3DB5" w:rsidP="00B85DDF">
            <w:pPr>
              <w:tabs>
                <w:tab w:val="left" w:pos="514"/>
              </w:tabs>
            </w:pPr>
          </w:p>
          <w:p w14:paraId="66A03E6C" w14:textId="77777777" w:rsidR="00F57DE2" w:rsidRDefault="00F57DE2" w:rsidP="00B85DDF">
            <w:pPr>
              <w:tabs>
                <w:tab w:val="left" w:pos="514"/>
              </w:tabs>
            </w:pPr>
          </w:p>
          <w:p w14:paraId="5C536F0C" w14:textId="581CDEE8" w:rsidR="00BC3DB5" w:rsidRDefault="00BC3DB5" w:rsidP="00B85DDF">
            <w:pPr>
              <w:tabs>
                <w:tab w:val="left" w:pos="514"/>
              </w:tabs>
            </w:pPr>
            <w:r>
              <w:t>Filler</w:t>
            </w:r>
          </w:p>
          <w:p w14:paraId="02DEFDE9" w14:textId="77777777" w:rsidR="00BC3DB5" w:rsidRDefault="00BC3DB5" w:rsidP="00B85DDF">
            <w:pPr>
              <w:tabs>
                <w:tab w:val="left" w:pos="514"/>
              </w:tabs>
            </w:pPr>
          </w:p>
          <w:p w14:paraId="3ABDB36B" w14:textId="77777777" w:rsidR="00BC3DB5" w:rsidRDefault="00BC3DB5" w:rsidP="00B85DDF">
            <w:pPr>
              <w:tabs>
                <w:tab w:val="left" w:pos="514"/>
              </w:tabs>
            </w:pPr>
            <w:r>
              <w:t>Labeller</w:t>
            </w:r>
          </w:p>
          <w:p w14:paraId="74EC3813" w14:textId="77777777" w:rsidR="00BC3DB5" w:rsidRDefault="00BC3DB5" w:rsidP="00B85DDF">
            <w:pPr>
              <w:tabs>
                <w:tab w:val="left" w:pos="514"/>
              </w:tabs>
            </w:pPr>
          </w:p>
          <w:p w14:paraId="6360BBE9" w14:textId="77777777" w:rsidR="00BC3DB5" w:rsidRDefault="00BC3DB5" w:rsidP="00B85DDF">
            <w:pPr>
              <w:tabs>
                <w:tab w:val="left" w:pos="514"/>
              </w:tabs>
            </w:pPr>
            <w:r>
              <w:t>Case packer</w:t>
            </w:r>
          </w:p>
          <w:p w14:paraId="0887EE3D" w14:textId="77777777" w:rsidR="00BC3DB5" w:rsidRDefault="00BC3DB5" w:rsidP="00B85DDF">
            <w:pPr>
              <w:tabs>
                <w:tab w:val="left" w:pos="514"/>
              </w:tabs>
            </w:pPr>
          </w:p>
          <w:p w14:paraId="1629E853" w14:textId="77777777" w:rsidR="00384CD7" w:rsidRDefault="00BE37B5" w:rsidP="00B85DDF">
            <w:pPr>
              <w:tabs>
                <w:tab w:val="left" w:pos="514"/>
              </w:tabs>
            </w:pPr>
            <w:r>
              <w:t>Palletiser</w:t>
            </w:r>
          </w:p>
          <w:p w14:paraId="1F096141" w14:textId="77777777" w:rsidR="009D3684" w:rsidRDefault="009D3684" w:rsidP="00B85DDF">
            <w:pPr>
              <w:tabs>
                <w:tab w:val="left" w:pos="514"/>
              </w:tabs>
            </w:pPr>
          </w:p>
          <w:p w14:paraId="6B3A6550" w14:textId="77777777" w:rsidR="009D3684" w:rsidRDefault="004209F3" w:rsidP="00B85DDF">
            <w:pPr>
              <w:tabs>
                <w:tab w:val="left" w:pos="514"/>
              </w:tabs>
            </w:pPr>
            <w:r>
              <w:t>Phone</w:t>
            </w:r>
          </w:p>
          <w:p w14:paraId="4C634F14" w14:textId="77777777" w:rsidR="004209F3" w:rsidRDefault="004209F3" w:rsidP="00B85DDF">
            <w:pPr>
              <w:tabs>
                <w:tab w:val="left" w:pos="514"/>
              </w:tabs>
            </w:pPr>
          </w:p>
          <w:p w14:paraId="585BF831" w14:textId="77777777" w:rsidR="004209F3" w:rsidRDefault="0098787E" w:rsidP="00B85DDF">
            <w:pPr>
              <w:tabs>
                <w:tab w:val="left" w:pos="514"/>
              </w:tabs>
            </w:pPr>
            <w:r>
              <w:t>PLC</w:t>
            </w:r>
          </w:p>
          <w:p w14:paraId="4284426B" w14:textId="77777777" w:rsidR="0098787E" w:rsidRDefault="0098787E" w:rsidP="00B85DDF">
            <w:pPr>
              <w:tabs>
                <w:tab w:val="left" w:pos="514"/>
              </w:tabs>
            </w:pPr>
          </w:p>
          <w:p w14:paraId="63925307" w14:textId="77777777" w:rsidR="0098787E" w:rsidRDefault="0011727D" w:rsidP="00B85DDF">
            <w:pPr>
              <w:tabs>
                <w:tab w:val="left" w:pos="514"/>
              </w:tabs>
            </w:pPr>
            <w:r>
              <w:t>LED display</w:t>
            </w:r>
          </w:p>
          <w:p w14:paraId="263EC32F" w14:textId="77777777" w:rsidR="0011727D" w:rsidRDefault="0011727D" w:rsidP="00B85DDF">
            <w:pPr>
              <w:tabs>
                <w:tab w:val="left" w:pos="514"/>
              </w:tabs>
            </w:pPr>
          </w:p>
          <w:p w14:paraId="05380779" w14:textId="4E465CE6" w:rsidR="00D93DE9" w:rsidRPr="00B85DDF" w:rsidRDefault="00D93DE9" w:rsidP="00B85DDF">
            <w:pPr>
              <w:tabs>
                <w:tab w:val="left" w:pos="514"/>
              </w:tabs>
            </w:pPr>
            <w:r>
              <w:t>Computer</w:t>
            </w:r>
          </w:p>
        </w:tc>
        <w:tc>
          <w:tcPr>
            <w:tcW w:w="4508" w:type="dxa"/>
          </w:tcPr>
          <w:p w14:paraId="78E7669A" w14:textId="77777777" w:rsidR="00335558" w:rsidRDefault="00335558"/>
          <w:p w14:paraId="79F2D9F6" w14:textId="0C56CC47" w:rsidR="009F71B3" w:rsidRDefault="0017799B">
            <w:r>
              <w:t>No</w:t>
            </w:r>
            <w:r w:rsidR="00B5311A">
              <w:t>t part of the domain</w:t>
            </w:r>
            <w:r w:rsidR="00046040">
              <w:t>.</w:t>
            </w:r>
          </w:p>
          <w:p w14:paraId="504C06B0" w14:textId="77777777" w:rsidR="00D65CA1" w:rsidRDefault="00D65CA1"/>
          <w:p w14:paraId="216AD3E3" w14:textId="77777777" w:rsidR="00D65CA1" w:rsidRDefault="00A03300">
            <w:r>
              <w:t>Yes</w:t>
            </w:r>
          </w:p>
          <w:p w14:paraId="7310E8AD" w14:textId="77777777" w:rsidR="00263C4B" w:rsidRDefault="00263C4B"/>
          <w:p w14:paraId="0FCB171A" w14:textId="77777777" w:rsidR="00263C4B" w:rsidRDefault="00F80AD1">
            <w:r>
              <w:t>No. Will be represented as a collection of other classes/attributes.</w:t>
            </w:r>
          </w:p>
          <w:p w14:paraId="651AE335" w14:textId="77777777" w:rsidR="00F80AD1" w:rsidRDefault="00F80AD1"/>
          <w:p w14:paraId="628C7E67" w14:textId="26330A1A" w:rsidR="00F80AD1" w:rsidRDefault="002C1F50">
            <w:r>
              <w:t xml:space="preserve">No. Will be represented </w:t>
            </w:r>
            <w:r w:rsidR="00381E8E">
              <w:t>as another class/attribute.</w:t>
            </w:r>
          </w:p>
          <w:p w14:paraId="47145445" w14:textId="77777777" w:rsidR="00381E8E" w:rsidRDefault="00381E8E"/>
          <w:p w14:paraId="0A05C537" w14:textId="185221A6" w:rsidR="00381E8E" w:rsidRDefault="003F76F0">
            <w:r>
              <w:t>Yes</w:t>
            </w:r>
            <w:r w:rsidR="005617E3">
              <w:t>.</w:t>
            </w:r>
          </w:p>
          <w:p w14:paraId="2C4A13B7" w14:textId="77777777" w:rsidR="00384CD7" w:rsidRDefault="00384CD7"/>
          <w:p w14:paraId="7B5BA8B7" w14:textId="1AE30D3B" w:rsidR="00384CD7" w:rsidRDefault="00013C89">
            <w:r>
              <w:t xml:space="preserve">No. </w:t>
            </w:r>
            <w:r w:rsidR="00B85DDF">
              <w:t xml:space="preserve">Will be recorded as an attribute of </w:t>
            </w:r>
            <w:r w:rsidR="00D32327">
              <w:t>area</w:t>
            </w:r>
            <w:r w:rsidR="00B85DDF">
              <w:t>.</w:t>
            </w:r>
          </w:p>
          <w:p w14:paraId="560E38A2" w14:textId="341E4F7E" w:rsidR="00B85DDF" w:rsidRDefault="00B85DDF"/>
          <w:p w14:paraId="09DC65B3" w14:textId="1F7F868D" w:rsidR="003562AC" w:rsidRDefault="00D32327">
            <w:r>
              <w:t xml:space="preserve">As </w:t>
            </w:r>
            <w:r w:rsidR="006C26C8">
              <w:t>for bottle blower</w:t>
            </w:r>
            <w:r>
              <w:t>.</w:t>
            </w:r>
          </w:p>
          <w:p w14:paraId="13B491C4" w14:textId="77777777" w:rsidR="00B85DDF" w:rsidRDefault="00B85DDF"/>
          <w:p w14:paraId="63F91DD9" w14:textId="77777777" w:rsidR="006C26C8" w:rsidRDefault="006C26C8" w:rsidP="006C26C8">
            <w:r>
              <w:t>As for bottle blower.</w:t>
            </w:r>
          </w:p>
          <w:p w14:paraId="2917C531" w14:textId="77777777" w:rsidR="00BE37B5" w:rsidRDefault="00BE37B5"/>
          <w:p w14:paraId="14D24044" w14:textId="0FB93768" w:rsidR="00BE37B5" w:rsidRDefault="006C26C8">
            <w:r>
              <w:t>As for bottle blower.</w:t>
            </w:r>
          </w:p>
          <w:p w14:paraId="2DD264E1" w14:textId="77777777" w:rsidR="00BE37B5" w:rsidRDefault="00BE37B5"/>
          <w:p w14:paraId="19F6B547" w14:textId="77777777" w:rsidR="00BE37B5" w:rsidRDefault="006C26C8">
            <w:r>
              <w:t>As for bottle blower.</w:t>
            </w:r>
          </w:p>
          <w:p w14:paraId="7C54EF47" w14:textId="77777777" w:rsidR="009D3684" w:rsidRDefault="009D3684"/>
          <w:p w14:paraId="2593C781" w14:textId="77777777" w:rsidR="009D3684" w:rsidRDefault="004209F3">
            <w:r>
              <w:t>Not part of the domain.</w:t>
            </w:r>
          </w:p>
          <w:p w14:paraId="4AED61A1" w14:textId="77777777" w:rsidR="004209F3" w:rsidRDefault="004209F3"/>
          <w:p w14:paraId="278B7F23" w14:textId="77777777" w:rsidR="004209F3" w:rsidRDefault="0098787E">
            <w:r>
              <w:t>Not part of the domain.</w:t>
            </w:r>
          </w:p>
          <w:p w14:paraId="69D3B0A9" w14:textId="77777777" w:rsidR="0098787E" w:rsidRDefault="0098787E"/>
          <w:p w14:paraId="0533CF08" w14:textId="4E66125A" w:rsidR="0098787E" w:rsidRDefault="0011727D">
            <w:r>
              <w:t>Not part of the domain</w:t>
            </w:r>
            <w:r w:rsidR="00A838CA">
              <w:t>.</w:t>
            </w:r>
          </w:p>
          <w:p w14:paraId="44F2201A" w14:textId="4BFCCF49" w:rsidR="0011727D" w:rsidRDefault="0011727D"/>
          <w:p w14:paraId="7AB46402" w14:textId="459EEF14" w:rsidR="00A838CA" w:rsidRDefault="00D93DE9">
            <w:r>
              <w:t>Not part of the domain.</w:t>
            </w:r>
          </w:p>
        </w:tc>
      </w:tr>
    </w:tbl>
    <w:p w14:paraId="2780D2E9" w14:textId="77777777" w:rsidR="009F71B3" w:rsidRPr="003B2DD6" w:rsidRDefault="009F71B3"/>
    <w:p w14:paraId="6FC10176" w14:textId="4E1A64E7" w:rsidR="003B2DD6" w:rsidRDefault="00F13B5B">
      <w:r>
        <w:rPr>
          <w:b/>
        </w:rPr>
        <w:t xml:space="preserve">Table 2 </w:t>
      </w:r>
      <w:r w:rsidR="003B2DD6">
        <w:t>Roles as candidate class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4105E2" w14:paraId="4B16DD18" w14:textId="77777777" w:rsidTr="004105E2">
        <w:tc>
          <w:tcPr>
            <w:tcW w:w="4508" w:type="dxa"/>
          </w:tcPr>
          <w:p w14:paraId="1E5EC5D0" w14:textId="02C27F6E" w:rsidR="004105E2" w:rsidRPr="007E19B7" w:rsidRDefault="004105E2">
            <w:pPr>
              <w:rPr>
                <w:b/>
              </w:rPr>
            </w:pPr>
            <w:r w:rsidRPr="007E19B7">
              <w:rPr>
                <w:b/>
              </w:rPr>
              <w:t>Candidate</w:t>
            </w:r>
          </w:p>
        </w:tc>
        <w:tc>
          <w:tcPr>
            <w:tcW w:w="4508" w:type="dxa"/>
          </w:tcPr>
          <w:p w14:paraId="34D78505" w14:textId="3577017B" w:rsidR="004105E2" w:rsidRPr="007E19B7" w:rsidRDefault="004105E2">
            <w:pPr>
              <w:rPr>
                <w:b/>
              </w:rPr>
            </w:pPr>
            <w:r w:rsidRPr="007E19B7">
              <w:rPr>
                <w:b/>
              </w:rPr>
              <w:t>Represent as a class?</w:t>
            </w:r>
          </w:p>
        </w:tc>
      </w:tr>
      <w:tr w:rsidR="004105E2" w14:paraId="28765C2F" w14:textId="77777777" w:rsidTr="004105E2">
        <w:tc>
          <w:tcPr>
            <w:tcW w:w="4508" w:type="dxa"/>
          </w:tcPr>
          <w:p w14:paraId="1B253163" w14:textId="77777777" w:rsidR="0025135E" w:rsidRDefault="0025135E"/>
          <w:p w14:paraId="732490A1" w14:textId="222FB450" w:rsidR="004105E2" w:rsidRDefault="00B760CB">
            <w:r>
              <w:t xml:space="preserve">Machine </w:t>
            </w:r>
            <w:r w:rsidR="003B4F69">
              <w:t>operator</w:t>
            </w:r>
          </w:p>
          <w:p w14:paraId="50F8C195" w14:textId="77777777" w:rsidR="003B4F69" w:rsidRDefault="003B4F69"/>
          <w:p w14:paraId="114C1F48" w14:textId="77777777" w:rsidR="003B4F69" w:rsidRDefault="003B4F69">
            <w:r>
              <w:t>Team leader</w:t>
            </w:r>
          </w:p>
          <w:p w14:paraId="5A6C7B4B" w14:textId="77777777" w:rsidR="003B4F69" w:rsidRDefault="003B4F69"/>
          <w:p w14:paraId="39978954" w14:textId="77777777" w:rsidR="003B4F69" w:rsidRDefault="003B4F69">
            <w:r>
              <w:lastRenderedPageBreak/>
              <w:t>Shift manager</w:t>
            </w:r>
          </w:p>
          <w:p w14:paraId="08EF778B" w14:textId="77777777" w:rsidR="003B4F69" w:rsidRDefault="003B4F69"/>
          <w:p w14:paraId="70DCB0F3" w14:textId="77777777" w:rsidR="003B4F69" w:rsidRDefault="004711CA">
            <w:r>
              <w:t>Engineering team leader</w:t>
            </w:r>
          </w:p>
          <w:p w14:paraId="2958FCA6" w14:textId="77777777" w:rsidR="004711CA" w:rsidRDefault="004711CA"/>
          <w:p w14:paraId="067E0ACE" w14:textId="77777777" w:rsidR="004711CA" w:rsidRDefault="007F38D5">
            <w:r>
              <w:t>Engineer</w:t>
            </w:r>
          </w:p>
          <w:p w14:paraId="0BAC0CDD" w14:textId="77777777" w:rsidR="007F38D5" w:rsidRDefault="007F38D5"/>
          <w:p w14:paraId="06E68B11" w14:textId="77777777" w:rsidR="007F38D5" w:rsidRDefault="007F38D5">
            <w:r>
              <w:t>Electrician</w:t>
            </w:r>
          </w:p>
          <w:p w14:paraId="097209E9" w14:textId="77777777" w:rsidR="00CE5EBD" w:rsidRDefault="00CE5EBD"/>
          <w:p w14:paraId="472CB81C" w14:textId="7BF86426" w:rsidR="00CE5EBD" w:rsidRDefault="00CE5EBD">
            <w:r>
              <w:t>System administrator</w:t>
            </w:r>
          </w:p>
        </w:tc>
        <w:tc>
          <w:tcPr>
            <w:tcW w:w="4508" w:type="dxa"/>
          </w:tcPr>
          <w:p w14:paraId="315B9A00" w14:textId="77777777" w:rsidR="0025135E" w:rsidRDefault="0025135E"/>
          <w:p w14:paraId="7519B60C" w14:textId="29BC4D5E" w:rsidR="004105E2" w:rsidRDefault="004C095F">
            <w:r>
              <w:t>Yes.</w:t>
            </w:r>
          </w:p>
          <w:p w14:paraId="55B4E660" w14:textId="77777777" w:rsidR="003B4F69" w:rsidRDefault="003B4F69"/>
          <w:p w14:paraId="5E82FE78" w14:textId="77777777" w:rsidR="003B4F69" w:rsidRDefault="00B6080E">
            <w:r>
              <w:t>Yes</w:t>
            </w:r>
            <w:r w:rsidR="009833C0">
              <w:t>.</w:t>
            </w:r>
          </w:p>
          <w:p w14:paraId="753D03C5" w14:textId="77777777" w:rsidR="009833C0" w:rsidRDefault="009833C0"/>
          <w:p w14:paraId="40C68EAF" w14:textId="77777777" w:rsidR="009833C0" w:rsidRDefault="009833C0" w:rsidP="009833C0">
            <w:r>
              <w:lastRenderedPageBreak/>
              <w:t>Yes.</w:t>
            </w:r>
          </w:p>
          <w:p w14:paraId="27CB30FA" w14:textId="77777777" w:rsidR="009833C0" w:rsidRDefault="009833C0"/>
          <w:p w14:paraId="3FAD972D" w14:textId="77777777" w:rsidR="009833C0" w:rsidRDefault="009833C0" w:rsidP="009833C0">
            <w:r>
              <w:t>Yes.</w:t>
            </w:r>
          </w:p>
          <w:p w14:paraId="2C57954A" w14:textId="77777777" w:rsidR="009833C0" w:rsidRDefault="009833C0"/>
          <w:p w14:paraId="1BD7CB55" w14:textId="77777777" w:rsidR="009833C0" w:rsidRDefault="009833C0">
            <w:r>
              <w:t>Not part of the domain.</w:t>
            </w:r>
          </w:p>
          <w:p w14:paraId="5F9E2131" w14:textId="77777777" w:rsidR="009833C0" w:rsidRDefault="009833C0"/>
          <w:p w14:paraId="7A8C5277" w14:textId="77777777" w:rsidR="009833C0" w:rsidRDefault="009833C0">
            <w:r>
              <w:t>Not part of the domain.</w:t>
            </w:r>
          </w:p>
          <w:p w14:paraId="08E448CB" w14:textId="77777777" w:rsidR="009833C0" w:rsidRDefault="009833C0"/>
          <w:p w14:paraId="199FF493" w14:textId="67501452" w:rsidR="009833C0" w:rsidRDefault="009833C0">
            <w:r>
              <w:t>Yes.</w:t>
            </w:r>
          </w:p>
        </w:tc>
      </w:tr>
    </w:tbl>
    <w:p w14:paraId="659DDF9C" w14:textId="77777777" w:rsidR="00335558" w:rsidRDefault="00335558"/>
    <w:p w14:paraId="243F3839" w14:textId="2DA21EE7" w:rsidR="003B2DD6" w:rsidRDefault="00F13B5B">
      <w:r>
        <w:rPr>
          <w:b/>
        </w:rPr>
        <w:t xml:space="preserve">Table 3 </w:t>
      </w:r>
      <w:r w:rsidR="00166098">
        <w:t>Business transactions as candidate class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E19B7" w14:paraId="3CAF2906" w14:textId="77777777" w:rsidTr="007E19B7">
        <w:tc>
          <w:tcPr>
            <w:tcW w:w="4508" w:type="dxa"/>
          </w:tcPr>
          <w:p w14:paraId="3D93FBE0" w14:textId="333ACD75" w:rsidR="007E19B7" w:rsidRPr="00C4638A" w:rsidRDefault="00656638">
            <w:pPr>
              <w:rPr>
                <w:b/>
              </w:rPr>
            </w:pPr>
            <w:r w:rsidRPr="00C4638A">
              <w:rPr>
                <w:b/>
              </w:rPr>
              <w:t>Candidate</w:t>
            </w:r>
          </w:p>
        </w:tc>
        <w:tc>
          <w:tcPr>
            <w:tcW w:w="4508" w:type="dxa"/>
          </w:tcPr>
          <w:p w14:paraId="713295F1" w14:textId="01FC3B74" w:rsidR="007E19B7" w:rsidRPr="00C4638A" w:rsidRDefault="00656638">
            <w:pPr>
              <w:rPr>
                <w:b/>
              </w:rPr>
            </w:pPr>
            <w:r w:rsidRPr="00C4638A">
              <w:rPr>
                <w:b/>
              </w:rPr>
              <w:t>Represent as a class?</w:t>
            </w:r>
          </w:p>
        </w:tc>
      </w:tr>
      <w:tr w:rsidR="007E19B7" w14:paraId="6586CC75" w14:textId="77777777" w:rsidTr="007E19B7">
        <w:tc>
          <w:tcPr>
            <w:tcW w:w="4508" w:type="dxa"/>
          </w:tcPr>
          <w:p w14:paraId="7FFF0A20" w14:textId="77777777" w:rsidR="001D2A34" w:rsidRDefault="001D2A34"/>
          <w:p w14:paraId="79016281" w14:textId="417D53A7" w:rsidR="007E19B7" w:rsidRDefault="00681F41">
            <w:r>
              <w:t>Production</w:t>
            </w:r>
          </w:p>
          <w:p w14:paraId="68E784D1" w14:textId="77777777" w:rsidR="00681F41" w:rsidRDefault="00681F41"/>
          <w:p w14:paraId="009CB4CD" w14:textId="77777777" w:rsidR="00681F41" w:rsidRDefault="00681F41"/>
          <w:p w14:paraId="65AF18F7" w14:textId="77777777" w:rsidR="005117FD" w:rsidRDefault="005117FD"/>
          <w:p w14:paraId="5CB79569" w14:textId="77777777" w:rsidR="00B3007B" w:rsidRDefault="00B3007B"/>
          <w:p w14:paraId="67633474" w14:textId="7BA75011" w:rsidR="005117FD" w:rsidRDefault="00B3007B">
            <w:r>
              <w:t>Packaging</w:t>
            </w:r>
          </w:p>
          <w:p w14:paraId="3170C827" w14:textId="4EBB3C5F" w:rsidR="00B3007B" w:rsidRDefault="00B3007B"/>
          <w:p w14:paraId="0007F38D" w14:textId="77777777" w:rsidR="00B3007B" w:rsidRDefault="00B3007B"/>
          <w:p w14:paraId="298D20F2" w14:textId="77777777" w:rsidR="001C01C8" w:rsidRDefault="00F9251B">
            <w:r>
              <w:t>Chang</w:t>
            </w:r>
            <w:r w:rsidR="001D64A5">
              <w:t>eover</w:t>
            </w:r>
          </w:p>
          <w:p w14:paraId="754D7756" w14:textId="77777777" w:rsidR="008561CA" w:rsidRDefault="008561CA"/>
          <w:p w14:paraId="5D639E7D" w14:textId="77777777" w:rsidR="008561CA" w:rsidRDefault="008561CA"/>
          <w:p w14:paraId="49419751" w14:textId="77777777" w:rsidR="008561CA" w:rsidRDefault="006F5A30">
            <w:r>
              <w:t>Repair</w:t>
            </w:r>
          </w:p>
          <w:p w14:paraId="41E1A3D1" w14:textId="77777777" w:rsidR="00D85976" w:rsidRDefault="00D85976"/>
          <w:p w14:paraId="0B13AE8D" w14:textId="77777777" w:rsidR="00D85976" w:rsidRDefault="00AE236A">
            <w:r>
              <w:t>Downtime</w:t>
            </w:r>
          </w:p>
          <w:p w14:paraId="08D5FB10" w14:textId="77777777" w:rsidR="007D335E" w:rsidRDefault="007D335E"/>
          <w:p w14:paraId="5E727B58" w14:textId="77777777" w:rsidR="007D335E" w:rsidRDefault="007D335E"/>
          <w:p w14:paraId="69B8D4BA" w14:textId="77777777" w:rsidR="007D335E" w:rsidRDefault="008B7C8C">
            <w:r>
              <w:t>Delivery</w:t>
            </w:r>
          </w:p>
          <w:p w14:paraId="2B2AA6D7" w14:textId="77777777" w:rsidR="001C1D5E" w:rsidRDefault="001C1D5E"/>
          <w:p w14:paraId="1A2DED26" w14:textId="77777777" w:rsidR="001C1D5E" w:rsidRDefault="00F72B62">
            <w:r>
              <w:t>Ale</w:t>
            </w:r>
            <w:r w:rsidR="00106DDE">
              <w:t>rting management</w:t>
            </w:r>
          </w:p>
          <w:p w14:paraId="76956D43" w14:textId="77777777" w:rsidR="008D071B" w:rsidRDefault="008D071B"/>
          <w:p w14:paraId="4C1314BC" w14:textId="77EFE8AD" w:rsidR="008D071B" w:rsidRDefault="0055383C">
            <w:r>
              <w:t xml:space="preserve">Record stoppage </w:t>
            </w:r>
            <w:r w:rsidR="00C9298F">
              <w:t>start time</w:t>
            </w:r>
          </w:p>
          <w:p w14:paraId="4AB6283E" w14:textId="1E4659C7" w:rsidR="007E264C" w:rsidRDefault="007E264C"/>
          <w:p w14:paraId="0BEEEE41" w14:textId="77777777" w:rsidR="00B2008B" w:rsidRDefault="00B2008B"/>
          <w:p w14:paraId="10E71D10" w14:textId="77777777" w:rsidR="007E264C" w:rsidRDefault="00B2008B">
            <w:r>
              <w:t>Duration</w:t>
            </w:r>
          </w:p>
          <w:p w14:paraId="35768A93" w14:textId="77777777" w:rsidR="00B2008B" w:rsidRDefault="00B2008B"/>
          <w:p w14:paraId="1616CA7A" w14:textId="77777777" w:rsidR="00B2008B" w:rsidRDefault="00B2008B"/>
          <w:p w14:paraId="530921EE" w14:textId="77777777" w:rsidR="00B2008B" w:rsidRDefault="00FF032E">
            <w:r>
              <w:t>Solution</w:t>
            </w:r>
          </w:p>
          <w:p w14:paraId="40C0B726" w14:textId="77777777" w:rsidR="00FF032E" w:rsidRDefault="00FF032E"/>
          <w:p w14:paraId="7DFCA0D7" w14:textId="77777777" w:rsidR="00FF032E" w:rsidRDefault="00FF032E"/>
          <w:p w14:paraId="26C5A95E" w14:textId="6ABEE962" w:rsidR="0092186A" w:rsidRDefault="0092186A">
            <w:r>
              <w:t>Callout</w:t>
            </w:r>
          </w:p>
        </w:tc>
        <w:tc>
          <w:tcPr>
            <w:tcW w:w="4508" w:type="dxa"/>
          </w:tcPr>
          <w:p w14:paraId="553AE631" w14:textId="77777777" w:rsidR="001D2A34" w:rsidRDefault="001D2A34"/>
          <w:p w14:paraId="773525C5" w14:textId="7634735E" w:rsidR="007E19B7" w:rsidRDefault="005117FD">
            <w:r>
              <w:t>No. Production is a general term describing several processes within the domain</w:t>
            </w:r>
            <w:r w:rsidR="006164D9">
              <w:t xml:space="preserve"> which will be considered separ</w:t>
            </w:r>
            <w:r w:rsidR="001C01C8">
              <w:t>ately</w:t>
            </w:r>
            <w:r>
              <w:t>.</w:t>
            </w:r>
          </w:p>
          <w:p w14:paraId="36075C1D" w14:textId="1F9DEAC6" w:rsidR="00681F41" w:rsidRDefault="00681F41"/>
          <w:p w14:paraId="0844781D" w14:textId="40AB323C" w:rsidR="00B3007B" w:rsidRDefault="00B524F0">
            <w:r>
              <w:t>No</w:t>
            </w:r>
            <w:r w:rsidR="001508BE">
              <w:t>t part of the domain.</w:t>
            </w:r>
          </w:p>
          <w:p w14:paraId="095E2468" w14:textId="77777777" w:rsidR="00B3007B" w:rsidRDefault="00B3007B"/>
          <w:p w14:paraId="2A307A3E" w14:textId="77777777" w:rsidR="0082068B" w:rsidRDefault="0082068B"/>
          <w:p w14:paraId="43BF0848" w14:textId="3385AC51" w:rsidR="00681F41" w:rsidRDefault="001D64A5">
            <w:r>
              <w:t>No. Might b</w:t>
            </w:r>
            <w:r w:rsidR="00E85009">
              <w:t xml:space="preserve">ecome </w:t>
            </w:r>
            <w:r w:rsidR="00E30379">
              <w:t>an attribute</w:t>
            </w:r>
            <w:r w:rsidR="008561CA">
              <w:t>.</w:t>
            </w:r>
          </w:p>
          <w:p w14:paraId="244B650E" w14:textId="77777777" w:rsidR="008561CA" w:rsidRDefault="008561CA"/>
          <w:p w14:paraId="4A876B48" w14:textId="77777777" w:rsidR="00D85976" w:rsidRDefault="00D85976"/>
          <w:p w14:paraId="742095FE" w14:textId="77777777" w:rsidR="008561CA" w:rsidRDefault="005E21FD">
            <w:r>
              <w:t>No. Might be</w:t>
            </w:r>
            <w:r w:rsidR="00E85009">
              <w:t>come</w:t>
            </w:r>
            <w:r>
              <w:t xml:space="preserve"> an attribute.</w:t>
            </w:r>
          </w:p>
          <w:p w14:paraId="78EF5810" w14:textId="77777777" w:rsidR="00D85976" w:rsidRDefault="00D85976"/>
          <w:p w14:paraId="72E0D70C" w14:textId="77777777" w:rsidR="00D85976" w:rsidRDefault="007D335E">
            <w:r>
              <w:t>Yes. Downtime exists over a period of time.</w:t>
            </w:r>
          </w:p>
          <w:p w14:paraId="3C3C4EFE" w14:textId="77777777" w:rsidR="007D335E" w:rsidRDefault="007D335E"/>
          <w:p w14:paraId="2CD27B09" w14:textId="77777777" w:rsidR="007D335E" w:rsidRDefault="008B7C8C">
            <w:r>
              <w:t>N</w:t>
            </w:r>
            <w:r w:rsidR="001C1D5E">
              <w:t>ot part of the domain.</w:t>
            </w:r>
          </w:p>
          <w:p w14:paraId="60FD95F8" w14:textId="77777777" w:rsidR="00106DDE" w:rsidRDefault="00106DDE"/>
          <w:p w14:paraId="542649A1" w14:textId="77777777" w:rsidR="00106DDE" w:rsidRDefault="00541229">
            <w:r>
              <w:t>Yes.</w:t>
            </w:r>
          </w:p>
          <w:p w14:paraId="42EE9BCC" w14:textId="77777777" w:rsidR="008140AE" w:rsidRDefault="008140AE"/>
          <w:p w14:paraId="00A7786D" w14:textId="04F981CD" w:rsidR="008140AE" w:rsidRDefault="008D071B">
            <w:r>
              <w:t xml:space="preserve">No. </w:t>
            </w:r>
            <w:r w:rsidR="00966E14">
              <w:t>Will be represented as an attribute</w:t>
            </w:r>
            <w:r w:rsidR="00B2008B">
              <w:t xml:space="preserve"> of downtime.</w:t>
            </w:r>
          </w:p>
          <w:p w14:paraId="721E520C" w14:textId="77777777" w:rsidR="007E264C" w:rsidRDefault="007E264C"/>
          <w:p w14:paraId="6836E79D" w14:textId="77777777" w:rsidR="00B2008B" w:rsidRDefault="00B2008B" w:rsidP="00B2008B">
            <w:r>
              <w:t>No. Will be represented as an attribute of downtime.</w:t>
            </w:r>
          </w:p>
          <w:p w14:paraId="12A1DE2C" w14:textId="77777777" w:rsidR="007E264C" w:rsidRDefault="007E264C"/>
          <w:p w14:paraId="3C3F0D03" w14:textId="77777777" w:rsidR="00FF032E" w:rsidRDefault="00FF032E" w:rsidP="00FF032E">
            <w:r>
              <w:t>No. Will be represented as an attribute of downtime.</w:t>
            </w:r>
          </w:p>
          <w:p w14:paraId="76B4BE21" w14:textId="77777777" w:rsidR="00B2008B" w:rsidRDefault="00B2008B"/>
          <w:p w14:paraId="07FF3AFE" w14:textId="6D055438" w:rsidR="0092186A" w:rsidRDefault="0092186A">
            <w:r>
              <w:t>No. Will be represented as another form of communication.</w:t>
            </w:r>
          </w:p>
        </w:tc>
      </w:tr>
    </w:tbl>
    <w:p w14:paraId="3F883F43" w14:textId="77777777" w:rsidR="007E19B7" w:rsidRDefault="007E19B7"/>
    <w:p w14:paraId="2B30BC36" w14:textId="77777777" w:rsidR="00724647" w:rsidRDefault="00724647"/>
    <w:p w14:paraId="07B12C00" w14:textId="77777777" w:rsidR="00724647" w:rsidRDefault="00724647"/>
    <w:p w14:paraId="7E582801" w14:textId="7800DC2A" w:rsidR="00166098" w:rsidRDefault="009F71B3">
      <w:r>
        <w:rPr>
          <w:b/>
        </w:rPr>
        <w:lastRenderedPageBreak/>
        <w:t xml:space="preserve">Table 4 </w:t>
      </w:r>
      <w:r w:rsidR="00BD7CDA">
        <w:t xml:space="preserve">Organisational units </w:t>
      </w:r>
      <w:r w:rsidR="00EF124A">
        <w:t>as candidate class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4638A" w14:paraId="71FA557F" w14:textId="77777777" w:rsidTr="00C4638A">
        <w:tc>
          <w:tcPr>
            <w:tcW w:w="4508" w:type="dxa"/>
          </w:tcPr>
          <w:p w14:paraId="74E6149D" w14:textId="444BF4CB" w:rsidR="00C4638A" w:rsidRPr="00EE07B6" w:rsidRDefault="00C4638A">
            <w:pPr>
              <w:rPr>
                <w:b/>
              </w:rPr>
            </w:pPr>
            <w:r w:rsidRPr="00EE07B6">
              <w:rPr>
                <w:b/>
              </w:rPr>
              <w:t>Candidate</w:t>
            </w:r>
          </w:p>
        </w:tc>
        <w:tc>
          <w:tcPr>
            <w:tcW w:w="4508" w:type="dxa"/>
          </w:tcPr>
          <w:p w14:paraId="39B1B85B" w14:textId="5267ED58" w:rsidR="00C4638A" w:rsidRPr="00EE07B6" w:rsidRDefault="00C4638A">
            <w:pPr>
              <w:rPr>
                <w:b/>
              </w:rPr>
            </w:pPr>
            <w:r w:rsidRPr="00EE07B6">
              <w:rPr>
                <w:b/>
              </w:rPr>
              <w:t>Represent as a class?</w:t>
            </w:r>
          </w:p>
        </w:tc>
      </w:tr>
      <w:tr w:rsidR="00C4638A" w14:paraId="7E5ED574" w14:textId="77777777" w:rsidTr="00C4638A">
        <w:tc>
          <w:tcPr>
            <w:tcW w:w="4508" w:type="dxa"/>
          </w:tcPr>
          <w:p w14:paraId="13077FAC" w14:textId="77777777" w:rsidR="00C4638A" w:rsidRDefault="00C4638A"/>
          <w:p w14:paraId="3C8BFD16" w14:textId="77777777" w:rsidR="00C4638A" w:rsidRDefault="00F548BE">
            <w:r>
              <w:t>Company</w:t>
            </w:r>
          </w:p>
          <w:p w14:paraId="792A165B" w14:textId="77777777" w:rsidR="00F548BE" w:rsidRDefault="00F548BE"/>
          <w:p w14:paraId="0E1FB0AC" w14:textId="77777777" w:rsidR="00F548BE" w:rsidRDefault="00F548BE">
            <w:r>
              <w:t>Manufacturer</w:t>
            </w:r>
          </w:p>
          <w:p w14:paraId="77ED6B51" w14:textId="77777777" w:rsidR="00F548BE" w:rsidRDefault="00F548BE"/>
          <w:p w14:paraId="3D0E4B08" w14:textId="77777777" w:rsidR="00F548BE" w:rsidRDefault="009D39CF">
            <w:r>
              <w:t>Shift</w:t>
            </w:r>
          </w:p>
          <w:p w14:paraId="78A3848C" w14:textId="77777777" w:rsidR="009D39CF" w:rsidRDefault="009D39CF"/>
          <w:p w14:paraId="1278593F" w14:textId="77777777" w:rsidR="007539B9" w:rsidRDefault="007539B9"/>
          <w:p w14:paraId="7C7FD8A7" w14:textId="77777777" w:rsidR="007539B9" w:rsidRDefault="007539B9"/>
          <w:p w14:paraId="2BAECC32" w14:textId="2E047817" w:rsidR="009D39CF" w:rsidRDefault="008D75FA">
            <w:r>
              <w:t>Production department</w:t>
            </w:r>
          </w:p>
        </w:tc>
        <w:tc>
          <w:tcPr>
            <w:tcW w:w="4508" w:type="dxa"/>
          </w:tcPr>
          <w:p w14:paraId="6CD22C7B" w14:textId="77777777" w:rsidR="00C4638A" w:rsidRDefault="00C4638A"/>
          <w:p w14:paraId="5EB484CE" w14:textId="77777777" w:rsidR="00C4638A" w:rsidRDefault="007E7BE7">
            <w:r>
              <w:t>Not part of the domain.</w:t>
            </w:r>
          </w:p>
          <w:p w14:paraId="15F829F8" w14:textId="77777777" w:rsidR="007E7BE7" w:rsidRDefault="007E7BE7"/>
          <w:p w14:paraId="50ED922B" w14:textId="77777777" w:rsidR="007E7BE7" w:rsidRDefault="007E7BE7">
            <w:r>
              <w:t>Not part of the domain.</w:t>
            </w:r>
          </w:p>
          <w:p w14:paraId="2AF368C8" w14:textId="77777777" w:rsidR="007E7BE7" w:rsidRDefault="007E7BE7"/>
          <w:p w14:paraId="432AD110" w14:textId="2308822B" w:rsidR="007E7BE7" w:rsidRDefault="00707324">
            <w:r>
              <w:t xml:space="preserve">Yes. </w:t>
            </w:r>
            <w:r w:rsidR="008B38A5">
              <w:t xml:space="preserve">It represents the </w:t>
            </w:r>
            <w:r w:rsidR="003C167B">
              <w:t>time rang</w:t>
            </w:r>
            <w:r w:rsidR="00B46CD7">
              <w:t>e, people involved in production process</w:t>
            </w:r>
            <w:r w:rsidR="00C252E7">
              <w:t xml:space="preserve"> and events</w:t>
            </w:r>
            <w:r w:rsidR="007539B9">
              <w:t xml:space="preserve"> related to production.</w:t>
            </w:r>
          </w:p>
          <w:p w14:paraId="7B8D2D7B" w14:textId="77777777" w:rsidR="00294B4B" w:rsidRDefault="00294B4B"/>
          <w:p w14:paraId="6BDC52BC" w14:textId="2B9ABA59" w:rsidR="00294B4B" w:rsidRDefault="00B50208">
            <w:r>
              <w:t>Not part of the domain.</w:t>
            </w:r>
          </w:p>
        </w:tc>
      </w:tr>
    </w:tbl>
    <w:p w14:paraId="540B21A8" w14:textId="2CA34DB7" w:rsidR="00C4638A" w:rsidRDefault="00C4638A"/>
    <w:p w14:paraId="0BAE669F" w14:textId="1CABE0A5" w:rsidR="00351B8D" w:rsidRDefault="00E246E9" w:rsidP="00CC20FA">
      <w:pPr>
        <w:rPr>
          <w:b/>
        </w:rPr>
      </w:pPr>
      <w:r w:rsidRPr="00CC20FA">
        <w:rPr>
          <w:b/>
        </w:rPr>
        <w:t>Deriving attributes</w:t>
      </w:r>
    </w:p>
    <w:p w14:paraId="2B9FE22C" w14:textId="77777777" w:rsidR="00CC20FA" w:rsidRPr="00CC20FA" w:rsidRDefault="00CC20FA" w:rsidP="00CC20FA">
      <w:pPr>
        <w:rPr>
          <w:b/>
        </w:rPr>
      </w:pPr>
    </w:p>
    <w:p w14:paraId="65A8584C" w14:textId="60442D63" w:rsidR="00E246E9" w:rsidRDefault="00E246E9">
      <w:r w:rsidRPr="00E246E9">
        <w:rPr>
          <w:b/>
        </w:rPr>
        <w:t>Table 5</w:t>
      </w:r>
      <w:r>
        <w:t xml:space="preserve"> Deriving attributes for concept class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081"/>
        <w:gridCol w:w="3081"/>
      </w:tblGrid>
      <w:tr w:rsidR="00E246E9" w14:paraId="34A62877" w14:textId="77777777" w:rsidTr="005C3CD2">
        <w:tc>
          <w:tcPr>
            <w:tcW w:w="3080" w:type="dxa"/>
          </w:tcPr>
          <w:p w14:paraId="40A260B8" w14:textId="77777777" w:rsidR="00E246E9" w:rsidRDefault="00E246E9" w:rsidP="005C3CD2">
            <w:r>
              <w:t>Concept class name</w:t>
            </w:r>
          </w:p>
        </w:tc>
        <w:tc>
          <w:tcPr>
            <w:tcW w:w="3081" w:type="dxa"/>
          </w:tcPr>
          <w:p w14:paraId="30654FFB" w14:textId="77777777" w:rsidR="00E246E9" w:rsidRDefault="00E246E9" w:rsidP="005C3CD2">
            <w:r>
              <w:t>Attribute name</w:t>
            </w:r>
          </w:p>
        </w:tc>
        <w:tc>
          <w:tcPr>
            <w:tcW w:w="3081" w:type="dxa"/>
          </w:tcPr>
          <w:p w14:paraId="39BA218E" w14:textId="77777777" w:rsidR="00E246E9" w:rsidRDefault="00E246E9" w:rsidP="005C3CD2">
            <w:r>
              <w:t>Attribute source</w:t>
            </w:r>
          </w:p>
        </w:tc>
      </w:tr>
      <w:tr w:rsidR="00E246E9" w:rsidRPr="008C23A3" w14:paraId="3643E4AC" w14:textId="77777777" w:rsidTr="005C3CD2">
        <w:tc>
          <w:tcPr>
            <w:tcW w:w="3080" w:type="dxa"/>
          </w:tcPr>
          <w:p w14:paraId="656B3BF0" w14:textId="77777777" w:rsidR="00E246E9" w:rsidRPr="00453A58" w:rsidRDefault="00E246E9" w:rsidP="005C3CD2">
            <w:pPr>
              <w:rPr>
                <w:i/>
              </w:rPr>
            </w:pPr>
          </w:p>
          <w:p w14:paraId="5DE756CE" w14:textId="77777777" w:rsidR="00E246E9" w:rsidRPr="00453A58" w:rsidRDefault="00E246E9" w:rsidP="005C3CD2">
            <w:pPr>
              <w:rPr>
                <w:i/>
              </w:rPr>
            </w:pPr>
            <w:r w:rsidRPr="00453A58">
              <w:rPr>
                <w:i/>
              </w:rPr>
              <w:t>Line</w:t>
            </w:r>
          </w:p>
          <w:p w14:paraId="0EF9F6E7" w14:textId="77777777" w:rsidR="00E246E9" w:rsidRPr="00453A58" w:rsidRDefault="00E246E9" w:rsidP="005C3CD2">
            <w:pPr>
              <w:rPr>
                <w:i/>
              </w:rPr>
            </w:pPr>
          </w:p>
          <w:p w14:paraId="2681BC22" w14:textId="77777777" w:rsidR="00E246E9" w:rsidRDefault="00E246E9" w:rsidP="005C3CD2">
            <w:pPr>
              <w:rPr>
                <w:i/>
              </w:rPr>
            </w:pPr>
          </w:p>
          <w:p w14:paraId="5A1B3160" w14:textId="77777777" w:rsidR="00E246E9" w:rsidRPr="00453A58" w:rsidRDefault="00E246E9" w:rsidP="005C3CD2">
            <w:pPr>
              <w:rPr>
                <w:i/>
              </w:rPr>
            </w:pPr>
            <w:r w:rsidRPr="00453A58">
              <w:rPr>
                <w:i/>
              </w:rPr>
              <w:t>Area</w:t>
            </w:r>
          </w:p>
          <w:p w14:paraId="60422596" w14:textId="77777777" w:rsidR="00E246E9" w:rsidRPr="00453A58" w:rsidRDefault="00E246E9" w:rsidP="005C3CD2">
            <w:pPr>
              <w:rPr>
                <w:i/>
              </w:rPr>
            </w:pPr>
          </w:p>
          <w:p w14:paraId="64A8D30B" w14:textId="77777777" w:rsidR="00E246E9" w:rsidRDefault="00E246E9" w:rsidP="005C3CD2">
            <w:pPr>
              <w:rPr>
                <w:i/>
              </w:rPr>
            </w:pPr>
          </w:p>
          <w:p w14:paraId="78E8FAC9" w14:textId="77777777" w:rsidR="0055571C" w:rsidRDefault="0055571C" w:rsidP="005C3CD2">
            <w:pPr>
              <w:rPr>
                <w:i/>
              </w:rPr>
            </w:pPr>
          </w:p>
          <w:p w14:paraId="3BB527E2" w14:textId="77777777" w:rsidR="00E246E9" w:rsidRPr="00453A58" w:rsidRDefault="00E246E9" w:rsidP="005C3CD2">
            <w:pPr>
              <w:rPr>
                <w:i/>
              </w:rPr>
            </w:pPr>
            <w:r w:rsidRPr="00453A58">
              <w:rPr>
                <w:i/>
              </w:rPr>
              <w:t>Operator</w:t>
            </w:r>
          </w:p>
          <w:p w14:paraId="2FC7EF9B" w14:textId="77777777" w:rsidR="00E246E9" w:rsidRPr="00453A58" w:rsidRDefault="00E246E9" w:rsidP="005C3CD2">
            <w:pPr>
              <w:rPr>
                <w:i/>
              </w:rPr>
            </w:pPr>
          </w:p>
          <w:p w14:paraId="243FD35E" w14:textId="77777777" w:rsidR="00E246E9" w:rsidRDefault="00E246E9" w:rsidP="005C3CD2">
            <w:pPr>
              <w:rPr>
                <w:i/>
              </w:rPr>
            </w:pPr>
          </w:p>
          <w:p w14:paraId="3F9C909E" w14:textId="77777777" w:rsidR="00E246E9" w:rsidRDefault="00E246E9" w:rsidP="005C3CD2">
            <w:pPr>
              <w:rPr>
                <w:i/>
              </w:rPr>
            </w:pPr>
          </w:p>
          <w:p w14:paraId="7464E492" w14:textId="77777777" w:rsidR="00E246E9" w:rsidRPr="00453A58" w:rsidRDefault="00E246E9" w:rsidP="005C3CD2">
            <w:pPr>
              <w:rPr>
                <w:i/>
              </w:rPr>
            </w:pPr>
            <w:r w:rsidRPr="00453A58">
              <w:rPr>
                <w:i/>
              </w:rPr>
              <w:t>MTL</w:t>
            </w:r>
          </w:p>
          <w:p w14:paraId="5DA1B9CF" w14:textId="77777777" w:rsidR="00E246E9" w:rsidRPr="00453A58" w:rsidRDefault="00E246E9" w:rsidP="005C3CD2">
            <w:pPr>
              <w:rPr>
                <w:i/>
              </w:rPr>
            </w:pPr>
          </w:p>
          <w:p w14:paraId="2062354F" w14:textId="77777777" w:rsidR="00E246E9" w:rsidRDefault="00E246E9" w:rsidP="005C3CD2">
            <w:pPr>
              <w:rPr>
                <w:i/>
              </w:rPr>
            </w:pPr>
          </w:p>
          <w:p w14:paraId="72A3DBE2" w14:textId="77777777" w:rsidR="00E246E9" w:rsidRDefault="00E246E9" w:rsidP="005C3CD2">
            <w:pPr>
              <w:rPr>
                <w:i/>
              </w:rPr>
            </w:pPr>
          </w:p>
          <w:p w14:paraId="1337522F" w14:textId="77777777" w:rsidR="00E246E9" w:rsidRPr="00453A58" w:rsidRDefault="00E246E9" w:rsidP="005C3CD2">
            <w:pPr>
              <w:rPr>
                <w:i/>
              </w:rPr>
            </w:pPr>
            <w:r w:rsidRPr="00453A58">
              <w:rPr>
                <w:i/>
              </w:rPr>
              <w:t>SOM</w:t>
            </w:r>
          </w:p>
          <w:p w14:paraId="4C5889E6" w14:textId="77777777" w:rsidR="00E246E9" w:rsidRPr="00453A58" w:rsidRDefault="00E246E9" w:rsidP="005C3CD2">
            <w:pPr>
              <w:rPr>
                <w:i/>
              </w:rPr>
            </w:pPr>
          </w:p>
          <w:p w14:paraId="7BAF1890" w14:textId="77777777" w:rsidR="00E246E9" w:rsidRDefault="00E246E9" w:rsidP="005C3CD2">
            <w:pPr>
              <w:rPr>
                <w:i/>
              </w:rPr>
            </w:pPr>
          </w:p>
          <w:p w14:paraId="074E4E9E" w14:textId="77777777" w:rsidR="00E246E9" w:rsidRDefault="00E246E9" w:rsidP="005C3CD2">
            <w:pPr>
              <w:rPr>
                <w:i/>
              </w:rPr>
            </w:pPr>
          </w:p>
          <w:p w14:paraId="622AB214" w14:textId="77777777" w:rsidR="00E246E9" w:rsidRPr="00453A58" w:rsidRDefault="00E246E9" w:rsidP="005C3CD2">
            <w:pPr>
              <w:rPr>
                <w:i/>
              </w:rPr>
            </w:pPr>
            <w:r w:rsidRPr="00453A58">
              <w:rPr>
                <w:i/>
              </w:rPr>
              <w:t>ETL</w:t>
            </w:r>
          </w:p>
          <w:p w14:paraId="1AFE8954" w14:textId="77777777" w:rsidR="00E246E9" w:rsidRPr="00453A58" w:rsidRDefault="00E246E9" w:rsidP="005C3CD2">
            <w:pPr>
              <w:rPr>
                <w:i/>
              </w:rPr>
            </w:pPr>
          </w:p>
          <w:p w14:paraId="31E709BF" w14:textId="77777777" w:rsidR="00E246E9" w:rsidRDefault="00E246E9" w:rsidP="005C3CD2">
            <w:pPr>
              <w:rPr>
                <w:i/>
              </w:rPr>
            </w:pPr>
          </w:p>
          <w:p w14:paraId="076DC100" w14:textId="77777777" w:rsidR="00E246E9" w:rsidRDefault="00E246E9" w:rsidP="005C3CD2">
            <w:pPr>
              <w:rPr>
                <w:i/>
              </w:rPr>
            </w:pPr>
          </w:p>
          <w:p w14:paraId="1891E3F6" w14:textId="77777777" w:rsidR="00E246E9" w:rsidRPr="00453A58" w:rsidRDefault="00E246E9" w:rsidP="005C3CD2">
            <w:pPr>
              <w:rPr>
                <w:i/>
              </w:rPr>
            </w:pPr>
            <w:r w:rsidRPr="00453A58">
              <w:rPr>
                <w:i/>
              </w:rPr>
              <w:t>Admin</w:t>
            </w:r>
          </w:p>
          <w:p w14:paraId="2FE3085E" w14:textId="77777777" w:rsidR="00E246E9" w:rsidRPr="00453A58" w:rsidRDefault="00E246E9" w:rsidP="005C3CD2">
            <w:pPr>
              <w:rPr>
                <w:i/>
              </w:rPr>
            </w:pPr>
          </w:p>
          <w:p w14:paraId="33C4DA3D" w14:textId="77777777" w:rsidR="00E246E9" w:rsidRDefault="00E246E9" w:rsidP="005C3CD2">
            <w:pPr>
              <w:rPr>
                <w:i/>
              </w:rPr>
            </w:pPr>
          </w:p>
          <w:p w14:paraId="21F512B4" w14:textId="77777777" w:rsidR="00E246E9" w:rsidRPr="00453A58" w:rsidRDefault="00E246E9" w:rsidP="005C3CD2">
            <w:pPr>
              <w:rPr>
                <w:i/>
              </w:rPr>
            </w:pPr>
            <w:r w:rsidRPr="00453A58">
              <w:rPr>
                <w:i/>
              </w:rPr>
              <w:t>Stoppage</w:t>
            </w:r>
          </w:p>
          <w:p w14:paraId="51DB543D" w14:textId="77777777" w:rsidR="00E246E9" w:rsidRPr="00453A58" w:rsidRDefault="00E246E9" w:rsidP="005C3CD2">
            <w:pPr>
              <w:rPr>
                <w:i/>
              </w:rPr>
            </w:pPr>
          </w:p>
          <w:p w14:paraId="663B819F" w14:textId="77777777" w:rsidR="00E246E9" w:rsidRDefault="00E246E9" w:rsidP="005C3CD2">
            <w:pPr>
              <w:rPr>
                <w:i/>
              </w:rPr>
            </w:pPr>
          </w:p>
          <w:p w14:paraId="13E8AC52" w14:textId="77777777" w:rsidR="00E246E9" w:rsidRDefault="00E246E9" w:rsidP="005C3CD2">
            <w:pPr>
              <w:rPr>
                <w:i/>
              </w:rPr>
            </w:pPr>
          </w:p>
          <w:p w14:paraId="60278D6B" w14:textId="77777777" w:rsidR="00E246E9" w:rsidRDefault="00E246E9" w:rsidP="005C3CD2">
            <w:pPr>
              <w:rPr>
                <w:i/>
              </w:rPr>
            </w:pPr>
          </w:p>
          <w:p w14:paraId="68693496" w14:textId="77777777" w:rsidR="00E246E9" w:rsidRDefault="00E246E9" w:rsidP="005C3CD2">
            <w:pPr>
              <w:rPr>
                <w:i/>
              </w:rPr>
            </w:pPr>
          </w:p>
          <w:p w14:paraId="27133BDB" w14:textId="77777777" w:rsidR="00E246E9" w:rsidRDefault="00E246E9" w:rsidP="005C3CD2">
            <w:pPr>
              <w:rPr>
                <w:i/>
              </w:rPr>
            </w:pPr>
          </w:p>
          <w:p w14:paraId="42C63EF7" w14:textId="77777777" w:rsidR="009B3511" w:rsidRDefault="009B3511" w:rsidP="005C3CD2">
            <w:pPr>
              <w:rPr>
                <w:i/>
              </w:rPr>
            </w:pPr>
          </w:p>
          <w:p w14:paraId="27EC0079" w14:textId="77777777" w:rsidR="00E246E9" w:rsidRPr="00453A58" w:rsidRDefault="00E246E9" w:rsidP="005C3CD2">
            <w:pPr>
              <w:rPr>
                <w:i/>
              </w:rPr>
            </w:pPr>
            <w:r w:rsidRPr="00453A58">
              <w:rPr>
                <w:i/>
              </w:rPr>
              <w:t>Alert</w:t>
            </w:r>
          </w:p>
          <w:p w14:paraId="23DAF97A" w14:textId="77777777" w:rsidR="00E246E9" w:rsidRPr="00453A58" w:rsidRDefault="00E246E9" w:rsidP="005C3CD2">
            <w:pPr>
              <w:rPr>
                <w:i/>
              </w:rPr>
            </w:pPr>
          </w:p>
          <w:p w14:paraId="22A176CB" w14:textId="77777777" w:rsidR="00E246E9" w:rsidRDefault="00E246E9" w:rsidP="005C3CD2">
            <w:pPr>
              <w:rPr>
                <w:i/>
              </w:rPr>
            </w:pPr>
          </w:p>
          <w:p w14:paraId="27570970" w14:textId="77777777" w:rsidR="00E246E9" w:rsidRPr="00453A58" w:rsidRDefault="00E246E9" w:rsidP="005C3CD2">
            <w:pPr>
              <w:rPr>
                <w:i/>
              </w:rPr>
            </w:pPr>
            <w:r w:rsidRPr="00453A58">
              <w:rPr>
                <w:i/>
              </w:rPr>
              <w:t>Shift</w:t>
            </w:r>
          </w:p>
          <w:p w14:paraId="5111D04C" w14:textId="77777777" w:rsidR="00E246E9" w:rsidRPr="00453A58" w:rsidRDefault="00E246E9" w:rsidP="005C3CD2">
            <w:pPr>
              <w:rPr>
                <w:i/>
              </w:rPr>
            </w:pPr>
          </w:p>
          <w:p w14:paraId="3370DFCF" w14:textId="77777777" w:rsidR="00E246E9" w:rsidRDefault="00E246E9" w:rsidP="005C3CD2">
            <w:pPr>
              <w:rPr>
                <w:i/>
              </w:rPr>
            </w:pPr>
          </w:p>
          <w:p w14:paraId="0C46C6C5" w14:textId="77777777" w:rsidR="00E246E9" w:rsidRDefault="00E246E9" w:rsidP="005C3CD2">
            <w:pPr>
              <w:rPr>
                <w:i/>
              </w:rPr>
            </w:pPr>
          </w:p>
          <w:p w14:paraId="12441A62" w14:textId="77777777" w:rsidR="00E246E9" w:rsidRDefault="00E246E9" w:rsidP="005C3CD2">
            <w:pPr>
              <w:rPr>
                <w:i/>
              </w:rPr>
            </w:pPr>
          </w:p>
          <w:p w14:paraId="59B4D886" w14:textId="77777777" w:rsidR="00E246E9" w:rsidRPr="00453A58" w:rsidRDefault="00E246E9" w:rsidP="005C3CD2">
            <w:pPr>
              <w:rPr>
                <w:i/>
              </w:rPr>
            </w:pPr>
            <w:r w:rsidRPr="00453A58">
              <w:rPr>
                <w:i/>
              </w:rPr>
              <w:t>Request</w:t>
            </w:r>
          </w:p>
          <w:p w14:paraId="09E36BFE" w14:textId="77777777" w:rsidR="00E246E9" w:rsidRDefault="00E246E9" w:rsidP="005C3CD2">
            <w:pPr>
              <w:rPr>
                <w:i/>
              </w:rPr>
            </w:pPr>
          </w:p>
          <w:p w14:paraId="74B2A48B" w14:textId="77777777" w:rsidR="00E246E9" w:rsidRPr="00453A58" w:rsidRDefault="00E246E9" w:rsidP="005C3CD2">
            <w:pPr>
              <w:rPr>
                <w:i/>
              </w:rPr>
            </w:pPr>
          </w:p>
          <w:p w14:paraId="045F6E52" w14:textId="77777777" w:rsidR="00E246E9" w:rsidRPr="00453A58" w:rsidRDefault="00E246E9" w:rsidP="005C3CD2">
            <w:pPr>
              <w:rPr>
                <w:i/>
              </w:rPr>
            </w:pPr>
            <w:r w:rsidRPr="00453A58">
              <w:rPr>
                <w:i/>
              </w:rPr>
              <w:t>Repair</w:t>
            </w:r>
          </w:p>
          <w:p w14:paraId="5C180326" w14:textId="77777777" w:rsidR="00E246E9" w:rsidRPr="00453A58" w:rsidRDefault="00E246E9" w:rsidP="005C3CD2">
            <w:pPr>
              <w:rPr>
                <w:i/>
              </w:rPr>
            </w:pPr>
          </w:p>
          <w:p w14:paraId="203DADF6" w14:textId="77777777" w:rsidR="00E246E9" w:rsidRDefault="00E246E9" w:rsidP="005C3CD2">
            <w:pPr>
              <w:rPr>
                <w:i/>
              </w:rPr>
            </w:pPr>
          </w:p>
          <w:p w14:paraId="79477215" w14:textId="77777777" w:rsidR="00E246E9" w:rsidRDefault="00E246E9" w:rsidP="005C3CD2">
            <w:pPr>
              <w:rPr>
                <w:i/>
              </w:rPr>
            </w:pPr>
          </w:p>
          <w:p w14:paraId="44F086EA" w14:textId="77777777" w:rsidR="00E246E9" w:rsidRPr="00453A58" w:rsidRDefault="00E246E9" w:rsidP="005C3CD2">
            <w:pPr>
              <w:rPr>
                <w:i/>
              </w:rPr>
            </w:pPr>
            <w:r w:rsidRPr="00453A58">
              <w:rPr>
                <w:i/>
              </w:rPr>
              <w:t>Performance</w:t>
            </w:r>
          </w:p>
          <w:p w14:paraId="5A749F70" w14:textId="77777777" w:rsidR="00E246E9" w:rsidRPr="00453A58" w:rsidRDefault="00E246E9" w:rsidP="005C3CD2">
            <w:pPr>
              <w:rPr>
                <w:i/>
              </w:rPr>
            </w:pPr>
          </w:p>
          <w:p w14:paraId="47158320" w14:textId="77777777" w:rsidR="00E246E9" w:rsidRDefault="00E246E9" w:rsidP="005C3CD2">
            <w:pPr>
              <w:rPr>
                <w:i/>
              </w:rPr>
            </w:pPr>
          </w:p>
          <w:p w14:paraId="1F542AA2" w14:textId="77777777" w:rsidR="00E246E9" w:rsidRDefault="00E246E9" w:rsidP="005C3CD2">
            <w:pPr>
              <w:rPr>
                <w:i/>
              </w:rPr>
            </w:pPr>
          </w:p>
          <w:p w14:paraId="7AF451AE" w14:textId="77777777" w:rsidR="00E246E9" w:rsidRDefault="00E246E9" w:rsidP="005C3CD2">
            <w:pPr>
              <w:rPr>
                <w:i/>
              </w:rPr>
            </w:pPr>
          </w:p>
          <w:p w14:paraId="09EE6F55" w14:textId="77777777" w:rsidR="00E246E9" w:rsidRDefault="00E246E9" w:rsidP="005C3CD2">
            <w:pPr>
              <w:rPr>
                <w:i/>
              </w:rPr>
            </w:pPr>
          </w:p>
          <w:p w14:paraId="1B31D1BE" w14:textId="77777777" w:rsidR="00E246E9" w:rsidRPr="00453A58" w:rsidRDefault="00E246E9" w:rsidP="005C3CD2">
            <w:pPr>
              <w:rPr>
                <w:i/>
              </w:rPr>
            </w:pPr>
            <w:r w:rsidRPr="00453A58">
              <w:rPr>
                <w:i/>
              </w:rPr>
              <w:t>Efficiency</w:t>
            </w:r>
          </w:p>
          <w:p w14:paraId="614832E6" w14:textId="77777777" w:rsidR="00E246E9" w:rsidRPr="00453A58" w:rsidRDefault="00E246E9" w:rsidP="005C3CD2">
            <w:pPr>
              <w:rPr>
                <w:i/>
              </w:rPr>
            </w:pPr>
          </w:p>
          <w:p w14:paraId="29D58955" w14:textId="77777777" w:rsidR="00E246E9" w:rsidRDefault="00E246E9" w:rsidP="005C3CD2">
            <w:pPr>
              <w:rPr>
                <w:i/>
              </w:rPr>
            </w:pPr>
          </w:p>
          <w:p w14:paraId="00024B50" w14:textId="77777777" w:rsidR="00E246E9" w:rsidRDefault="00E246E9" w:rsidP="005C3CD2">
            <w:pPr>
              <w:rPr>
                <w:i/>
              </w:rPr>
            </w:pPr>
          </w:p>
          <w:p w14:paraId="730FEFD6" w14:textId="77777777" w:rsidR="00E246E9" w:rsidRDefault="00E246E9" w:rsidP="005C3CD2">
            <w:pPr>
              <w:rPr>
                <w:i/>
              </w:rPr>
            </w:pPr>
          </w:p>
          <w:p w14:paraId="4570D24A" w14:textId="77777777" w:rsidR="00E246E9" w:rsidRPr="003C53BD" w:rsidRDefault="00E246E9" w:rsidP="005C3CD2">
            <w:pPr>
              <w:rPr>
                <w:i/>
              </w:rPr>
            </w:pPr>
            <w:r w:rsidRPr="00453A58">
              <w:rPr>
                <w:i/>
              </w:rPr>
              <w:t>DailyReport</w:t>
            </w:r>
          </w:p>
        </w:tc>
        <w:tc>
          <w:tcPr>
            <w:tcW w:w="3081" w:type="dxa"/>
          </w:tcPr>
          <w:p w14:paraId="144037BA" w14:textId="77777777" w:rsidR="00E246E9" w:rsidRDefault="00E246E9" w:rsidP="005C3CD2"/>
          <w:p w14:paraId="7EA6A20C" w14:textId="77777777" w:rsidR="00E246E9" w:rsidRDefault="00E246E9" w:rsidP="005C3CD2">
            <w:r>
              <w:t>lineCode</w:t>
            </w:r>
          </w:p>
          <w:p w14:paraId="59A3B180" w14:textId="77777777" w:rsidR="00E246E9" w:rsidRDefault="00E246E9" w:rsidP="005C3CD2">
            <w:r>
              <w:t>lineStatus</w:t>
            </w:r>
          </w:p>
          <w:p w14:paraId="77DD612D" w14:textId="77777777" w:rsidR="00E246E9" w:rsidRDefault="00E246E9" w:rsidP="005C3CD2"/>
          <w:p w14:paraId="02E5E7D9" w14:textId="77777777" w:rsidR="00E246E9" w:rsidRDefault="00E246E9" w:rsidP="005C3CD2">
            <w:r>
              <w:t>lineCode</w:t>
            </w:r>
          </w:p>
          <w:p w14:paraId="5C22E6F1" w14:textId="42029A5F" w:rsidR="0055571C" w:rsidRDefault="0055571C" w:rsidP="005C3CD2">
            <w:r>
              <w:t>areaCode</w:t>
            </w:r>
          </w:p>
          <w:p w14:paraId="48FC23E8" w14:textId="77777777" w:rsidR="00E246E9" w:rsidRDefault="00E246E9" w:rsidP="005C3CD2">
            <w:r>
              <w:t>name</w:t>
            </w:r>
          </w:p>
          <w:p w14:paraId="0BFA5E58" w14:textId="77777777" w:rsidR="00E246E9" w:rsidRDefault="00E246E9" w:rsidP="005C3CD2"/>
          <w:p w14:paraId="1F01FF08" w14:textId="77777777" w:rsidR="00E246E9" w:rsidRDefault="00E246E9" w:rsidP="005C3CD2">
            <w:r>
              <w:t>name</w:t>
            </w:r>
          </w:p>
          <w:p w14:paraId="2AA19E10" w14:textId="77777777" w:rsidR="00E246E9" w:rsidRDefault="00E246E9" w:rsidP="005C3CD2">
            <w:r>
              <w:t>userID</w:t>
            </w:r>
          </w:p>
          <w:p w14:paraId="1539A295" w14:textId="77777777" w:rsidR="00E246E9" w:rsidRDefault="00E246E9" w:rsidP="005C3CD2">
            <w:r>
              <w:t>permissions</w:t>
            </w:r>
          </w:p>
          <w:p w14:paraId="5F1EEEA4" w14:textId="77777777" w:rsidR="00E246E9" w:rsidRDefault="00E246E9" w:rsidP="005C3CD2"/>
          <w:p w14:paraId="40B5F27A" w14:textId="77777777" w:rsidR="00E246E9" w:rsidRDefault="00E246E9" w:rsidP="005C3CD2">
            <w:r>
              <w:t>name</w:t>
            </w:r>
          </w:p>
          <w:p w14:paraId="1F24178D" w14:textId="77777777" w:rsidR="00E246E9" w:rsidRDefault="00E246E9" w:rsidP="005C3CD2">
            <w:r>
              <w:t>userID</w:t>
            </w:r>
          </w:p>
          <w:p w14:paraId="46A83EE9" w14:textId="77777777" w:rsidR="00E246E9" w:rsidRDefault="00E246E9" w:rsidP="005C3CD2">
            <w:r>
              <w:t>permissions</w:t>
            </w:r>
          </w:p>
          <w:p w14:paraId="3F823D72" w14:textId="77777777" w:rsidR="00E246E9" w:rsidRDefault="00E246E9" w:rsidP="005C3CD2"/>
          <w:p w14:paraId="027C1F3A" w14:textId="77777777" w:rsidR="00E246E9" w:rsidRDefault="00E246E9" w:rsidP="005C3CD2">
            <w:r>
              <w:t>name</w:t>
            </w:r>
          </w:p>
          <w:p w14:paraId="6EC69B41" w14:textId="77777777" w:rsidR="00E246E9" w:rsidRDefault="00E246E9" w:rsidP="005C3CD2">
            <w:r>
              <w:t>userID</w:t>
            </w:r>
          </w:p>
          <w:p w14:paraId="543F0CBE" w14:textId="77777777" w:rsidR="00E246E9" w:rsidRDefault="00E246E9" w:rsidP="005C3CD2">
            <w:r>
              <w:t>permissions</w:t>
            </w:r>
          </w:p>
          <w:p w14:paraId="11D8B6CF" w14:textId="77777777" w:rsidR="00E246E9" w:rsidRDefault="00E246E9" w:rsidP="005C3CD2"/>
          <w:p w14:paraId="41E9D840" w14:textId="77777777" w:rsidR="00E246E9" w:rsidRDefault="00E246E9" w:rsidP="005C3CD2">
            <w:r>
              <w:t>name</w:t>
            </w:r>
          </w:p>
          <w:p w14:paraId="4319D9CE" w14:textId="77777777" w:rsidR="00E246E9" w:rsidRDefault="00E246E9" w:rsidP="005C3CD2">
            <w:r>
              <w:t>userID</w:t>
            </w:r>
          </w:p>
          <w:p w14:paraId="51C58369" w14:textId="77777777" w:rsidR="00E246E9" w:rsidRDefault="00E246E9" w:rsidP="005C3CD2">
            <w:r>
              <w:t>permissions</w:t>
            </w:r>
          </w:p>
          <w:p w14:paraId="214F293D" w14:textId="77777777" w:rsidR="00E246E9" w:rsidRDefault="00E246E9" w:rsidP="005C3CD2"/>
          <w:p w14:paraId="74EDD7AF" w14:textId="77777777" w:rsidR="00E246E9" w:rsidRDefault="00E246E9" w:rsidP="005C3CD2">
            <w:r>
              <w:t>name</w:t>
            </w:r>
          </w:p>
          <w:p w14:paraId="63783C33" w14:textId="77777777" w:rsidR="00E246E9" w:rsidRDefault="00E246E9" w:rsidP="005C3CD2">
            <w:r>
              <w:t>permissions</w:t>
            </w:r>
          </w:p>
          <w:p w14:paraId="16AA5276" w14:textId="77777777" w:rsidR="00E246E9" w:rsidRDefault="00E246E9" w:rsidP="005C3CD2"/>
          <w:p w14:paraId="1F2A3BDB" w14:textId="77777777" w:rsidR="00E246E9" w:rsidRDefault="00E246E9" w:rsidP="005C3CD2">
            <w:r>
              <w:t>description</w:t>
            </w:r>
          </w:p>
          <w:p w14:paraId="03A56125" w14:textId="7A8C6F1A" w:rsidR="009B3511" w:rsidRDefault="009B3511" w:rsidP="005C3CD2">
            <w:r>
              <w:t>ID</w:t>
            </w:r>
          </w:p>
          <w:p w14:paraId="324702DF" w14:textId="77777777" w:rsidR="00E246E9" w:rsidRDefault="00E246E9" w:rsidP="005C3CD2">
            <w:r>
              <w:t>startTime</w:t>
            </w:r>
          </w:p>
          <w:p w14:paraId="6945F555" w14:textId="77777777" w:rsidR="00E246E9" w:rsidRDefault="00E246E9" w:rsidP="005C3CD2">
            <w:r>
              <w:lastRenderedPageBreak/>
              <w:t>endTime</w:t>
            </w:r>
          </w:p>
          <w:p w14:paraId="3BE1B34B" w14:textId="77777777" w:rsidR="00E246E9" w:rsidRDefault="00E246E9" w:rsidP="005C3CD2">
            <w:r>
              <w:t>duration</w:t>
            </w:r>
          </w:p>
          <w:p w14:paraId="5CA80FEC" w14:textId="77777777" w:rsidR="00E246E9" w:rsidRDefault="00E246E9" w:rsidP="005C3CD2">
            <w:r>
              <w:t>solution</w:t>
            </w:r>
          </w:p>
          <w:p w14:paraId="6C9C49C0" w14:textId="29ED562E" w:rsidR="009B3511" w:rsidRDefault="008831F0" w:rsidP="005C3CD2">
            <w:r>
              <w:t>occurrences</w:t>
            </w:r>
          </w:p>
          <w:p w14:paraId="2A783CD0" w14:textId="77777777" w:rsidR="00E246E9" w:rsidRDefault="00E246E9" w:rsidP="005C3CD2"/>
          <w:p w14:paraId="61C1CBB5" w14:textId="77777777" w:rsidR="00E246E9" w:rsidRDefault="00E246E9" w:rsidP="005C3CD2">
            <w:r>
              <w:t>lineStatus</w:t>
            </w:r>
          </w:p>
          <w:p w14:paraId="62B0B7EB" w14:textId="77777777" w:rsidR="00E246E9" w:rsidRDefault="00E246E9" w:rsidP="005C3CD2">
            <w:r>
              <w:t>message</w:t>
            </w:r>
          </w:p>
          <w:p w14:paraId="308C920E" w14:textId="77777777" w:rsidR="00E246E9" w:rsidRDefault="00E246E9" w:rsidP="005C3CD2"/>
          <w:p w14:paraId="1BCBFB34" w14:textId="77777777" w:rsidR="00E246E9" w:rsidRDefault="00E246E9" w:rsidP="005C3CD2">
            <w:r>
              <w:t>shiftCode</w:t>
            </w:r>
          </w:p>
          <w:p w14:paraId="7B70C4BE" w14:textId="77777777" w:rsidR="00E246E9" w:rsidRDefault="00E246E9" w:rsidP="005C3CD2">
            <w:r>
              <w:t>activeLines</w:t>
            </w:r>
          </w:p>
          <w:p w14:paraId="30389879" w14:textId="77777777" w:rsidR="00E246E9" w:rsidRDefault="00E246E9" w:rsidP="005C3CD2">
            <w:r>
              <w:t>startTime</w:t>
            </w:r>
          </w:p>
          <w:p w14:paraId="063E1FB8" w14:textId="77777777" w:rsidR="00E246E9" w:rsidRDefault="00E246E9" w:rsidP="005C3CD2">
            <w:r>
              <w:t>endTime</w:t>
            </w:r>
          </w:p>
          <w:p w14:paraId="18538D71" w14:textId="77777777" w:rsidR="00E246E9" w:rsidRDefault="00E246E9" w:rsidP="005C3CD2"/>
          <w:p w14:paraId="5865F959" w14:textId="77777777" w:rsidR="00E246E9" w:rsidRDefault="00E246E9" w:rsidP="005C3CD2">
            <w:r>
              <w:t>type</w:t>
            </w:r>
          </w:p>
          <w:p w14:paraId="5B1BA83E" w14:textId="77777777" w:rsidR="00E246E9" w:rsidRDefault="00E246E9" w:rsidP="005C3CD2">
            <w:r>
              <w:t>message</w:t>
            </w:r>
          </w:p>
          <w:p w14:paraId="4F12355A" w14:textId="77777777" w:rsidR="00E246E9" w:rsidRDefault="00E246E9" w:rsidP="005C3CD2"/>
          <w:p w14:paraId="0895ADF1" w14:textId="77777777" w:rsidR="00E246E9" w:rsidRDefault="00E246E9" w:rsidP="005C3CD2">
            <w:r>
              <w:t>lineCode</w:t>
            </w:r>
          </w:p>
          <w:p w14:paraId="713EADC5" w14:textId="77777777" w:rsidR="00E246E9" w:rsidRDefault="00E246E9" w:rsidP="005C3CD2">
            <w:r>
              <w:t>areaCode</w:t>
            </w:r>
          </w:p>
          <w:p w14:paraId="0C9D59C1" w14:textId="77777777" w:rsidR="00E246E9" w:rsidRDefault="00E246E9" w:rsidP="005C3CD2">
            <w:r>
              <w:t>status</w:t>
            </w:r>
          </w:p>
          <w:p w14:paraId="0B88E5E8" w14:textId="77777777" w:rsidR="00E246E9" w:rsidRDefault="00E246E9" w:rsidP="005C3CD2"/>
          <w:p w14:paraId="1DE8AFE1" w14:textId="77777777" w:rsidR="00E246E9" w:rsidRDefault="00E246E9" w:rsidP="005C3CD2">
            <w:r>
              <w:t>lineCode</w:t>
            </w:r>
          </w:p>
          <w:p w14:paraId="02AFFFDE" w14:textId="77777777" w:rsidR="00E246E9" w:rsidRDefault="00E246E9" w:rsidP="005C3CD2">
            <w:r>
              <w:t>targetPallets</w:t>
            </w:r>
          </w:p>
          <w:p w14:paraId="34F792CF" w14:textId="77777777" w:rsidR="00E246E9" w:rsidRDefault="00E246E9" w:rsidP="005C3CD2">
            <w:r>
              <w:t>hourlyScore</w:t>
            </w:r>
          </w:p>
          <w:p w14:paraId="18C7DAA8" w14:textId="77777777" w:rsidR="00E246E9" w:rsidRDefault="00E246E9" w:rsidP="005C3CD2">
            <w:r>
              <w:t>hourlyPerformance</w:t>
            </w:r>
          </w:p>
          <w:p w14:paraId="461C2623" w14:textId="77777777" w:rsidR="00E246E9" w:rsidRDefault="00E246E9" w:rsidP="005C3CD2">
            <w:r>
              <w:t>cumulativePerformance</w:t>
            </w:r>
          </w:p>
          <w:p w14:paraId="40EFF504" w14:textId="77777777" w:rsidR="00E246E9" w:rsidRDefault="00E246E9" w:rsidP="005C3CD2"/>
          <w:p w14:paraId="50976E4C" w14:textId="77777777" w:rsidR="00E246E9" w:rsidRDefault="00E246E9" w:rsidP="005C3CD2">
            <w:r>
              <w:t>lineCode</w:t>
            </w:r>
          </w:p>
          <w:p w14:paraId="5C6F3D43" w14:textId="77777777" w:rsidR="00E246E9" w:rsidRDefault="00E246E9" w:rsidP="005C3CD2">
            <w:r>
              <w:t>hourlyStoppage</w:t>
            </w:r>
          </w:p>
          <w:p w14:paraId="328E2382" w14:textId="77777777" w:rsidR="00E246E9" w:rsidRDefault="00E246E9" w:rsidP="005C3CD2">
            <w:r>
              <w:t>totalStoppage</w:t>
            </w:r>
          </w:p>
          <w:p w14:paraId="11F508D9" w14:textId="77777777" w:rsidR="00E246E9" w:rsidRDefault="00E246E9" w:rsidP="005C3CD2">
            <w:r>
              <w:t>issues</w:t>
            </w:r>
          </w:p>
          <w:p w14:paraId="00611F6A" w14:textId="77777777" w:rsidR="00E246E9" w:rsidRDefault="00E246E9" w:rsidP="005C3CD2"/>
          <w:p w14:paraId="28FEC9ED" w14:textId="77777777" w:rsidR="00E246E9" w:rsidRDefault="00E246E9" w:rsidP="005C3CD2">
            <w:r>
              <w:t>lineCode</w:t>
            </w:r>
          </w:p>
          <w:p w14:paraId="51954737" w14:textId="77777777" w:rsidR="00E246E9" w:rsidRDefault="00E246E9" w:rsidP="005C3CD2">
            <w:r>
              <w:t>date</w:t>
            </w:r>
          </w:p>
          <w:p w14:paraId="66D9E118" w14:textId="77777777" w:rsidR="00E246E9" w:rsidRDefault="00E246E9" w:rsidP="005C3CD2">
            <w:r>
              <w:t>cumulativePerformance</w:t>
            </w:r>
          </w:p>
          <w:p w14:paraId="4F9D46EF" w14:textId="77777777" w:rsidR="00E246E9" w:rsidRDefault="00E246E9" w:rsidP="005C3CD2">
            <w:r>
              <w:t>cumulativeEfficiency</w:t>
            </w:r>
          </w:p>
        </w:tc>
        <w:tc>
          <w:tcPr>
            <w:tcW w:w="3081" w:type="dxa"/>
          </w:tcPr>
          <w:p w14:paraId="5FB72A45" w14:textId="77777777" w:rsidR="00E246E9" w:rsidRDefault="00E246E9" w:rsidP="005C3CD2"/>
          <w:p w14:paraId="10DD850B" w14:textId="77777777" w:rsidR="00E246E9" w:rsidRDefault="00E246E9" w:rsidP="005C3CD2">
            <w:r>
              <w:t>Domain analysis.</w:t>
            </w:r>
          </w:p>
          <w:p w14:paraId="1D45A0A9" w14:textId="77777777" w:rsidR="00E246E9" w:rsidRDefault="00E246E9" w:rsidP="005C3CD2">
            <w:r>
              <w:t>UC1, UC5.</w:t>
            </w:r>
          </w:p>
          <w:p w14:paraId="13312693" w14:textId="77777777" w:rsidR="00E246E9" w:rsidRDefault="00E246E9" w:rsidP="005C3CD2"/>
          <w:p w14:paraId="5FA18B33" w14:textId="77777777" w:rsidR="00E246E9" w:rsidRDefault="00E246E9" w:rsidP="005C3CD2">
            <w:r>
              <w:t>Domain analysis.</w:t>
            </w:r>
          </w:p>
          <w:p w14:paraId="53660D66" w14:textId="591D2B1D" w:rsidR="00E246E9" w:rsidRPr="00E246E9" w:rsidRDefault="0055571C" w:rsidP="005C3CD2">
            <w:pPr>
              <w:rPr>
                <w:lang w:val="pl-PL"/>
              </w:rPr>
            </w:pPr>
            <w:r>
              <w:rPr>
                <w:lang w:val="pl-PL"/>
              </w:rPr>
              <w:t>UC3</w:t>
            </w:r>
            <w:r w:rsidR="00E246E9" w:rsidRPr="00E246E9">
              <w:rPr>
                <w:lang w:val="pl-PL"/>
              </w:rPr>
              <w:t>.</w:t>
            </w:r>
          </w:p>
          <w:p w14:paraId="0D1CF526" w14:textId="4965CA76" w:rsidR="00E246E9" w:rsidRPr="00E246E9" w:rsidRDefault="0055571C" w:rsidP="005C3CD2">
            <w:pPr>
              <w:rPr>
                <w:lang w:val="pl-PL"/>
              </w:rPr>
            </w:pPr>
            <w:r>
              <w:rPr>
                <w:lang w:val="pl-PL"/>
              </w:rPr>
              <w:t>UC1.</w:t>
            </w:r>
          </w:p>
          <w:p w14:paraId="1CE9EDC7" w14:textId="77777777" w:rsidR="0055571C" w:rsidRDefault="0055571C" w:rsidP="005C3CD2">
            <w:pPr>
              <w:rPr>
                <w:lang w:val="pl-PL"/>
              </w:rPr>
            </w:pPr>
          </w:p>
          <w:p w14:paraId="2AF56648" w14:textId="77777777" w:rsidR="00E246E9" w:rsidRPr="00E246E9" w:rsidRDefault="00E246E9" w:rsidP="005C3CD2">
            <w:pPr>
              <w:rPr>
                <w:lang w:val="pl-PL"/>
              </w:rPr>
            </w:pPr>
            <w:r w:rsidRPr="00E246E9">
              <w:rPr>
                <w:lang w:val="pl-PL"/>
              </w:rPr>
              <w:t>UC8, UC9.</w:t>
            </w:r>
          </w:p>
          <w:p w14:paraId="2361A9D5" w14:textId="77777777" w:rsidR="00E246E9" w:rsidRPr="00E246E9" w:rsidRDefault="00E246E9" w:rsidP="005C3CD2">
            <w:pPr>
              <w:rPr>
                <w:lang w:val="pl-PL"/>
              </w:rPr>
            </w:pPr>
            <w:r w:rsidRPr="00E246E9">
              <w:rPr>
                <w:lang w:val="pl-PL"/>
              </w:rPr>
              <w:t>UC8, UC9.</w:t>
            </w:r>
          </w:p>
          <w:p w14:paraId="74BD0367" w14:textId="77777777" w:rsidR="00E246E9" w:rsidRPr="00E246E9" w:rsidRDefault="00E246E9" w:rsidP="005C3CD2">
            <w:pPr>
              <w:rPr>
                <w:lang w:val="pl-PL"/>
              </w:rPr>
            </w:pPr>
            <w:r w:rsidRPr="00E246E9">
              <w:rPr>
                <w:lang w:val="pl-PL"/>
              </w:rPr>
              <w:t>UC8, UC9.</w:t>
            </w:r>
          </w:p>
          <w:p w14:paraId="12387B02" w14:textId="77777777" w:rsidR="00E246E9" w:rsidRPr="00E246E9" w:rsidRDefault="00E246E9" w:rsidP="005C3CD2">
            <w:pPr>
              <w:rPr>
                <w:lang w:val="pl-PL"/>
              </w:rPr>
            </w:pPr>
          </w:p>
          <w:p w14:paraId="1BD3C77B" w14:textId="77777777" w:rsidR="00E246E9" w:rsidRPr="000F1C26" w:rsidRDefault="00E246E9" w:rsidP="005C3CD2">
            <w:pPr>
              <w:rPr>
                <w:lang w:val="pl-PL"/>
              </w:rPr>
            </w:pPr>
            <w:r w:rsidRPr="000F1C26">
              <w:rPr>
                <w:lang w:val="pl-PL"/>
              </w:rPr>
              <w:t>UC8, UC9.</w:t>
            </w:r>
          </w:p>
          <w:p w14:paraId="269885AA" w14:textId="77777777" w:rsidR="00E246E9" w:rsidRPr="000F1C26" w:rsidRDefault="00E246E9" w:rsidP="005C3CD2">
            <w:pPr>
              <w:rPr>
                <w:lang w:val="pl-PL"/>
              </w:rPr>
            </w:pPr>
            <w:r w:rsidRPr="000F1C26">
              <w:rPr>
                <w:lang w:val="pl-PL"/>
              </w:rPr>
              <w:t>UC8, UC9.</w:t>
            </w:r>
          </w:p>
          <w:p w14:paraId="444C8547" w14:textId="77777777" w:rsidR="00E246E9" w:rsidRPr="000F1C26" w:rsidRDefault="00E246E9" w:rsidP="005C3CD2">
            <w:pPr>
              <w:rPr>
                <w:lang w:val="pl-PL"/>
              </w:rPr>
            </w:pPr>
            <w:r w:rsidRPr="000F1C26">
              <w:rPr>
                <w:lang w:val="pl-PL"/>
              </w:rPr>
              <w:t>UC8, UC9.</w:t>
            </w:r>
          </w:p>
          <w:p w14:paraId="46A1C950" w14:textId="77777777" w:rsidR="00E246E9" w:rsidRDefault="00E246E9" w:rsidP="005C3CD2">
            <w:pPr>
              <w:rPr>
                <w:lang w:val="pl-PL"/>
              </w:rPr>
            </w:pPr>
          </w:p>
          <w:p w14:paraId="47B4D7B5" w14:textId="77777777" w:rsidR="00E246E9" w:rsidRPr="000F1C26" w:rsidRDefault="00E246E9" w:rsidP="005C3CD2">
            <w:pPr>
              <w:rPr>
                <w:lang w:val="pl-PL"/>
              </w:rPr>
            </w:pPr>
            <w:r w:rsidRPr="000F1C26">
              <w:rPr>
                <w:lang w:val="pl-PL"/>
              </w:rPr>
              <w:t>UC8, UC9.</w:t>
            </w:r>
          </w:p>
          <w:p w14:paraId="7FC405D4" w14:textId="77777777" w:rsidR="00E246E9" w:rsidRPr="000F1C26" w:rsidRDefault="00E246E9" w:rsidP="005C3CD2">
            <w:pPr>
              <w:rPr>
                <w:lang w:val="pl-PL"/>
              </w:rPr>
            </w:pPr>
            <w:r w:rsidRPr="000F1C26">
              <w:rPr>
                <w:lang w:val="pl-PL"/>
              </w:rPr>
              <w:t>UC8, UC9.</w:t>
            </w:r>
          </w:p>
          <w:p w14:paraId="1E20965F" w14:textId="77777777" w:rsidR="00E246E9" w:rsidRPr="000F1C26" w:rsidRDefault="00E246E9" w:rsidP="005C3CD2">
            <w:pPr>
              <w:rPr>
                <w:lang w:val="pl-PL"/>
              </w:rPr>
            </w:pPr>
            <w:r w:rsidRPr="000F1C26">
              <w:rPr>
                <w:lang w:val="pl-PL"/>
              </w:rPr>
              <w:t>UC8, UC9.</w:t>
            </w:r>
          </w:p>
          <w:p w14:paraId="633573D4" w14:textId="77777777" w:rsidR="00E246E9" w:rsidRPr="000F1C26" w:rsidRDefault="00E246E9" w:rsidP="005C3CD2">
            <w:pPr>
              <w:rPr>
                <w:lang w:val="pl-PL"/>
              </w:rPr>
            </w:pPr>
          </w:p>
          <w:p w14:paraId="14A98A7F" w14:textId="77777777" w:rsidR="00E246E9" w:rsidRPr="000F1C26" w:rsidRDefault="00E246E9" w:rsidP="005C3CD2">
            <w:pPr>
              <w:rPr>
                <w:lang w:val="pl-PL"/>
              </w:rPr>
            </w:pPr>
            <w:r w:rsidRPr="000F1C26">
              <w:rPr>
                <w:lang w:val="pl-PL"/>
              </w:rPr>
              <w:t>UC8, UC9.</w:t>
            </w:r>
          </w:p>
          <w:p w14:paraId="4732F4FD" w14:textId="77777777" w:rsidR="00E246E9" w:rsidRPr="000F1C26" w:rsidRDefault="00E246E9" w:rsidP="005C3CD2">
            <w:pPr>
              <w:rPr>
                <w:lang w:val="pl-PL"/>
              </w:rPr>
            </w:pPr>
            <w:r w:rsidRPr="000F1C26">
              <w:rPr>
                <w:lang w:val="pl-PL"/>
              </w:rPr>
              <w:t>UC8, UC9.</w:t>
            </w:r>
          </w:p>
          <w:p w14:paraId="08ED795C" w14:textId="77777777" w:rsidR="00E246E9" w:rsidRDefault="00E246E9" w:rsidP="005C3CD2">
            <w:pPr>
              <w:rPr>
                <w:lang w:val="pl-PL"/>
              </w:rPr>
            </w:pPr>
            <w:r>
              <w:rPr>
                <w:lang w:val="pl-PL"/>
              </w:rPr>
              <w:t>UC8, UC9.</w:t>
            </w:r>
          </w:p>
          <w:p w14:paraId="19558408" w14:textId="77777777" w:rsidR="00E246E9" w:rsidRDefault="00E246E9" w:rsidP="005C3CD2">
            <w:pPr>
              <w:rPr>
                <w:lang w:val="pl-PL"/>
              </w:rPr>
            </w:pPr>
          </w:p>
          <w:p w14:paraId="00B6F6EF" w14:textId="77777777" w:rsidR="00E246E9" w:rsidRDefault="00E246E9" w:rsidP="005C3CD2">
            <w:pPr>
              <w:rPr>
                <w:lang w:val="pl-PL"/>
              </w:rPr>
            </w:pPr>
            <w:r>
              <w:rPr>
                <w:lang w:val="pl-PL"/>
              </w:rPr>
              <w:t>UC8, UC9.</w:t>
            </w:r>
          </w:p>
          <w:p w14:paraId="062BE201" w14:textId="77777777" w:rsidR="00E246E9" w:rsidRDefault="00E246E9" w:rsidP="005C3CD2">
            <w:pPr>
              <w:rPr>
                <w:lang w:val="pl-PL"/>
              </w:rPr>
            </w:pPr>
            <w:r>
              <w:rPr>
                <w:lang w:val="pl-PL"/>
              </w:rPr>
              <w:t>UC8, UC9.</w:t>
            </w:r>
          </w:p>
          <w:p w14:paraId="5C89F629" w14:textId="77777777" w:rsidR="00E246E9" w:rsidRDefault="00E246E9" w:rsidP="005C3CD2">
            <w:pPr>
              <w:rPr>
                <w:lang w:val="pl-PL"/>
              </w:rPr>
            </w:pPr>
          </w:p>
          <w:p w14:paraId="33B57844" w14:textId="77777777" w:rsidR="00E246E9" w:rsidRDefault="00E246E9" w:rsidP="005C3CD2">
            <w:pPr>
              <w:rPr>
                <w:lang w:val="pl-PL"/>
              </w:rPr>
            </w:pPr>
            <w:r>
              <w:rPr>
                <w:lang w:val="pl-PL"/>
              </w:rPr>
              <w:t>UC1, UC5.</w:t>
            </w:r>
          </w:p>
          <w:p w14:paraId="788F2E28" w14:textId="2E9A7438" w:rsidR="009B3511" w:rsidRDefault="009B3511" w:rsidP="005C3CD2">
            <w:pPr>
              <w:rPr>
                <w:lang w:val="pl-PL"/>
              </w:rPr>
            </w:pPr>
            <w:r>
              <w:rPr>
                <w:lang w:val="pl-PL"/>
              </w:rPr>
              <w:t>UC5.</w:t>
            </w:r>
          </w:p>
          <w:p w14:paraId="53D39C79" w14:textId="77777777" w:rsidR="00E246E9" w:rsidRDefault="00E246E9" w:rsidP="005C3CD2">
            <w:pPr>
              <w:rPr>
                <w:lang w:val="pl-PL"/>
              </w:rPr>
            </w:pPr>
            <w:r>
              <w:rPr>
                <w:lang w:val="pl-PL"/>
              </w:rPr>
              <w:t>UC1, UC5.</w:t>
            </w:r>
          </w:p>
          <w:p w14:paraId="7826AAA4" w14:textId="77777777" w:rsidR="00E246E9" w:rsidRDefault="00E246E9" w:rsidP="005C3CD2">
            <w:pPr>
              <w:rPr>
                <w:lang w:val="pl-PL"/>
              </w:rPr>
            </w:pPr>
            <w:r>
              <w:rPr>
                <w:lang w:val="pl-PL"/>
              </w:rPr>
              <w:lastRenderedPageBreak/>
              <w:t>UC1, UC5.</w:t>
            </w:r>
          </w:p>
          <w:p w14:paraId="7E6D49DD" w14:textId="77777777" w:rsidR="00E246E9" w:rsidRDefault="00E246E9" w:rsidP="005C3CD2">
            <w:pPr>
              <w:rPr>
                <w:lang w:val="pl-PL"/>
              </w:rPr>
            </w:pPr>
            <w:r>
              <w:rPr>
                <w:lang w:val="pl-PL"/>
              </w:rPr>
              <w:t>UC1, UC5.</w:t>
            </w:r>
          </w:p>
          <w:p w14:paraId="41B79FE4" w14:textId="77777777" w:rsidR="00E246E9" w:rsidRDefault="00E246E9" w:rsidP="005C3CD2">
            <w:pPr>
              <w:rPr>
                <w:lang w:val="pl-PL"/>
              </w:rPr>
            </w:pPr>
            <w:r>
              <w:rPr>
                <w:lang w:val="pl-PL"/>
              </w:rPr>
              <w:t>UC1, UC5.</w:t>
            </w:r>
          </w:p>
          <w:p w14:paraId="3C7DCA5D" w14:textId="6E758C76" w:rsidR="00E246E9" w:rsidRDefault="009B3511" w:rsidP="005C3CD2">
            <w:pPr>
              <w:rPr>
                <w:lang w:val="pl-PL"/>
              </w:rPr>
            </w:pPr>
            <w:r>
              <w:rPr>
                <w:lang w:val="pl-PL"/>
              </w:rPr>
              <w:t>UC5.</w:t>
            </w:r>
          </w:p>
          <w:p w14:paraId="40C93823" w14:textId="77777777" w:rsidR="00E246E9" w:rsidRDefault="00E246E9" w:rsidP="005C3CD2">
            <w:pPr>
              <w:rPr>
                <w:lang w:val="pl-PL"/>
              </w:rPr>
            </w:pPr>
          </w:p>
          <w:p w14:paraId="027B7534" w14:textId="77777777" w:rsidR="00E246E9" w:rsidRDefault="00E246E9" w:rsidP="005C3CD2">
            <w:pPr>
              <w:rPr>
                <w:lang w:val="pl-PL"/>
              </w:rPr>
            </w:pPr>
            <w:r>
              <w:rPr>
                <w:lang w:val="pl-PL"/>
              </w:rPr>
              <w:t>UC1, UC5.</w:t>
            </w:r>
          </w:p>
          <w:p w14:paraId="554C013D" w14:textId="77777777" w:rsidR="00E246E9" w:rsidRPr="00D77E31" w:rsidRDefault="00E246E9" w:rsidP="005C3CD2">
            <w:pPr>
              <w:rPr>
                <w:lang w:val="pl-PL"/>
              </w:rPr>
            </w:pPr>
            <w:r w:rsidRPr="00D77E31">
              <w:rPr>
                <w:lang w:val="pl-PL"/>
              </w:rPr>
              <w:t>UC1, UC5.</w:t>
            </w:r>
          </w:p>
          <w:p w14:paraId="5FD86796" w14:textId="77777777" w:rsidR="00E246E9" w:rsidRPr="00D77E31" w:rsidRDefault="00E246E9" w:rsidP="005C3CD2">
            <w:pPr>
              <w:rPr>
                <w:lang w:val="pl-PL"/>
              </w:rPr>
            </w:pPr>
          </w:p>
          <w:p w14:paraId="0C0AE1F4" w14:textId="77777777" w:rsidR="00E246E9" w:rsidRDefault="00E246E9" w:rsidP="005C3CD2">
            <w:r>
              <w:t>Domain analysis.</w:t>
            </w:r>
          </w:p>
          <w:p w14:paraId="188AF5CE" w14:textId="77777777" w:rsidR="00E246E9" w:rsidRDefault="00E246E9" w:rsidP="005C3CD2">
            <w:r>
              <w:t>Domain analysis.</w:t>
            </w:r>
          </w:p>
          <w:p w14:paraId="2604A11A" w14:textId="77777777" w:rsidR="00E246E9" w:rsidRDefault="00E246E9" w:rsidP="005C3CD2">
            <w:r>
              <w:t>Domain analysis.</w:t>
            </w:r>
          </w:p>
          <w:p w14:paraId="1AA51DF1" w14:textId="77777777" w:rsidR="00E246E9" w:rsidRDefault="00E246E9" w:rsidP="005C3CD2">
            <w:r>
              <w:t>Domain analysis.</w:t>
            </w:r>
          </w:p>
          <w:p w14:paraId="4B7A6291" w14:textId="77777777" w:rsidR="00E246E9" w:rsidRPr="0079768E" w:rsidRDefault="00E246E9" w:rsidP="005C3CD2"/>
          <w:p w14:paraId="31244179" w14:textId="77777777" w:rsidR="00E246E9" w:rsidRDefault="00E246E9" w:rsidP="005C3CD2">
            <w:r>
              <w:t>UC2, UC3, UC4.</w:t>
            </w:r>
          </w:p>
          <w:p w14:paraId="56F08EE8" w14:textId="77777777" w:rsidR="00E246E9" w:rsidRPr="00E246E9" w:rsidRDefault="00E246E9" w:rsidP="005C3CD2">
            <w:pPr>
              <w:rPr>
                <w:lang w:val="pl-PL"/>
              </w:rPr>
            </w:pPr>
            <w:r w:rsidRPr="00E246E9">
              <w:rPr>
                <w:lang w:val="pl-PL"/>
              </w:rPr>
              <w:t>UC2, UC3, UC4.</w:t>
            </w:r>
          </w:p>
          <w:p w14:paraId="65A72CDA" w14:textId="77777777" w:rsidR="00E246E9" w:rsidRPr="00E246E9" w:rsidRDefault="00E246E9" w:rsidP="005C3CD2">
            <w:pPr>
              <w:rPr>
                <w:lang w:val="pl-PL"/>
              </w:rPr>
            </w:pPr>
          </w:p>
          <w:p w14:paraId="5970877A" w14:textId="77777777" w:rsidR="00E246E9" w:rsidRPr="00E246E9" w:rsidRDefault="00E246E9" w:rsidP="005C3CD2">
            <w:pPr>
              <w:rPr>
                <w:lang w:val="pl-PL"/>
              </w:rPr>
            </w:pPr>
            <w:r w:rsidRPr="00E246E9">
              <w:rPr>
                <w:lang w:val="pl-PL"/>
              </w:rPr>
              <w:t>UC3.</w:t>
            </w:r>
          </w:p>
          <w:p w14:paraId="4D0A3CD2" w14:textId="77777777" w:rsidR="00E246E9" w:rsidRPr="00E246E9" w:rsidRDefault="00E246E9" w:rsidP="005C3CD2">
            <w:pPr>
              <w:rPr>
                <w:lang w:val="pl-PL"/>
              </w:rPr>
            </w:pPr>
            <w:r w:rsidRPr="00E246E9">
              <w:rPr>
                <w:lang w:val="pl-PL"/>
              </w:rPr>
              <w:t>UC3.</w:t>
            </w:r>
          </w:p>
          <w:p w14:paraId="1CCC148A" w14:textId="77777777" w:rsidR="00E246E9" w:rsidRPr="00E246E9" w:rsidRDefault="00E246E9" w:rsidP="005C3CD2">
            <w:pPr>
              <w:rPr>
                <w:lang w:val="pl-PL"/>
              </w:rPr>
            </w:pPr>
            <w:r w:rsidRPr="00E246E9">
              <w:rPr>
                <w:lang w:val="pl-PL"/>
              </w:rPr>
              <w:t>UC3.</w:t>
            </w:r>
          </w:p>
          <w:p w14:paraId="5C3CBA36" w14:textId="77777777" w:rsidR="00E246E9" w:rsidRPr="00E246E9" w:rsidRDefault="00E246E9" w:rsidP="005C3CD2">
            <w:pPr>
              <w:rPr>
                <w:lang w:val="pl-PL"/>
              </w:rPr>
            </w:pPr>
          </w:p>
          <w:p w14:paraId="20C09FC8" w14:textId="77777777" w:rsidR="00E246E9" w:rsidRPr="00E246E9" w:rsidRDefault="00E246E9" w:rsidP="005C3CD2">
            <w:pPr>
              <w:rPr>
                <w:lang w:val="pl-PL"/>
              </w:rPr>
            </w:pPr>
            <w:r w:rsidRPr="00E246E9">
              <w:rPr>
                <w:lang w:val="pl-PL"/>
              </w:rPr>
              <w:t>UC6.</w:t>
            </w:r>
          </w:p>
          <w:p w14:paraId="18BE804B" w14:textId="77777777" w:rsidR="00E246E9" w:rsidRPr="00E246E9" w:rsidRDefault="00E246E9" w:rsidP="005C3CD2">
            <w:pPr>
              <w:rPr>
                <w:lang w:val="pl-PL"/>
              </w:rPr>
            </w:pPr>
            <w:r w:rsidRPr="00E246E9">
              <w:rPr>
                <w:lang w:val="pl-PL"/>
              </w:rPr>
              <w:t>UC6.</w:t>
            </w:r>
          </w:p>
          <w:p w14:paraId="5F4C7F68" w14:textId="77777777" w:rsidR="00E246E9" w:rsidRPr="00E246E9" w:rsidRDefault="00E246E9" w:rsidP="005C3CD2">
            <w:pPr>
              <w:rPr>
                <w:lang w:val="pl-PL"/>
              </w:rPr>
            </w:pPr>
            <w:r w:rsidRPr="00E246E9">
              <w:rPr>
                <w:lang w:val="pl-PL"/>
              </w:rPr>
              <w:t>UC6.</w:t>
            </w:r>
          </w:p>
          <w:p w14:paraId="14C0A189" w14:textId="77777777" w:rsidR="00E246E9" w:rsidRPr="00E246E9" w:rsidRDefault="00E246E9" w:rsidP="005C3CD2">
            <w:pPr>
              <w:rPr>
                <w:lang w:val="pl-PL"/>
              </w:rPr>
            </w:pPr>
            <w:r w:rsidRPr="00E246E9">
              <w:rPr>
                <w:lang w:val="pl-PL"/>
              </w:rPr>
              <w:t>UC6.</w:t>
            </w:r>
          </w:p>
          <w:p w14:paraId="3D01B5B3" w14:textId="77777777" w:rsidR="00E246E9" w:rsidRDefault="00E246E9" w:rsidP="005C3CD2">
            <w:r>
              <w:t>Domain analysis.</w:t>
            </w:r>
          </w:p>
          <w:p w14:paraId="05A45EF6" w14:textId="77777777" w:rsidR="00E246E9" w:rsidRDefault="00E246E9" w:rsidP="005C3CD2"/>
          <w:p w14:paraId="0DDBA90F" w14:textId="77777777" w:rsidR="00E246E9" w:rsidRDefault="00E246E9" w:rsidP="005C3CD2">
            <w:r>
              <w:t>UC6.</w:t>
            </w:r>
          </w:p>
          <w:p w14:paraId="3EF165F0" w14:textId="77777777" w:rsidR="00E246E9" w:rsidRDefault="00E246E9" w:rsidP="005C3CD2">
            <w:r>
              <w:t>UC6.</w:t>
            </w:r>
          </w:p>
          <w:p w14:paraId="4DE07896" w14:textId="77777777" w:rsidR="00E246E9" w:rsidRDefault="00E246E9" w:rsidP="005C3CD2">
            <w:r>
              <w:t>UC6.</w:t>
            </w:r>
          </w:p>
          <w:p w14:paraId="377EE883" w14:textId="77777777" w:rsidR="00E246E9" w:rsidRPr="00E246E9" w:rsidRDefault="00E246E9" w:rsidP="005C3CD2">
            <w:pPr>
              <w:rPr>
                <w:lang w:val="pl-PL"/>
              </w:rPr>
            </w:pPr>
            <w:r w:rsidRPr="00E246E9">
              <w:rPr>
                <w:lang w:val="pl-PL"/>
              </w:rPr>
              <w:t>UC6.</w:t>
            </w:r>
          </w:p>
          <w:p w14:paraId="1AAAB126" w14:textId="77777777" w:rsidR="00E246E9" w:rsidRPr="00E246E9" w:rsidRDefault="00E246E9" w:rsidP="005C3CD2">
            <w:pPr>
              <w:rPr>
                <w:lang w:val="pl-PL"/>
              </w:rPr>
            </w:pPr>
          </w:p>
          <w:p w14:paraId="215AC431" w14:textId="77777777" w:rsidR="00E246E9" w:rsidRPr="00E246E9" w:rsidRDefault="00E246E9" w:rsidP="005C3CD2">
            <w:pPr>
              <w:rPr>
                <w:lang w:val="pl-PL"/>
              </w:rPr>
            </w:pPr>
            <w:r w:rsidRPr="00E246E9">
              <w:rPr>
                <w:lang w:val="pl-PL"/>
              </w:rPr>
              <w:t>UC7.</w:t>
            </w:r>
          </w:p>
          <w:p w14:paraId="322546EC" w14:textId="77777777" w:rsidR="00E246E9" w:rsidRPr="00E246E9" w:rsidRDefault="00E246E9" w:rsidP="005C3CD2">
            <w:pPr>
              <w:rPr>
                <w:lang w:val="pl-PL"/>
              </w:rPr>
            </w:pPr>
            <w:r w:rsidRPr="00E246E9">
              <w:rPr>
                <w:lang w:val="pl-PL"/>
              </w:rPr>
              <w:t>UC10.</w:t>
            </w:r>
          </w:p>
          <w:p w14:paraId="5B1E8B46" w14:textId="77777777" w:rsidR="00E246E9" w:rsidRPr="00E246E9" w:rsidRDefault="00E246E9" w:rsidP="005C3CD2">
            <w:pPr>
              <w:rPr>
                <w:lang w:val="pl-PL"/>
              </w:rPr>
            </w:pPr>
            <w:r w:rsidRPr="00E246E9">
              <w:rPr>
                <w:lang w:val="pl-PL"/>
              </w:rPr>
              <w:t>UC7.</w:t>
            </w:r>
          </w:p>
          <w:p w14:paraId="3DD1D778" w14:textId="77777777" w:rsidR="00E246E9" w:rsidRPr="00E246E9" w:rsidRDefault="00E246E9" w:rsidP="005C3CD2">
            <w:pPr>
              <w:rPr>
                <w:lang w:val="pl-PL"/>
              </w:rPr>
            </w:pPr>
            <w:r w:rsidRPr="00E246E9">
              <w:rPr>
                <w:lang w:val="pl-PL"/>
              </w:rPr>
              <w:t>UC7.</w:t>
            </w:r>
          </w:p>
        </w:tc>
      </w:tr>
    </w:tbl>
    <w:p w14:paraId="3CA3A306" w14:textId="77777777" w:rsidR="00351B8D" w:rsidRDefault="00351B8D">
      <w:pPr>
        <w:rPr>
          <w:lang w:val="pl-PL"/>
        </w:rPr>
      </w:pPr>
    </w:p>
    <w:p w14:paraId="309875BE" w14:textId="77777777" w:rsidR="002D0D39" w:rsidRDefault="002D0D39">
      <w:pPr>
        <w:rPr>
          <w:lang w:val="pl-PL"/>
        </w:rPr>
      </w:pPr>
    </w:p>
    <w:p w14:paraId="5F67EA68" w14:textId="5CED2C17" w:rsidR="002D0D39" w:rsidRPr="00CC20FA" w:rsidRDefault="002D0D39" w:rsidP="00CC20FA">
      <w:pPr>
        <w:rPr>
          <w:b/>
        </w:rPr>
      </w:pPr>
      <w:r w:rsidRPr="00CC20FA">
        <w:rPr>
          <w:b/>
        </w:rPr>
        <w:t>Adding associations and attributes to the glossary</w:t>
      </w:r>
    </w:p>
    <w:p w14:paraId="11C1608D" w14:textId="77777777" w:rsidR="00CC20FA" w:rsidRPr="00CC20FA" w:rsidRDefault="00CC20FA" w:rsidP="00CC20FA">
      <w:pPr>
        <w:pStyle w:val="ListParagraph"/>
        <w:rPr>
          <w:b/>
        </w:rPr>
      </w:pPr>
    </w:p>
    <w:p w14:paraId="0FE91F1B" w14:textId="452AE9DD" w:rsidR="00410C0C" w:rsidRDefault="002D0D39">
      <w:r>
        <w:rPr>
          <w:b/>
        </w:rPr>
        <w:t>Table 6</w:t>
      </w:r>
      <w:r w:rsidR="009A1753">
        <w:t xml:space="preserve"> </w:t>
      </w:r>
      <w:r w:rsidR="00351B8D">
        <w:t>G</w:t>
      </w:r>
      <w:r w:rsidR="007A2D18">
        <w:t xml:space="preserve">lossary for </w:t>
      </w:r>
      <w:r w:rsidR="003D7F07">
        <w:t xml:space="preserve">the </w:t>
      </w:r>
      <w:r w:rsidR="007A2D18">
        <w:t>downtime management syste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EE07B6" w14:paraId="56659F32" w14:textId="77777777" w:rsidTr="00EE07B6">
        <w:tc>
          <w:tcPr>
            <w:tcW w:w="3005" w:type="dxa"/>
          </w:tcPr>
          <w:p w14:paraId="49A36F56" w14:textId="7E2F3FC8" w:rsidR="00EE07B6" w:rsidRPr="00453A58" w:rsidRDefault="00EE07B6" w:rsidP="008831F0">
            <w:pPr>
              <w:rPr>
                <w:b/>
              </w:rPr>
            </w:pPr>
            <w:r w:rsidRPr="00453A58">
              <w:rPr>
                <w:b/>
              </w:rPr>
              <w:t>Term</w:t>
            </w:r>
          </w:p>
        </w:tc>
        <w:tc>
          <w:tcPr>
            <w:tcW w:w="3005" w:type="dxa"/>
          </w:tcPr>
          <w:p w14:paraId="1DF31BD9" w14:textId="27BAC1F8" w:rsidR="00EE07B6" w:rsidRPr="00453A58" w:rsidRDefault="00EE07B6" w:rsidP="009B3511">
            <w:pPr>
              <w:rPr>
                <w:b/>
              </w:rPr>
            </w:pPr>
            <w:r w:rsidRPr="00453A58">
              <w:rPr>
                <w:b/>
              </w:rPr>
              <w:t>Category</w:t>
            </w:r>
          </w:p>
        </w:tc>
        <w:tc>
          <w:tcPr>
            <w:tcW w:w="3006" w:type="dxa"/>
          </w:tcPr>
          <w:p w14:paraId="12801300" w14:textId="3F368590" w:rsidR="00EE07B6" w:rsidRPr="00453A58" w:rsidRDefault="00EE07B6" w:rsidP="009B3511">
            <w:pPr>
              <w:rPr>
                <w:b/>
              </w:rPr>
            </w:pPr>
            <w:r w:rsidRPr="00453A58">
              <w:rPr>
                <w:b/>
              </w:rPr>
              <w:t>Definition</w:t>
            </w:r>
          </w:p>
        </w:tc>
      </w:tr>
      <w:tr w:rsidR="00EE07B6" w14:paraId="2843829F" w14:textId="77777777" w:rsidTr="00EE07B6">
        <w:tc>
          <w:tcPr>
            <w:tcW w:w="3005" w:type="dxa"/>
          </w:tcPr>
          <w:p w14:paraId="2D80E7F2" w14:textId="7EB06920" w:rsidR="00A019A3" w:rsidRPr="00453A58" w:rsidRDefault="00A019A3" w:rsidP="00201093">
            <w:pPr>
              <w:contextualSpacing/>
              <w:rPr>
                <w:i/>
              </w:rPr>
            </w:pPr>
          </w:p>
          <w:p w14:paraId="5739DB34" w14:textId="62253D36" w:rsidR="007038B2" w:rsidRPr="00453A58" w:rsidRDefault="00405697" w:rsidP="00201093">
            <w:pPr>
              <w:contextualSpacing/>
              <w:rPr>
                <w:i/>
              </w:rPr>
            </w:pPr>
            <w:r w:rsidRPr="00453A58">
              <w:rPr>
                <w:i/>
              </w:rPr>
              <w:t>Line</w:t>
            </w:r>
          </w:p>
          <w:p w14:paraId="1C9D61C5" w14:textId="77777777" w:rsidR="00B6509D" w:rsidRPr="00453A58" w:rsidRDefault="00B6509D" w:rsidP="00201093">
            <w:pPr>
              <w:contextualSpacing/>
              <w:rPr>
                <w:i/>
              </w:rPr>
            </w:pPr>
          </w:p>
          <w:p w14:paraId="01A490AE" w14:textId="77777777" w:rsidR="00E83DAC" w:rsidRPr="00453A58" w:rsidRDefault="00E83DAC" w:rsidP="00201093">
            <w:pPr>
              <w:contextualSpacing/>
              <w:rPr>
                <w:i/>
              </w:rPr>
            </w:pPr>
          </w:p>
          <w:p w14:paraId="71E6F274" w14:textId="77777777" w:rsidR="00E83DAC" w:rsidRPr="00453A58" w:rsidRDefault="00E83DAC" w:rsidP="00201093">
            <w:pPr>
              <w:contextualSpacing/>
              <w:rPr>
                <w:i/>
              </w:rPr>
            </w:pPr>
          </w:p>
          <w:p w14:paraId="72AC84D6" w14:textId="77777777" w:rsidR="00E83DAC" w:rsidRPr="00453A58" w:rsidRDefault="00E83DAC" w:rsidP="00201093">
            <w:pPr>
              <w:contextualSpacing/>
              <w:rPr>
                <w:i/>
              </w:rPr>
            </w:pPr>
          </w:p>
          <w:p w14:paraId="4DB563DF" w14:textId="5F70F04A" w:rsidR="00B6509D" w:rsidRPr="00453A58" w:rsidRDefault="00B6509D" w:rsidP="00201093">
            <w:pPr>
              <w:contextualSpacing/>
              <w:rPr>
                <w:i/>
              </w:rPr>
            </w:pPr>
            <w:r w:rsidRPr="00453A58">
              <w:rPr>
                <w:i/>
              </w:rPr>
              <w:lastRenderedPageBreak/>
              <w:t>Area</w:t>
            </w:r>
          </w:p>
          <w:p w14:paraId="256796EB" w14:textId="77777777" w:rsidR="00667AE0" w:rsidRPr="00453A58" w:rsidRDefault="00667AE0" w:rsidP="00201093">
            <w:pPr>
              <w:contextualSpacing/>
              <w:rPr>
                <w:i/>
              </w:rPr>
            </w:pPr>
          </w:p>
          <w:p w14:paraId="35F90751" w14:textId="77777777" w:rsidR="00A739F8" w:rsidRPr="00453A58" w:rsidRDefault="00A739F8" w:rsidP="00201093">
            <w:pPr>
              <w:contextualSpacing/>
              <w:rPr>
                <w:i/>
              </w:rPr>
            </w:pPr>
          </w:p>
          <w:p w14:paraId="1AEC1B94" w14:textId="77777777" w:rsidR="00A739F8" w:rsidRPr="00453A58" w:rsidRDefault="00A739F8" w:rsidP="00201093">
            <w:pPr>
              <w:contextualSpacing/>
              <w:rPr>
                <w:i/>
              </w:rPr>
            </w:pPr>
          </w:p>
          <w:p w14:paraId="3379FD42" w14:textId="561C877C" w:rsidR="00667AE0" w:rsidRPr="00453A58" w:rsidRDefault="00667AE0" w:rsidP="00201093">
            <w:pPr>
              <w:contextualSpacing/>
              <w:rPr>
                <w:i/>
              </w:rPr>
            </w:pPr>
            <w:r w:rsidRPr="00453A58">
              <w:rPr>
                <w:i/>
              </w:rPr>
              <w:t>Operator</w:t>
            </w:r>
          </w:p>
          <w:p w14:paraId="0D55D0E6" w14:textId="77777777" w:rsidR="00667AE0" w:rsidRPr="00453A58" w:rsidRDefault="00667AE0" w:rsidP="00201093">
            <w:pPr>
              <w:contextualSpacing/>
              <w:rPr>
                <w:i/>
              </w:rPr>
            </w:pPr>
          </w:p>
          <w:p w14:paraId="4F20F4EE" w14:textId="77777777" w:rsidR="00E74F04" w:rsidRPr="00453A58" w:rsidRDefault="00E74F04" w:rsidP="00201093">
            <w:pPr>
              <w:contextualSpacing/>
              <w:rPr>
                <w:i/>
              </w:rPr>
            </w:pPr>
          </w:p>
          <w:p w14:paraId="3389FEA9" w14:textId="77777777" w:rsidR="00E74F04" w:rsidRPr="00453A58" w:rsidRDefault="00E74F04" w:rsidP="00201093">
            <w:pPr>
              <w:contextualSpacing/>
              <w:rPr>
                <w:i/>
              </w:rPr>
            </w:pPr>
          </w:p>
          <w:p w14:paraId="79545D25" w14:textId="4FFB570F" w:rsidR="00667AE0" w:rsidRPr="00453A58" w:rsidRDefault="00667AE0" w:rsidP="00201093">
            <w:pPr>
              <w:contextualSpacing/>
              <w:rPr>
                <w:i/>
              </w:rPr>
            </w:pPr>
            <w:r w:rsidRPr="00453A58">
              <w:rPr>
                <w:i/>
              </w:rPr>
              <w:t>MTL</w:t>
            </w:r>
          </w:p>
          <w:p w14:paraId="1F6D1B12" w14:textId="77777777" w:rsidR="00667AE0" w:rsidRPr="00453A58" w:rsidRDefault="00667AE0" w:rsidP="00201093">
            <w:pPr>
              <w:contextualSpacing/>
              <w:rPr>
                <w:i/>
              </w:rPr>
            </w:pPr>
          </w:p>
          <w:p w14:paraId="399AC5AC" w14:textId="77777777" w:rsidR="00144624" w:rsidRPr="00453A58" w:rsidRDefault="00144624" w:rsidP="00201093">
            <w:pPr>
              <w:contextualSpacing/>
              <w:rPr>
                <w:i/>
              </w:rPr>
            </w:pPr>
          </w:p>
          <w:p w14:paraId="3F04B8FA" w14:textId="77777777" w:rsidR="00144624" w:rsidRPr="00453A58" w:rsidRDefault="00144624" w:rsidP="00201093">
            <w:pPr>
              <w:contextualSpacing/>
              <w:rPr>
                <w:i/>
              </w:rPr>
            </w:pPr>
          </w:p>
          <w:p w14:paraId="60B491AC" w14:textId="4C2B9520" w:rsidR="00667AE0" w:rsidRPr="00453A58" w:rsidRDefault="00667AE0" w:rsidP="00201093">
            <w:pPr>
              <w:contextualSpacing/>
              <w:rPr>
                <w:i/>
              </w:rPr>
            </w:pPr>
            <w:r w:rsidRPr="00453A58">
              <w:rPr>
                <w:i/>
              </w:rPr>
              <w:t>SOM</w:t>
            </w:r>
          </w:p>
          <w:p w14:paraId="216EE6E9" w14:textId="77777777" w:rsidR="00667AE0" w:rsidRPr="00453A58" w:rsidRDefault="00667AE0" w:rsidP="00201093">
            <w:pPr>
              <w:contextualSpacing/>
              <w:rPr>
                <w:i/>
              </w:rPr>
            </w:pPr>
          </w:p>
          <w:p w14:paraId="580A43EA" w14:textId="77777777" w:rsidR="00322EB1" w:rsidRPr="00453A58" w:rsidRDefault="00322EB1" w:rsidP="00201093">
            <w:pPr>
              <w:contextualSpacing/>
              <w:rPr>
                <w:i/>
              </w:rPr>
            </w:pPr>
          </w:p>
          <w:p w14:paraId="4A7AA09F" w14:textId="77777777" w:rsidR="00322EB1" w:rsidRPr="00453A58" w:rsidRDefault="00322EB1" w:rsidP="00201093">
            <w:pPr>
              <w:contextualSpacing/>
              <w:rPr>
                <w:i/>
              </w:rPr>
            </w:pPr>
          </w:p>
          <w:p w14:paraId="31EDA61B" w14:textId="1CDC4CCA" w:rsidR="00667AE0" w:rsidRPr="00453A58" w:rsidRDefault="00667AE0" w:rsidP="00201093">
            <w:pPr>
              <w:contextualSpacing/>
              <w:rPr>
                <w:i/>
              </w:rPr>
            </w:pPr>
            <w:r w:rsidRPr="00453A58">
              <w:rPr>
                <w:i/>
              </w:rPr>
              <w:t>ETL</w:t>
            </w:r>
          </w:p>
          <w:p w14:paraId="6FCBC2BF" w14:textId="77777777" w:rsidR="0069739D" w:rsidRPr="00453A58" w:rsidRDefault="0069739D" w:rsidP="00201093">
            <w:pPr>
              <w:contextualSpacing/>
              <w:rPr>
                <w:i/>
              </w:rPr>
            </w:pPr>
          </w:p>
          <w:p w14:paraId="479C37D0" w14:textId="77777777" w:rsidR="004531A0" w:rsidRPr="00453A58" w:rsidRDefault="004531A0" w:rsidP="00201093">
            <w:pPr>
              <w:contextualSpacing/>
              <w:rPr>
                <w:i/>
              </w:rPr>
            </w:pPr>
          </w:p>
          <w:p w14:paraId="19AA2623" w14:textId="77777777" w:rsidR="004531A0" w:rsidRPr="00453A58" w:rsidRDefault="004531A0" w:rsidP="00201093">
            <w:pPr>
              <w:contextualSpacing/>
              <w:rPr>
                <w:i/>
              </w:rPr>
            </w:pPr>
          </w:p>
          <w:p w14:paraId="3A307DB4" w14:textId="77777777" w:rsidR="004531A0" w:rsidRPr="00453A58" w:rsidRDefault="004531A0" w:rsidP="00201093">
            <w:pPr>
              <w:contextualSpacing/>
              <w:rPr>
                <w:i/>
              </w:rPr>
            </w:pPr>
          </w:p>
          <w:p w14:paraId="1DF6BC4F" w14:textId="2F85C703" w:rsidR="0069739D" w:rsidRPr="00453A58" w:rsidRDefault="0069739D" w:rsidP="00201093">
            <w:pPr>
              <w:contextualSpacing/>
              <w:rPr>
                <w:i/>
              </w:rPr>
            </w:pPr>
            <w:r w:rsidRPr="00453A58">
              <w:rPr>
                <w:i/>
              </w:rPr>
              <w:t>Admin</w:t>
            </w:r>
          </w:p>
          <w:p w14:paraId="0CD3D8F1" w14:textId="77777777" w:rsidR="0069739D" w:rsidRPr="00453A58" w:rsidRDefault="0069739D" w:rsidP="00201093">
            <w:pPr>
              <w:contextualSpacing/>
              <w:rPr>
                <w:i/>
              </w:rPr>
            </w:pPr>
          </w:p>
          <w:p w14:paraId="24EC7580" w14:textId="77777777" w:rsidR="004116B7" w:rsidRPr="00453A58" w:rsidRDefault="004116B7" w:rsidP="00201093">
            <w:pPr>
              <w:contextualSpacing/>
              <w:rPr>
                <w:i/>
              </w:rPr>
            </w:pPr>
          </w:p>
          <w:p w14:paraId="11E740ED" w14:textId="77777777" w:rsidR="004116B7" w:rsidRPr="00453A58" w:rsidRDefault="004116B7" w:rsidP="00201093">
            <w:pPr>
              <w:contextualSpacing/>
              <w:rPr>
                <w:i/>
              </w:rPr>
            </w:pPr>
          </w:p>
          <w:p w14:paraId="2AE3D592" w14:textId="1E6488F7" w:rsidR="0069739D" w:rsidRPr="00453A58" w:rsidRDefault="0069739D" w:rsidP="00201093">
            <w:pPr>
              <w:contextualSpacing/>
              <w:rPr>
                <w:i/>
              </w:rPr>
            </w:pPr>
            <w:r w:rsidRPr="00453A58">
              <w:rPr>
                <w:i/>
              </w:rPr>
              <w:t>Stoppage</w:t>
            </w:r>
          </w:p>
          <w:p w14:paraId="69188917" w14:textId="77777777" w:rsidR="0069739D" w:rsidRPr="00453A58" w:rsidRDefault="0069739D" w:rsidP="00201093">
            <w:pPr>
              <w:contextualSpacing/>
              <w:rPr>
                <w:i/>
              </w:rPr>
            </w:pPr>
          </w:p>
          <w:p w14:paraId="417AE71E" w14:textId="77777777" w:rsidR="00F95680" w:rsidRPr="00453A58" w:rsidRDefault="00F95680" w:rsidP="00201093">
            <w:pPr>
              <w:contextualSpacing/>
              <w:rPr>
                <w:i/>
              </w:rPr>
            </w:pPr>
          </w:p>
          <w:p w14:paraId="004EB555" w14:textId="77777777" w:rsidR="00F95680" w:rsidRPr="00453A58" w:rsidRDefault="00F95680" w:rsidP="00201093">
            <w:pPr>
              <w:contextualSpacing/>
              <w:rPr>
                <w:i/>
              </w:rPr>
            </w:pPr>
          </w:p>
          <w:p w14:paraId="4A73672C" w14:textId="230134AE" w:rsidR="0069739D" w:rsidRPr="00453A58" w:rsidRDefault="0082068B" w:rsidP="00201093">
            <w:pPr>
              <w:contextualSpacing/>
              <w:rPr>
                <w:i/>
              </w:rPr>
            </w:pPr>
            <w:r w:rsidRPr="00453A58">
              <w:rPr>
                <w:i/>
              </w:rPr>
              <w:t>Alert</w:t>
            </w:r>
          </w:p>
          <w:p w14:paraId="57BCF8E3" w14:textId="77777777" w:rsidR="00332EDE" w:rsidRPr="00453A58" w:rsidRDefault="00332EDE" w:rsidP="00201093">
            <w:pPr>
              <w:contextualSpacing/>
              <w:rPr>
                <w:i/>
              </w:rPr>
            </w:pPr>
          </w:p>
          <w:p w14:paraId="6FADE58F" w14:textId="77777777" w:rsidR="00D62CBF" w:rsidRPr="00453A58" w:rsidRDefault="00D62CBF" w:rsidP="00201093">
            <w:pPr>
              <w:contextualSpacing/>
              <w:rPr>
                <w:i/>
              </w:rPr>
            </w:pPr>
          </w:p>
          <w:p w14:paraId="7B2FBEC7" w14:textId="77777777" w:rsidR="00D62CBF" w:rsidRPr="00453A58" w:rsidRDefault="00D62CBF" w:rsidP="00201093">
            <w:pPr>
              <w:contextualSpacing/>
              <w:rPr>
                <w:i/>
              </w:rPr>
            </w:pPr>
          </w:p>
          <w:p w14:paraId="4B915DB6" w14:textId="77777777" w:rsidR="00FF1F1E" w:rsidRPr="00453A58" w:rsidRDefault="00FF1F1E" w:rsidP="00201093">
            <w:pPr>
              <w:contextualSpacing/>
              <w:rPr>
                <w:i/>
              </w:rPr>
            </w:pPr>
          </w:p>
          <w:p w14:paraId="3580B8DF" w14:textId="77777777" w:rsidR="00332EDE" w:rsidRPr="00453A58" w:rsidRDefault="00332EDE" w:rsidP="00201093">
            <w:pPr>
              <w:contextualSpacing/>
              <w:rPr>
                <w:i/>
              </w:rPr>
            </w:pPr>
            <w:r w:rsidRPr="00453A58">
              <w:rPr>
                <w:i/>
              </w:rPr>
              <w:t>Shift</w:t>
            </w:r>
          </w:p>
          <w:p w14:paraId="26410F5E" w14:textId="77777777" w:rsidR="00351B8D" w:rsidRPr="00453A58" w:rsidRDefault="00351B8D" w:rsidP="00201093">
            <w:pPr>
              <w:contextualSpacing/>
              <w:rPr>
                <w:i/>
              </w:rPr>
            </w:pPr>
          </w:p>
          <w:p w14:paraId="28F74026" w14:textId="77777777" w:rsidR="00351B8D" w:rsidRPr="00453A58" w:rsidRDefault="00351B8D" w:rsidP="00201093">
            <w:pPr>
              <w:contextualSpacing/>
              <w:rPr>
                <w:i/>
              </w:rPr>
            </w:pPr>
          </w:p>
          <w:p w14:paraId="395D158C" w14:textId="77777777" w:rsidR="00351B8D" w:rsidRPr="00453A58" w:rsidRDefault="00351B8D" w:rsidP="00201093">
            <w:pPr>
              <w:contextualSpacing/>
              <w:rPr>
                <w:i/>
              </w:rPr>
            </w:pPr>
          </w:p>
          <w:p w14:paraId="200B14E2" w14:textId="77777777" w:rsidR="00351B8D" w:rsidRPr="00453A58" w:rsidRDefault="00E67F11" w:rsidP="00201093">
            <w:pPr>
              <w:contextualSpacing/>
              <w:rPr>
                <w:i/>
              </w:rPr>
            </w:pPr>
            <w:r w:rsidRPr="00453A58">
              <w:rPr>
                <w:i/>
              </w:rPr>
              <w:t>Request</w:t>
            </w:r>
          </w:p>
          <w:p w14:paraId="642CDABF" w14:textId="77777777" w:rsidR="00E67F11" w:rsidRPr="00453A58" w:rsidRDefault="00E67F11" w:rsidP="00201093">
            <w:pPr>
              <w:contextualSpacing/>
              <w:rPr>
                <w:i/>
              </w:rPr>
            </w:pPr>
          </w:p>
          <w:p w14:paraId="27D0B784" w14:textId="77777777" w:rsidR="00E67F11" w:rsidRPr="00453A58" w:rsidRDefault="00E67F11" w:rsidP="00201093">
            <w:pPr>
              <w:contextualSpacing/>
              <w:rPr>
                <w:i/>
              </w:rPr>
            </w:pPr>
          </w:p>
          <w:p w14:paraId="0D1D0C89" w14:textId="77777777" w:rsidR="00E67F11" w:rsidRPr="00453A58" w:rsidRDefault="00E67F11" w:rsidP="00201093">
            <w:pPr>
              <w:contextualSpacing/>
              <w:rPr>
                <w:i/>
              </w:rPr>
            </w:pPr>
          </w:p>
          <w:p w14:paraId="2E76A57C" w14:textId="77777777" w:rsidR="00E67F11" w:rsidRPr="00453A58" w:rsidRDefault="00E67F11" w:rsidP="00201093">
            <w:pPr>
              <w:contextualSpacing/>
              <w:rPr>
                <w:i/>
              </w:rPr>
            </w:pPr>
          </w:p>
          <w:p w14:paraId="18B744FD" w14:textId="77777777" w:rsidR="00E67F11" w:rsidRPr="00453A58" w:rsidRDefault="00E67F11" w:rsidP="00201093">
            <w:pPr>
              <w:contextualSpacing/>
              <w:rPr>
                <w:i/>
              </w:rPr>
            </w:pPr>
          </w:p>
          <w:p w14:paraId="49DE6790" w14:textId="77777777" w:rsidR="00E67F11" w:rsidRPr="00453A58" w:rsidRDefault="00E67F11" w:rsidP="00201093">
            <w:pPr>
              <w:contextualSpacing/>
              <w:rPr>
                <w:i/>
              </w:rPr>
            </w:pPr>
          </w:p>
          <w:p w14:paraId="5337A26E" w14:textId="77777777" w:rsidR="00E67F11" w:rsidRPr="00453A58" w:rsidRDefault="00EE316F" w:rsidP="00201093">
            <w:pPr>
              <w:contextualSpacing/>
              <w:rPr>
                <w:i/>
              </w:rPr>
            </w:pPr>
            <w:r w:rsidRPr="00453A58">
              <w:rPr>
                <w:i/>
              </w:rPr>
              <w:t>Repair</w:t>
            </w:r>
          </w:p>
          <w:p w14:paraId="185F3EA3" w14:textId="77777777" w:rsidR="00EE316F" w:rsidRPr="00453A58" w:rsidRDefault="00EE316F" w:rsidP="00201093">
            <w:pPr>
              <w:contextualSpacing/>
              <w:rPr>
                <w:i/>
              </w:rPr>
            </w:pPr>
          </w:p>
          <w:p w14:paraId="18F2C38A" w14:textId="77777777" w:rsidR="00EE316F" w:rsidRPr="00453A58" w:rsidRDefault="00EE316F" w:rsidP="00201093">
            <w:pPr>
              <w:contextualSpacing/>
              <w:rPr>
                <w:i/>
              </w:rPr>
            </w:pPr>
          </w:p>
          <w:p w14:paraId="3444542F" w14:textId="77777777" w:rsidR="00EE316F" w:rsidRPr="00453A58" w:rsidRDefault="00EE316F" w:rsidP="00201093">
            <w:pPr>
              <w:contextualSpacing/>
              <w:rPr>
                <w:i/>
              </w:rPr>
            </w:pPr>
          </w:p>
          <w:p w14:paraId="1CDE05DC" w14:textId="77777777" w:rsidR="00EE316F" w:rsidRPr="00453A58" w:rsidRDefault="008054A2" w:rsidP="00201093">
            <w:pPr>
              <w:contextualSpacing/>
              <w:rPr>
                <w:i/>
              </w:rPr>
            </w:pPr>
            <w:r w:rsidRPr="00453A58">
              <w:rPr>
                <w:i/>
              </w:rPr>
              <w:t>Performance</w:t>
            </w:r>
          </w:p>
          <w:p w14:paraId="0C9398E0" w14:textId="77777777" w:rsidR="00FB72E9" w:rsidRPr="00453A58" w:rsidRDefault="00FB72E9" w:rsidP="00201093">
            <w:pPr>
              <w:contextualSpacing/>
              <w:rPr>
                <w:i/>
              </w:rPr>
            </w:pPr>
          </w:p>
          <w:p w14:paraId="155C7596" w14:textId="77777777" w:rsidR="00FB72E9" w:rsidRPr="00453A58" w:rsidRDefault="00FB72E9" w:rsidP="00201093">
            <w:pPr>
              <w:contextualSpacing/>
              <w:rPr>
                <w:i/>
              </w:rPr>
            </w:pPr>
          </w:p>
          <w:p w14:paraId="1717B56A" w14:textId="77777777" w:rsidR="00FB72E9" w:rsidRPr="00453A58" w:rsidRDefault="00FB72E9" w:rsidP="00201093">
            <w:pPr>
              <w:contextualSpacing/>
              <w:rPr>
                <w:i/>
              </w:rPr>
            </w:pPr>
          </w:p>
          <w:p w14:paraId="7C969648" w14:textId="77777777" w:rsidR="00FB72E9" w:rsidRPr="00453A58" w:rsidRDefault="00FB72E9" w:rsidP="00201093">
            <w:pPr>
              <w:contextualSpacing/>
              <w:rPr>
                <w:i/>
              </w:rPr>
            </w:pPr>
          </w:p>
          <w:p w14:paraId="38105579" w14:textId="77777777" w:rsidR="00FB72E9" w:rsidRPr="00453A58" w:rsidRDefault="00FB72E9" w:rsidP="00201093">
            <w:pPr>
              <w:contextualSpacing/>
              <w:rPr>
                <w:i/>
              </w:rPr>
            </w:pPr>
          </w:p>
          <w:p w14:paraId="09F48F74" w14:textId="77777777" w:rsidR="00FB72E9" w:rsidRPr="00453A58" w:rsidRDefault="00FB72E9" w:rsidP="00201093">
            <w:pPr>
              <w:contextualSpacing/>
              <w:rPr>
                <w:i/>
              </w:rPr>
            </w:pPr>
            <w:r w:rsidRPr="00453A58">
              <w:rPr>
                <w:i/>
              </w:rPr>
              <w:t>Efficiency</w:t>
            </w:r>
          </w:p>
          <w:p w14:paraId="06300673" w14:textId="77777777" w:rsidR="00FB72E9" w:rsidRPr="00453A58" w:rsidRDefault="00FB72E9" w:rsidP="00201093">
            <w:pPr>
              <w:contextualSpacing/>
              <w:rPr>
                <w:i/>
              </w:rPr>
            </w:pPr>
          </w:p>
          <w:p w14:paraId="7B740AD1" w14:textId="77777777" w:rsidR="00FB72E9" w:rsidRPr="00453A58" w:rsidRDefault="00FB72E9" w:rsidP="00201093">
            <w:pPr>
              <w:contextualSpacing/>
              <w:rPr>
                <w:i/>
              </w:rPr>
            </w:pPr>
          </w:p>
          <w:p w14:paraId="2DCFF81A" w14:textId="77777777" w:rsidR="00FB72E9" w:rsidRPr="00453A58" w:rsidRDefault="00FB72E9" w:rsidP="00201093">
            <w:pPr>
              <w:contextualSpacing/>
              <w:rPr>
                <w:i/>
              </w:rPr>
            </w:pPr>
          </w:p>
          <w:p w14:paraId="2F60803E" w14:textId="77777777" w:rsidR="00FB72E9" w:rsidRPr="00453A58" w:rsidRDefault="00FB72E9" w:rsidP="00201093">
            <w:pPr>
              <w:contextualSpacing/>
              <w:rPr>
                <w:i/>
              </w:rPr>
            </w:pPr>
          </w:p>
          <w:p w14:paraId="6B30A198" w14:textId="77777777" w:rsidR="00FB72E9" w:rsidRDefault="00FB72E9" w:rsidP="00201093">
            <w:pPr>
              <w:contextualSpacing/>
              <w:rPr>
                <w:i/>
              </w:rPr>
            </w:pPr>
            <w:r w:rsidRPr="00453A58">
              <w:rPr>
                <w:i/>
              </w:rPr>
              <w:t>DailyReport</w:t>
            </w:r>
          </w:p>
          <w:p w14:paraId="43B42613" w14:textId="77777777" w:rsidR="0057134F" w:rsidRDefault="0057134F" w:rsidP="00201093">
            <w:pPr>
              <w:contextualSpacing/>
              <w:rPr>
                <w:i/>
              </w:rPr>
            </w:pPr>
          </w:p>
          <w:p w14:paraId="7125896E" w14:textId="77777777" w:rsidR="0057134F" w:rsidRDefault="0057134F" w:rsidP="00201093">
            <w:pPr>
              <w:contextualSpacing/>
              <w:rPr>
                <w:i/>
              </w:rPr>
            </w:pPr>
          </w:p>
          <w:p w14:paraId="48163BB1" w14:textId="77777777" w:rsidR="0057134F" w:rsidRDefault="0057134F" w:rsidP="00201093">
            <w:pPr>
              <w:contextualSpacing/>
              <w:rPr>
                <w:i/>
              </w:rPr>
            </w:pPr>
          </w:p>
          <w:p w14:paraId="4FCEFD2B" w14:textId="77777777" w:rsidR="0057134F" w:rsidRDefault="0057134F" w:rsidP="00201093">
            <w:pPr>
              <w:contextualSpacing/>
              <w:rPr>
                <w:i/>
              </w:rPr>
            </w:pPr>
            <w:r>
              <w:rPr>
                <w:i/>
              </w:rPr>
              <w:t>Line-Area</w:t>
            </w:r>
          </w:p>
          <w:p w14:paraId="52D32C80" w14:textId="77777777" w:rsidR="0057134F" w:rsidRDefault="0057134F" w:rsidP="00201093">
            <w:pPr>
              <w:contextualSpacing/>
              <w:rPr>
                <w:i/>
              </w:rPr>
            </w:pPr>
          </w:p>
          <w:p w14:paraId="0A5EFA4D" w14:textId="77777777" w:rsidR="0057134F" w:rsidRDefault="0057134F" w:rsidP="00201093">
            <w:pPr>
              <w:contextualSpacing/>
              <w:rPr>
                <w:i/>
              </w:rPr>
            </w:pPr>
          </w:p>
          <w:p w14:paraId="74517BBC" w14:textId="77777777" w:rsidR="0057134F" w:rsidRDefault="0057134F" w:rsidP="00201093">
            <w:pPr>
              <w:contextualSpacing/>
              <w:rPr>
                <w:i/>
              </w:rPr>
            </w:pPr>
            <w:r>
              <w:rPr>
                <w:i/>
              </w:rPr>
              <w:t>Line-Operator</w:t>
            </w:r>
          </w:p>
          <w:p w14:paraId="7504DA13" w14:textId="77777777" w:rsidR="00630E43" w:rsidRDefault="00630E43" w:rsidP="00201093">
            <w:pPr>
              <w:contextualSpacing/>
              <w:rPr>
                <w:i/>
              </w:rPr>
            </w:pPr>
          </w:p>
          <w:p w14:paraId="562EF1A1" w14:textId="77777777" w:rsidR="00630E43" w:rsidRDefault="00630E43" w:rsidP="00201093">
            <w:pPr>
              <w:contextualSpacing/>
              <w:rPr>
                <w:i/>
              </w:rPr>
            </w:pPr>
          </w:p>
          <w:p w14:paraId="61F88886" w14:textId="77777777" w:rsidR="00630E43" w:rsidRDefault="00630E43" w:rsidP="00201093">
            <w:pPr>
              <w:contextualSpacing/>
              <w:rPr>
                <w:i/>
              </w:rPr>
            </w:pPr>
          </w:p>
          <w:p w14:paraId="00DC011F" w14:textId="77777777" w:rsidR="00630E43" w:rsidRDefault="00630E43" w:rsidP="00201093">
            <w:pPr>
              <w:contextualSpacing/>
              <w:rPr>
                <w:i/>
              </w:rPr>
            </w:pPr>
            <w:r>
              <w:rPr>
                <w:i/>
              </w:rPr>
              <w:t>Line-MTL</w:t>
            </w:r>
          </w:p>
          <w:p w14:paraId="1323AC60" w14:textId="77777777" w:rsidR="00630E43" w:rsidRDefault="00630E43" w:rsidP="00201093">
            <w:pPr>
              <w:contextualSpacing/>
              <w:rPr>
                <w:i/>
              </w:rPr>
            </w:pPr>
          </w:p>
          <w:p w14:paraId="5A98957F" w14:textId="77777777" w:rsidR="00630E43" w:rsidRDefault="00630E43" w:rsidP="00201093">
            <w:pPr>
              <w:contextualSpacing/>
              <w:rPr>
                <w:i/>
              </w:rPr>
            </w:pPr>
          </w:p>
          <w:p w14:paraId="1BFA54B7" w14:textId="77777777" w:rsidR="00630E43" w:rsidRDefault="00A526CB" w:rsidP="00201093">
            <w:pPr>
              <w:contextualSpacing/>
              <w:rPr>
                <w:i/>
              </w:rPr>
            </w:pPr>
            <w:r>
              <w:rPr>
                <w:i/>
              </w:rPr>
              <w:t>Area</w:t>
            </w:r>
            <w:r w:rsidR="00630E43">
              <w:rPr>
                <w:i/>
              </w:rPr>
              <w:t>-</w:t>
            </w:r>
            <w:r>
              <w:rPr>
                <w:i/>
              </w:rPr>
              <w:t>Operator</w:t>
            </w:r>
          </w:p>
          <w:p w14:paraId="6D90A9B9" w14:textId="77777777" w:rsidR="00A526CB" w:rsidRDefault="00A526CB" w:rsidP="00201093">
            <w:pPr>
              <w:contextualSpacing/>
              <w:rPr>
                <w:i/>
              </w:rPr>
            </w:pPr>
          </w:p>
          <w:p w14:paraId="61CC15B7" w14:textId="77777777" w:rsidR="00A526CB" w:rsidRDefault="00A526CB" w:rsidP="00201093">
            <w:pPr>
              <w:contextualSpacing/>
              <w:rPr>
                <w:i/>
              </w:rPr>
            </w:pPr>
          </w:p>
          <w:p w14:paraId="54E917E1" w14:textId="77777777" w:rsidR="00A526CB" w:rsidRDefault="00A526CB" w:rsidP="00201093">
            <w:pPr>
              <w:contextualSpacing/>
              <w:rPr>
                <w:i/>
              </w:rPr>
            </w:pPr>
            <w:r>
              <w:rPr>
                <w:i/>
              </w:rPr>
              <w:t>Area-Stoppage</w:t>
            </w:r>
          </w:p>
          <w:p w14:paraId="0D46024F" w14:textId="77777777" w:rsidR="00A526CB" w:rsidRDefault="00A526CB" w:rsidP="00201093">
            <w:pPr>
              <w:contextualSpacing/>
              <w:rPr>
                <w:i/>
              </w:rPr>
            </w:pPr>
          </w:p>
          <w:p w14:paraId="63CD554B" w14:textId="77777777" w:rsidR="00A526CB" w:rsidRDefault="00A526CB" w:rsidP="00201093">
            <w:pPr>
              <w:contextualSpacing/>
              <w:rPr>
                <w:i/>
              </w:rPr>
            </w:pPr>
          </w:p>
          <w:p w14:paraId="4CDF411B" w14:textId="77777777" w:rsidR="00A526CB" w:rsidRDefault="00A526CB" w:rsidP="00201093">
            <w:pPr>
              <w:contextualSpacing/>
              <w:rPr>
                <w:i/>
              </w:rPr>
            </w:pPr>
            <w:r>
              <w:rPr>
                <w:i/>
              </w:rPr>
              <w:t>Area-Repair</w:t>
            </w:r>
          </w:p>
          <w:p w14:paraId="2BD17CCE" w14:textId="77777777" w:rsidR="001359EB" w:rsidRDefault="001359EB" w:rsidP="00201093">
            <w:pPr>
              <w:contextualSpacing/>
              <w:rPr>
                <w:i/>
              </w:rPr>
            </w:pPr>
          </w:p>
          <w:p w14:paraId="1EADB611" w14:textId="77777777" w:rsidR="001359EB" w:rsidRDefault="001359EB" w:rsidP="00201093">
            <w:pPr>
              <w:contextualSpacing/>
              <w:rPr>
                <w:i/>
              </w:rPr>
            </w:pPr>
          </w:p>
          <w:p w14:paraId="092E6BBE" w14:textId="77777777" w:rsidR="001359EB" w:rsidRDefault="001359EB" w:rsidP="00201093">
            <w:pPr>
              <w:contextualSpacing/>
              <w:rPr>
                <w:i/>
              </w:rPr>
            </w:pPr>
          </w:p>
          <w:p w14:paraId="346D88E7" w14:textId="77777777" w:rsidR="001359EB" w:rsidRDefault="001359EB" w:rsidP="00201093">
            <w:pPr>
              <w:contextualSpacing/>
              <w:rPr>
                <w:i/>
              </w:rPr>
            </w:pPr>
            <w:r>
              <w:rPr>
                <w:i/>
              </w:rPr>
              <w:t>Operator-Stoppage</w:t>
            </w:r>
          </w:p>
          <w:p w14:paraId="4C73976B" w14:textId="77777777" w:rsidR="00660456" w:rsidRDefault="00660456" w:rsidP="00201093">
            <w:pPr>
              <w:contextualSpacing/>
              <w:rPr>
                <w:i/>
              </w:rPr>
            </w:pPr>
          </w:p>
          <w:p w14:paraId="36305261" w14:textId="77777777" w:rsidR="00660456" w:rsidRDefault="00660456" w:rsidP="00201093">
            <w:pPr>
              <w:contextualSpacing/>
              <w:rPr>
                <w:i/>
              </w:rPr>
            </w:pPr>
          </w:p>
          <w:p w14:paraId="0984B6E5" w14:textId="43692C8F" w:rsidR="00660456" w:rsidRDefault="00660456" w:rsidP="00201093">
            <w:pPr>
              <w:contextualSpacing/>
              <w:rPr>
                <w:i/>
              </w:rPr>
            </w:pPr>
            <w:r>
              <w:rPr>
                <w:i/>
              </w:rPr>
              <w:t>Operator-Alert</w:t>
            </w:r>
          </w:p>
          <w:p w14:paraId="6929C7ED" w14:textId="77777777" w:rsidR="001359EB" w:rsidRDefault="001359EB" w:rsidP="00201093">
            <w:pPr>
              <w:contextualSpacing/>
              <w:rPr>
                <w:i/>
              </w:rPr>
            </w:pPr>
          </w:p>
          <w:p w14:paraId="02E7D047" w14:textId="77777777" w:rsidR="001359EB" w:rsidRDefault="001359EB" w:rsidP="00201093">
            <w:pPr>
              <w:contextualSpacing/>
              <w:rPr>
                <w:i/>
              </w:rPr>
            </w:pPr>
          </w:p>
          <w:p w14:paraId="090BBA3F" w14:textId="77777777" w:rsidR="001359EB" w:rsidRDefault="001359EB" w:rsidP="00201093">
            <w:pPr>
              <w:contextualSpacing/>
              <w:rPr>
                <w:i/>
              </w:rPr>
            </w:pPr>
            <w:r>
              <w:rPr>
                <w:i/>
              </w:rPr>
              <w:t>Operator-Shift</w:t>
            </w:r>
          </w:p>
          <w:p w14:paraId="21F4A91A" w14:textId="77777777" w:rsidR="001359EB" w:rsidRDefault="001359EB" w:rsidP="00201093">
            <w:pPr>
              <w:contextualSpacing/>
              <w:rPr>
                <w:i/>
              </w:rPr>
            </w:pPr>
          </w:p>
          <w:p w14:paraId="42081659" w14:textId="77777777" w:rsidR="001359EB" w:rsidRDefault="001359EB" w:rsidP="00201093">
            <w:pPr>
              <w:contextualSpacing/>
              <w:rPr>
                <w:i/>
              </w:rPr>
            </w:pPr>
          </w:p>
          <w:p w14:paraId="6F4050D7" w14:textId="77777777" w:rsidR="001359EB" w:rsidRDefault="00660456" w:rsidP="00201093">
            <w:pPr>
              <w:contextualSpacing/>
              <w:rPr>
                <w:i/>
              </w:rPr>
            </w:pPr>
            <w:r>
              <w:rPr>
                <w:i/>
              </w:rPr>
              <w:t>Operator-Request</w:t>
            </w:r>
          </w:p>
          <w:p w14:paraId="116A4D68" w14:textId="77777777" w:rsidR="00660456" w:rsidRDefault="00660456" w:rsidP="00201093">
            <w:pPr>
              <w:contextualSpacing/>
              <w:rPr>
                <w:i/>
              </w:rPr>
            </w:pPr>
          </w:p>
          <w:p w14:paraId="362847A7" w14:textId="77777777" w:rsidR="00660456" w:rsidRDefault="00660456" w:rsidP="00201093">
            <w:pPr>
              <w:contextualSpacing/>
              <w:rPr>
                <w:i/>
              </w:rPr>
            </w:pPr>
          </w:p>
          <w:p w14:paraId="26B8D336" w14:textId="77777777" w:rsidR="00660456" w:rsidRDefault="00660456" w:rsidP="00201093">
            <w:pPr>
              <w:contextualSpacing/>
              <w:rPr>
                <w:i/>
              </w:rPr>
            </w:pPr>
            <w:r>
              <w:rPr>
                <w:i/>
              </w:rPr>
              <w:t>MTL-Stoppage</w:t>
            </w:r>
          </w:p>
          <w:p w14:paraId="1B8B7B16" w14:textId="77777777" w:rsidR="00660456" w:rsidRDefault="00660456" w:rsidP="00201093">
            <w:pPr>
              <w:contextualSpacing/>
              <w:rPr>
                <w:i/>
              </w:rPr>
            </w:pPr>
          </w:p>
          <w:p w14:paraId="50FDC4DF" w14:textId="77777777" w:rsidR="00660456" w:rsidRDefault="00660456" w:rsidP="00201093">
            <w:pPr>
              <w:contextualSpacing/>
              <w:rPr>
                <w:i/>
              </w:rPr>
            </w:pPr>
          </w:p>
          <w:p w14:paraId="1839C4F3" w14:textId="77777777" w:rsidR="00660456" w:rsidRDefault="00660456" w:rsidP="00201093">
            <w:pPr>
              <w:contextualSpacing/>
              <w:rPr>
                <w:i/>
              </w:rPr>
            </w:pPr>
            <w:r>
              <w:rPr>
                <w:i/>
              </w:rPr>
              <w:t>MTL-Alert</w:t>
            </w:r>
          </w:p>
          <w:p w14:paraId="7B454E27" w14:textId="77777777" w:rsidR="00660456" w:rsidRDefault="00660456" w:rsidP="00201093">
            <w:pPr>
              <w:contextualSpacing/>
              <w:rPr>
                <w:i/>
              </w:rPr>
            </w:pPr>
          </w:p>
          <w:p w14:paraId="6FD9A430" w14:textId="77777777" w:rsidR="00660456" w:rsidRDefault="00660456" w:rsidP="00201093">
            <w:pPr>
              <w:contextualSpacing/>
              <w:rPr>
                <w:i/>
              </w:rPr>
            </w:pPr>
            <w:r>
              <w:rPr>
                <w:i/>
              </w:rPr>
              <w:t>MTL-Shift</w:t>
            </w:r>
          </w:p>
          <w:p w14:paraId="0B7CAC9E" w14:textId="77777777" w:rsidR="00362175" w:rsidRDefault="00362175" w:rsidP="00201093">
            <w:pPr>
              <w:contextualSpacing/>
              <w:rPr>
                <w:i/>
              </w:rPr>
            </w:pPr>
          </w:p>
          <w:p w14:paraId="48F6E185" w14:textId="77777777" w:rsidR="00362175" w:rsidRDefault="00362175" w:rsidP="00201093">
            <w:pPr>
              <w:contextualSpacing/>
              <w:rPr>
                <w:i/>
              </w:rPr>
            </w:pPr>
          </w:p>
          <w:p w14:paraId="0FA1F974" w14:textId="77777777" w:rsidR="00362175" w:rsidRDefault="00362175" w:rsidP="00201093">
            <w:pPr>
              <w:contextualSpacing/>
              <w:rPr>
                <w:i/>
              </w:rPr>
            </w:pPr>
            <w:r>
              <w:rPr>
                <w:i/>
              </w:rPr>
              <w:t>MTL-Request</w:t>
            </w:r>
          </w:p>
          <w:p w14:paraId="53EB8A17" w14:textId="77777777" w:rsidR="00362175" w:rsidRDefault="00362175" w:rsidP="00201093">
            <w:pPr>
              <w:contextualSpacing/>
              <w:rPr>
                <w:i/>
              </w:rPr>
            </w:pPr>
          </w:p>
          <w:p w14:paraId="0E1D81FB" w14:textId="77777777" w:rsidR="00362175" w:rsidRDefault="00362175" w:rsidP="00201093">
            <w:pPr>
              <w:contextualSpacing/>
              <w:rPr>
                <w:i/>
              </w:rPr>
            </w:pPr>
          </w:p>
          <w:p w14:paraId="31483256" w14:textId="77777777" w:rsidR="00362175" w:rsidRDefault="00362175" w:rsidP="00201093">
            <w:pPr>
              <w:contextualSpacing/>
              <w:rPr>
                <w:i/>
              </w:rPr>
            </w:pPr>
            <w:r>
              <w:rPr>
                <w:i/>
              </w:rPr>
              <w:t>MTL-Performance</w:t>
            </w:r>
          </w:p>
          <w:p w14:paraId="39BFE895" w14:textId="77777777" w:rsidR="00362175" w:rsidRDefault="00362175" w:rsidP="00201093">
            <w:pPr>
              <w:contextualSpacing/>
              <w:rPr>
                <w:i/>
              </w:rPr>
            </w:pPr>
          </w:p>
          <w:p w14:paraId="124A5FB8" w14:textId="77777777" w:rsidR="00362175" w:rsidRDefault="00362175" w:rsidP="00201093">
            <w:pPr>
              <w:contextualSpacing/>
              <w:rPr>
                <w:i/>
              </w:rPr>
            </w:pPr>
          </w:p>
          <w:p w14:paraId="4A46C32D" w14:textId="77777777" w:rsidR="00362175" w:rsidRDefault="00362175" w:rsidP="00201093">
            <w:pPr>
              <w:contextualSpacing/>
              <w:rPr>
                <w:i/>
              </w:rPr>
            </w:pPr>
          </w:p>
          <w:p w14:paraId="7343C496" w14:textId="77777777" w:rsidR="00362175" w:rsidRDefault="00362175" w:rsidP="00201093">
            <w:pPr>
              <w:contextualSpacing/>
              <w:rPr>
                <w:i/>
              </w:rPr>
            </w:pPr>
          </w:p>
          <w:p w14:paraId="2183CE8E" w14:textId="77777777" w:rsidR="00362175" w:rsidRDefault="00362175" w:rsidP="00201093">
            <w:pPr>
              <w:contextualSpacing/>
              <w:rPr>
                <w:i/>
              </w:rPr>
            </w:pPr>
            <w:r>
              <w:rPr>
                <w:i/>
              </w:rPr>
              <w:t>MTL-Efficiency</w:t>
            </w:r>
          </w:p>
          <w:p w14:paraId="5897D9AD" w14:textId="77777777" w:rsidR="00362175" w:rsidRDefault="00362175" w:rsidP="00201093">
            <w:pPr>
              <w:contextualSpacing/>
              <w:rPr>
                <w:i/>
              </w:rPr>
            </w:pPr>
          </w:p>
          <w:p w14:paraId="5486B59C" w14:textId="77777777" w:rsidR="00362175" w:rsidRDefault="00362175" w:rsidP="00201093">
            <w:pPr>
              <w:contextualSpacing/>
              <w:rPr>
                <w:i/>
              </w:rPr>
            </w:pPr>
          </w:p>
          <w:p w14:paraId="33F65AED" w14:textId="77777777" w:rsidR="00362175" w:rsidRDefault="00A30E40" w:rsidP="00201093">
            <w:pPr>
              <w:contextualSpacing/>
              <w:rPr>
                <w:i/>
              </w:rPr>
            </w:pPr>
            <w:r>
              <w:rPr>
                <w:i/>
              </w:rPr>
              <w:t>MTL-DailyReport</w:t>
            </w:r>
          </w:p>
          <w:p w14:paraId="0D0B0347" w14:textId="77777777" w:rsidR="00A30E40" w:rsidRDefault="00A30E40" w:rsidP="00201093">
            <w:pPr>
              <w:contextualSpacing/>
              <w:rPr>
                <w:i/>
              </w:rPr>
            </w:pPr>
          </w:p>
          <w:p w14:paraId="7A8971B6" w14:textId="77777777" w:rsidR="00A30E40" w:rsidRDefault="00A30E40" w:rsidP="00201093">
            <w:pPr>
              <w:contextualSpacing/>
              <w:rPr>
                <w:i/>
              </w:rPr>
            </w:pPr>
          </w:p>
          <w:p w14:paraId="12734F43" w14:textId="77777777" w:rsidR="00A30E40" w:rsidRDefault="00A30E40" w:rsidP="00201093">
            <w:pPr>
              <w:contextualSpacing/>
              <w:rPr>
                <w:i/>
              </w:rPr>
            </w:pPr>
            <w:r>
              <w:rPr>
                <w:i/>
              </w:rPr>
              <w:t>SOM-Alert</w:t>
            </w:r>
          </w:p>
          <w:p w14:paraId="6CB4680D" w14:textId="77777777" w:rsidR="00A30E40" w:rsidRDefault="00A30E40" w:rsidP="00201093">
            <w:pPr>
              <w:contextualSpacing/>
              <w:rPr>
                <w:i/>
              </w:rPr>
            </w:pPr>
          </w:p>
          <w:p w14:paraId="4A3CA584" w14:textId="77777777" w:rsidR="00A30E40" w:rsidRDefault="00A30E40" w:rsidP="00201093">
            <w:pPr>
              <w:contextualSpacing/>
              <w:rPr>
                <w:i/>
              </w:rPr>
            </w:pPr>
            <w:r>
              <w:rPr>
                <w:i/>
              </w:rPr>
              <w:t>SOM-Shift</w:t>
            </w:r>
          </w:p>
          <w:p w14:paraId="13A68F6C" w14:textId="77777777" w:rsidR="00A30E40" w:rsidRDefault="00A30E40" w:rsidP="00201093">
            <w:pPr>
              <w:contextualSpacing/>
              <w:rPr>
                <w:i/>
              </w:rPr>
            </w:pPr>
          </w:p>
          <w:p w14:paraId="77D8ED3C" w14:textId="77777777" w:rsidR="00A30E40" w:rsidRDefault="00A30E40" w:rsidP="00201093">
            <w:pPr>
              <w:contextualSpacing/>
              <w:rPr>
                <w:i/>
              </w:rPr>
            </w:pPr>
          </w:p>
          <w:p w14:paraId="55D660C8" w14:textId="77777777" w:rsidR="00A30E40" w:rsidRDefault="00A30E40" w:rsidP="00201093">
            <w:pPr>
              <w:contextualSpacing/>
              <w:rPr>
                <w:i/>
              </w:rPr>
            </w:pPr>
            <w:r>
              <w:rPr>
                <w:i/>
              </w:rPr>
              <w:t>SOM-Request</w:t>
            </w:r>
          </w:p>
          <w:p w14:paraId="7AFF9B06" w14:textId="77777777" w:rsidR="00D77E31" w:rsidRDefault="00D77E31" w:rsidP="00201093">
            <w:pPr>
              <w:contextualSpacing/>
              <w:rPr>
                <w:i/>
              </w:rPr>
            </w:pPr>
          </w:p>
          <w:p w14:paraId="32B20793" w14:textId="77777777" w:rsidR="00D77E31" w:rsidRDefault="00D77E31" w:rsidP="00201093">
            <w:pPr>
              <w:contextualSpacing/>
              <w:rPr>
                <w:i/>
              </w:rPr>
            </w:pPr>
          </w:p>
          <w:p w14:paraId="3AEB21AD" w14:textId="72D9712F" w:rsidR="00D77E31" w:rsidRDefault="00D77E31" w:rsidP="00201093">
            <w:pPr>
              <w:contextualSpacing/>
              <w:rPr>
                <w:i/>
              </w:rPr>
            </w:pPr>
            <w:r>
              <w:rPr>
                <w:i/>
              </w:rPr>
              <w:t>SOM-DailyReport</w:t>
            </w:r>
          </w:p>
          <w:p w14:paraId="1C4BC53B" w14:textId="77777777" w:rsidR="00A30E40" w:rsidRDefault="00A30E40" w:rsidP="00201093">
            <w:pPr>
              <w:contextualSpacing/>
              <w:rPr>
                <w:i/>
              </w:rPr>
            </w:pPr>
          </w:p>
          <w:p w14:paraId="21DA237B" w14:textId="77777777" w:rsidR="00A30E40" w:rsidRDefault="00A30E40" w:rsidP="00201093">
            <w:pPr>
              <w:contextualSpacing/>
              <w:rPr>
                <w:i/>
              </w:rPr>
            </w:pPr>
          </w:p>
          <w:p w14:paraId="55CB0A88" w14:textId="77777777" w:rsidR="00A30E40" w:rsidRDefault="00A30E40" w:rsidP="00201093">
            <w:pPr>
              <w:contextualSpacing/>
              <w:rPr>
                <w:i/>
              </w:rPr>
            </w:pPr>
            <w:r>
              <w:rPr>
                <w:i/>
              </w:rPr>
              <w:t>ETL</w:t>
            </w:r>
            <w:r w:rsidR="00B3127D">
              <w:rPr>
                <w:i/>
              </w:rPr>
              <w:t>-Shift</w:t>
            </w:r>
          </w:p>
          <w:p w14:paraId="695FEA81" w14:textId="77777777" w:rsidR="00B3127D" w:rsidRDefault="00B3127D" w:rsidP="00201093">
            <w:pPr>
              <w:contextualSpacing/>
              <w:rPr>
                <w:i/>
              </w:rPr>
            </w:pPr>
          </w:p>
          <w:p w14:paraId="1FB454AC" w14:textId="77777777" w:rsidR="00B3127D" w:rsidRDefault="00B3127D" w:rsidP="00201093">
            <w:pPr>
              <w:contextualSpacing/>
              <w:rPr>
                <w:i/>
              </w:rPr>
            </w:pPr>
          </w:p>
          <w:p w14:paraId="686A5D26" w14:textId="77777777" w:rsidR="00B3127D" w:rsidRDefault="0030401B" w:rsidP="00201093">
            <w:pPr>
              <w:contextualSpacing/>
              <w:rPr>
                <w:i/>
              </w:rPr>
            </w:pPr>
            <w:r>
              <w:rPr>
                <w:i/>
              </w:rPr>
              <w:t>ETL-Request</w:t>
            </w:r>
          </w:p>
          <w:p w14:paraId="1B813823" w14:textId="77777777" w:rsidR="0030401B" w:rsidRDefault="0030401B" w:rsidP="00201093">
            <w:pPr>
              <w:contextualSpacing/>
              <w:rPr>
                <w:i/>
              </w:rPr>
            </w:pPr>
          </w:p>
          <w:p w14:paraId="4A631D2D" w14:textId="77777777" w:rsidR="0030401B" w:rsidRDefault="0030401B" w:rsidP="00201093">
            <w:pPr>
              <w:contextualSpacing/>
              <w:rPr>
                <w:i/>
              </w:rPr>
            </w:pPr>
          </w:p>
          <w:p w14:paraId="438CDA04" w14:textId="77777777" w:rsidR="0030401B" w:rsidRDefault="0030401B" w:rsidP="00201093">
            <w:pPr>
              <w:contextualSpacing/>
              <w:rPr>
                <w:i/>
              </w:rPr>
            </w:pPr>
            <w:r>
              <w:rPr>
                <w:i/>
              </w:rPr>
              <w:t>ETL-Repair</w:t>
            </w:r>
          </w:p>
          <w:p w14:paraId="0D94920A" w14:textId="77777777" w:rsidR="00306F45" w:rsidRDefault="00306F45" w:rsidP="00201093">
            <w:pPr>
              <w:contextualSpacing/>
              <w:rPr>
                <w:i/>
              </w:rPr>
            </w:pPr>
          </w:p>
          <w:p w14:paraId="17B34128" w14:textId="77777777" w:rsidR="00306F45" w:rsidRDefault="00306F45" w:rsidP="00201093">
            <w:pPr>
              <w:contextualSpacing/>
              <w:rPr>
                <w:i/>
              </w:rPr>
            </w:pPr>
          </w:p>
          <w:p w14:paraId="677CAB85" w14:textId="77777777" w:rsidR="00306F45" w:rsidRDefault="00306F45" w:rsidP="00201093">
            <w:pPr>
              <w:contextualSpacing/>
              <w:rPr>
                <w:i/>
              </w:rPr>
            </w:pPr>
            <w:r>
              <w:rPr>
                <w:i/>
              </w:rPr>
              <w:t>Admin-Request</w:t>
            </w:r>
          </w:p>
          <w:p w14:paraId="34CCEEF3" w14:textId="77777777" w:rsidR="00306F45" w:rsidRDefault="00306F45" w:rsidP="00201093">
            <w:pPr>
              <w:contextualSpacing/>
              <w:rPr>
                <w:i/>
              </w:rPr>
            </w:pPr>
          </w:p>
          <w:p w14:paraId="34F7ADC1" w14:textId="77777777" w:rsidR="00306F45" w:rsidRDefault="00306F45" w:rsidP="00201093">
            <w:pPr>
              <w:contextualSpacing/>
              <w:rPr>
                <w:i/>
              </w:rPr>
            </w:pPr>
          </w:p>
          <w:p w14:paraId="55E11EFB" w14:textId="77777777" w:rsidR="00306F45" w:rsidRDefault="00F56789" w:rsidP="00201093">
            <w:pPr>
              <w:contextualSpacing/>
              <w:rPr>
                <w:i/>
              </w:rPr>
            </w:pPr>
            <w:r>
              <w:rPr>
                <w:i/>
              </w:rPr>
              <w:t>Stoppage-Alert</w:t>
            </w:r>
          </w:p>
          <w:p w14:paraId="386E6A70" w14:textId="77777777" w:rsidR="00F56789" w:rsidRDefault="00F56789" w:rsidP="00201093">
            <w:pPr>
              <w:contextualSpacing/>
              <w:rPr>
                <w:i/>
              </w:rPr>
            </w:pPr>
          </w:p>
          <w:p w14:paraId="7EF609B3" w14:textId="77777777" w:rsidR="00F56789" w:rsidRDefault="00F56789" w:rsidP="00201093">
            <w:pPr>
              <w:contextualSpacing/>
              <w:rPr>
                <w:i/>
              </w:rPr>
            </w:pPr>
          </w:p>
          <w:p w14:paraId="070E7158" w14:textId="77777777" w:rsidR="00F56789" w:rsidRDefault="00F56789" w:rsidP="00201093">
            <w:pPr>
              <w:contextualSpacing/>
              <w:rPr>
                <w:i/>
              </w:rPr>
            </w:pPr>
            <w:r>
              <w:rPr>
                <w:i/>
              </w:rPr>
              <w:t>Stoppage-Efficiency</w:t>
            </w:r>
          </w:p>
          <w:p w14:paraId="501EF7A3" w14:textId="77777777" w:rsidR="00F56789" w:rsidRDefault="00F56789" w:rsidP="00201093">
            <w:pPr>
              <w:contextualSpacing/>
              <w:rPr>
                <w:i/>
              </w:rPr>
            </w:pPr>
          </w:p>
          <w:p w14:paraId="4F0F0AAC" w14:textId="77777777" w:rsidR="00F56789" w:rsidRDefault="00F56789" w:rsidP="00201093">
            <w:pPr>
              <w:contextualSpacing/>
              <w:rPr>
                <w:i/>
              </w:rPr>
            </w:pPr>
          </w:p>
          <w:p w14:paraId="2609D326" w14:textId="77777777" w:rsidR="00F56789" w:rsidRDefault="00C26FEB" w:rsidP="00201093">
            <w:pPr>
              <w:contextualSpacing/>
              <w:rPr>
                <w:i/>
              </w:rPr>
            </w:pPr>
            <w:r>
              <w:rPr>
                <w:i/>
              </w:rPr>
              <w:t>Stoppage-DailyReport</w:t>
            </w:r>
          </w:p>
          <w:p w14:paraId="61F61E56" w14:textId="77777777" w:rsidR="00C26FEB" w:rsidRDefault="00C26FEB" w:rsidP="00201093">
            <w:pPr>
              <w:contextualSpacing/>
              <w:rPr>
                <w:i/>
              </w:rPr>
            </w:pPr>
          </w:p>
          <w:p w14:paraId="39F6B8A9" w14:textId="77777777" w:rsidR="00C26FEB" w:rsidRDefault="00C26FEB" w:rsidP="00201093">
            <w:pPr>
              <w:contextualSpacing/>
              <w:rPr>
                <w:i/>
              </w:rPr>
            </w:pPr>
          </w:p>
          <w:p w14:paraId="36B3858A" w14:textId="77777777" w:rsidR="00C26FEB" w:rsidRDefault="00C26FEB" w:rsidP="00201093">
            <w:pPr>
              <w:contextualSpacing/>
              <w:rPr>
                <w:i/>
              </w:rPr>
            </w:pPr>
            <w:r>
              <w:rPr>
                <w:i/>
              </w:rPr>
              <w:lastRenderedPageBreak/>
              <w:t>Shift-DailyReport</w:t>
            </w:r>
          </w:p>
          <w:p w14:paraId="2016BCF3" w14:textId="77777777" w:rsidR="00C26FEB" w:rsidRDefault="00C26FEB" w:rsidP="00201093">
            <w:pPr>
              <w:contextualSpacing/>
              <w:rPr>
                <w:i/>
              </w:rPr>
            </w:pPr>
          </w:p>
          <w:p w14:paraId="235B8A80" w14:textId="77777777" w:rsidR="00C26FEB" w:rsidRDefault="00C26FEB" w:rsidP="00201093">
            <w:pPr>
              <w:contextualSpacing/>
              <w:rPr>
                <w:i/>
              </w:rPr>
            </w:pPr>
          </w:p>
          <w:p w14:paraId="09DD0A46" w14:textId="77777777" w:rsidR="00C26FEB" w:rsidRDefault="00C26FEB" w:rsidP="00201093">
            <w:pPr>
              <w:contextualSpacing/>
              <w:rPr>
                <w:i/>
              </w:rPr>
            </w:pPr>
          </w:p>
          <w:p w14:paraId="6E3A1AD8" w14:textId="77777777" w:rsidR="00C26FEB" w:rsidRDefault="00B13367" w:rsidP="00201093">
            <w:pPr>
              <w:contextualSpacing/>
              <w:rPr>
                <w:i/>
              </w:rPr>
            </w:pPr>
            <w:r>
              <w:rPr>
                <w:i/>
              </w:rPr>
              <w:t>Request-Repair</w:t>
            </w:r>
          </w:p>
          <w:p w14:paraId="4624C49C" w14:textId="77777777" w:rsidR="00B13367" w:rsidRDefault="00B13367" w:rsidP="00201093">
            <w:pPr>
              <w:contextualSpacing/>
              <w:rPr>
                <w:i/>
              </w:rPr>
            </w:pPr>
          </w:p>
          <w:p w14:paraId="0B975D22" w14:textId="77777777" w:rsidR="00B13367" w:rsidRDefault="00B13367" w:rsidP="00201093">
            <w:pPr>
              <w:contextualSpacing/>
              <w:rPr>
                <w:i/>
              </w:rPr>
            </w:pPr>
          </w:p>
          <w:p w14:paraId="67DB1390" w14:textId="77777777" w:rsidR="00B13367" w:rsidRDefault="00B13367" w:rsidP="00201093">
            <w:pPr>
              <w:contextualSpacing/>
              <w:rPr>
                <w:i/>
              </w:rPr>
            </w:pPr>
            <w:r>
              <w:rPr>
                <w:i/>
              </w:rPr>
              <w:t>Performance-Efficiency</w:t>
            </w:r>
          </w:p>
          <w:p w14:paraId="5A8A74D8" w14:textId="77777777" w:rsidR="00B13367" w:rsidRDefault="00B13367" w:rsidP="00201093">
            <w:pPr>
              <w:contextualSpacing/>
              <w:rPr>
                <w:i/>
              </w:rPr>
            </w:pPr>
          </w:p>
          <w:p w14:paraId="0CB17423" w14:textId="77777777" w:rsidR="00B13367" w:rsidRDefault="00B13367" w:rsidP="00201093">
            <w:pPr>
              <w:contextualSpacing/>
              <w:rPr>
                <w:i/>
              </w:rPr>
            </w:pPr>
          </w:p>
          <w:p w14:paraId="4A0C94B0" w14:textId="77777777" w:rsidR="00B13367" w:rsidRDefault="001150F6" w:rsidP="00201093">
            <w:pPr>
              <w:contextualSpacing/>
              <w:rPr>
                <w:i/>
              </w:rPr>
            </w:pPr>
            <w:r>
              <w:rPr>
                <w:i/>
              </w:rPr>
              <w:t>Performance-DailyReport</w:t>
            </w:r>
          </w:p>
          <w:p w14:paraId="5FB1050B" w14:textId="77777777" w:rsidR="001150F6" w:rsidRDefault="001150F6" w:rsidP="00201093">
            <w:pPr>
              <w:contextualSpacing/>
              <w:rPr>
                <w:i/>
              </w:rPr>
            </w:pPr>
          </w:p>
          <w:p w14:paraId="251B606C" w14:textId="77777777" w:rsidR="001150F6" w:rsidRDefault="001150F6" w:rsidP="00201093">
            <w:pPr>
              <w:contextualSpacing/>
              <w:rPr>
                <w:i/>
              </w:rPr>
            </w:pPr>
          </w:p>
          <w:p w14:paraId="264ED884" w14:textId="77777777" w:rsidR="001150F6" w:rsidRDefault="001150F6" w:rsidP="00201093">
            <w:pPr>
              <w:contextualSpacing/>
              <w:rPr>
                <w:i/>
              </w:rPr>
            </w:pPr>
          </w:p>
          <w:p w14:paraId="619B1197" w14:textId="77777777" w:rsidR="001150F6" w:rsidRDefault="0095618C" w:rsidP="00201093">
            <w:pPr>
              <w:contextualSpacing/>
              <w:rPr>
                <w:i/>
              </w:rPr>
            </w:pPr>
            <w:r>
              <w:rPr>
                <w:i/>
              </w:rPr>
              <w:t>Efficiency-DailyReport</w:t>
            </w:r>
          </w:p>
          <w:p w14:paraId="14FEC242" w14:textId="77777777" w:rsidR="00F77416" w:rsidRDefault="00F77416" w:rsidP="00201093">
            <w:pPr>
              <w:contextualSpacing/>
              <w:rPr>
                <w:i/>
              </w:rPr>
            </w:pPr>
          </w:p>
          <w:p w14:paraId="0C6F2B75" w14:textId="77777777" w:rsidR="00F77416" w:rsidRDefault="00F77416" w:rsidP="00201093">
            <w:pPr>
              <w:contextualSpacing/>
              <w:rPr>
                <w:i/>
              </w:rPr>
            </w:pPr>
          </w:p>
          <w:p w14:paraId="38487BBB" w14:textId="77777777" w:rsidR="00F77416" w:rsidRPr="00F77416" w:rsidRDefault="00F77416" w:rsidP="00201093">
            <w:pPr>
              <w:contextualSpacing/>
              <w:rPr>
                <w:i/>
              </w:rPr>
            </w:pPr>
          </w:p>
          <w:p w14:paraId="4FBF881A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activeLines</w:t>
            </w:r>
          </w:p>
          <w:p w14:paraId="340F4240" w14:textId="77777777" w:rsidR="00896C4E" w:rsidRDefault="00896C4E" w:rsidP="00201093">
            <w:pPr>
              <w:contextualSpacing/>
              <w:rPr>
                <w:i/>
              </w:rPr>
            </w:pPr>
          </w:p>
          <w:p w14:paraId="517E7E95" w14:textId="77777777" w:rsidR="0055571C" w:rsidRDefault="0055571C" w:rsidP="00201093">
            <w:pPr>
              <w:contextualSpacing/>
              <w:rPr>
                <w:i/>
              </w:rPr>
            </w:pPr>
          </w:p>
          <w:p w14:paraId="13DB41CA" w14:textId="77777777" w:rsidR="0055571C" w:rsidRDefault="0055571C" w:rsidP="00201093">
            <w:pPr>
              <w:contextualSpacing/>
              <w:rPr>
                <w:i/>
              </w:rPr>
            </w:pPr>
          </w:p>
          <w:p w14:paraId="01D53F1E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areaCode</w:t>
            </w:r>
          </w:p>
          <w:p w14:paraId="4F0BE0CF" w14:textId="77777777" w:rsidR="0055571C" w:rsidRDefault="0055571C" w:rsidP="00201093">
            <w:pPr>
              <w:contextualSpacing/>
              <w:rPr>
                <w:i/>
              </w:rPr>
            </w:pPr>
          </w:p>
          <w:p w14:paraId="684E85A3" w14:textId="77777777" w:rsidR="0055571C" w:rsidRDefault="0055571C" w:rsidP="00201093">
            <w:pPr>
              <w:contextualSpacing/>
              <w:rPr>
                <w:i/>
              </w:rPr>
            </w:pPr>
          </w:p>
          <w:p w14:paraId="15BC46E9" w14:textId="72F906B9" w:rsidR="0055571C" w:rsidRDefault="0055571C" w:rsidP="00201093">
            <w:pPr>
              <w:contextualSpacing/>
              <w:rPr>
                <w:i/>
              </w:rPr>
            </w:pPr>
            <w:r>
              <w:rPr>
                <w:i/>
              </w:rPr>
              <w:t>areaCode</w:t>
            </w:r>
          </w:p>
          <w:p w14:paraId="486D4F37" w14:textId="77777777" w:rsidR="00896C4E" w:rsidRDefault="00896C4E" w:rsidP="00201093">
            <w:pPr>
              <w:contextualSpacing/>
              <w:rPr>
                <w:i/>
              </w:rPr>
            </w:pPr>
          </w:p>
          <w:p w14:paraId="14E96B88" w14:textId="77777777" w:rsidR="0055571C" w:rsidRDefault="0055571C" w:rsidP="00201093">
            <w:pPr>
              <w:spacing w:after="160"/>
              <w:contextualSpacing/>
              <w:rPr>
                <w:i/>
              </w:rPr>
            </w:pPr>
          </w:p>
          <w:p w14:paraId="74354DD9" w14:textId="77777777" w:rsidR="0055571C" w:rsidRDefault="0055571C" w:rsidP="00201093">
            <w:pPr>
              <w:spacing w:after="160"/>
              <w:contextualSpacing/>
              <w:rPr>
                <w:i/>
              </w:rPr>
            </w:pPr>
          </w:p>
          <w:p w14:paraId="3E297990" w14:textId="77777777" w:rsidR="00201093" w:rsidRDefault="00201093" w:rsidP="00201093">
            <w:pPr>
              <w:spacing w:after="160"/>
              <w:contextualSpacing/>
              <w:rPr>
                <w:i/>
              </w:rPr>
            </w:pPr>
          </w:p>
          <w:p w14:paraId="49405422" w14:textId="43E880AE" w:rsidR="008831F0" w:rsidRPr="00453A58" w:rsidRDefault="00F77416" w:rsidP="00201093">
            <w:pPr>
              <w:spacing w:after="160"/>
              <w:contextualSpacing/>
              <w:rPr>
                <w:i/>
              </w:rPr>
            </w:pPr>
            <w:r w:rsidRPr="00F77416">
              <w:rPr>
                <w:i/>
              </w:rPr>
              <w:t>cumulativeEfficiency</w:t>
            </w:r>
          </w:p>
          <w:p w14:paraId="58A6E74F" w14:textId="77777777" w:rsidR="008831F0" w:rsidRDefault="008831F0" w:rsidP="00201093">
            <w:pPr>
              <w:contextualSpacing/>
              <w:rPr>
                <w:i/>
              </w:rPr>
            </w:pPr>
          </w:p>
          <w:p w14:paraId="45BC8D20" w14:textId="77777777" w:rsidR="00201093" w:rsidRDefault="00201093" w:rsidP="00201093">
            <w:pPr>
              <w:contextualSpacing/>
              <w:rPr>
                <w:i/>
              </w:rPr>
            </w:pPr>
          </w:p>
          <w:p w14:paraId="5C1FD36C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cumulativePerformance</w:t>
            </w:r>
          </w:p>
          <w:p w14:paraId="2484D323" w14:textId="77777777" w:rsidR="00896C4E" w:rsidRPr="00F77416" w:rsidRDefault="00896C4E" w:rsidP="00201093">
            <w:pPr>
              <w:contextualSpacing/>
              <w:rPr>
                <w:i/>
              </w:rPr>
            </w:pPr>
          </w:p>
          <w:p w14:paraId="173AE00D" w14:textId="77777777" w:rsidR="008831F0" w:rsidRDefault="008831F0" w:rsidP="00201093">
            <w:pPr>
              <w:contextualSpacing/>
              <w:rPr>
                <w:i/>
              </w:rPr>
            </w:pPr>
          </w:p>
          <w:p w14:paraId="48B21D34" w14:textId="77777777" w:rsidR="008831F0" w:rsidRDefault="008831F0" w:rsidP="00201093">
            <w:pPr>
              <w:contextualSpacing/>
              <w:rPr>
                <w:i/>
              </w:rPr>
            </w:pPr>
          </w:p>
          <w:p w14:paraId="4BFEBF82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cumulativePerformance</w:t>
            </w:r>
          </w:p>
          <w:p w14:paraId="16A4BD9C" w14:textId="77777777" w:rsidR="00896C4E" w:rsidRDefault="00896C4E" w:rsidP="00201093">
            <w:pPr>
              <w:contextualSpacing/>
              <w:rPr>
                <w:i/>
              </w:rPr>
            </w:pPr>
          </w:p>
          <w:p w14:paraId="73C990BB" w14:textId="77777777" w:rsidR="008831F0" w:rsidRDefault="008831F0" w:rsidP="00201093">
            <w:pPr>
              <w:contextualSpacing/>
              <w:rPr>
                <w:i/>
              </w:rPr>
            </w:pPr>
          </w:p>
          <w:p w14:paraId="16C24402" w14:textId="77777777" w:rsidR="008831F0" w:rsidRDefault="008831F0" w:rsidP="00201093">
            <w:pPr>
              <w:contextualSpacing/>
              <w:rPr>
                <w:i/>
              </w:rPr>
            </w:pPr>
          </w:p>
          <w:p w14:paraId="35B7ADC2" w14:textId="77777777" w:rsidR="008831F0" w:rsidRDefault="008831F0" w:rsidP="00201093">
            <w:pPr>
              <w:contextualSpacing/>
              <w:rPr>
                <w:i/>
              </w:rPr>
            </w:pPr>
          </w:p>
          <w:p w14:paraId="0705BFF0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date</w:t>
            </w:r>
          </w:p>
          <w:p w14:paraId="490ABF9F" w14:textId="77777777" w:rsidR="00896C4E" w:rsidRDefault="00896C4E" w:rsidP="00201093">
            <w:pPr>
              <w:contextualSpacing/>
              <w:rPr>
                <w:i/>
              </w:rPr>
            </w:pPr>
          </w:p>
          <w:p w14:paraId="3BDDA995" w14:textId="77777777" w:rsidR="00C06338" w:rsidRDefault="00C06338" w:rsidP="00201093">
            <w:pPr>
              <w:contextualSpacing/>
              <w:rPr>
                <w:i/>
              </w:rPr>
            </w:pPr>
          </w:p>
          <w:p w14:paraId="41BF8B07" w14:textId="77777777" w:rsidR="00C06338" w:rsidRDefault="00C06338" w:rsidP="00201093">
            <w:pPr>
              <w:contextualSpacing/>
              <w:rPr>
                <w:i/>
              </w:rPr>
            </w:pPr>
          </w:p>
          <w:p w14:paraId="02A10846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description</w:t>
            </w:r>
          </w:p>
          <w:p w14:paraId="3C660836" w14:textId="77777777" w:rsidR="00896C4E" w:rsidRDefault="00896C4E" w:rsidP="00201093">
            <w:pPr>
              <w:contextualSpacing/>
              <w:rPr>
                <w:i/>
              </w:rPr>
            </w:pPr>
          </w:p>
          <w:p w14:paraId="7DE9B366" w14:textId="77777777" w:rsidR="004255E8" w:rsidRDefault="004255E8" w:rsidP="00201093">
            <w:pPr>
              <w:contextualSpacing/>
              <w:rPr>
                <w:i/>
              </w:rPr>
            </w:pPr>
          </w:p>
          <w:p w14:paraId="76C70DBD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duration</w:t>
            </w:r>
          </w:p>
          <w:p w14:paraId="3155C41A" w14:textId="77777777" w:rsidR="00896C4E" w:rsidRDefault="00896C4E" w:rsidP="00201093">
            <w:pPr>
              <w:contextualSpacing/>
              <w:rPr>
                <w:i/>
              </w:rPr>
            </w:pPr>
          </w:p>
          <w:p w14:paraId="75BB1E2C" w14:textId="77777777" w:rsidR="004255E8" w:rsidRDefault="004255E8" w:rsidP="00201093">
            <w:pPr>
              <w:contextualSpacing/>
              <w:rPr>
                <w:i/>
              </w:rPr>
            </w:pPr>
          </w:p>
          <w:p w14:paraId="26818289" w14:textId="77777777" w:rsidR="004255E8" w:rsidRDefault="004255E8" w:rsidP="00201093">
            <w:pPr>
              <w:contextualSpacing/>
              <w:rPr>
                <w:i/>
              </w:rPr>
            </w:pPr>
          </w:p>
          <w:p w14:paraId="3D22450A" w14:textId="77777777" w:rsidR="004255E8" w:rsidRDefault="004255E8" w:rsidP="00201093">
            <w:pPr>
              <w:contextualSpacing/>
              <w:rPr>
                <w:i/>
              </w:rPr>
            </w:pPr>
          </w:p>
          <w:p w14:paraId="4D670139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endTime</w:t>
            </w:r>
          </w:p>
          <w:p w14:paraId="4250F409" w14:textId="77777777" w:rsidR="00896C4E" w:rsidRDefault="00896C4E" w:rsidP="00201093">
            <w:pPr>
              <w:contextualSpacing/>
              <w:rPr>
                <w:i/>
              </w:rPr>
            </w:pPr>
          </w:p>
          <w:p w14:paraId="33A62D6A" w14:textId="77777777" w:rsidR="00E25A7D" w:rsidRDefault="00E25A7D" w:rsidP="00201093">
            <w:pPr>
              <w:contextualSpacing/>
              <w:rPr>
                <w:i/>
              </w:rPr>
            </w:pPr>
          </w:p>
          <w:p w14:paraId="03A6D854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endTime</w:t>
            </w:r>
          </w:p>
          <w:p w14:paraId="36AEC7E6" w14:textId="77777777" w:rsidR="00896C4E" w:rsidRPr="00F77416" w:rsidRDefault="00896C4E" w:rsidP="00201093">
            <w:pPr>
              <w:contextualSpacing/>
              <w:rPr>
                <w:i/>
              </w:rPr>
            </w:pPr>
          </w:p>
          <w:p w14:paraId="7E855763" w14:textId="77777777" w:rsidR="00E25A7D" w:rsidRDefault="00E25A7D" w:rsidP="00201093">
            <w:pPr>
              <w:contextualSpacing/>
              <w:rPr>
                <w:i/>
              </w:rPr>
            </w:pPr>
          </w:p>
          <w:p w14:paraId="32C5C238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hourlyPerformance</w:t>
            </w:r>
          </w:p>
          <w:p w14:paraId="6A379918" w14:textId="77777777" w:rsidR="00896C4E" w:rsidRDefault="00896C4E" w:rsidP="00201093">
            <w:pPr>
              <w:contextualSpacing/>
              <w:rPr>
                <w:i/>
              </w:rPr>
            </w:pPr>
          </w:p>
          <w:p w14:paraId="59EC2FD1" w14:textId="77777777" w:rsidR="009369AC" w:rsidRDefault="009369AC" w:rsidP="00201093">
            <w:pPr>
              <w:contextualSpacing/>
              <w:rPr>
                <w:i/>
              </w:rPr>
            </w:pPr>
          </w:p>
          <w:p w14:paraId="67B89E8E" w14:textId="325AA156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hourlyScore</w:t>
            </w:r>
          </w:p>
          <w:p w14:paraId="71F9260D" w14:textId="77777777" w:rsidR="00896C4E" w:rsidRDefault="00896C4E" w:rsidP="00201093">
            <w:pPr>
              <w:contextualSpacing/>
              <w:rPr>
                <w:i/>
              </w:rPr>
            </w:pPr>
          </w:p>
          <w:p w14:paraId="3CA2DA3B" w14:textId="77777777" w:rsidR="009369AC" w:rsidRDefault="009369AC" w:rsidP="00201093">
            <w:pPr>
              <w:contextualSpacing/>
              <w:rPr>
                <w:i/>
              </w:rPr>
            </w:pPr>
          </w:p>
          <w:p w14:paraId="4E9AEB4A" w14:textId="77777777" w:rsidR="009369AC" w:rsidRDefault="009369AC" w:rsidP="00201093">
            <w:pPr>
              <w:contextualSpacing/>
              <w:rPr>
                <w:i/>
              </w:rPr>
            </w:pPr>
          </w:p>
          <w:p w14:paraId="30A7A0FA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hourlyStoppage</w:t>
            </w:r>
          </w:p>
          <w:p w14:paraId="60E1023B" w14:textId="77777777" w:rsidR="009B3511" w:rsidRDefault="009B3511" w:rsidP="00201093">
            <w:pPr>
              <w:contextualSpacing/>
              <w:rPr>
                <w:i/>
              </w:rPr>
            </w:pPr>
          </w:p>
          <w:p w14:paraId="2115F7C8" w14:textId="77777777" w:rsidR="00FB6CEB" w:rsidRDefault="00FB6CEB" w:rsidP="00201093">
            <w:pPr>
              <w:contextualSpacing/>
              <w:rPr>
                <w:i/>
              </w:rPr>
            </w:pPr>
          </w:p>
          <w:p w14:paraId="62CF6AE0" w14:textId="77777777" w:rsidR="00FB6CEB" w:rsidRDefault="00FB6CEB" w:rsidP="00201093">
            <w:pPr>
              <w:contextualSpacing/>
              <w:rPr>
                <w:i/>
              </w:rPr>
            </w:pPr>
          </w:p>
          <w:p w14:paraId="50BDDEC5" w14:textId="1F180602" w:rsidR="009B3511" w:rsidRDefault="009B3511" w:rsidP="00201093">
            <w:pPr>
              <w:contextualSpacing/>
              <w:rPr>
                <w:i/>
              </w:rPr>
            </w:pPr>
            <w:r>
              <w:rPr>
                <w:i/>
              </w:rPr>
              <w:t>ID</w:t>
            </w:r>
          </w:p>
          <w:p w14:paraId="7E35B5FB" w14:textId="77777777" w:rsidR="00896C4E" w:rsidRDefault="00896C4E" w:rsidP="00201093">
            <w:pPr>
              <w:contextualSpacing/>
              <w:rPr>
                <w:i/>
              </w:rPr>
            </w:pPr>
          </w:p>
          <w:p w14:paraId="4F2A3D71" w14:textId="77777777" w:rsidR="00463051" w:rsidRDefault="00463051" w:rsidP="00201093">
            <w:pPr>
              <w:contextualSpacing/>
              <w:rPr>
                <w:i/>
              </w:rPr>
            </w:pPr>
          </w:p>
          <w:p w14:paraId="29D7662C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issues</w:t>
            </w:r>
          </w:p>
          <w:p w14:paraId="6D9368B9" w14:textId="77777777" w:rsidR="00896C4E" w:rsidRPr="00F77416" w:rsidRDefault="00896C4E" w:rsidP="00201093">
            <w:pPr>
              <w:contextualSpacing/>
              <w:rPr>
                <w:i/>
              </w:rPr>
            </w:pPr>
          </w:p>
          <w:p w14:paraId="03CF62BE" w14:textId="77777777" w:rsidR="00463051" w:rsidRDefault="00463051" w:rsidP="00201093">
            <w:pPr>
              <w:contextualSpacing/>
              <w:rPr>
                <w:i/>
              </w:rPr>
            </w:pPr>
          </w:p>
          <w:p w14:paraId="460BC1A1" w14:textId="77777777" w:rsidR="00463051" w:rsidRDefault="00463051" w:rsidP="00201093">
            <w:pPr>
              <w:contextualSpacing/>
              <w:rPr>
                <w:i/>
              </w:rPr>
            </w:pPr>
          </w:p>
          <w:p w14:paraId="4777672C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lineCode</w:t>
            </w:r>
          </w:p>
          <w:p w14:paraId="4B257BDD" w14:textId="77777777" w:rsidR="00896C4E" w:rsidRDefault="00896C4E" w:rsidP="00201093">
            <w:pPr>
              <w:contextualSpacing/>
              <w:rPr>
                <w:i/>
              </w:rPr>
            </w:pPr>
          </w:p>
          <w:p w14:paraId="3E706AB9" w14:textId="77777777" w:rsidR="004277DB" w:rsidRDefault="004277DB" w:rsidP="00201093">
            <w:pPr>
              <w:contextualSpacing/>
              <w:rPr>
                <w:i/>
              </w:rPr>
            </w:pPr>
          </w:p>
          <w:p w14:paraId="4ABDDDDF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lineCode</w:t>
            </w:r>
          </w:p>
          <w:p w14:paraId="780DB475" w14:textId="77777777" w:rsidR="00896C4E" w:rsidRDefault="00896C4E" w:rsidP="00201093">
            <w:pPr>
              <w:contextualSpacing/>
              <w:rPr>
                <w:i/>
              </w:rPr>
            </w:pPr>
          </w:p>
          <w:p w14:paraId="138F9015" w14:textId="77777777" w:rsidR="004277DB" w:rsidRDefault="004277DB" w:rsidP="00201093">
            <w:pPr>
              <w:contextualSpacing/>
              <w:rPr>
                <w:i/>
              </w:rPr>
            </w:pPr>
          </w:p>
          <w:p w14:paraId="059736F9" w14:textId="77777777" w:rsidR="004277DB" w:rsidRDefault="004277DB" w:rsidP="00201093">
            <w:pPr>
              <w:contextualSpacing/>
              <w:rPr>
                <w:i/>
              </w:rPr>
            </w:pPr>
          </w:p>
          <w:p w14:paraId="70F59A83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lineCode</w:t>
            </w:r>
          </w:p>
          <w:p w14:paraId="40D0F147" w14:textId="77777777" w:rsidR="00896C4E" w:rsidRDefault="00896C4E" w:rsidP="00201093">
            <w:pPr>
              <w:contextualSpacing/>
              <w:rPr>
                <w:i/>
              </w:rPr>
            </w:pPr>
          </w:p>
          <w:p w14:paraId="22713835" w14:textId="77777777" w:rsidR="004277DB" w:rsidRDefault="004277DB" w:rsidP="00201093">
            <w:pPr>
              <w:contextualSpacing/>
              <w:rPr>
                <w:i/>
              </w:rPr>
            </w:pPr>
          </w:p>
          <w:p w14:paraId="6C861275" w14:textId="77777777" w:rsidR="004277DB" w:rsidRDefault="004277DB" w:rsidP="00201093">
            <w:pPr>
              <w:contextualSpacing/>
              <w:rPr>
                <w:i/>
              </w:rPr>
            </w:pPr>
          </w:p>
          <w:p w14:paraId="6E7EFE19" w14:textId="77777777" w:rsidR="004277DB" w:rsidRDefault="004277DB" w:rsidP="00201093">
            <w:pPr>
              <w:contextualSpacing/>
              <w:rPr>
                <w:i/>
              </w:rPr>
            </w:pPr>
          </w:p>
          <w:p w14:paraId="19358004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lineCode</w:t>
            </w:r>
          </w:p>
          <w:p w14:paraId="2AC5058A" w14:textId="77777777" w:rsidR="00896C4E" w:rsidRDefault="00896C4E" w:rsidP="00201093">
            <w:pPr>
              <w:contextualSpacing/>
              <w:rPr>
                <w:i/>
              </w:rPr>
            </w:pPr>
          </w:p>
          <w:p w14:paraId="15251B76" w14:textId="77777777" w:rsidR="004277DB" w:rsidRDefault="004277DB" w:rsidP="00201093">
            <w:pPr>
              <w:contextualSpacing/>
              <w:rPr>
                <w:i/>
              </w:rPr>
            </w:pPr>
          </w:p>
          <w:p w14:paraId="4B9B3E3B" w14:textId="77777777" w:rsidR="004277DB" w:rsidRDefault="004277DB" w:rsidP="00201093">
            <w:pPr>
              <w:contextualSpacing/>
              <w:rPr>
                <w:i/>
              </w:rPr>
            </w:pPr>
          </w:p>
          <w:p w14:paraId="1DAF3866" w14:textId="77777777" w:rsidR="004277DB" w:rsidRDefault="004277DB" w:rsidP="00201093">
            <w:pPr>
              <w:contextualSpacing/>
              <w:rPr>
                <w:i/>
              </w:rPr>
            </w:pPr>
          </w:p>
          <w:p w14:paraId="347CC6A3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lineCode</w:t>
            </w:r>
          </w:p>
          <w:p w14:paraId="63724351" w14:textId="77777777" w:rsidR="00896C4E" w:rsidRDefault="00896C4E" w:rsidP="00201093">
            <w:pPr>
              <w:contextualSpacing/>
              <w:rPr>
                <w:i/>
              </w:rPr>
            </w:pPr>
          </w:p>
          <w:p w14:paraId="246D9066" w14:textId="77777777" w:rsidR="004277DB" w:rsidRDefault="004277DB" w:rsidP="00201093">
            <w:pPr>
              <w:contextualSpacing/>
              <w:rPr>
                <w:i/>
              </w:rPr>
            </w:pPr>
          </w:p>
          <w:p w14:paraId="1A4971FF" w14:textId="77777777" w:rsidR="004277DB" w:rsidRDefault="004277DB" w:rsidP="00201093">
            <w:pPr>
              <w:contextualSpacing/>
              <w:rPr>
                <w:i/>
              </w:rPr>
            </w:pPr>
          </w:p>
          <w:p w14:paraId="0EA70E6B" w14:textId="77777777" w:rsidR="004277DB" w:rsidRDefault="004277DB" w:rsidP="00201093">
            <w:pPr>
              <w:contextualSpacing/>
              <w:rPr>
                <w:i/>
              </w:rPr>
            </w:pPr>
          </w:p>
          <w:p w14:paraId="31DD22FF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lastRenderedPageBreak/>
              <w:t>lineCode</w:t>
            </w:r>
          </w:p>
          <w:p w14:paraId="318D5F81" w14:textId="77777777" w:rsidR="00896C4E" w:rsidRDefault="00896C4E" w:rsidP="00201093">
            <w:pPr>
              <w:contextualSpacing/>
              <w:rPr>
                <w:i/>
              </w:rPr>
            </w:pPr>
          </w:p>
          <w:p w14:paraId="6444E3F8" w14:textId="77777777" w:rsidR="004277DB" w:rsidRDefault="004277DB" w:rsidP="00201093">
            <w:pPr>
              <w:contextualSpacing/>
              <w:rPr>
                <w:i/>
              </w:rPr>
            </w:pPr>
          </w:p>
          <w:p w14:paraId="41EA89EB" w14:textId="77777777" w:rsidR="004277DB" w:rsidRDefault="004277DB" w:rsidP="00201093">
            <w:pPr>
              <w:contextualSpacing/>
              <w:rPr>
                <w:i/>
              </w:rPr>
            </w:pPr>
          </w:p>
          <w:p w14:paraId="5DB9DAA1" w14:textId="77777777" w:rsidR="004277DB" w:rsidRDefault="004277DB" w:rsidP="00201093">
            <w:pPr>
              <w:contextualSpacing/>
              <w:rPr>
                <w:i/>
              </w:rPr>
            </w:pPr>
          </w:p>
          <w:p w14:paraId="0B946AEE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lineStatus</w:t>
            </w:r>
          </w:p>
          <w:p w14:paraId="1795B2FB" w14:textId="77777777" w:rsidR="00896C4E" w:rsidRPr="00F77416" w:rsidRDefault="00896C4E" w:rsidP="00201093">
            <w:pPr>
              <w:contextualSpacing/>
              <w:rPr>
                <w:i/>
              </w:rPr>
            </w:pPr>
          </w:p>
          <w:p w14:paraId="6794C3D7" w14:textId="77777777" w:rsidR="00D06360" w:rsidRDefault="00D06360" w:rsidP="00201093">
            <w:pPr>
              <w:contextualSpacing/>
              <w:rPr>
                <w:i/>
              </w:rPr>
            </w:pPr>
          </w:p>
          <w:p w14:paraId="57D6DB37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lineStatus</w:t>
            </w:r>
          </w:p>
          <w:p w14:paraId="64FFF5DD" w14:textId="77777777" w:rsidR="00896C4E" w:rsidRDefault="00896C4E" w:rsidP="00201093">
            <w:pPr>
              <w:contextualSpacing/>
              <w:rPr>
                <w:i/>
              </w:rPr>
            </w:pPr>
          </w:p>
          <w:p w14:paraId="53277790" w14:textId="77777777" w:rsidR="00D06360" w:rsidRDefault="00D06360" w:rsidP="00201093">
            <w:pPr>
              <w:contextualSpacing/>
              <w:rPr>
                <w:i/>
              </w:rPr>
            </w:pPr>
          </w:p>
          <w:p w14:paraId="1F69C949" w14:textId="77777777" w:rsidR="00D06360" w:rsidRDefault="00D06360" w:rsidP="00201093">
            <w:pPr>
              <w:contextualSpacing/>
              <w:rPr>
                <w:i/>
              </w:rPr>
            </w:pPr>
          </w:p>
          <w:p w14:paraId="385BBF06" w14:textId="77777777" w:rsidR="00D06360" w:rsidRDefault="00D06360" w:rsidP="00201093">
            <w:pPr>
              <w:contextualSpacing/>
              <w:rPr>
                <w:i/>
              </w:rPr>
            </w:pPr>
          </w:p>
          <w:p w14:paraId="32BC2A4A" w14:textId="77777777" w:rsidR="00D06360" w:rsidRDefault="00D06360" w:rsidP="00201093">
            <w:pPr>
              <w:contextualSpacing/>
              <w:rPr>
                <w:i/>
              </w:rPr>
            </w:pPr>
          </w:p>
          <w:p w14:paraId="68A4B401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message</w:t>
            </w:r>
          </w:p>
          <w:p w14:paraId="4A87FF58" w14:textId="77777777" w:rsidR="00896C4E" w:rsidRPr="00F77416" w:rsidRDefault="00896C4E" w:rsidP="00201093">
            <w:pPr>
              <w:contextualSpacing/>
              <w:rPr>
                <w:i/>
              </w:rPr>
            </w:pPr>
          </w:p>
          <w:p w14:paraId="4199C3E6" w14:textId="77777777" w:rsidR="00D06360" w:rsidRDefault="00D06360" w:rsidP="00201093">
            <w:pPr>
              <w:contextualSpacing/>
              <w:rPr>
                <w:i/>
              </w:rPr>
            </w:pPr>
          </w:p>
          <w:p w14:paraId="119A8134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message</w:t>
            </w:r>
          </w:p>
          <w:p w14:paraId="5E5BA790" w14:textId="77777777" w:rsidR="00896C4E" w:rsidRPr="00F77416" w:rsidRDefault="00896C4E" w:rsidP="00201093">
            <w:pPr>
              <w:contextualSpacing/>
              <w:rPr>
                <w:i/>
              </w:rPr>
            </w:pPr>
          </w:p>
          <w:p w14:paraId="28297501" w14:textId="77777777" w:rsidR="00D06360" w:rsidRDefault="00D06360" w:rsidP="00201093">
            <w:pPr>
              <w:contextualSpacing/>
              <w:rPr>
                <w:i/>
              </w:rPr>
            </w:pPr>
          </w:p>
          <w:p w14:paraId="6F5B5E83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name</w:t>
            </w:r>
          </w:p>
          <w:p w14:paraId="7D381BEC" w14:textId="77777777" w:rsidR="00896C4E" w:rsidRPr="00F77416" w:rsidRDefault="00896C4E" w:rsidP="00201093">
            <w:pPr>
              <w:contextualSpacing/>
              <w:rPr>
                <w:i/>
              </w:rPr>
            </w:pPr>
          </w:p>
          <w:p w14:paraId="3247DDCA" w14:textId="77777777" w:rsidR="00264406" w:rsidRDefault="00264406" w:rsidP="00201093">
            <w:pPr>
              <w:contextualSpacing/>
              <w:rPr>
                <w:i/>
              </w:rPr>
            </w:pPr>
          </w:p>
          <w:p w14:paraId="1F45B164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name</w:t>
            </w:r>
          </w:p>
          <w:p w14:paraId="6C941A0D" w14:textId="77777777" w:rsidR="00896C4E" w:rsidRDefault="00896C4E" w:rsidP="00201093">
            <w:pPr>
              <w:contextualSpacing/>
              <w:rPr>
                <w:i/>
              </w:rPr>
            </w:pPr>
          </w:p>
          <w:p w14:paraId="4FB30F16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name</w:t>
            </w:r>
          </w:p>
          <w:p w14:paraId="08B86587" w14:textId="77777777" w:rsidR="00896C4E" w:rsidRDefault="00896C4E" w:rsidP="00201093">
            <w:pPr>
              <w:contextualSpacing/>
              <w:rPr>
                <w:i/>
              </w:rPr>
            </w:pPr>
          </w:p>
          <w:p w14:paraId="23569CF4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name</w:t>
            </w:r>
          </w:p>
          <w:p w14:paraId="251BA8D0" w14:textId="77777777" w:rsidR="00896C4E" w:rsidRDefault="00896C4E" w:rsidP="00201093">
            <w:pPr>
              <w:contextualSpacing/>
              <w:rPr>
                <w:i/>
              </w:rPr>
            </w:pPr>
          </w:p>
          <w:p w14:paraId="4CD00DF0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name</w:t>
            </w:r>
          </w:p>
          <w:p w14:paraId="3127F2F4" w14:textId="77777777" w:rsidR="00896C4E" w:rsidRDefault="00896C4E" w:rsidP="00201093">
            <w:pPr>
              <w:contextualSpacing/>
              <w:rPr>
                <w:i/>
              </w:rPr>
            </w:pPr>
          </w:p>
          <w:p w14:paraId="64B38D19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name</w:t>
            </w:r>
          </w:p>
          <w:p w14:paraId="77AB376A" w14:textId="77777777" w:rsidR="009B3511" w:rsidRDefault="009B3511" w:rsidP="00201093">
            <w:pPr>
              <w:contextualSpacing/>
              <w:rPr>
                <w:i/>
              </w:rPr>
            </w:pPr>
          </w:p>
          <w:p w14:paraId="7E79E2A7" w14:textId="358F36EC" w:rsidR="009B3511" w:rsidRDefault="009B3511" w:rsidP="00201093">
            <w:pPr>
              <w:contextualSpacing/>
              <w:rPr>
                <w:i/>
              </w:rPr>
            </w:pPr>
            <w:r>
              <w:rPr>
                <w:i/>
              </w:rPr>
              <w:t>occurrences</w:t>
            </w:r>
          </w:p>
          <w:p w14:paraId="64A047BD" w14:textId="77777777" w:rsidR="00896C4E" w:rsidRDefault="00896C4E" w:rsidP="00201093">
            <w:pPr>
              <w:contextualSpacing/>
              <w:rPr>
                <w:i/>
              </w:rPr>
            </w:pPr>
          </w:p>
          <w:p w14:paraId="3FD8DEFE" w14:textId="77777777" w:rsidR="00AE425A" w:rsidRDefault="00AE425A" w:rsidP="00201093">
            <w:pPr>
              <w:contextualSpacing/>
              <w:rPr>
                <w:i/>
              </w:rPr>
            </w:pPr>
          </w:p>
          <w:p w14:paraId="7DEF9FB2" w14:textId="77777777" w:rsidR="00AE425A" w:rsidRDefault="00AE425A" w:rsidP="00201093">
            <w:pPr>
              <w:contextualSpacing/>
              <w:rPr>
                <w:i/>
              </w:rPr>
            </w:pPr>
          </w:p>
          <w:p w14:paraId="5738DAE9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permissions</w:t>
            </w:r>
          </w:p>
          <w:p w14:paraId="73ED1A57" w14:textId="77777777" w:rsidR="00896C4E" w:rsidRPr="00F77416" w:rsidRDefault="00896C4E" w:rsidP="00201093">
            <w:pPr>
              <w:contextualSpacing/>
              <w:rPr>
                <w:i/>
              </w:rPr>
            </w:pPr>
          </w:p>
          <w:p w14:paraId="15D68C5E" w14:textId="77777777" w:rsidR="00AE425A" w:rsidRDefault="00AE425A" w:rsidP="00201093">
            <w:pPr>
              <w:contextualSpacing/>
              <w:rPr>
                <w:i/>
              </w:rPr>
            </w:pPr>
          </w:p>
          <w:p w14:paraId="62D3B701" w14:textId="77777777" w:rsidR="00AE425A" w:rsidRDefault="00AE425A" w:rsidP="00201093">
            <w:pPr>
              <w:contextualSpacing/>
              <w:rPr>
                <w:i/>
              </w:rPr>
            </w:pPr>
          </w:p>
          <w:p w14:paraId="3B330CE3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permissions</w:t>
            </w:r>
          </w:p>
          <w:p w14:paraId="6A185F08" w14:textId="77777777" w:rsidR="00896C4E" w:rsidRPr="00F77416" w:rsidRDefault="00896C4E" w:rsidP="00201093">
            <w:pPr>
              <w:contextualSpacing/>
              <w:rPr>
                <w:i/>
              </w:rPr>
            </w:pPr>
          </w:p>
          <w:p w14:paraId="09EAB4C0" w14:textId="77777777" w:rsidR="00AE425A" w:rsidRDefault="00AE425A" w:rsidP="00201093">
            <w:pPr>
              <w:contextualSpacing/>
              <w:rPr>
                <w:i/>
              </w:rPr>
            </w:pPr>
          </w:p>
          <w:p w14:paraId="0C24E386" w14:textId="77777777" w:rsidR="00AE425A" w:rsidRDefault="00AE425A" w:rsidP="00201093">
            <w:pPr>
              <w:contextualSpacing/>
              <w:rPr>
                <w:i/>
              </w:rPr>
            </w:pPr>
          </w:p>
          <w:p w14:paraId="30823E0D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permissions</w:t>
            </w:r>
          </w:p>
          <w:p w14:paraId="4402B79B" w14:textId="77777777" w:rsidR="00896C4E" w:rsidRPr="00F77416" w:rsidRDefault="00896C4E" w:rsidP="00201093">
            <w:pPr>
              <w:contextualSpacing/>
              <w:rPr>
                <w:i/>
              </w:rPr>
            </w:pPr>
          </w:p>
          <w:p w14:paraId="7E3940E0" w14:textId="77777777" w:rsidR="00AE425A" w:rsidRDefault="00AE425A" w:rsidP="00201093">
            <w:pPr>
              <w:contextualSpacing/>
              <w:rPr>
                <w:i/>
              </w:rPr>
            </w:pPr>
          </w:p>
          <w:p w14:paraId="757AD03A" w14:textId="77777777" w:rsidR="00AE425A" w:rsidRDefault="00AE425A" w:rsidP="00201093">
            <w:pPr>
              <w:contextualSpacing/>
              <w:rPr>
                <w:i/>
              </w:rPr>
            </w:pPr>
          </w:p>
          <w:p w14:paraId="0F934D8B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permissions</w:t>
            </w:r>
          </w:p>
          <w:p w14:paraId="374A9F42" w14:textId="77777777" w:rsidR="00896C4E" w:rsidRPr="00F77416" w:rsidRDefault="00896C4E" w:rsidP="00201093">
            <w:pPr>
              <w:contextualSpacing/>
              <w:rPr>
                <w:i/>
              </w:rPr>
            </w:pPr>
          </w:p>
          <w:p w14:paraId="03932ED8" w14:textId="77777777" w:rsidR="00AE425A" w:rsidRDefault="00AE425A" w:rsidP="00201093">
            <w:pPr>
              <w:contextualSpacing/>
              <w:rPr>
                <w:i/>
              </w:rPr>
            </w:pPr>
          </w:p>
          <w:p w14:paraId="4078CBFE" w14:textId="77777777" w:rsidR="00AE425A" w:rsidRDefault="00AE425A" w:rsidP="00201093">
            <w:pPr>
              <w:contextualSpacing/>
              <w:rPr>
                <w:i/>
              </w:rPr>
            </w:pPr>
          </w:p>
          <w:p w14:paraId="211298A7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permissions</w:t>
            </w:r>
          </w:p>
          <w:p w14:paraId="738AEE33" w14:textId="77777777" w:rsidR="00896C4E" w:rsidRPr="00F77416" w:rsidRDefault="00896C4E" w:rsidP="00201093">
            <w:pPr>
              <w:contextualSpacing/>
              <w:rPr>
                <w:i/>
              </w:rPr>
            </w:pPr>
          </w:p>
          <w:p w14:paraId="37188FCB" w14:textId="77777777" w:rsidR="00564C79" w:rsidRDefault="00564C79" w:rsidP="00201093">
            <w:pPr>
              <w:contextualSpacing/>
              <w:rPr>
                <w:i/>
              </w:rPr>
            </w:pPr>
          </w:p>
          <w:p w14:paraId="44512255" w14:textId="77777777" w:rsidR="00564C79" w:rsidRDefault="00564C79" w:rsidP="00201093">
            <w:pPr>
              <w:contextualSpacing/>
              <w:rPr>
                <w:i/>
              </w:rPr>
            </w:pPr>
          </w:p>
          <w:p w14:paraId="6176F943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shiftCode</w:t>
            </w:r>
          </w:p>
          <w:p w14:paraId="33E112F0" w14:textId="77777777" w:rsidR="00896C4E" w:rsidRDefault="00896C4E" w:rsidP="00201093">
            <w:pPr>
              <w:contextualSpacing/>
              <w:rPr>
                <w:i/>
              </w:rPr>
            </w:pPr>
          </w:p>
          <w:p w14:paraId="1AA4D5DF" w14:textId="77777777" w:rsidR="00786262" w:rsidRDefault="00786262" w:rsidP="00201093">
            <w:pPr>
              <w:contextualSpacing/>
              <w:rPr>
                <w:i/>
              </w:rPr>
            </w:pPr>
          </w:p>
          <w:p w14:paraId="2C455AD4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solution</w:t>
            </w:r>
          </w:p>
          <w:p w14:paraId="5CA05721" w14:textId="77777777" w:rsidR="00896C4E" w:rsidRPr="00F77416" w:rsidRDefault="00896C4E" w:rsidP="00201093">
            <w:pPr>
              <w:contextualSpacing/>
              <w:rPr>
                <w:i/>
              </w:rPr>
            </w:pPr>
          </w:p>
          <w:p w14:paraId="4FF93820" w14:textId="77777777" w:rsidR="00A406A4" w:rsidRDefault="00A406A4" w:rsidP="00201093">
            <w:pPr>
              <w:contextualSpacing/>
              <w:rPr>
                <w:i/>
              </w:rPr>
            </w:pPr>
          </w:p>
          <w:p w14:paraId="7BBA4889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startTime</w:t>
            </w:r>
          </w:p>
          <w:p w14:paraId="0E3B73F1" w14:textId="77777777" w:rsidR="00896C4E" w:rsidRDefault="00896C4E" w:rsidP="00201093">
            <w:pPr>
              <w:contextualSpacing/>
              <w:rPr>
                <w:i/>
              </w:rPr>
            </w:pPr>
          </w:p>
          <w:p w14:paraId="347DA196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startTime</w:t>
            </w:r>
          </w:p>
          <w:p w14:paraId="19DBAE0F" w14:textId="77777777" w:rsidR="00896C4E" w:rsidRDefault="00896C4E" w:rsidP="00201093">
            <w:pPr>
              <w:contextualSpacing/>
              <w:rPr>
                <w:i/>
              </w:rPr>
            </w:pPr>
          </w:p>
          <w:p w14:paraId="52ACCE09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status</w:t>
            </w:r>
          </w:p>
          <w:p w14:paraId="1BB13032" w14:textId="77777777" w:rsidR="00896C4E" w:rsidRPr="00F77416" w:rsidRDefault="00896C4E" w:rsidP="00201093">
            <w:pPr>
              <w:contextualSpacing/>
              <w:rPr>
                <w:i/>
              </w:rPr>
            </w:pPr>
          </w:p>
          <w:p w14:paraId="018C2214" w14:textId="77777777" w:rsidR="00892232" w:rsidRDefault="00892232" w:rsidP="00201093">
            <w:pPr>
              <w:contextualSpacing/>
              <w:rPr>
                <w:i/>
              </w:rPr>
            </w:pPr>
          </w:p>
          <w:p w14:paraId="4A69013E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targetPallets</w:t>
            </w:r>
          </w:p>
          <w:p w14:paraId="7792B139" w14:textId="77777777" w:rsidR="00896C4E" w:rsidRDefault="00896C4E" w:rsidP="00201093">
            <w:pPr>
              <w:contextualSpacing/>
              <w:rPr>
                <w:i/>
              </w:rPr>
            </w:pPr>
          </w:p>
          <w:p w14:paraId="4832E0D7" w14:textId="77777777" w:rsidR="00892232" w:rsidRDefault="00892232" w:rsidP="00201093">
            <w:pPr>
              <w:contextualSpacing/>
              <w:rPr>
                <w:i/>
              </w:rPr>
            </w:pPr>
          </w:p>
          <w:p w14:paraId="62E86162" w14:textId="77777777" w:rsidR="00892232" w:rsidRDefault="00892232" w:rsidP="00201093">
            <w:pPr>
              <w:contextualSpacing/>
              <w:rPr>
                <w:i/>
              </w:rPr>
            </w:pPr>
          </w:p>
          <w:p w14:paraId="07ECDF2C" w14:textId="77777777" w:rsidR="00892232" w:rsidRDefault="00892232" w:rsidP="00201093">
            <w:pPr>
              <w:contextualSpacing/>
              <w:rPr>
                <w:i/>
              </w:rPr>
            </w:pPr>
          </w:p>
          <w:p w14:paraId="3961766C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totalStoppage</w:t>
            </w:r>
          </w:p>
          <w:p w14:paraId="51A5C759" w14:textId="77777777" w:rsidR="00896C4E" w:rsidRDefault="00896C4E" w:rsidP="00201093">
            <w:pPr>
              <w:contextualSpacing/>
              <w:rPr>
                <w:i/>
              </w:rPr>
            </w:pPr>
          </w:p>
          <w:p w14:paraId="254E3C60" w14:textId="77777777" w:rsidR="00892232" w:rsidRDefault="00892232" w:rsidP="00201093">
            <w:pPr>
              <w:contextualSpacing/>
              <w:rPr>
                <w:i/>
              </w:rPr>
            </w:pPr>
          </w:p>
          <w:p w14:paraId="456F02A5" w14:textId="77777777" w:rsidR="00892232" w:rsidRDefault="00892232" w:rsidP="00201093">
            <w:pPr>
              <w:contextualSpacing/>
              <w:rPr>
                <w:i/>
              </w:rPr>
            </w:pPr>
          </w:p>
          <w:p w14:paraId="6B08F156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type</w:t>
            </w:r>
          </w:p>
          <w:p w14:paraId="5FDD940C" w14:textId="77777777" w:rsidR="00896C4E" w:rsidRDefault="00896C4E" w:rsidP="00201093">
            <w:pPr>
              <w:contextualSpacing/>
              <w:rPr>
                <w:i/>
              </w:rPr>
            </w:pPr>
          </w:p>
          <w:p w14:paraId="70A43918" w14:textId="77777777" w:rsidR="00364760" w:rsidRDefault="00364760" w:rsidP="00201093">
            <w:pPr>
              <w:contextualSpacing/>
              <w:rPr>
                <w:i/>
              </w:rPr>
            </w:pPr>
          </w:p>
          <w:p w14:paraId="672F448E" w14:textId="77777777" w:rsidR="00364760" w:rsidRDefault="00364760" w:rsidP="00201093">
            <w:pPr>
              <w:contextualSpacing/>
              <w:rPr>
                <w:i/>
              </w:rPr>
            </w:pPr>
          </w:p>
          <w:p w14:paraId="511F63DB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userID</w:t>
            </w:r>
          </w:p>
          <w:p w14:paraId="52856DB8" w14:textId="77777777" w:rsidR="00896C4E" w:rsidRDefault="00896C4E" w:rsidP="00201093">
            <w:pPr>
              <w:contextualSpacing/>
              <w:rPr>
                <w:i/>
              </w:rPr>
            </w:pPr>
          </w:p>
          <w:p w14:paraId="0038F556" w14:textId="77777777" w:rsidR="00F95818" w:rsidRDefault="00F95818" w:rsidP="00201093">
            <w:pPr>
              <w:contextualSpacing/>
              <w:rPr>
                <w:i/>
              </w:rPr>
            </w:pPr>
          </w:p>
          <w:p w14:paraId="3C46ACE3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userID</w:t>
            </w:r>
          </w:p>
          <w:p w14:paraId="63CF121E" w14:textId="77777777" w:rsidR="00896C4E" w:rsidRDefault="00896C4E" w:rsidP="00201093">
            <w:pPr>
              <w:contextualSpacing/>
              <w:rPr>
                <w:i/>
              </w:rPr>
            </w:pPr>
          </w:p>
          <w:p w14:paraId="242886A3" w14:textId="77777777" w:rsidR="00F95818" w:rsidRDefault="00F95818" w:rsidP="00201093">
            <w:pPr>
              <w:contextualSpacing/>
              <w:rPr>
                <w:i/>
              </w:rPr>
            </w:pPr>
          </w:p>
          <w:p w14:paraId="7E63629E" w14:textId="77777777" w:rsidR="00F77416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userID</w:t>
            </w:r>
          </w:p>
          <w:p w14:paraId="19F706C8" w14:textId="77777777" w:rsidR="00896C4E" w:rsidRDefault="00896C4E" w:rsidP="00201093">
            <w:pPr>
              <w:contextualSpacing/>
              <w:rPr>
                <w:i/>
              </w:rPr>
            </w:pPr>
          </w:p>
          <w:p w14:paraId="41C1DD01" w14:textId="77777777" w:rsidR="00F95818" w:rsidRDefault="00F95818" w:rsidP="00201093">
            <w:pPr>
              <w:contextualSpacing/>
              <w:rPr>
                <w:i/>
              </w:rPr>
            </w:pPr>
          </w:p>
          <w:p w14:paraId="139923D9" w14:textId="45CB45A7" w:rsidR="00F77416" w:rsidRPr="00453A58" w:rsidRDefault="00F77416" w:rsidP="00201093">
            <w:pPr>
              <w:contextualSpacing/>
              <w:rPr>
                <w:i/>
              </w:rPr>
            </w:pPr>
            <w:r w:rsidRPr="00F77416">
              <w:rPr>
                <w:i/>
              </w:rPr>
              <w:t>userID</w:t>
            </w:r>
          </w:p>
        </w:tc>
        <w:tc>
          <w:tcPr>
            <w:tcW w:w="3005" w:type="dxa"/>
          </w:tcPr>
          <w:p w14:paraId="73C9C298" w14:textId="77777777" w:rsidR="00B6509D" w:rsidRDefault="00B6509D" w:rsidP="00201093">
            <w:pPr>
              <w:contextualSpacing/>
            </w:pPr>
          </w:p>
          <w:p w14:paraId="2818E7E9" w14:textId="77777777" w:rsidR="00A019A3" w:rsidRDefault="007038B2" w:rsidP="00201093">
            <w:pPr>
              <w:contextualSpacing/>
            </w:pPr>
            <w:r>
              <w:t>Concept</w:t>
            </w:r>
          </w:p>
          <w:p w14:paraId="49B85912" w14:textId="77777777" w:rsidR="00B6509D" w:rsidRDefault="00B6509D" w:rsidP="00201093">
            <w:pPr>
              <w:contextualSpacing/>
            </w:pPr>
          </w:p>
          <w:p w14:paraId="0775E626" w14:textId="77777777" w:rsidR="00E83DAC" w:rsidRDefault="00E83DAC" w:rsidP="00201093">
            <w:pPr>
              <w:contextualSpacing/>
            </w:pPr>
          </w:p>
          <w:p w14:paraId="2B800A34" w14:textId="77777777" w:rsidR="00E83DAC" w:rsidRDefault="00E83DAC" w:rsidP="00201093">
            <w:pPr>
              <w:contextualSpacing/>
            </w:pPr>
          </w:p>
          <w:p w14:paraId="21CE6073" w14:textId="77777777" w:rsidR="00E83DAC" w:rsidRDefault="00E83DAC" w:rsidP="00201093">
            <w:pPr>
              <w:contextualSpacing/>
            </w:pPr>
          </w:p>
          <w:p w14:paraId="622988F1" w14:textId="0556F073" w:rsidR="00B6509D" w:rsidRDefault="00B6509D" w:rsidP="00201093">
            <w:pPr>
              <w:contextualSpacing/>
            </w:pPr>
            <w:r>
              <w:lastRenderedPageBreak/>
              <w:t>Concept</w:t>
            </w:r>
          </w:p>
          <w:p w14:paraId="76175F8A" w14:textId="77777777" w:rsidR="00667AE0" w:rsidRDefault="00667AE0" w:rsidP="00201093">
            <w:pPr>
              <w:contextualSpacing/>
            </w:pPr>
          </w:p>
          <w:p w14:paraId="14E5AA7E" w14:textId="77777777" w:rsidR="00A739F8" w:rsidRDefault="00A739F8" w:rsidP="00201093">
            <w:pPr>
              <w:contextualSpacing/>
            </w:pPr>
          </w:p>
          <w:p w14:paraId="71263391" w14:textId="77777777" w:rsidR="00A739F8" w:rsidRDefault="00A739F8" w:rsidP="00201093">
            <w:pPr>
              <w:contextualSpacing/>
            </w:pPr>
          </w:p>
          <w:p w14:paraId="0B16EF3E" w14:textId="5A11A332" w:rsidR="00667AE0" w:rsidRDefault="00DD06C8" w:rsidP="00201093">
            <w:pPr>
              <w:contextualSpacing/>
            </w:pPr>
            <w:r>
              <w:t>Concept</w:t>
            </w:r>
          </w:p>
          <w:p w14:paraId="2D8B5822" w14:textId="77777777" w:rsidR="00DD06C8" w:rsidRDefault="00DD06C8" w:rsidP="00201093">
            <w:pPr>
              <w:contextualSpacing/>
            </w:pPr>
          </w:p>
          <w:p w14:paraId="03E4097C" w14:textId="77777777" w:rsidR="00E74F04" w:rsidRDefault="00E74F04" w:rsidP="00201093">
            <w:pPr>
              <w:contextualSpacing/>
            </w:pPr>
          </w:p>
          <w:p w14:paraId="3BF4C74C" w14:textId="77777777" w:rsidR="00E74F04" w:rsidRDefault="00E74F04" w:rsidP="00201093">
            <w:pPr>
              <w:contextualSpacing/>
            </w:pPr>
          </w:p>
          <w:p w14:paraId="57A59FAA" w14:textId="5E4C9B75" w:rsidR="00DD06C8" w:rsidRDefault="00DD06C8" w:rsidP="00201093">
            <w:pPr>
              <w:contextualSpacing/>
            </w:pPr>
            <w:r>
              <w:t>Concept</w:t>
            </w:r>
          </w:p>
          <w:p w14:paraId="64BFAFDC" w14:textId="77777777" w:rsidR="00DD06C8" w:rsidRDefault="00DD06C8" w:rsidP="00201093">
            <w:pPr>
              <w:contextualSpacing/>
            </w:pPr>
          </w:p>
          <w:p w14:paraId="29D7915B" w14:textId="77777777" w:rsidR="00144624" w:rsidRDefault="00144624" w:rsidP="00201093">
            <w:pPr>
              <w:contextualSpacing/>
            </w:pPr>
          </w:p>
          <w:p w14:paraId="0F9E6F96" w14:textId="77777777" w:rsidR="00144624" w:rsidRDefault="00144624" w:rsidP="00201093">
            <w:pPr>
              <w:contextualSpacing/>
            </w:pPr>
          </w:p>
          <w:p w14:paraId="55453EFD" w14:textId="4DF01D3C" w:rsidR="00DD06C8" w:rsidRDefault="00DD06C8" w:rsidP="00201093">
            <w:pPr>
              <w:contextualSpacing/>
            </w:pPr>
            <w:r>
              <w:t>Co</w:t>
            </w:r>
            <w:r w:rsidR="00E60CF9">
              <w:t>n</w:t>
            </w:r>
            <w:r>
              <w:t>cept</w:t>
            </w:r>
          </w:p>
          <w:p w14:paraId="5C0EA122" w14:textId="77777777" w:rsidR="00DD06C8" w:rsidRDefault="00DD06C8" w:rsidP="00201093">
            <w:pPr>
              <w:contextualSpacing/>
            </w:pPr>
          </w:p>
          <w:p w14:paraId="1D36FB85" w14:textId="77777777" w:rsidR="00322EB1" w:rsidRDefault="00322EB1" w:rsidP="00201093">
            <w:pPr>
              <w:contextualSpacing/>
            </w:pPr>
          </w:p>
          <w:p w14:paraId="1A320FC0" w14:textId="77777777" w:rsidR="00322EB1" w:rsidRDefault="00322EB1" w:rsidP="00201093">
            <w:pPr>
              <w:contextualSpacing/>
            </w:pPr>
          </w:p>
          <w:p w14:paraId="42F3FE40" w14:textId="615BCF71" w:rsidR="00DD06C8" w:rsidRDefault="00DD06C8" w:rsidP="00201093">
            <w:pPr>
              <w:contextualSpacing/>
            </w:pPr>
            <w:r>
              <w:t>Concept</w:t>
            </w:r>
          </w:p>
          <w:p w14:paraId="7F298719" w14:textId="77777777" w:rsidR="00DD06C8" w:rsidRDefault="00DD06C8" w:rsidP="00201093">
            <w:pPr>
              <w:contextualSpacing/>
            </w:pPr>
          </w:p>
          <w:p w14:paraId="77AC420C" w14:textId="77777777" w:rsidR="004531A0" w:rsidRDefault="004531A0" w:rsidP="00201093">
            <w:pPr>
              <w:contextualSpacing/>
            </w:pPr>
          </w:p>
          <w:p w14:paraId="7F26BDB3" w14:textId="77777777" w:rsidR="004531A0" w:rsidRDefault="004531A0" w:rsidP="00201093">
            <w:pPr>
              <w:contextualSpacing/>
            </w:pPr>
          </w:p>
          <w:p w14:paraId="52712503" w14:textId="77777777" w:rsidR="004531A0" w:rsidRDefault="004531A0" w:rsidP="00201093">
            <w:pPr>
              <w:contextualSpacing/>
            </w:pPr>
          </w:p>
          <w:p w14:paraId="6765A468" w14:textId="0C487304" w:rsidR="00DD06C8" w:rsidRDefault="00DD06C8" w:rsidP="00201093">
            <w:pPr>
              <w:contextualSpacing/>
            </w:pPr>
            <w:r>
              <w:t>Concept</w:t>
            </w:r>
          </w:p>
          <w:p w14:paraId="42EB8FE4" w14:textId="77777777" w:rsidR="00DD06C8" w:rsidRDefault="00DD06C8" w:rsidP="00201093">
            <w:pPr>
              <w:contextualSpacing/>
            </w:pPr>
          </w:p>
          <w:p w14:paraId="6DFE83D8" w14:textId="77777777" w:rsidR="004116B7" w:rsidRDefault="004116B7" w:rsidP="00201093">
            <w:pPr>
              <w:contextualSpacing/>
            </w:pPr>
          </w:p>
          <w:p w14:paraId="375556E7" w14:textId="77777777" w:rsidR="004116B7" w:rsidRDefault="004116B7" w:rsidP="00201093">
            <w:pPr>
              <w:contextualSpacing/>
            </w:pPr>
          </w:p>
          <w:p w14:paraId="2C475AB1" w14:textId="5814F705" w:rsidR="00DD06C8" w:rsidRDefault="00DD06C8" w:rsidP="00201093">
            <w:pPr>
              <w:contextualSpacing/>
            </w:pPr>
            <w:r>
              <w:t>Concept</w:t>
            </w:r>
          </w:p>
          <w:p w14:paraId="674BA9EE" w14:textId="77777777" w:rsidR="00DD06C8" w:rsidRDefault="00DD06C8" w:rsidP="00201093">
            <w:pPr>
              <w:contextualSpacing/>
            </w:pPr>
          </w:p>
          <w:p w14:paraId="7EF9AB2C" w14:textId="77777777" w:rsidR="00F95680" w:rsidRDefault="00F95680" w:rsidP="00201093">
            <w:pPr>
              <w:contextualSpacing/>
            </w:pPr>
          </w:p>
          <w:p w14:paraId="70E68230" w14:textId="77777777" w:rsidR="00F95680" w:rsidRDefault="00F95680" w:rsidP="00201093">
            <w:pPr>
              <w:contextualSpacing/>
            </w:pPr>
          </w:p>
          <w:p w14:paraId="10D2A20F" w14:textId="4B28A248" w:rsidR="00DD06C8" w:rsidRDefault="00DD06C8" w:rsidP="00201093">
            <w:pPr>
              <w:contextualSpacing/>
            </w:pPr>
            <w:r>
              <w:t>Concept</w:t>
            </w:r>
          </w:p>
          <w:p w14:paraId="3F934E98" w14:textId="77777777" w:rsidR="00DD06C8" w:rsidRDefault="00DD06C8" w:rsidP="00201093">
            <w:pPr>
              <w:contextualSpacing/>
            </w:pPr>
          </w:p>
          <w:p w14:paraId="66138195" w14:textId="77777777" w:rsidR="00D62CBF" w:rsidRDefault="00D62CBF" w:rsidP="00201093">
            <w:pPr>
              <w:contextualSpacing/>
            </w:pPr>
          </w:p>
          <w:p w14:paraId="7DEC12F5" w14:textId="77777777" w:rsidR="00D62CBF" w:rsidRDefault="00D62CBF" w:rsidP="00201093">
            <w:pPr>
              <w:contextualSpacing/>
            </w:pPr>
          </w:p>
          <w:p w14:paraId="4854A2D6" w14:textId="77777777" w:rsidR="00FF1F1E" w:rsidRDefault="00FF1F1E" w:rsidP="00201093">
            <w:pPr>
              <w:contextualSpacing/>
            </w:pPr>
          </w:p>
          <w:p w14:paraId="3064B1B8" w14:textId="77777777" w:rsidR="00DD06C8" w:rsidRDefault="00DD06C8" w:rsidP="00201093">
            <w:pPr>
              <w:contextualSpacing/>
            </w:pPr>
            <w:r>
              <w:t>Concept</w:t>
            </w:r>
          </w:p>
          <w:p w14:paraId="2202B75D" w14:textId="77777777" w:rsidR="00351B8D" w:rsidRDefault="00351B8D" w:rsidP="00201093">
            <w:pPr>
              <w:contextualSpacing/>
            </w:pPr>
          </w:p>
          <w:p w14:paraId="5D412441" w14:textId="77777777" w:rsidR="00351B8D" w:rsidRDefault="00351B8D" w:rsidP="00201093">
            <w:pPr>
              <w:contextualSpacing/>
            </w:pPr>
          </w:p>
          <w:p w14:paraId="39CE45EB" w14:textId="77777777" w:rsidR="00351B8D" w:rsidRDefault="00351B8D" w:rsidP="00201093">
            <w:pPr>
              <w:contextualSpacing/>
            </w:pPr>
          </w:p>
          <w:p w14:paraId="1CC72E18" w14:textId="77777777" w:rsidR="00351B8D" w:rsidRDefault="00351B8D" w:rsidP="00201093">
            <w:pPr>
              <w:contextualSpacing/>
            </w:pPr>
            <w:r>
              <w:t>Concept</w:t>
            </w:r>
          </w:p>
          <w:p w14:paraId="20401C46" w14:textId="77777777" w:rsidR="00E67F11" w:rsidRDefault="00E67F11" w:rsidP="00201093">
            <w:pPr>
              <w:contextualSpacing/>
            </w:pPr>
          </w:p>
          <w:p w14:paraId="56895CD4" w14:textId="77777777" w:rsidR="00E67F11" w:rsidRDefault="00E67F11" w:rsidP="00201093">
            <w:pPr>
              <w:contextualSpacing/>
            </w:pPr>
          </w:p>
          <w:p w14:paraId="6EBB2214" w14:textId="77777777" w:rsidR="00E67F11" w:rsidRDefault="00E67F11" w:rsidP="00201093">
            <w:pPr>
              <w:contextualSpacing/>
            </w:pPr>
          </w:p>
          <w:p w14:paraId="1C175D24" w14:textId="77777777" w:rsidR="00E67F11" w:rsidRDefault="00E67F11" w:rsidP="00201093">
            <w:pPr>
              <w:contextualSpacing/>
            </w:pPr>
          </w:p>
          <w:p w14:paraId="475CFBEE" w14:textId="77777777" w:rsidR="00E67F11" w:rsidRDefault="00E67F11" w:rsidP="00201093">
            <w:pPr>
              <w:contextualSpacing/>
            </w:pPr>
          </w:p>
          <w:p w14:paraId="5539A8BC" w14:textId="77777777" w:rsidR="00E67F11" w:rsidRDefault="00E67F11" w:rsidP="00201093">
            <w:pPr>
              <w:contextualSpacing/>
            </w:pPr>
          </w:p>
          <w:p w14:paraId="48F3AB5E" w14:textId="77777777" w:rsidR="00E67F11" w:rsidRDefault="00EE316F" w:rsidP="00201093">
            <w:pPr>
              <w:contextualSpacing/>
            </w:pPr>
            <w:r>
              <w:t>Concept</w:t>
            </w:r>
          </w:p>
          <w:p w14:paraId="47021C40" w14:textId="77777777" w:rsidR="00EE316F" w:rsidRDefault="00EE316F" w:rsidP="00201093">
            <w:pPr>
              <w:contextualSpacing/>
            </w:pPr>
          </w:p>
          <w:p w14:paraId="37029AB1" w14:textId="77777777" w:rsidR="00EE316F" w:rsidRDefault="00EE316F" w:rsidP="00201093">
            <w:pPr>
              <w:contextualSpacing/>
            </w:pPr>
          </w:p>
          <w:p w14:paraId="79F5512A" w14:textId="77777777" w:rsidR="00EE316F" w:rsidRDefault="00EE316F" w:rsidP="00201093">
            <w:pPr>
              <w:contextualSpacing/>
            </w:pPr>
          </w:p>
          <w:p w14:paraId="72D8615A" w14:textId="77777777" w:rsidR="00EE316F" w:rsidRDefault="008054A2" w:rsidP="00201093">
            <w:pPr>
              <w:contextualSpacing/>
            </w:pPr>
            <w:r>
              <w:t>Concept</w:t>
            </w:r>
          </w:p>
          <w:p w14:paraId="721BBF71" w14:textId="77777777" w:rsidR="00FB72E9" w:rsidRDefault="00FB72E9" w:rsidP="00201093">
            <w:pPr>
              <w:contextualSpacing/>
            </w:pPr>
          </w:p>
          <w:p w14:paraId="2D8C34BC" w14:textId="77777777" w:rsidR="00FB72E9" w:rsidRDefault="00FB72E9" w:rsidP="00201093">
            <w:pPr>
              <w:contextualSpacing/>
            </w:pPr>
          </w:p>
          <w:p w14:paraId="76CFCC50" w14:textId="77777777" w:rsidR="00FB72E9" w:rsidRDefault="00FB72E9" w:rsidP="00201093">
            <w:pPr>
              <w:contextualSpacing/>
            </w:pPr>
          </w:p>
          <w:p w14:paraId="700DB72C" w14:textId="77777777" w:rsidR="00FB72E9" w:rsidRDefault="00FB72E9" w:rsidP="00201093">
            <w:pPr>
              <w:contextualSpacing/>
            </w:pPr>
          </w:p>
          <w:p w14:paraId="59390C38" w14:textId="77777777" w:rsidR="00FB72E9" w:rsidRDefault="00FB72E9" w:rsidP="00201093">
            <w:pPr>
              <w:contextualSpacing/>
            </w:pPr>
          </w:p>
          <w:p w14:paraId="0CB8277E" w14:textId="77777777" w:rsidR="00FB72E9" w:rsidRDefault="00FB72E9" w:rsidP="00201093">
            <w:pPr>
              <w:contextualSpacing/>
            </w:pPr>
            <w:r>
              <w:t>Concept</w:t>
            </w:r>
          </w:p>
          <w:p w14:paraId="0FCFB563" w14:textId="77777777" w:rsidR="00FB72E9" w:rsidRDefault="00FB72E9" w:rsidP="00201093">
            <w:pPr>
              <w:contextualSpacing/>
            </w:pPr>
          </w:p>
          <w:p w14:paraId="2E6E5BAD" w14:textId="77777777" w:rsidR="00FB72E9" w:rsidRDefault="00FB72E9" w:rsidP="00201093">
            <w:pPr>
              <w:contextualSpacing/>
            </w:pPr>
          </w:p>
          <w:p w14:paraId="5ABFC4FA" w14:textId="77777777" w:rsidR="00FB72E9" w:rsidRDefault="00FB72E9" w:rsidP="00201093">
            <w:pPr>
              <w:contextualSpacing/>
            </w:pPr>
          </w:p>
          <w:p w14:paraId="2633E18C" w14:textId="77777777" w:rsidR="00FB72E9" w:rsidRDefault="00FB72E9" w:rsidP="00201093">
            <w:pPr>
              <w:contextualSpacing/>
            </w:pPr>
          </w:p>
          <w:p w14:paraId="2AA93723" w14:textId="77777777" w:rsidR="00FB72E9" w:rsidRDefault="00FB72E9" w:rsidP="00201093">
            <w:pPr>
              <w:contextualSpacing/>
            </w:pPr>
            <w:r>
              <w:t>Concept</w:t>
            </w:r>
          </w:p>
          <w:p w14:paraId="38B5094A" w14:textId="77777777" w:rsidR="0057134F" w:rsidRDefault="0057134F" w:rsidP="00201093">
            <w:pPr>
              <w:contextualSpacing/>
            </w:pPr>
          </w:p>
          <w:p w14:paraId="143231FA" w14:textId="77777777" w:rsidR="0057134F" w:rsidRDefault="0057134F" w:rsidP="00201093">
            <w:pPr>
              <w:contextualSpacing/>
            </w:pPr>
          </w:p>
          <w:p w14:paraId="64B41258" w14:textId="77777777" w:rsidR="0057134F" w:rsidRDefault="0057134F" w:rsidP="00201093">
            <w:pPr>
              <w:contextualSpacing/>
            </w:pPr>
          </w:p>
          <w:p w14:paraId="014D09CE" w14:textId="77777777" w:rsidR="0057134F" w:rsidRDefault="0057134F" w:rsidP="00201093">
            <w:pPr>
              <w:contextualSpacing/>
            </w:pPr>
            <w:r>
              <w:t>Association</w:t>
            </w:r>
          </w:p>
          <w:p w14:paraId="037DD6A4" w14:textId="77777777" w:rsidR="0057134F" w:rsidRDefault="0057134F" w:rsidP="00201093">
            <w:pPr>
              <w:contextualSpacing/>
            </w:pPr>
          </w:p>
          <w:p w14:paraId="0DA00AE7" w14:textId="77777777" w:rsidR="0057134F" w:rsidRDefault="0057134F" w:rsidP="00201093">
            <w:pPr>
              <w:contextualSpacing/>
            </w:pPr>
          </w:p>
          <w:p w14:paraId="4A6975B4" w14:textId="77777777" w:rsidR="0057134F" w:rsidRDefault="00630E43" w:rsidP="00201093">
            <w:pPr>
              <w:contextualSpacing/>
            </w:pPr>
            <w:r>
              <w:t>Association</w:t>
            </w:r>
          </w:p>
          <w:p w14:paraId="4AD55006" w14:textId="77777777" w:rsidR="00630E43" w:rsidRDefault="00630E43" w:rsidP="00201093">
            <w:pPr>
              <w:contextualSpacing/>
            </w:pPr>
          </w:p>
          <w:p w14:paraId="746BD855" w14:textId="77777777" w:rsidR="00630E43" w:rsidRDefault="00630E43" w:rsidP="00201093">
            <w:pPr>
              <w:contextualSpacing/>
            </w:pPr>
          </w:p>
          <w:p w14:paraId="68573322" w14:textId="77777777" w:rsidR="00630E43" w:rsidRDefault="00630E43" w:rsidP="00201093">
            <w:pPr>
              <w:contextualSpacing/>
            </w:pPr>
          </w:p>
          <w:p w14:paraId="114B526C" w14:textId="77777777" w:rsidR="00630E43" w:rsidRDefault="00630E43" w:rsidP="00201093">
            <w:pPr>
              <w:contextualSpacing/>
            </w:pPr>
            <w:r>
              <w:t>Association</w:t>
            </w:r>
          </w:p>
          <w:p w14:paraId="11A5AD2A" w14:textId="77777777" w:rsidR="00630E43" w:rsidRDefault="00630E43" w:rsidP="00201093">
            <w:pPr>
              <w:contextualSpacing/>
            </w:pPr>
          </w:p>
          <w:p w14:paraId="1BF0D304" w14:textId="77777777" w:rsidR="00630E43" w:rsidRDefault="00630E43" w:rsidP="00201093">
            <w:pPr>
              <w:contextualSpacing/>
            </w:pPr>
          </w:p>
          <w:p w14:paraId="381295C8" w14:textId="77777777" w:rsidR="00630E43" w:rsidRDefault="00630E43" w:rsidP="00201093">
            <w:pPr>
              <w:contextualSpacing/>
            </w:pPr>
            <w:r>
              <w:t>Association</w:t>
            </w:r>
          </w:p>
          <w:p w14:paraId="3C08EF4D" w14:textId="77777777" w:rsidR="00A526CB" w:rsidRDefault="00A526CB" w:rsidP="00201093">
            <w:pPr>
              <w:contextualSpacing/>
            </w:pPr>
          </w:p>
          <w:p w14:paraId="3DD1280D" w14:textId="77777777" w:rsidR="00A526CB" w:rsidRDefault="00A526CB" w:rsidP="00201093">
            <w:pPr>
              <w:contextualSpacing/>
            </w:pPr>
          </w:p>
          <w:p w14:paraId="67D006B3" w14:textId="77777777" w:rsidR="00A526CB" w:rsidRDefault="00A526CB" w:rsidP="00201093">
            <w:pPr>
              <w:contextualSpacing/>
            </w:pPr>
            <w:r>
              <w:t>Association</w:t>
            </w:r>
          </w:p>
          <w:p w14:paraId="329DF88A" w14:textId="77777777" w:rsidR="00A526CB" w:rsidRDefault="00A526CB" w:rsidP="00201093">
            <w:pPr>
              <w:contextualSpacing/>
            </w:pPr>
          </w:p>
          <w:p w14:paraId="7154951B" w14:textId="77777777" w:rsidR="00A526CB" w:rsidRDefault="00A526CB" w:rsidP="00201093">
            <w:pPr>
              <w:contextualSpacing/>
            </w:pPr>
          </w:p>
          <w:p w14:paraId="65726473" w14:textId="77777777" w:rsidR="00A526CB" w:rsidRDefault="00A526CB" w:rsidP="00201093">
            <w:pPr>
              <w:contextualSpacing/>
            </w:pPr>
            <w:r>
              <w:t>Association</w:t>
            </w:r>
          </w:p>
          <w:p w14:paraId="70846BB6" w14:textId="77777777" w:rsidR="001359EB" w:rsidRDefault="001359EB" w:rsidP="00201093">
            <w:pPr>
              <w:contextualSpacing/>
            </w:pPr>
          </w:p>
          <w:p w14:paraId="23252074" w14:textId="77777777" w:rsidR="001359EB" w:rsidRDefault="001359EB" w:rsidP="00201093">
            <w:pPr>
              <w:contextualSpacing/>
            </w:pPr>
          </w:p>
          <w:p w14:paraId="625AB504" w14:textId="77777777" w:rsidR="001359EB" w:rsidRDefault="001359EB" w:rsidP="00201093">
            <w:pPr>
              <w:contextualSpacing/>
            </w:pPr>
          </w:p>
          <w:p w14:paraId="105F06CF" w14:textId="77777777" w:rsidR="001359EB" w:rsidRDefault="001359EB" w:rsidP="00201093">
            <w:pPr>
              <w:contextualSpacing/>
            </w:pPr>
            <w:r>
              <w:t>Association</w:t>
            </w:r>
          </w:p>
          <w:p w14:paraId="66E57D41" w14:textId="77777777" w:rsidR="00660456" w:rsidRDefault="00660456" w:rsidP="00201093">
            <w:pPr>
              <w:contextualSpacing/>
            </w:pPr>
          </w:p>
          <w:p w14:paraId="63685FCE" w14:textId="77777777" w:rsidR="00660456" w:rsidRDefault="00660456" w:rsidP="00201093">
            <w:pPr>
              <w:contextualSpacing/>
            </w:pPr>
          </w:p>
          <w:p w14:paraId="0D032372" w14:textId="34DF3AB9" w:rsidR="00660456" w:rsidRDefault="00660456" w:rsidP="00201093">
            <w:pPr>
              <w:contextualSpacing/>
            </w:pPr>
            <w:r>
              <w:t>Association</w:t>
            </w:r>
          </w:p>
          <w:p w14:paraId="2894F390" w14:textId="77777777" w:rsidR="001359EB" w:rsidRDefault="001359EB" w:rsidP="00201093">
            <w:pPr>
              <w:contextualSpacing/>
            </w:pPr>
          </w:p>
          <w:p w14:paraId="7550B646" w14:textId="77777777" w:rsidR="001359EB" w:rsidRDefault="001359EB" w:rsidP="00201093">
            <w:pPr>
              <w:contextualSpacing/>
            </w:pPr>
          </w:p>
          <w:p w14:paraId="1600630F" w14:textId="77777777" w:rsidR="001359EB" w:rsidRDefault="001359EB" w:rsidP="00201093">
            <w:pPr>
              <w:contextualSpacing/>
            </w:pPr>
            <w:r>
              <w:t>Association</w:t>
            </w:r>
          </w:p>
          <w:p w14:paraId="27E4F145" w14:textId="77777777" w:rsidR="001359EB" w:rsidRDefault="001359EB" w:rsidP="00201093">
            <w:pPr>
              <w:contextualSpacing/>
            </w:pPr>
          </w:p>
          <w:p w14:paraId="1508AE19" w14:textId="77777777" w:rsidR="001359EB" w:rsidRDefault="001359EB" w:rsidP="00201093">
            <w:pPr>
              <w:contextualSpacing/>
            </w:pPr>
          </w:p>
          <w:p w14:paraId="4F8E1B47" w14:textId="77777777" w:rsidR="001359EB" w:rsidRDefault="00660456" w:rsidP="00201093">
            <w:pPr>
              <w:contextualSpacing/>
            </w:pPr>
            <w:r>
              <w:t>Association</w:t>
            </w:r>
          </w:p>
          <w:p w14:paraId="19B95F4B" w14:textId="77777777" w:rsidR="00660456" w:rsidRDefault="00660456" w:rsidP="00201093">
            <w:pPr>
              <w:contextualSpacing/>
            </w:pPr>
          </w:p>
          <w:p w14:paraId="77897451" w14:textId="77777777" w:rsidR="00660456" w:rsidRDefault="00660456" w:rsidP="00201093">
            <w:pPr>
              <w:contextualSpacing/>
            </w:pPr>
          </w:p>
          <w:p w14:paraId="5BCAF8BF" w14:textId="77777777" w:rsidR="00660456" w:rsidRDefault="00660456" w:rsidP="00201093">
            <w:pPr>
              <w:contextualSpacing/>
            </w:pPr>
            <w:r>
              <w:t>Association</w:t>
            </w:r>
          </w:p>
          <w:p w14:paraId="174E9030" w14:textId="77777777" w:rsidR="00660456" w:rsidRDefault="00660456" w:rsidP="00201093">
            <w:pPr>
              <w:contextualSpacing/>
            </w:pPr>
          </w:p>
          <w:p w14:paraId="3BFE52BC" w14:textId="77777777" w:rsidR="00660456" w:rsidRDefault="00660456" w:rsidP="00201093">
            <w:pPr>
              <w:contextualSpacing/>
            </w:pPr>
          </w:p>
          <w:p w14:paraId="12F838EE" w14:textId="77777777" w:rsidR="00660456" w:rsidRDefault="00660456" w:rsidP="00201093">
            <w:pPr>
              <w:contextualSpacing/>
            </w:pPr>
            <w:r>
              <w:t>Association</w:t>
            </w:r>
          </w:p>
          <w:p w14:paraId="57ACB8C8" w14:textId="77777777" w:rsidR="00660456" w:rsidRDefault="00660456" w:rsidP="00201093">
            <w:pPr>
              <w:contextualSpacing/>
            </w:pPr>
          </w:p>
          <w:p w14:paraId="11BD7AEB" w14:textId="77777777" w:rsidR="00660456" w:rsidRDefault="00362175" w:rsidP="00201093">
            <w:pPr>
              <w:contextualSpacing/>
            </w:pPr>
            <w:r>
              <w:t>Association</w:t>
            </w:r>
          </w:p>
          <w:p w14:paraId="2D213A27" w14:textId="77777777" w:rsidR="00362175" w:rsidRDefault="00362175" w:rsidP="00201093">
            <w:pPr>
              <w:contextualSpacing/>
            </w:pPr>
          </w:p>
          <w:p w14:paraId="6EC0A728" w14:textId="77777777" w:rsidR="00362175" w:rsidRDefault="00362175" w:rsidP="00201093">
            <w:pPr>
              <w:contextualSpacing/>
            </w:pPr>
          </w:p>
          <w:p w14:paraId="1D4C6AD8" w14:textId="77777777" w:rsidR="00362175" w:rsidRDefault="00362175" w:rsidP="00201093">
            <w:pPr>
              <w:contextualSpacing/>
            </w:pPr>
            <w:r>
              <w:t>Association</w:t>
            </w:r>
          </w:p>
          <w:p w14:paraId="17AB9DD6" w14:textId="77777777" w:rsidR="00362175" w:rsidRDefault="00362175" w:rsidP="00201093">
            <w:pPr>
              <w:contextualSpacing/>
            </w:pPr>
          </w:p>
          <w:p w14:paraId="2DD2EB84" w14:textId="77777777" w:rsidR="00362175" w:rsidRDefault="00362175" w:rsidP="00201093">
            <w:pPr>
              <w:contextualSpacing/>
            </w:pPr>
          </w:p>
          <w:p w14:paraId="7B9B93E7" w14:textId="77777777" w:rsidR="00362175" w:rsidRDefault="00362175" w:rsidP="00201093">
            <w:pPr>
              <w:contextualSpacing/>
            </w:pPr>
            <w:r>
              <w:t>Association</w:t>
            </w:r>
          </w:p>
          <w:p w14:paraId="1A85F936" w14:textId="77777777" w:rsidR="00362175" w:rsidRDefault="00362175" w:rsidP="00201093">
            <w:pPr>
              <w:contextualSpacing/>
            </w:pPr>
          </w:p>
          <w:p w14:paraId="20B63C80" w14:textId="77777777" w:rsidR="00362175" w:rsidRDefault="00362175" w:rsidP="00201093">
            <w:pPr>
              <w:contextualSpacing/>
            </w:pPr>
          </w:p>
          <w:p w14:paraId="0A3BB09A" w14:textId="77777777" w:rsidR="00362175" w:rsidRDefault="00362175" w:rsidP="00201093">
            <w:pPr>
              <w:contextualSpacing/>
            </w:pPr>
          </w:p>
          <w:p w14:paraId="13B71F98" w14:textId="77777777" w:rsidR="00362175" w:rsidRDefault="00362175" w:rsidP="00201093">
            <w:pPr>
              <w:contextualSpacing/>
            </w:pPr>
          </w:p>
          <w:p w14:paraId="2215B5F8" w14:textId="77777777" w:rsidR="00362175" w:rsidRDefault="00362175" w:rsidP="00201093">
            <w:pPr>
              <w:contextualSpacing/>
            </w:pPr>
            <w:r>
              <w:t>Association</w:t>
            </w:r>
          </w:p>
          <w:p w14:paraId="35F2B979" w14:textId="77777777" w:rsidR="00362175" w:rsidRDefault="00362175" w:rsidP="00201093">
            <w:pPr>
              <w:contextualSpacing/>
            </w:pPr>
          </w:p>
          <w:p w14:paraId="3BC22149" w14:textId="77777777" w:rsidR="00362175" w:rsidRDefault="00362175" w:rsidP="00201093">
            <w:pPr>
              <w:contextualSpacing/>
            </w:pPr>
          </w:p>
          <w:p w14:paraId="36C91245" w14:textId="77777777" w:rsidR="00362175" w:rsidRDefault="00A30E40" w:rsidP="00201093">
            <w:pPr>
              <w:contextualSpacing/>
            </w:pPr>
            <w:r>
              <w:t>Association</w:t>
            </w:r>
          </w:p>
          <w:p w14:paraId="5ACEA3AD" w14:textId="77777777" w:rsidR="00A30E40" w:rsidRDefault="00A30E40" w:rsidP="00201093">
            <w:pPr>
              <w:contextualSpacing/>
            </w:pPr>
          </w:p>
          <w:p w14:paraId="446A100B" w14:textId="77777777" w:rsidR="00A30E40" w:rsidRDefault="00A30E40" w:rsidP="00201093">
            <w:pPr>
              <w:contextualSpacing/>
            </w:pPr>
          </w:p>
          <w:p w14:paraId="0CF737E0" w14:textId="77777777" w:rsidR="00A30E40" w:rsidRDefault="00A30E40" w:rsidP="00201093">
            <w:pPr>
              <w:contextualSpacing/>
            </w:pPr>
            <w:r>
              <w:t>Association</w:t>
            </w:r>
          </w:p>
          <w:p w14:paraId="032736F0" w14:textId="77777777" w:rsidR="00A30E40" w:rsidRDefault="00A30E40" w:rsidP="00201093">
            <w:pPr>
              <w:contextualSpacing/>
            </w:pPr>
          </w:p>
          <w:p w14:paraId="11DD56DA" w14:textId="77777777" w:rsidR="00A30E40" w:rsidRDefault="00A30E40" w:rsidP="00201093">
            <w:pPr>
              <w:contextualSpacing/>
            </w:pPr>
            <w:r>
              <w:t>Association</w:t>
            </w:r>
          </w:p>
          <w:p w14:paraId="73599E51" w14:textId="77777777" w:rsidR="00A30E40" w:rsidRDefault="00A30E40" w:rsidP="00201093">
            <w:pPr>
              <w:contextualSpacing/>
            </w:pPr>
          </w:p>
          <w:p w14:paraId="501B814F" w14:textId="77777777" w:rsidR="00A30E40" w:rsidRDefault="00A30E40" w:rsidP="00201093">
            <w:pPr>
              <w:contextualSpacing/>
            </w:pPr>
          </w:p>
          <w:p w14:paraId="29044132" w14:textId="77777777" w:rsidR="00A30E40" w:rsidRDefault="00A30E40" w:rsidP="00201093">
            <w:pPr>
              <w:contextualSpacing/>
            </w:pPr>
            <w:r>
              <w:t>Association</w:t>
            </w:r>
          </w:p>
          <w:p w14:paraId="2345D4B6" w14:textId="77777777" w:rsidR="00A30E40" w:rsidRDefault="00A30E40" w:rsidP="00201093">
            <w:pPr>
              <w:contextualSpacing/>
            </w:pPr>
          </w:p>
          <w:p w14:paraId="48FE10C6" w14:textId="77777777" w:rsidR="00A30E40" w:rsidRDefault="00A30E40" w:rsidP="00201093">
            <w:pPr>
              <w:contextualSpacing/>
            </w:pPr>
          </w:p>
          <w:p w14:paraId="6DDD9C56" w14:textId="471D5847" w:rsidR="00D77E31" w:rsidRDefault="00D77E31" w:rsidP="00201093">
            <w:pPr>
              <w:contextualSpacing/>
            </w:pPr>
            <w:r>
              <w:t>Association</w:t>
            </w:r>
          </w:p>
          <w:p w14:paraId="69C37631" w14:textId="77777777" w:rsidR="00D77E31" w:rsidRDefault="00D77E31" w:rsidP="00201093">
            <w:pPr>
              <w:contextualSpacing/>
            </w:pPr>
          </w:p>
          <w:p w14:paraId="0A9A25D2" w14:textId="77777777" w:rsidR="00D77E31" w:rsidRDefault="00D77E31" w:rsidP="00201093">
            <w:pPr>
              <w:contextualSpacing/>
            </w:pPr>
          </w:p>
          <w:p w14:paraId="22BFCF62" w14:textId="77777777" w:rsidR="00A30E40" w:rsidRDefault="00B3127D" w:rsidP="00201093">
            <w:pPr>
              <w:contextualSpacing/>
            </w:pPr>
            <w:r>
              <w:t>Association</w:t>
            </w:r>
          </w:p>
          <w:p w14:paraId="3383B9BF" w14:textId="77777777" w:rsidR="00B3127D" w:rsidRDefault="00B3127D" w:rsidP="00201093">
            <w:pPr>
              <w:contextualSpacing/>
            </w:pPr>
          </w:p>
          <w:p w14:paraId="5F799160" w14:textId="77777777" w:rsidR="00B3127D" w:rsidRDefault="00B3127D" w:rsidP="00201093">
            <w:pPr>
              <w:contextualSpacing/>
            </w:pPr>
          </w:p>
          <w:p w14:paraId="0814B5B5" w14:textId="77777777" w:rsidR="00B3127D" w:rsidRDefault="0030401B" w:rsidP="00201093">
            <w:pPr>
              <w:contextualSpacing/>
            </w:pPr>
            <w:r>
              <w:t>Association</w:t>
            </w:r>
          </w:p>
          <w:p w14:paraId="1D8B9CA0" w14:textId="77777777" w:rsidR="0030401B" w:rsidRDefault="0030401B" w:rsidP="00201093">
            <w:pPr>
              <w:contextualSpacing/>
            </w:pPr>
          </w:p>
          <w:p w14:paraId="2C260A3A" w14:textId="77777777" w:rsidR="0030401B" w:rsidRDefault="0030401B" w:rsidP="00201093">
            <w:pPr>
              <w:contextualSpacing/>
            </w:pPr>
          </w:p>
          <w:p w14:paraId="2A9625DD" w14:textId="77777777" w:rsidR="0030401B" w:rsidRDefault="0030401B" w:rsidP="00201093">
            <w:pPr>
              <w:contextualSpacing/>
            </w:pPr>
            <w:r>
              <w:t>Association</w:t>
            </w:r>
          </w:p>
          <w:p w14:paraId="5D3748E7" w14:textId="77777777" w:rsidR="00306F45" w:rsidRDefault="00306F45" w:rsidP="00201093">
            <w:pPr>
              <w:contextualSpacing/>
            </w:pPr>
          </w:p>
          <w:p w14:paraId="2CF4B9E9" w14:textId="77777777" w:rsidR="00306F45" w:rsidRDefault="00306F45" w:rsidP="00201093">
            <w:pPr>
              <w:contextualSpacing/>
            </w:pPr>
          </w:p>
          <w:p w14:paraId="30950D6C" w14:textId="77777777" w:rsidR="00306F45" w:rsidRDefault="00306F45" w:rsidP="00201093">
            <w:pPr>
              <w:contextualSpacing/>
            </w:pPr>
            <w:r>
              <w:t>Association</w:t>
            </w:r>
          </w:p>
          <w:p w14:paraId="6130B69C" w14:textId="77777777" w:rsidR="00306F45" w:rsidRDefault="00306F45" w:rsidP="00201093">
            <w:pPr>
              <w:contextualSpacing/>
            </w:pPr>
          </w:p>
          <w:p w14:paraId="24DA585D" w14:textId="77777777" w:rsidR="00306F45" w:rsidRDefault="00306F45" w:rsidP="00201093">
            <w:pPr>
              <w:contextualSpacing/>
            </w:pPr>
          </w:p>
          <w:p w14:paraId="18940DBE" w14:textId="77777777" w:rsidR="00306F45" w:rsidRDefault="00F56789" w:rsidP="00201093">
            <w:pPr>
              <w:contextualSpacing/>
            </w:pPr>
            <w:r>
              <w:t>Association</w:t>
            </w:r>
          </w:p>
          <w:p w14:paraId="02DFDE3C" w14:textId="77777777" w:rsidR="00F56789" w:rsidRDefault="00F56789" w:rsidP="00201093">
            <w:pPr>
              <w:contextualSpacing/>
            </w:pPr>
          </w:p>
          <w:p w14:paraId="615D5DB7" w14:textId="77777777" w:rsidR="00F56789" w:rsidRDefault="00F56789" w:rsidP="00201093">
            <w:pPr>
              <w:contextualSpacing/>
            </w:pPr>
          </w:p>
          <w:p w14:paraId="5214C801" w14:textId="77777777" w:rsidR="00F56789" w:rsidRDefault="00F56789" w:rsidP="00201093">
            <w:pPr>
              <w:contextualSpacing/>
            </w:pPr>
            <w:r>
              <w:t>Association</w:t>
            </w:r>
          </w:p>
          <w:p w14:paraId="0249BE63" w14:textId="77777777" w:rsidR="00F56789" w:rsidRDefault="00F56789" w:rsidP="00201093">
            <w:pPr>
              <w:contextualSpacing/>
            </w:pPr>
          </w:p>
          <w:p w14:paraId="62197E48" w14:textId="77777777" w:rsidR="00F56789" w:rsidRDefault="00F56789" w:rsidP="00201093">
            <w:pPr>
              <w:contextualSpacing/>
            </w:pPr>
          </w:p>
          <w:p w14:paraId="4E03E1B4" w14:textId="77777777" w:rsidR="00F56789" w:rsidRDefault="00C26FEB" w:rsidP="00201093">
            <w:pPr>
              <w:contextualSpacing/>
            </w:pPr>
            <w:r>
              <w:t>Association</w:t>
            </w:r>
          </w:p>
          <w:p w14:paraId="05F6A583" w14:textId="77777777" w:rsidR="00C26FEB" w:rsidRDefault="00C26FEB" w:rsidP="00201093">
            <w:pPr>
              <w:contextualSpacing/>
            </w:pPr>
          </w:p>
          <w:p w14:paraId="62385460" w14:textId="77777777" w:rsidR="00C26FEB" w:rsidRDefault="00C26FEB" w:rsidP="00201093">
            <w:pPr>
              <w:contextualSpacing/>
            </w:pPr>
          </w:p>
          <w:p w14:paraId="30D53F38" w14:textId="77777777" w:rsidR="00C26FEB" w:rsidRDefault="00C26FEB" w:rsidP="00201093">
            <w:pPr>
              <w:contextualSpacing/>
            </w:pPr>
            <w:r>
              <w:lastRenderedPageBreak/>
              <w:t>Association</w:t>
            </w:r>
          </w:p>
          <w:p w14:paraId="7FE71FC1" w14:textId="77777777" w:rsidR="00C26FEB" w:rsidRDefault="00C26FEB" w:rsidP="00201093">
            <w:pPr>
              <w:contextualSpacing/>
            </w:pPr>
          </w:p>
          <w:p w14:paraId="60BA3C34" w14:textId="77777777" w:rsidR="00C26FEB" w:rsidRDefault="00C26FEB" w:rsidP="00201093">
            <w:pPr>
              <w:contextualSpacing/>
            </w:pPr>
          </w:p>
          <w:p w14:paraId="63A471ED" w14:textId="77777777" w:rsidR="00C26FEB" w:rsidRDefault="00C26FEB" w:rsidP="00201093">
            <w:pPr>
              <w:contextualSpacing/>
            </w:pPr>
          </w:p>
          <w:p w14:paraId="7CC9FAEE" w14:textId="77777777" w:rsidR="00C26FEB" w:rsidRDefault="00B13367" w:rsidP="00201093">
            <w:pPr>
              <w:contextualSpacing/>
            </w:pPr>
            <w:r>
              <w:t>Association</w:t>
            </w:r>
          </w:p>
          <w:p w14:paraId="6BAC64FC" w14:textId="77777777" w:rsidR="00B13367" w:rsidRDefault="00B13367" w:rsidP="00201093">
            <w:pPr>
              <w:contextualSpacing/>
            </w:pPr>
          </w:p>
          <w:p w14:paraId="4FAB005F" w14:textId="77777777" w:rsidR="00B13367" w:rsidRDefault="00B13367" w:rsidP="00201093">
            <w:pPr>
              <w:contextualSpacing/>
            </w:pPr>
          </w:p>
          <w:p w14:paraId="0E5CC459" w14:textId="77777777" w:rsidR="00B13367" w:rsidRDefault="00B13367" w:rsidP="00201093">
            <w:pPr>
              <w:contextualSpacing/>
            </w:pPr>
            <w:r>
              <w:t>Association</w:t>
            </w:r>
          </w:p>
          <w:p w14:paraId="17E54E25" w14:textId="77777777" w:rsidR="00B13367" w:rsidRDefault="00B13367" w:rsidP="00201093">
            <w:pPr>
              <w:contextualSpacing/>
            </w:pPr>
          </w:p>
          <w:p w14:paraId="52F3A3AD" w14:textId="77777777" w:rsidR="00B13367" w:rsidRDefault="00B13367" w:rsidP="00201093">
            <w:pPr>
              <w:contextualSpacing/>
            </w:pPr>
          </w:p>
          <w:p w14:paraId="21022543" w14:textId="77777777" w:rsidR="00B13367" w:rsidRDefault="001150F6" w:rsidP="00201093">
            <w:pPr>
              <w:contextualSpacing/>
            </w:pPr>
            <w:r>
              <w:t>Association</w:t>
            </w:r>
          </w:p>
          <w:p w14:paraId="6A5C3D33" w14:textId="77777777" w:rsidR="001150F6" w:rsidRDefault="001150F6" w:rsidP="00201093">
            <w:pPr>
              <w:contextualSpacing/>
            </w:pPr>
          </w:p>
          <w:p w14:paraId="6FA4C0C4" w14:textId="77777777" w:rsidR="001150F6" w:rsidRDefault="001150F6" w:rsidP="00201093">
            <w:pPr>
              <w:contextualSpacing/>
            </w:pPr>
          </w:p>
          <w:p w14:paraId="1E8406FB" w14:textId="77777777" w:rsidR="001150F6" w:rsidRDefault="001150F6" w:rsidP="00201093">
            <w:pPr>
              <w:contextualSpacing/>
            </w:pPr>
          </w:p>
          <w:p w14:paraId="1FE2D3F0" w14:textId="77777777" w:rsidR="001150F6" w:rsidRDefault="0095618C" w:rsidP="00201093">
            <w:pPr>
              <w:contextualSpacing/>
            </w:pPr>
            <w:r>
              <w:t>Association</w:t>
            </w:r>
          </w:p>
          <w:p w14:paraId="5BE96D03" w14:textId="77777777" w:rsidR="00F77416" w:rsidRDefault="00F77416" w:rsidP="00201093">
            <w:pPr>
              <w:contextualSpacing/>
            </w:pPr>
          </w:p>
          <w:p w14:paraId="2507E93A" w14:textId="77777777" w:rsidR="00F77416" w:rsidRDefault="00F77416" w:rsidP="00201093">
            <w:pPr>
              <w:contextualSpacing/>
            </w:pPr>
          </w:p>
          <w:p w14:paraId="4DCADAA3" w14:textId="77777777" w:rsidR="00F77416" w:rsidRDefault="00F77416" w:rsidP="00201093">
            <w:pPr>
              <w:contextualSpacing/>
            </w:pPr>
          </w:p>
          <w:p w14:paraId="30BE8608" w14:textId="77777777" w:rsidR="00F77416" w:rsidRDefault="00F77416" w:rsidP="00201093">
            <w:pPr>
              <w:contextualSpacing/>
              <w:rPr>
                <w:i/>
              </w:rPr>
            </w:pPr>
            <w:r>
              <w:t>Attribute of</w:t>
            </w:r>
            <w:r w:rsidR="00896C4E">
              <w:t xml:space="preserve"> </w:t>
            </w:r>
            <w:r w:rsidR="0055571C" w:rsidRPr="0055571C">
              <w:rPr>
                <w:i/>
              </w:rPr>
              <w:t>Shift</w:t>
            </w:r>
          </w:p>
          <w:p w14:paraId="1828B6C7" w14:textId="77777777" w:rsidR="0055571C" w:rsidRDefault="0055571C" w:rsidP="00201093">
            <w:pPr>
              <w:contextualSpacing/>
              <w:rPr>
                <w:i/>
              </w:rPr>
            </w:pPr>
          </w:p>
          <w:p w14:paraId="6CF8A9E9" w14:textId="77777777" w:rsidR="0055571C" w:rsidRDefault="0055571C" w:rsidP="00201093">
            <w:pPr>
              <w:contextualSpacing/>
              <w:rPr>
                <w:i/>
              </w:rPr>
            </w:pPr>
          </w:p>
          <w:p w14:paraId="1A9B43A3" w14:textId="77777777" w:rsidR="0055571C" w:rsidRDefault="0055571C" w:rsidP="00201093">
            <w:pPr>
              <w:contextualSpacing/>
            </w:pPr>
          </w:p>
          <w:p w14:paraId="5683DC3E" w14:textId="0E586C56" w:rsidR="0055571C" w:rsidRDefault="0055571C" w:rsidP="00201093">
            <w:pPr>
              <w:contextualSpacing/>
            </w:pPr>
            <w:r>
              <w:t xml:space="preserve">Attribute of </w:t>
            </w:r>
            <w:r w:rsidRPr="0055571C">
              <w:rPr>
                <w:i/>
              </w:rPr>
              <w:t>Area</w:t>
            </w:r>
          </w:p>
          <w:p w14:paraId="1BA52C3D" w14:textId="77777777" w:rsidR="0055571C" w:rsidRDefault="0055571C" w:rsidP="00201093">
            <w:pPr>
              <w:contextualSpacing/>
            </w:pPr>
          </w:p>
          <w:p w14:paraId="028CA2CF" w14:textId="77777777" w:rsidR="0055571C" w:rsidRDefault="0055571C" w:rsidP="00201093">
            <w:pPr>
              <w:contextualSpacing/>
            </w:pPr>
          </w:p>
          <w:p w14:paraId="1DFFA060" w14:textId="263962B6" w:rsidR="0055571C" w:rsidRDefault="0055571C" w:rsidP="00201093">
            <w:pPr>
              <w:contextualSpacing/>
            </w:pPr>
            <w:r>
              <w:t xml:space="preserve">Attribute of </w:t>
            </w:r>
            <w:r w:rsidRPr="0055571C">
              <w:rPr>
                <w:i/>
              </w:rPr>
              <w:t>Repair</w:t>
            </w:r>
          </w:p>
          <w:p w14:paraId="0036622F" w14:textId="77777777" w:rsidR="0055571C" w:rsidRDefault="0055571C" w:rsidP="00201093">
            <w:pPr>
              <w:contextualSpacing/>
            </w:pPr>
          </w:p>
          <w:p w14:paraId="01204C69" w14:textId="77777777" w:rsidR="0055571C" w:rsidRDefault="0055571C" w:rsidP="00201093">
            <w:pPr>
              <w:contextualSpacing/>
            </w:pPr>
          </w:p>
          <w:p w14:paraId="18B5E39B" w14:textId="77777777" w:rsidR="0055571C" w:rsidRDefault="0055571C" w:rsidP="00201093">
            <w:pPr>
              <w:contextualSpacing/>
            </w:pPr>
          </w:p>
          <w:p w14:paraId="192BBE1F" w14:textId="77777777" w:rsidR="00201093" w:rsidRDefault="00201093" w:rsidP="00201093">
            <w:pPr>
              <w:contextualSpacing/>
            </w:pPr>
          </w:p>
          <w:p w14:paraId="6FAD9762" w14:textId="3DDCAE37" w:rsidR="0055571C" w:rsidRDefault="0055571C" w:rsidP="00201093">
            <w:pPr>
              <w:contextualSpacing/>
            </w:pPr>
            <w:r>
              <w:t>Attribute of</w:t>
            </w:r>
            <w:r w:rsidR="009B3511">
              <w:t xml:space="preserve"> </w:t>
            </w:r>
            <w:r w:rsidR="009B3511" w:rsidRPr="009B3511">
              <w:rPr>
                <w:i/>
              </w:rPr>
              <w:t>DailyReport</w:t>
            </w:r>
          </w:p>
          <w:p w14:paraId="662D84F2" w14:textId="77777777" w:rsidR="0055571C" w:rsidRDefault="0055571C" w:rsidP="00201093">
            <w:pPr>
              <w:contextualSpacing/>
            </w:pPr>
          </w:p>
          <w:p w14:paraId="58295C08" w14:textId="77777777" w:rsidR="00201093" w:rsidRDefault="00201093" w:rsidP="00201093">
            <w:pPr>
              <w:contextualSpacing/>
            </w:pPr>
          </w:p>
          <w:p w14:paraId="5253C6A6" w14:textId="77777777" w:rsidR="0055571C" w:rsidRDefault="0055571C" w:rsidP="00201093">
            <w:pPr>
              <w:contextualSpacing/>
            </w:pPr>
            <w:r>
              <w:t xml:space="preserve">Attribute of </w:t>
            </w:r>
            <w:r w:rsidR="008831F0" w:rsidRPr="004255E8">
              <w:rPr>
                <w:i/>
              </w:rPr>
              <w:t>Performance</w:t>
            </w:r>
          </w:p>
          <w:p w14:paraId="6CD14471" w14:textId="77777777" w:rsidR="008831F0" w:rsidRDefault="008831F0" w:rsidP="00201093">
            <w:pPr>
              <w:contextualSpacing/>
            </w:pPr>
          </w:p>
          <w:p w14:paraId="682B2B2C" w14:textId="77777777" w:rsidR="008831F0" w:rsidRDefault="008831F0" w:rsidP="00201093">
            <w:pPr>
              <w:contextualSpacing/>
            </w:pPr>
          </w:p>
          <w:p w14:paraId="5B243610" w14:textId="77777777" w:rsidR="008831F0" w:rsidRDefault="008831F0" w:rsidP="00201093">
            <w:pPr>
              <w:contextualSpacing/>
            </w:pPr>
          </w:p>
          <w:p w14:paraId="0F0A47C9" w14:textId="1870963B" w:rsidR="008831F0" w:rsidRDefault="008831F0" w:rsidP="00201093">
            <w:pPr>
              <w:contextualSpacing/>
            </w:pPr>
            <w:r>
              <w:t xml:space="preserve">Attribute of </w:t>
            </w:r>
            <w:r w:rsidRPr="004255E8">
              <w:rPr>
                <w:i/>
              </w:rPr>
              <w:t>DailyReport</w:t>
            </w:r>
          </w:p>
          <w:p w14:paraId="4F65FBA4" w14:textId="77777777" w:rsidR="0055571C" w:rsidRDefault="0055571C" w:rsidP="00201093">
            <w:pPr>
              <w:contextualSpacing/>
            </w:pPr>
          </w:p>
          <w:p w14:paraId="16739620" w14:textId="77777777" w:rsidR="008831F0" w:rsidRDefault="008831F0" w:rsidP="00201093">
            <w:pPr>
              <w:contextualSpacing/>
            </w:pPr>
          </w:p>
          <w:p w14:paraId="6B531167" w14:textId="77777777" w:rsidR="008831F0" w:rsidRDefault="008831F0" w:rsidP="00201093">
            <w:pPr>
              <w:contextualSpacing/>
            </w:pPr>
          </w:p>
          <w:p w14:paraId="6CCF9D11" w14:textId="77777777" w:rsidR="008831F0" w:rsidRDefault="008831F0" w:rsidP="00201093">
            <w:pPr>
              <w:contextualSpacing/>
            </w:pPr>
          </w:p>
          <w:p w14:paraId="6C455379" w14:textId="77777777" w:rsidR="008831F0" w:rsidRDefault="00C06338" w:rsidP="00201093">
            <w:pPr>
              <w:contextualSpacing/>
            </w:pPr>
            <w:r>
              <w:t xml:space="preserve">Attribute of </w:t>
            </w:r>
            <w:r w:rsidRPr="004255E8">
              <w:rPr>
                <w:i/>
              </w:rPr>
              <w:t>DailyReport</w:t>
            </w:r>
          </w:p>
          <w:p w14:paraId="3AA0312F" w14:textId="77777777" w:rsidR="00C06338" w:rsidRDefault="00C06338" w:rsidP="00201093">
            <w:pPr>
              <w:contextualSpacing/>
            </w:pPr>
          </w:p>
          <w:p w14:paraId="2E8BA507" w14:textId="77777777" w:rsidR="00C06338" w:rsidRDefault="00C06338" w:rsidP="00201093">
            <w:pPr>
              <w:contextualSpacing/>
            </w:pPr>
          </w:p>
          <w:p w14:paraId="3C23DA68" w14:textId="77777777" w:rsidR="00C06338" w:rsidRDefault="00C06338" w:rsidP="00201093">
            <w:pPr>
              <w:contextualSpacing/>
            </w:pPr>
          </w:p>
          <w:p w14:paraId="467EA24B" w14:textId="79719886" w:rsidR="00C06338" w:rsidRDefault="004255E8" w:rsidP="00201093">
            <w:pPr>
              <w:contextualSpacing/>
            </w:pPr>
            <w:r>
              <w:t xml:space="preserve">Attribute of </w:t>
            </w:r>
            <w:r w:rsidRPr="004255E8">
              <w:rPr>
                <w:i/>
              </w:rPr>
              <w:t>Stoppage</w:t>
            </w:r>
          </w:p>
          <w:p w14:paraId="03250146" w14:textId="77777777" w:rsidR="00C06338" w:rsidRDefault="00C06338" w:rsidP="00201093">
            <w:pPr>
              <w:contextualSpacing/>
            </w:pPr>
          </w:p>
          <w:p w14:paraId="3DAE8EBB" w14:textId="77777777" w:rsidR="00C06338" w:rsidRDefault="00C06338" w:rsidP="00201093">
            <w:pPr>
              <w:contextualSpacing/>
            </w:pPr>
          </w:p>
          <w:p w14:paraId="6CA66D88" w14:textId="09945CC6" w:rsidR="00C06338" w:rsidRDefault="004255E8" w:rsidP="00201093">
            <w:pPr>
              <w:contextualSpacing/>
            </w:pPr>
            <w:r>
              <w:t xml:space="preserve">Attribute of </w:t>
            </w:r>
            <w:r w:rsidRPr="00E25A7D">
              <w:rPr>
                <w:i/>
              </w:rPr>
              <w:t>Stoppage</w:t>
            </w:r>
          </w:p>
          <w:p w14:paraId="47C4E3D5" w14:textId="77777777" w:rsidR="00C06338" w:rsidRDefault="00C06338" w:rsidP="00201093">
            <w:pPr>
              <w:contextualSpacing/>
            </w:pPr>
          </w:p>
          <w:p w14:paraId="67652BBB" w14:textId="77777777" w:rsidR="00C06338" w:rsidRDefault="00C06338" w:rsidP="00201093">
            <w:pPr>
              <w:contextualSpacing/>
            </w:pPr>
          </w:p>
          <w:p w14:paraId="2F4B9E78" w14:textId="77777777" w:rsidR="00C06338" w:rsidRDefault="00C06338" w:rsidP="00201093">
            <w:pPr>
              <w:contextualSpacing/>
            </w:pPr>
          </w:p>
          <w:p w14:paraId="030B2CE7" w14:textId="77777777" w:rsidR="00C06338" w:rsidRDefault="00C06338" w:rsidP="00201093">
            <w:pPr>
              <w:contextualSpacing/>
            </w:pPr>
          </w:p>
          <w:p w14:paraId="5EC63C15" w14:textId="3730E3F6" w:rsidR="00C06338" w:rsidRDefault="00E25A7D" w:rsidP="00201093">
            <w:pPr>
              <w:contextualSpacing/>
            </w:pPr>
            <w:r>
              <w:t xml:space="preserve">Attribute of </w:t>
            </w:r>
            <w:r w:rsidRPr="00E25A7D">
              <w:rPr>
                <w:i/>
              </w:rPr>
              <w:t>Stoppage</w:t>
            </w:r>
          </w:p>
          <w:p w14:paraId="75FBEB3D" w14:textId="77777777" w:rsidR="00C06338" w:rsidRDefault="00C06338" w:rsidP="00201093">
            <w:pPr>
              <w:contextualSpacing/>
            </w:pPr>
          </w:p>
          <w:p w14:paraId="5C7C6C6F" w14:textId="77777777" w:rsidR="00C06338" w:rsidRDefault="00C06338" w:rsidP="00201093">
            <w:pPr>
              <w:contextualSpacing/>
            </w:pPr>
          </w:p>
          <w:p w14:paraId="2C58C01B" w14:textId="09290F6E" w:rsidR="00C06338" w:rsidRDefault="00E25A7D" w:rsidP="00201093">
            <w:pPr>
              <w:contextualSpacing/>
            </w:pPr>
            <w:r>
              <w:t xml:space="preserve">Attribute of </w:t>
            </w:r>
            <w:r w:rsidRPr="00E25A7D">
              <w:rPr>
                <w:i/>
              </w:rPr>
              <w:t>Shift</w:t>
            </w:r>
          </w:p>
          <w:p w14:paraId="63CEA738" w14:textId="77777777" w:rsidR="00C06338" w:rsidRDefault="00C06338" w:rsidP="00201093">
            <w:pPr>
              <w:contextualSpacing/>
            </w:pPr>
          </w:p>
          <w:p w14:paraId="09F20044" w14:textId="77777777" w:rsidR="00C06338" w:rsidRDefault="00C06338" w:rsidP="00201093">
            <w:pPr>
              <w:contextualSpacing/>
            </w:pPr>
          </w:p>
          <w:p w14:paraId="2400D9EA" w14:textId="01FFC27C" w:rsidR="00C06338" w:rsidRDefault="00DB0FCB" w:rsidP="00201093">
            <w:pPr>
              <w:contextualSpacing/>
            </w:pPr>
            <w:r>
              <w:t xml:space="preserve">Attribute of </w:t>
            </w:r>
            <w:r w:rsidRPr="00DB0FCB">
              <w:rPr>
                <w:i/>
              </w:rPr>
              <w:t>Performance</w:t>
            </w:r>
          </w:p>
          <w:p w14:paraId="4FB4BC1A" w14:textId="77777777" w:rsidR="00C06338" w:rsidRDefault="00C06338" w:rsidP="00201093">
            <w:pPr>
              <w:contextualSpacing/>
            </w:pPr>
          </w:p>
          <w:p w14:paraId="63A0FFF8" w14:textId="77777777" w:rsidR="00C06338" w:rsidRDefault="00C06338" w:rsidP="00201093">
            <w:pPr>
              <w:contextualSpacing/>
            </w:pPr>
          </w:p>
          <w:p w14:paraId="3288B4B9" w14:textId="54F33B04" w:rsidR="00C06338" w:rsidRDefault="009369AC" w:rsidP="00201093">
            <w:pPr>
              <w:contextualSpacing/>
            </w:pPr>
            <w:r>
              <w:t xml:space="preserve">Attribute of </w:t>
            </w:r>
            <w:r w:rsidRPr="009369AC">
              <w:rPr>
                <w:i/>
              </w:rPr>
              <w:t>Performance</w:t>
            </w:r>
          </w:p>
          <w:p w14:paraId="4189D8B3" w14:textId="77777777" w:rsidR="00C06338" w:rsidRDefault="00C06338" w:rsidP="00201093">
            <w:pPr>
              <w:contextualSpacing/>
            </w:pPr>
          </w:p>
          <w:p w14:paraId="604B2D68" w14:textId="77777777" w:rsidR="00C06338" w:rsidRDefault="00C06338" w:rsidP="00201093">
            <w:pPr>
              <w:contextualSpacing/>
            </w:pPr>
          </w:p>
          <w:p w14:paraId="3F19DB94" w14:textId="77777777" w:rsidR="00C06338" w:rsidRDefault="00C06338" w:rsidP="00201093">
            <w:pPr>
              <w:contextualSpacing/>
            </w:pPr>
          </w:p>
          <w:p w14:paraId="5E098CB6" w14:textId="54A6C2DD" w:rsidR="00C06338" w:rsidRDefault="00FB6CEB" w:rsidP="00201093">
            <w:pPr>
              <w:contextualSpacing/>
            </w:pPr>
            <w:r>
              <w:t xml:space="preserve">Attribute of </w:t>
            </w:r>
            <w:r w:rsidRPr="00300C97">
              <w:rPr>
                <w:i/>
              </w:rPr>
              <w:t>Efficiency</w:t>
            </w:r>
          </w:p>
          <w:p w14:paraId="2F681B0E" w14:textId="77777777" w:rsidR="00C06338" w:rsidRDefault="00C06338" w:rsidP="00201093">
            <w:pPr>
              <w:contextualSpacing/>
            </w:pPr>
          </w:p>
          <w:p w14:paraId="47E2A201" w14:textId="77777777" w:rsidR="00C06338" w:rsidRDefault="00C06338" w:rsidP="00201093">
            <w:pPr>
              <w:contextualSpacing/>
            </w:pPr>
          </w:p>
          <w:p w14:paraId="5C6DE9DC" w14:textId="77777777" w:rsidR="00C06338" w:rsidRDefault="00C06338" w:rsidP="00201093">
            <w:pPr>
              <w:contextualSpacing/>
            </w:pPr>
          </w:p>
          <w:p w14:paraId="7FB19388" w14:textId="21D6E75A" w:rsidR="00C06338" w:rsidRDefault="00300C97" w:rsidP="00201093">
            <w:pPr>
              <w:contextualSpacing/>
            </w:pPr>
            <w:r>
              <w:t xml:space="preserve">Attribute of </w:t>
            </w:r>
            <w:r w:rsidRPr="00300C97">
              <w:rPr>
                <w:i/>
              </w:rPr>
              <w:t>Stoppage</w:t>
            </w:r>
          </w:p>
          <w:p w14:paraId="5A75B6D9" w14:textId="77777777" w:rsidR="00C06338" w:rsidRDefault="00C06338" w:rsidP="00201093">
            <w:pPr>
              <w:contextualSpacing/>
            </w:pPr>
          </w:p>
          <w:p w14:paraId="70F49924" w14:textId="77777777" w:rsidR="00C06338" w:rsidRDefault="00C06338" w:rsidP="00201093">
            <w:pPr>
              <w:contextualSpacing/>
            </w:pPr>
          </w:p>
          <w:p w14:paraId="72A3F302" w14:textId="07EF189A" w:rsidR="00C06338" w:rsidRDefault="00463051" w:rsidP="00201093">
            <w:pPr>
              <w:contextualSpacing/>
            </w:pPr>
            <w:r>
              <w:t xml:space="preserve">Attribute of </w:t>
            </w:r>
            <w:r w:rsidRPr="00FC00DB">
              <w:rPr>
                <w:i/>
              </w:rPr>
              <w:t>Efficiency</w:t>
            </w:r>
          </w:p>
          <w:p w14:paraId="16AE9A87" w14:textId="77777777" w:rsidR="00C06338" w:rsidRDefault="00C06338" w:rsidP="00201093">
            <w:pPr>
              <w:contextualSpacing/>
            </w:pPr>
          </w:p>
          <w:p w14:paraId="436AD7D4" w14:textId="77777777" w:rsidR="00C06338" w:rsidRDefault="00C06338" w:rsidP="00201093">
            <w:pPr>
              <w:contextualSpacing/>
            </w:pPr>
          </w:p>
          <w:p w14:paraId="74E6AEFD" w14:textId="77777777" w:rsidR="00C06338" w:rsidRDefault="00C06338" w:rsidP="00201093">
            <w:pPr>
              <w:contextualSpacing/>
            </w:pPr>
          </w:p>
          <w:p w14:paraId="50D40AFB" w14:textId="77777777" w:rsidR="00C06338" w:rsidRDefault="0010747B" w:rsidP="00201093">
            <w:pPr>
              <w:contextualSpacing/>
            </w:pPr>
            <w:r>
              <w:t xml:space="preserve">Attribute of </w:t>
            </w:r>
            <w:r w:rsidRPr="00FC00DB">
              <w:rPr>
                <w:i/>
              </w:rPr>
              <w:t>Line</w:t>
            </w:r>
          </w:p>
          <w:p w14:paraId="1D95C1DA" w14:textId="77777777" w:rsidR="0010747B" w:rsidRDefault="0010747B" w:rsidP="00201093">
            <w:pPr>
              <w:contextualSpacing/>
            </w:pPr>
          </w:p>
          <w:p w14:paraId="79BB08D4" w14:textId="77777777" w:rsidR="004277DB" w:rsidRDefault="004277DB" w:rsidP="00201093">
            <w:pPr>
              <w:contextualSpacing/>
            </w:pPr>
          </w:p>
          <w:p w14:paraId="71B62EC0" w14:textId="271B95C5" w:rsidR="00C06338" w:rsidRDefault="0010747B" w:rsidP="00201093">
            <w:pPr>
              <w:contextualSpacing/>
            </w:pPr>
            <w:r>
              <w:t xml:space="preserve">Attribute of </w:t>
            </w:r>
            <w:r w:rsidRPr="00FC00DB">
              <w:rPr>
                <w:i/>
              </w:rPr>
              <w:t>Area</w:t>
            </w:r>
          </w:p>
          <w:p w14:paraId="752C6758" w14:textId="77777777" w:rsidR="00C06338" w:rsidRDefault="00C06338" w:rsidP="00201093">
            <w:pPr>
              <w:contextualSpacing/>
            </w:pPr>
          </w:p>
          <w:p w14:paraId="37D8549C" w14:textId="77777777" w:rsidR="004277DB" w:rsidRDefault="004277DB" w:rsidP="0010747B">
            <w:pPr>
              <w:contextualSpacing/>
            </w:pPr>
          </w:p>
          <w:p w14:paraId="0132C3D6" w14:textId="77777777" w:rsidR="004277DB" w:rsidRDefault="004277DB" w:rsidP="0010747B">
            <w:pPr>
              <w:contextualSpacing/>
            </w:pPr>
          </w:p>
          <w:p w14:paraId="5287E036" w14:textId="4B385B91" w:rsidR="0010747B" w:rsidRDefault="0010747B" w:rsidP="0010747B">
            <w:pPr>
              <w:contextualSpacing/>
            </w:pPr>
            <w:r>
              <w:t xml:space="preserve">Attribute of </w:t>
            </w:r>
            <w:r w:rsidRPr="00FC00DB">
              <w:rPr>
                <w:i/>
              </w:rPr>
              <w:t>Repair</w:t>
            </w:r>
          </w:p>
          <w:p w14:paraId="0B6580F0" w14:textId="77777777" w:rsidR="0010747B" w:rsidRDefault="0010747B" w:rsidP="0010747B">
            <w:pPr>
              <w:contextualSpacing/>
            </w:pPr>
          </w:p>
          <w:p w14:paraId="3FA4752B" w14:textId="77777777" w:rsidR="004277DB" w:rsidRDefault="004277DB" w:rsidP="0010747B">
            <w:pPr>
              <w:contextualSpacing/>
            </w:pPr>
          </w:p>
          <w:p w14:paraId="232FC3C5" w14:textId="77777777" w:rsidR="004277DB" w:rsidRDefault="004277DB" w:rsidP="0010747B">
            <w:pPr>
              <w:contextualSpacing/>
            </w:pPr>
          </w:p>
          <w:p w14:paraId="7A762B8A" w14:textId="77777777" w:rsidR="004277DB" w:rsidRDefault="004277DB" w:rsidP="0010747B">
            <w:pPr>
              <w:contextualSpacing/>
            </w:pPr>
          </w:p>
          <w:p w14:paraId="50102ABD" w14:textId="4C1DA7B6" w:rsidR="0010747B" w:rsidRDefault="0010747B" w:rsidP="0010747B">
            <w:pPr>
              <w:contextualSpacing/>
            </w:pPr>
            <w:r>
              <w:t xml:space="preserve">Attribute of </w:t>
            </w:r>
            <w:r w:rsidRPr="00FC00DB">
              <w:rPr>
                <w:i/>
              </w:rPr>
              <w:t>Performance</w:t>
            </w:r>
          </w:p>
          <w:p w14:paraId="4D9A8F4B" w14:textId="77777777" w:rsidR="0010747B" w:rsidRDefault="0010747B" w:rsidP="0010747B">
            <w:pPr>
              <w:contextualSpacing/>
            </w:pPr>
          </w:p>
          <w:p w14:paraId="555B2CBF" w14:textId="77777777" w:rsidR="004277DB" w:rsidRDefault="004277DB" w:rsidP="0010747B">
            <w:pPr>
              <w:contextualSpacing/>
            </w:pPr>
          </w:p>
          <w:p w14:paraId="25D07275" w14:textId="77777777" w:rsidR="004277DB" w:rsidRDefault="004277DB" w:rsidP="0010747B">
            <w:pPr>
              <w:contextualSpacing/>
            </w:pPr>
          </w:p>
          <w:p w14:paraId="48C3A887" w14:textId="77777777" w:rsidR="004277DB" w:rsidRDefault="004277DB" w:rsidP="0010747B">
            <w:pPr>
              <w:contextualSpacing/>
            </w:pPr>
          </w:p>
          <w:p w14:paraId="3D781301" w14:textId="28B7C962" w:rsidR="0010747B" w:rsidRDefault="0010747B" w:rsidP="0010747B">
            <w:pPr>
              <w:contextualSpacing/>
            </w:pPr>
            <w:r>
              <w:t xml:space="preserve">Attribute of </w:t>
            </w:r>
            <w:r w:rsidRPr="00FC00DB">
              <w:rPr>
                <w:i/>
              </w:rPr>
              <w:t>Efficiency</w:t>
            </w:r>
          </w:p>
          <w:p w14:paraId="0DE781A6" w14:textId="77777777" w:rsidR="0010747B" w:rsidRDefault="0010747B" w:rsidP="0010747B">
            <w:pPr>
              <w:contextualSpacing/>
            </w:pPr>
          </w:p>
          <w:p w14:paraId="55F2B302" w14:textId="77777777" w:rsidR="004277DB" w:rsidRDefault="004277DB" w:rsidP="0010747B">
            <w:pPr>
              <w:contextualSpacing/>
            </w:pPr>
          </w:p>
          <w:p w14:paraId="5ACA3761" w14:textId="77777777" w:rsidR="004277DB" w:rsidRDefault="004277DB" w:rsidP="0010747B">
            <w:pPr>
              <w:contextualSpacing/>
            </w:pPr>
          </w:p>
          <w:p w14:paraId="1ABB7469" w14:textId="77777777" w:rsidR="004277DB" w:rsidRDefault="004277DB" w:rsidP="0010747B">
            <w:pPr>
              <w:contextualSpacing/>
            </w:pPr>
          </w:p>
          <w:p w14:paraId="438594E1" w14:textId="2DB58D65" w:rsidR="00C06338" w:rsidRDefault="0010747B" w:rsidP="0010747B">
            <w:pPr>
              <w:contextualSpacing/>
            </w:pPr>
            <w:r>
              <w:lastRenderedPageBreak/>
              <w:t xml:space="preserve">Attribute of </w:t>
            </w:r>
            <w:r w:rsidRPr="00FC00DB">
              <w:rPr>
                <w:i/>
              </w:rPr>
              <w:t>DailyReport</w:t>
            </w:r>
          </w:p>
          <w:p w14:paraId="76AD4397" w14:textId="77777777" w:rsidR="00C06338" w:rsidRDefault="00C06338" w:rsidP="00201093">
            <w:pPr>
              <w:contextualSpacing/>
            </w:pPr>
          </w:p>
          <w:p w14:paraId="7006FF79" w14:textId="77777777" w:rsidR="00C06338" w:rsidRDefault="00C06338" w:rsidP="00201093">
            <w:pPr>
              <w:contextualSpacing/>
            </w:pPr>
          </w:p>
          <w:p w14:paraId="5783BC77" w14:textId="77777777" w:rsidR="00C06338" w:rsidRDefault="00C06338" w:rsidP="00201093">
            <w:pPr>
              <w:contextualSpacing/>
            </w:pPr>
          </w:p>
          <w:p w14:paraId="73E216A4" w14:textId="77777777" w:rsidR="00C06338" w:rsidRDefault="00C06338" w:rsidP="00201093">
            <w:pPr>
              <w:contextualSpacing/>
            </w:pPr>
          </w:p>
          <w:p w14:paraId="438B839E" w14:textId="34CFA6FD" w:rsidR="00C06338" w:rsidRDefault="00D06360" w:rsidP="00201093">
            <w:pPr>
              <w:contextualSpacing/>
            </w:pPr>
            <w:r>
              <w:t xml:space="preserve">Attribute of </w:t>
            </w:r>
            <w:r w:rsidRPr="00D06360">
              <w:rPr>
                <w:i/>
              </w:rPr>
              <w:t>Line</w:t>
            </w:r>
          </w:p>
          <w:p w14:paraId="5A452FEB" w14:textId="77777777" w:rsidR="00C06338" w:rsidRDefault="00C06338" w:rsidP="00201093">
            <w:pPr>
              <w:contextualSpacing/>
            </w:pPr>
          </w:p>
          <w:p w14:paraId="74F14945" w14:textId="77777777" w:rsidR="00D06360" w:rsidRDefault="00D06360" w:rsidP="00201093">
            <w:pPr>
              <w:contextualSpacing/>
            </w:pPr>
          </w:p>
          <w:p w14:paraId="2B4C3D50" w14:textId="1D460F47" w:rsidR="00C06338" w:rsidRDefault="00D06360" w:rsidP="00201093">
            <w:pPr>
              <w:contextualSpacing/>
            </w:pPr>
            <w:r>
              <w:t xml:space="preserve">Attribute of </w:t>
            </w:r>
            <w:r w:rsidRPr="00D06360">
              <w:rPr>
                <w:i/>
              </w:rPr>
              <w:t>Alert</w:t>
            </w:r>
          </w:p>
          <w:p w14:paraId="26D8F1F7" w14:textId="77777777" w:rsidR="00C06338" w:rsidRDefault="00C06338" w:rsidP="00201093">
            <w:pPr>
              <w:contextualSpacing/>
            </w:pPr>
          </w:p>
          <w:p w14:paraId="6BC76AA4" w14:textId="77777777" w:rsidR="00C06338" w:rsidRDefault="00C06338" w:rsidP="00201093">
            <w:pPr>
              <w:contextualSpacing/>
            </w:pPr>
          </w:p>
          <w:p w14:paraId="7A54A5AB" w14:textId="77777777" w:rsidR="00D06360" w:rsidRDefault="00D06360" w:rsidP="00201093">
            <w:pPr>
              <w:contextualSpacing/>
            </w:pPr>
          </w:p>
          <w:p w14:paraId="1C648989" w14:textId="77777777" w:rsidR="00D06360" w:rsidRDefault="00D06360" w:rsidP="00201093">
            <w:pPr>
              <w:contextualSpacing/>
            </w:pPr>
          </w:p>
          <w:p w14:paraId="57FCFC59" w14:textId="77777777" w:rsidR="00D06360" w:rsidRDefault="00D06360" w:rsidP="00201093">
            <w:pPr>
              <w:contextualSpacing/>
            </w:pPr>
          </w:p>
          <w:p w14:paraId="5C531495" w14:textId="2C22B8BD" w:rsidR="00C06338" w:rsidRDefault="00D06360" w:rsidP="00201093">
            <w:pPr>
              <w:contextualSpacing/>
            </w:pPr>
            <w:r>
              <w:t xml:space="preserve">Attribute of </w:t>
            </w:r>
            <w:r w:rsidRPr="00D06360">
              <w:rPr>
                <w:i/>
              </w:rPr>
              <w:t>Request</w:t>
            </w:r>
          </w:p>
          <w:p w14:paraId="7A496D78" w14:textId="77777777" w:rsidR="00C06338" w:rsidRDefault="00C06338" w:rsidP="00201093">
            <w:pPr>
              <w:contextualSpacing/>
            </w:pPr>
          </w:p>
          <w:p w14:paraId="7A37969B" w14:textId="77777777" w:rsidR="00D06360" w:rsidRDefault="00D06360" w:rsidP="00201093">
            <w:pPr>
              <w:contextualSpacing/>
            </w:pPr>
          </w:p>
          <w:p w14:paraId="6DF99086" w14:textId="4B15F3F1" w:rsidR="00C06338" w:rsidRDefault="00D06360" w:rsidP="00201093">
            <w:pPr>
              <w:contextualSpacing/>
            </w:pPr>
            <w:r>
              <w:t xml:space="preserve">Attribute of </w:t>
            </w:r>
            <w:r w:rsidRPr="00D06360">
              <w:rPr>
                <w:i/>
              </w:rPr>
              <w:t>Alert</w:t>
            </w:r>
          </w:p>
          <w:p w14:paraId="64312918" w14:textId="77777777" w:rsidR="00C06338" w:rsidRDefault="00C06338" w:rsidP="00201093">
            <w:pPr>
              <w:contextualSpacing/>
            </w:pPr>
          </w:p>
          <w:p w14:paraId="4D025BAE" w14:textId="77777777" w:rsidR="00C06338" w:rsidRDefault="00C06338" w:rsidP="00201093">
            <w:pPr>
              <w:contextualSpacing/>
            </w:pPr>
          </w:p>
          <w:p w14:paraId="19249198" w14:textId="62641E87" w:rsidR="00D06360" w:rsidRDefault="00D06360" w:rsidP="00D06360">
            <w:pPr>
              <w:contextualSpacing/>
            </w:pPr>
            <w:r>
              <w:t>Attribute of Area</w:t>
            </w:r>
          </w:p>
          <w:p w14:paraId="6E7C9144" w14:textId="77777777" w:rsidR="00D06360" w:rsidRDefault="00D06360" w:rsidP="00D06360">
            <w:pPr>
              <w:contextualSpacing/>
            </w:pPr>
          </w:p>
          <w:p w14:paraId="64F5F8F6" w14:textId="77777777" w:rsidR="00D06360" w:rsidRDefault="00D06360" w:rsidP="00D06360">
            <w:pPr>
              <w:contextualSpacing/>
            </w:pPr>
          </w:p>
          <w:p w14:paraId="57EAC919" w14:textId="35F3FDA8" w:rsidR="00D06360" w:rsidRDefault="00D06360" w:rsidP="00D06360">
            <w:pPr>
              <w:contextualSpacing/>
            </w:pPr>
            <w:r>
              <w:t xml:space="preserve">Attribute of </w:t>
            </w:r>
            <w:r w:rsidRPr="00034CC3">
              <w:rPr>
                <w:i/>
              </w:rPr>
              <w:t>Operator</w:t>
            </w:r>
          </w:p>
          <w:p w14:paraId="6531B659" w14:textId="77777777" w:rsidR="00D06360" w:rsidRDefault="00D06360" w:rsidP="00D06360">
            <w:pPr>
              <w:contextualSpacing/>
            </w:pPr>
          </w:p>
          <w:p w14:paraId="3F2D4E3F" w14:textId="6C56DCFC" w:rsidR="00D06360" w:rsidRDefault="00D06360" w:rsidP="00D06360">
            <w:pPr>
              <w:contextualSpacing/>
            </w:pPr>
            <w:r>
              <w:t xml:space="preserve">Attribute of </w:t>
            </w:r>
            <w:r w:rsidRPr="00034CC3">
              <w:rPr>
                <w:i/>
              </w:rPr>
              <w:t>MTL</w:t>
            </w:r>
          </w:p>
          <w:p w14:paraId="78B272A9" w14:textId="77777777" w:rsidR="00D06360" w:rsidRDefault="00D06360" w:rsidP="00D06360">
            <w:pPr>
              <w:contextualSpacing/>
            </w:pPr>
          </w:p>
          <w:p w14:paraId="50DC11F1" w14:textId="5B68B046" w:rsidR="00D06360" w:rsidRDefault="00D06360" w:rsidP="00D06360">
            <w:pPr>
              <w:contextualSpacing/>
            </w:pPr>
            <w:r>
              <w:t xml:space="preserve">Attribute of </w:t>
            </w:r>
            <w:r w:rsidRPr="00034CC3">
              <w:rPr>
                <w:i/>
              </w:rPr>
              <w:t>SOM</w:t>
            </w:r>
          </w:p>
          <w:p w14:paraId="25A922D1" w14:textId="77777777" w:rsidR="00D06360" w:rsidRDefault="00D06360" w:rsidP="00D06360">
            <w:pPr>
              <w:contextualSpacing/>
            </w:pPr>
          </w:p>
          <w:p w14:paraId="64A984B7" w14:textId="5A3F49AA" w:rsidR="00D06360" w:rsidRDefault="00D06360" w:rsidP="00D06360">
            <w:pPr>
              <w:contextualSpacing/>
            </w:pPr>
            <w:r>
              <w:t xml:space="preserve">Attribute of </w:t>
            </w:r>
            <w:r w:rsidRPr="00034CC3">
              <w:rPr>
                <w:i/>
              </w:rPr>
              <w:t>ETL</w:t>
            </w:r>
          </w:p>
          <w:p w14:paraId="005D9598" w14:textId="77777777" w:rsidR="00D06360" w:rsidRDefault="00D06360" w:rsidP="00D06360">
            <w:pPr>
              <w:contextualSpacing/>
            </w:pPr>
          </w:p>
          <w:p w14:paraId="6E83F381" w14:textId="48F9EF99" w:rsidR="00C06338" w:rsidRDefault="00D06360" w:rsidP="00D06360">
            <w:pPr>
              <w:contextualSpacing/>
            </w:pPr>
            <w:r>
              <w:t xml:space="preserve">Attribute of </w:t>
            </w:r>
            <w:r w:rsidRPr="00034CC3">
              <w:rPr>
                <w:i/>
              </w:rPr>
              <w:t>Admin</w:t>
            </w:r>
          </w:p>
          <w:p w14:paraId="57219F23" w14:textId="77777777" w:rsidR="00C06338" w:rsidRDefault="00C06338" w:rsidP="00201093">
            <w:pPr>
              <w:contextualSpacing/>
            </w:pPr>
          </w:p>
          <w:p w14:paraId="3FE2E48C" w14:textId="3D90815F" w:rsidR="00C06338" w:rsidRDefault="00AE425A" w:rsidP="00201093">
            <w:pPr>
              <w:contextualSpacing/>
            </w:pPr>
            <w:r>
              <w:t xml:space="preserve">Attribute of </w:t>
            </w:r>
            <w:r w:rsidRPr="00034CC3">
              <w:rPr>
                <w:i/>
              </w:rPr>
              <w:t>Stoppage</w:t>
            </w:r>
          </w:p>
          <w:p w14:paraId="7E6698BC" w14:textId="77777777" w:rsidR="00C06338" w:rsidRDefault="00C06338" w:rsidP="00201093">
            <w:pPr>
              <w:contextualSpacing/>
            </w:pPr>
          </w:p>
          <w:p w14:paraId="40FE683F" w14:textId="77777777" w:rsidR="00C06338" w:rsidRDefault="00C06338" w:rsidP="00201093">
            <w:pPr>
              <w:contextualSpacing/>
            </w:pPr>
          </w:p>
          <w:p w14:paraId="7AF20DC7" w14:textId="77777777" w:rsidR="00C06338" w:rsidRDefault="00C06338" w:rsidP="00201093">
            <w:pPr>
              <w:contextualSpacing/>
            </w:pPr>
          </w:p>
          <w:p w14:paraId="180F8F49" w14:textId="77777777" w:rsidR="00AE425A" w:rsidRDefault="00AE425A" w:rsidP="00AE425A">
            <w:pPr>
              <w:contextualSpacing/>
            </w:pPr>
            <w:r>
              <w:t xml:space="preserve">Attribute of </w:t>
            </w:r>
            <w:r w:rsidRPr="00034CC3">
              <w:rPr>
                <w:i/>
              </w:rPr>
              <w:t>Operator</w:t>
            </w:r>
          </w:p>
          <w:p w14:paraId="27F8A3CF" w14:textId="77777777" w:rsidR="00AE425A" w:rsidRDefault="00AE425A" w:rsidP="00AE425A">
            <w:pPr>
              <w:contextualSpacing/>
            </w:pPr>
          </w:p>
          <w:p w14:paraId="14A9D7D3" w14:textId="77777777" w:rsidR="00AE425A" w:rsidRDefault="00AE425A" w:rsidP="00AE425A">
            <w:pPr>
              <w:contextualSpacing/>
            </w:pPr>
          </w:p>
          <w:p w14:paraId="52C97691" w14:textId="77777777" w:rsidR="00AE425A" w:rsidRDefault="00AE425A" w:rsidP="00AE425A">
            <w:pPr>
              <w:contextualSpacing/>
            </w:pPr>
          </w:p>
          <w:p w14:paraId="08B11033" w14:textId="77777777" w:rsidR="00AE425A" w:rsidRDefault="00AE425A" w:rsidP="00AE425A">
            <w:pPr>
              <w:contextualSpacing/>
            </w:pPr>
            <w:r>
              <w:t xml:space="preserve">Attribute of </w:t>
            </w:r>
            <w:r w:rsidRPr="00034CC3">
              <w:rPr>
                <w:i/>
              </w:rPr>
              <w:t>MTL</w:t>
            </w:r>
          </w:p>
          <w:p w14:paraId="0BC71965" w14:textId="77777777" w:rsidR="00AE425A" w:rsidRDefault="00AE425A" w:rsidP="00AE425A">
            <w:pPr>
              <w:contextualSpacing/>
            </w:pPr>
          </w:p>
          <w:p w14:paraId="634AA8FB" w14:textId="77777777" w:rsidR="00AE425A" w:rsidRDefault="00AE425A" w:rsidP="00AE425A">
            <w:pPr>
              <w:contextualSpacing/>
            </w:pPr>
          </w:p>
          <w:p w14:paraId="424190EE" w14:textId="77777777" w:rsidR="00AE425A" w:rsidRDefault="00AE425A" w:rsidP="00AE425A">
            <w:pPr>
              <w:contextualSpacing/>
            </w:pPr>
          </w:p>
          <w:p w14:paraId="7025F940" w14:textId="77777777" w:rsidR="00AE425A" w:rsidRDefault="00AE425A" w:rsidP="00AE425A">
            <w:pPr>
              <w:contextualSpacing/>
            </w:pPr>
            <w:r>
              <w:t xml:space="preserve">Attribute of </w:t>
            </w:r>
            <w:r w:rsidRPr="00034CC3">
              <w:rPr>
                <w:i/>
              </w:rPr>
              <w:t>SOM</w:t>
            </w:r>
          </w:p>
          <w:p w14:paraId="7BD809FA" w14:textId="77777777" w:rsidR="00AE425A" w:rsidRDefault="00AE425A" w:rsidP="00AE425A">
            <w:pPr>
              <w:contextualSpacing/>
            </w:pPr>
          </w:p>
          <w:p w14:paraId="0D3F9275" w14:textId="77777777" w:rsidR="00AE425A" w:rsidRDefault="00AE425A" w:rsidP="00AE425A">
            <w:pPr>
              <w:contextualSpacing/>
            </w:pPr>
          </w:p>
          <w:p w14:paraId="5AE2472D" w14:textId="77777777" w:rsidR="00AE425A" w:rsidRDefault="00AE425A" w:rsidP="00AE425A">
            <w:pPr>
              <w:contextualSpacing/>
            </w:pPr>
          </w:p>
          <w:p w14:paraId="2A03B43B" w14:textId="77777777" w:rsidR="00AE425A" w:rsidRDefault="00AE425A" w:rsidP="00AE425A">
            <w:pPr>
              <w:contextualSpacing/>
            </w:pPr>
            <w:r>
              <w:t xml:space="preserve">Attribute of </w:t>
            </w:r>
            <w:r w:rsidRPr="00034CC3">
              <w:rPr>
                <w:i/>
              </w:rPr>
              <w:t>ETL</w:t>
            </w:r>
          </w:p>
          <w:p w14:paraId="6B261160" w14:textId="77777777" w:rsidR="00AE425A" w:rsidRDefault="00AE425A" w:rsidP="00AE425A">
            <w:pPr>
              <w:contextualSpacing/>
            </w:pPr>
          </w:p>
          <w:p w14:paraId="35D17DCA" w14:textId="77777777" w:rsidR="00AE425A" w:rsidRDefault="00AE425A" w:rsidP="00AE425A">
            <w:pPr>
              <w:contextualSpacing/>
            </w:pPr>
          </w:p>
          <w:p w14:paraId="40D36C33" w14:textId="77777777" w:rsidR="00AE425A" w:rsidRDefault="00AE425A" w:rsidP="00AE425A">
            <w:pPr>
              <w:contextualSpacing/>
            </w:pPr>
          </w:p>
          <w:p w14:paraId="2E7576D4" w14:textId="77777777" w:rsidR="00AE425A" w:rsidRDefault="00AE425A" w:rsidP="00AE425A">
            <w:pPr>
              <w:contextualSpacing/>
            </w:pPr>
            <w:r>
              <w:t xml:space="preserve">Attribute of </w:t>
            </w:r>
            <w:r w:rsidRPr="00034CC3">
              <w:rPr>
                <w:i/>
              </w:rPr>
              <w:t>Admin</w:t>
            </w:r>
          </w:p>
          <w:p w14:paraId="330783C7" w14:textId="77777777" w:rsidR="00C06338" w:rsidRDefault="00C06338" w:rsidP="00201093">
            <w:pPr>
              <w:contextualSpacing/>
            </w:pPr>
          </w:p>
          <w:p w14:paraId="42574621" w14:textId="77777777" w:rsidR="00C06338" w:rsidRDefault="00C06338" w:rsidP="00201093">
            <w:pPr>
              <w:contextualSpacing/>
            </w:pPr>
          </w:p>
          <w:p w14:paraId="292A3BDA" w14:textId="77777777" w:rsidR="00C06338" w:rsidRDefault="00C06338" w:rsidP="00201093">
            <w:pPr>
              <w:contextualSpacing/>
            </w:pPr>
          </w:p>
          <w:p w14:paraId="5446E832" w14:textId="779EEA92" w:rsidR="00C06338" w:rsidRDefault="00564C79" w:rsidP="00201093">
            <w:pPr>
              <w:contextualSpacing/>
            </w:pPr>
            <w:r>
              <w:t xml:space="preserve">Attribute of </w:t>
            </w:r>
            <w:r w:rsidRPr="00034CC3">
              <w:rPr>
                <w:i/>
              </w:rPr>
              <w:t>Shift</w:t>
            </w:r>
          </w:p>
          <w:p w14:paraId="3F46A360" w14:textId="77777777" w:rsidR="00C06338" w:rsidRDefault="00C06338" w:rsidP="00201093">
            <w:pPr>
              <w:contextualSpacing/>
            </w:pPr>
          </w:p>
          <w:p w14:paraId="13F67238" w14:textId="77777777" w:rsidR="00C06338" w:rsidRDefault="00C06338" w:rsidP="00201093">
            <w:pPr>
              <w:contextualSpacing/>
            </w:pPr>
          </w:p>
          <w:p w14:paraId="708887BC" w14:textId="5D901298" w:rsidR="00C06338" w:rsidRDefault="00786262" w:rsidP="00201093">
            <w:pPr>
              <w:contextualSpacing/>
            </w:pPr>
            <w:r>
              <w:t xml:space="preserve">Attribute of </w:t>
            </w:r>
            <w:r w:rsidRPr="00034CC3">
              <w:rPr>
                <w:i/>
              </w:rPr>
              <w:t>Stoppage</w:t>
            </w:r>
          </w:p>
          <w:p w14:paraId="40CC3CBF" w14:textId="77777777" w:rsidR="00C06338" w:rsidRDefault="00C06338" w:rsidP="00201093">
            <w:pPr>
              <w:contextualSpacing/>
            </w:pPr>
          </w:p>
          <w:p w14:paraId="76433231" w14:textId="77777777" w:rsidR="00C06338" w:rsidRDefault="00C06338" w:rsidP="00201093">
            <w:pPr>
              <w:contextualSpacing/>
            </w:pPr>
          </w:p>
          <w:p w14:paraId="0AE97498" w14:textId="25DAA735" w:rsidR="00C06338" w:rsidRDefault="00034CC3" w:rsidP="00201093">
            <w:pPr>
              <w:contextualSpacing/>
            </w:pPr>
            <w:r>
              <w:t xml:space="preserve">Attribute of </w:t>
            </w:r>
            <w:r w:rsidRPr="00034CC3">
              <w:rPr>
                <w:i/>
              </w:rPr>
              <w:t>Shift</w:t>
            </w:r>
          </w:p>
          <w:p w14:paraId="392AA92F" w14:textId="77777777" w:rsidR="00C06338" w:rsidRDefault="00C06338" w:rsidP="00201093">
            <w:pPr>
              <w:contextualSpacing/>
            </w:pPr>
          </w:p>
          <w:p w14:paraId="34A9523B" w14:textId="504D5619" w:rsidR="00C06338" w:rsidRDefault="00034CC3" w:rsidP="00201093">
            <w:pPr>
              <w:contextualSpacing/>
            </w:pPr>
            <w:r>
              <w:t xml:space="preserve">Attribute of </w:t>
            </w:r>
            <w:r w:rsidRPr="00034CC3">
              <w:rPr>
                <w:i/>
              </w:rPr>
              <w:t>Stoppage</w:t>
            </w:r>
          </w:p>
          <w:p w14:paraId="5EC47953" w14:textId="77777777" w:rsidR="00C06338" w:rsidRDefault="00C06338" w:rsidP="00201093">
            <w:pPr>
              <w:contextualSpacing/>
            </w:pPr>
          </w:p>
          <w:p w14:paraId="326F4177" w14:textId="6E2A476E" w:rsidR="00C06338" w:rsidRDefault="00892232" w:rsidP="00201093">
            <w:pPr>
              <w:contextualSpacing/>
            </w:pPr>
            <w:r>
              <w:t xml:space="preserve">Attribute of </w:t>
            </w:r>
            <w:r w:rsidRPr="00892232">
              <w:rPr>
                <w:i/>
              </w:rPr>
              <w:t>Repair</w:t>
            </w:r>
          </w:p>
          <w:p w14:paraId="712F43AD" w14:textId="77777777" w:rsidR="00C06338" w:rsidRDefault="00C06338" w:rsidP="00201093">
            <w:pPr>
              <w:contextualSpacing/>
            </w:pPr>
          </w:p>
          <w:p w14:paraId="3D442EB2" w14:textId="77777777" w:rsidR="00C06338" w:rsidRDefault="00C06338" w:rsidP="00201093">
            <w:pPr>
              <w:contextualSpacing/>
            </w:pPr>
          </w:p>
          <w:p w14:paraId="7BC03D66" w14:textId="78040A91" w:rsidR="00C06338" w:rsidRDefault="00892232" w:rsidP="00201093">
            <w:pPr>
              <w:contextualSpacing/>
            </w:pPr>
            <w:r>
              <w:t xml:space="preserve">Attribute of </w:t>
            </w:r>
            <w:r w:rsidRPr="00892232">
              <w:rPr>
                <w:i/>
              </w:rPr>
              <w:t>Performance</w:t>
            </w:r>
          </w:p>
          <w:p w14:paraId="190070FC" w14:textId="77777777" w:rsidR="00C06338" w:rsidRDefault="00C06338" w:rsidP="00201093">
            <w:pPr>
              <w:contextualSpacing/>
            </w:pPr>
          </w:p>
          <w:p w14:paraId="40FB41FF" w14:textId="77777777" w:rsidR="00C06338" w:rsidRDefault="00C06338" w:rsidP="00201093">
            <w:pPr>
              <w:contextualSpacing/>
            </w:pPr>
          </w:p>
          <w:p w14:paraId="021FB44C" w14:textId="77777777" w:rsidR="00C06338" w:rsidRDefault="00C06338" w:rsidP="00201093">
            <w:pPr>
              <w:contextualSpacing/>
            </w:pPr>
          </w:p>
          <w:p w14:paraId="1554873A" w14:textId="77777777" w:rsidR="00C06338" w:rsidRDefault="00C06338" w:rsidP="00201093">
            <w:pPr>
              <w:contextualSpacing/>
            </w:pPr>
          </w:p>
          <w:p w14:paraId="66D477B7" w14:textId="253A440C" w:rsidR="00C06338" w:rsidRDefault="00892232" w:rsidP="00201093">
            <w:pPr>
              <w:contextualSpacing/>
            </w:pPr>
            <w:r>
              <w:t xml:space="preserve">Attribute of </w:t>
            </w:r>
            <w:r w:rsidRPr="00892232">
              <w:rPr>
                <w:i/>
              </w:rPr>
              <w:t>Efficiency</w:t>
            </w:r>
          </w:p>
          <w:p w14:paraId="00018871" w14:textId="77777777" w:rsidR="00C06338" w:rsidRDefault="00C06338" w:rsidP="00201093">
            <w:pPr>
              <w:contextualSpacing/>
            </w:pPr>
          </w:p>
          <w:p w14:paraId="78B7A314" w14:textId="77777777" w:rsidR="00C06338" w:rsidRDefault="00C06338" w:rsidP="00201093">
            <w:pPr>
              <w:contextualSpacing/>
            </w:pPr>
          </w:p>
          <w:p w14:paraId="37F82024" w14:textId="77777777" w:rsidR="009417B4" w:rsidRDefault="009417B4" w:rsidP="00201093">
            <w:pPr>
              <w:contextualSpacing/>
            </w:pPr>
          </w:p>
          <w:p w14:paraId="44F5D1E1" w14:textId="098403F8" w:rsidR="009417B4" w:rsidRDefault="0019060F" w:rsidP="00201093">
            <w:pPr>
              <w:contextualSpacing/>
            </w:pPr>
            <w:r>
              <w:t xml:space="preserve">Attribute of </w:t>
            </w:r>
            <w:r w:rsidRPr="00364760">
              <w:rPr>
                <w:i/>
              </w:rPr>
              <w:t>Request</w:t>
            </w:r>
          </w:p>
          <w:p w14:paraId="2581858C" w14:textId="77777777" w:rsidR="009417B4" w:rsidRDefault="009417B4" w:rsidP="00201093">
            <w:pPr>
              <w:contextualSpacing/>
            </w:pPr>
          </w:p>
          <w:p w14:paraId="74ED1968" w14:textId="77777777" w:rsidR="009417B4" w:rsidRDefault="009417B4" w:rsidP="00201093">
            <w:pPr>
              <w:contextualSpacing/>
            </w:pPr>
          </w:p>
          <w:p w14:paraId="46F4AAE9" w14:textId="77777777" w:rsidR="009417B4" w:rsidRDefault="009417B4" w:rsidP="00201093">
            <w:pPr>
              <w:contextualSpacing/>
            </w:pPr>
          </w:p>
          <w:p w14:paraId="26A2561F" w14:textId="0B8290F8" w:rsidR="00364760" w:rsidRDefault="00364760" w:rsidP="00364760">
            <w:pPr>
              <w:contextualSpacing/>
            </w:pPr>
            <w:r>
              <w:t>Attribute of Operator</w:t>
            </w:r>
          </w:p>
          <w:p w14:paraId="6A7D48AD" w14:textId="77777777" w:rsidR="00364760" w:rsidRDefault="00364760" w:rsidP="00364760">
            <w:pPr>
              <w:contextualSpacing/>
            </w:pPr>
          </w:p>
          <w:p w14:paraId="54DCC35F" w14:textId="77777777" w:rsidR="00F95818" w:rsidRDefault="00F95818" w:rsidP="00364760">
            <w:pPr>
              <w:contextualSpacing/>
            </w:pPr>
          </w:p>
          <w:p w14:paraId="635A0AC8" w14:textId="2B003EA8" w:rsidR="00364760" w:rsidRDefault="00364760" w:rsidP="00364760">
            <w:pPr>
              <w:contextualSpacing/>
            </w:pPr>
            <w:r>
              <w:t>Attribute of MTL</w:t>
            </w:r>
          </w:p>
          <w:p w14:paraId="5941E113" w14:textId="77777777" w:rsidR="00364760" w:rsidRDefault="00364760" w:rsidP="00364760">
            <w:pPr>
              <w:contextualSpacing/>
            </w:pPr>
          </w:p>
          <w:p w14:paraId="343FE496" w14:textId="77777777" w:rsidR="00F95818" w:rsidRDefault="00F95818" w:rsidP="00364760">
            <w:pPr>
              <w:contextualSpacing/>
            </w:pPr>
          </w:p>
          <w:p w14:paraId="4F6477C2" w14:textId="43706E3A" w:rsidR="00364760" w:rsidRDefault="00364760" w:rsidP="00364760">
            <w:pPr>
              <w:contextualSpacing/>
            </w:pPr>
            <w:r>
              <w:t>Attribute of SOM</w:t>
            </w:r>
          </w:p>
          <w:p w14:paraId="3CEF6002" w14:textId="77777777" w:rsidR="00364760" w:rsidRDefault="00364760" w:rsidP="00364760">
            <w:pPr>
              <w:contextualSpacing/>
            </w:pPr>
          </w:p>
          <w:p w14:paraId="12311680" w14:textId="77777777" w:rsidR="00F95818" w:rsidRDefault="00F95818" w:rsidP="00201093">
            <w:pPr>
              <w:contextualSpacing/>
            </w:pPr>
          </w:p>
          <w:p w14:paraId="7500F7C6" w14:textId="4B416D94" w:rsidR="009417B4" w:rsidRPr="0030401B" w:rsidRDefault="00364760" w:rsidP="00201093">
            <w:pPr>
              <w:contextualSpacing/>
            </w:pPr>
            <w:r>
              <w:t>Attribute of ETL</w:t>
            </w:r>
          </w:p>
        </w:tc>
        <w:tc>
          <w:tcPr>
            <w:tcW w:w="3006" w:type="dxa"/>
          </w:tcPr>
          <w:p w14:paraId="25D0DE15" w14:textId="77777777" w:rsidR="00EE07B6" w:rsidRDefault="00EE07B6" w:rsidP="00201093">
            <w:pPr>
              <w:contextualSpacing/>
            </w:pPr>
          </w:p>
          <w:p w14:paraId="566BD9B2" w14:textId="0097CB95" w:rsidR="00A019A3" w:rsidRDefault="0045056C" w:rsidP="00201093">
            <w:pPr>
              <w:contextualSpacing/>
            </w:pPr>
            <w:r>
              <w:t xml:space="preserve">The </w:t>
            </w:r>
            <w:r w:rsidR="00CA68C1">
              <w:t xml:space="preserve">physical </w:t>
            </w:r>
            <w:r w:rsidR="00C17F58">
              <w:t>production line</w:t>
            </w:r>
            <w:r w:rsidR="00F151A4">
              <w:t xml:space="preserve"> where </w:t>
            </w:r>
            <w:r w:rsidR="00F151A4" w:rsidRPr="00794195">
              <w:rPr>
                <w:i/>
              </w:rPr>
              <w:t>Operator</w:t>
            </w:r>
            <w:r w:rsidR="00F151A4">
              <w:t xml:space="preserve"> and </w:t>
            </w:r>
            <w:r w:rsidR="00F151A4" w:rsidRPr="00794195">
              <w:rPr>
                <w:i/>
              </w:rPr>
              <w:t>MTL</w:t>
            </w:r>
            <w:r w:rsidR="00F151A4">
              <w:t xml:space="preserve"> </w:t>
            </w:r>
            <w:r w:rsidR="00ED445B">
              <w:t>are performing their tasks</w:t>
            </w:r>
            <w:r w:rsidR="00D9486A">
              <w:t>.</w:t>
            </w:r>
            <w:r w:rsidR="00180D23">
              <w:t xml:space="preserve"> </w:t>
            </w:r>
          </w:p>
          <w:p w14:paraId="371157BC" w14:textId="77777777" w:rsidR="00E83DAC" w:rsidRDefault="00E83DAC" w:rsidP="00201093">
            <w:pPr>
              <w:contextualSpacing/>
            </w:pPr>
          </w:p>
          <w:p w14:paraId="4B5BE5D0" w14:textId="4DE7840E" w:rsidR="00E83DAC" w:rsidRDefault="00E83DAC" w:rsidP="00201093">
            <w:pPr>
              <w:contextualSpacing/>
            </w:pPr>
            <w:r>
              <w:lastRenderedPageBreak/>
              <w:t xml:space="preserve">The physical </w:t>
            </w:r>
            <w:r w:rsidR="00E01DE2">
              <w:t xml:space="preserve">machine </w:t>
            </w:r>
            <w:r w:rsidR="00BD4102">
              <w:t xml:space="preserve">which is a section of </w:t>
            </w:r>
            <w:r w:rsidR="000F2E95">
              <w:t xml:space="preserve">the </w:t>
            </w:r>
            <w:r w:rsidR="000F2E95" w:rsidRPr="000F2E95">
              <w:rPr>
                <w:i/>
              </w:rPr>
              <w:t>Line</w:t>
            </w:r>
            <w:r w:rsidR="00A739F8">
              <w:t>.</w:t>
            </w:r>
          </w:p>
          <w:p w14:paraId="608E84E8" w14:textId="77777777" w:rsidR="00A739F8" w:rsidRDefault="00A739F8" w:rsidP="00201093">
            <w:pPr>
              <w:contextualSpacing/>
            </w:pPr>
          </w:p>
          <w:p w14:paraId="62FDFB87" w14:textId="77777777" w:rsidR="00A739F8" w:rsidRDefault="00311606" w:rsidP="00201093">
            <w:pPr>
              <w:contextualSpacing/>
            </w:pPr>
            <w:r>
              <w:t xml:space="preserve">A person who is </w:t>
            </w:r>
            <w:r w:rsidR="00D81C95">
              <w:t xml:space="preserve">operating within the </w:t>
            </w:r>
            <w:r w:rsidR="00E74F04" w:rsidRPr="009A2400">
              <w:rPr>
                <w:i/>
              </w:rPr>
              <w:t>Area</w:t>
            </w:r>
            <w:r w:rsidR="00E74F04">
              <w:t xml:space="preserve"> and the </w:t>
            </w:r>
            <w:r w:rsidR="00E74F04" w:rsidRPr="009A2400">
              <w:rPr>
                <w:i/>
              </w:rPr>
              <w:t>Line</w:t>
            </w:r>
            <w:r w:rsidR="00E74F04">
              <w:t>.</w:t>
            </w:r>
          </w:p>
          <w:p w14:paraId="62CC8547" w14:textId="77777777" w:rsidR="00E74F04" w:rsidRDefault="00E74F04" w:rsidP="00201093">
            <w:pPr>
              <w:contextualSpacing/>
            </w:pPr>
          </w:p>
          <w:p w14:paraId="749B21E2" w14:textId="23B3174B" w:rsidR="00E74F04" w:rsidRDefault="00460707" w:rsidP="00201093">
            <w:pPr>
              <w:contextualSpacing/>
            </w:pPr>
            <w:r>
              <w:t xml:space="preserve">A person who manages the </w:t>
            </w:r>
            <w:r w:rsidRPr="009A2400">
              <w:rPr>
                <w:i/>
              </w:rPr>
              <w:t>Line</w:t>
            </w:r>
            <w:r>
              <w:t xml:space="preserve"> and </w:t>
            </w:r>
            <w:r w:rsidRPr="009A2400">
              <w:rPr>
                <w:i/>
              </w:rPr>
              <w:t>Operator</w:t>
            </w:r>
            <w:r w:rsidR="00144624" w:rsidRPr="009A2400">
              <w:rPr>
                <w:i/>
              </w:rPr>
              <w:t>s</w:t>
            </w:r>
            <w:r>
              <w:t>.</w:t>
            </w:r>
          </w:p>
          <w:p w14:paraId="28915850" w14:textId="6AF5B426" w:rsidR="00144624" w:rsidRDefault="00144624" w:rsidP="00201093">
            <w:pPr>
              <w:contextualSpacing/>
            </w:pPr>
          </w:p>
          <w:p w14:paraId="6F0D13C2" w14:textId="77777777" w:rsidR="00144624" w:rsidRDefault="00144624" w:rsidP="00201093">
            <w:pPr>
              <w:contextualSpacing/>
            </w:pPr>
          </w:p>
          <w:p w14:paraId="52D84853" w14:textId="77777777" w:rsidR="00144624" w:rsidRDefault="00144624" w:rsidP="00201093">
            <w:pPr>
              <w:contextualSpacing/>
            </w:pPr>
            <w:r>
              <w:t xml:space="preserve">A person who manages shift operations </w:t>
            </w:r>
            <w:r w:rsidR="00322EB1" w:rsidRPr="009A2400">
              <w:rPr>
                <w:i/>
              </w:rPr>
              <w:t>MTLs</w:t>
            </w:r>
            <w:r w:rsidR="00322EB1">
              <w:t xml:space="preserve"> and </w:t>
            </w:r>
            <w:r w:rsidR="00322EB1" w:rsidRPr="009A2400">
              <w:rPr>
                <w:i/>
              </w:rPr>
              <w:t>Operators</w:t>
            </w:r>
            <w:r w:rsidR="00322EB1">
              <w:t>.</w:t>
            </w:r>
          </w:p>
          <w:p w14:paraId="2910A254" w14:textId="77777777" w:rsidR="00322EB1" w:rsidRDefault="00322EB1" w:rsidP="00201093">
            <w:pPr>
              <w:contextualSpacing/>
            </w:pPr>
          </w:p>
          <w:p w14:paraId="3832DC70" w14:textId="77777777" w:rsidR="00322EB1" w:rsidRDefault="00FF7A6F" w:rsidP="00201093">
            <w:pPr>
              <w:contextualSpacing/>
            </w:pPr>
            <w:r>
              <w:t xml:space="preserve">A person who </w:t>
            </w:r>
            <w:r w:rsidR="00E95568">
              <w:t xml:space="preserve">resolves mechanical </w:t>
            </w:r>
            <w:r w:rsidR="005A195A">
              <w:t xml:space="preserve">or electrical </w:t>
            </w:r>
            <w:r w:rsidR="00A563FC" w:rsidRPr="009A2400">
              <w:rPr>
                <w:i/>
              </w:rPr>
              <w:t>Stoppages</w:t>
            </w:r>
            <w:r w:rsidR="005A195A">
              <w:t xml:space="preserve"> within</w:t>
            </w:r>
            <w:r w:rsidR="00A563FC">
              <w:t xml:space="preserve"> the</w:t>
            </w:r>
            <w:r w:rsidR="005A195A">
              <w:t xml:space="preserve"> </w:t>
            </w:r>
            <w:r w:rsidR="005A195A" w:rsidRPr="009A2400">
              <w:rPr>
                <w:i/>
              </w:rPr>
              <w:t>Areas</w:t>
            </w:r>
            <w:r w:rsidR="005A195A">
              <w:t xml:space="preserve"> of </w:t>
            </w:r>
            <w:r w:rsidR="004531A0">
              <w:t xml:space="preserve">the </w:t>
            </w:r>
            <w:r w:rsidR="004531A0" w:rsidRPr="009A2400">
              <w:rPr>
                <w:i/>
              </w:rPr>
              <w:t>Line</w:t>
            </w:r>
            <w:r w:rsidR="004531A0">
              <w:t>.</w:t>
            </w:r>
          </w:p>
          <w:p w14:paraId="28F2DDBF" w14:textId="77777777" w:rsidR="00A563FC" w:rsidRDefault="00A563FC" w:rsidP="00201093">
            <w:pPr>
              <w:contextualSpacing/>
            </w:pPr>
          </w:p>
          <w:p w14:paraId="2FA75149" w14:textId="77777777" w:rsidR="00A563FC" w:rsidRDefault="009F7A22" w:rsidP="00201093">
            <w:pPr>
              <w:contextualSpacing/>
            </w:pPr>
            <w:r>
              <w:t xml:space="preserve">A person who </w:t>
            </w:r>
            <w:r w:rsidR="00586C26">
              <w:t xml:space="preserve">adds </w:t>
            </w:r>
            <w:r w:rsidR="00586C26" w:rsidRPr="009A2400">
              <w:rPr>
                <w:i/>
              </w:rPr>
              <w:t>Operators</w:t>
            </w:r>
            <w:r w:rsidR="00586C26">
              <w:t xml:space="preserve">, </w:t>
            </w:r>
            <w:r w:rsidR="00586C26" w:rsidRPr="009A2400">
              <w:rPr>
                <w:i/>
              </w:rPr>
              <w:t>MTLs</w:t>
            </w:r>
            <w:r w:rsidR="00586C26">
              <w:t xml:space="preserve">, </w:t>
            </w:r>
            <w:r w:rsidR="00586C26" w:rsidRPr="009A2400">
              <w:rPr>
                <w:i/>
              </w:rPr>
              <w:t>SOMs</w:t>
            </w:r>
            <w:r w:rsidR="00586C26">
              <w:t xml:space="preserve">, and </w:t>
            </w:r>
            <w:r w:rsidR="00586C26" w:rsidRPr="009A2400">
              <w:rPr>
                <w:i/>
              </w:rPr>
              <w:t>ETLs</w:t>
            </w:r>
            <w:r w:rsidR="00586C26">
              <w:t xml:space="preserve"> </w:t>
            </w:r>
            <w:r w:rsidR="004116B7">
              <w:t>to the system.</w:t>
            </w:r>
          </w:p>
          <w:p w14:paraId="5B708FE2" w14:textId="77777777" w:rsidR="004116B7" w:rsidRDefault="004116B7" w:rsidP="00201093">
            <w:pPr>
              <w:contextualSpacing/>
            </w:pPr>
          </w:p>
          <w:p w14:paraId="2827B172" w14:textId="7EA67FFD" w:rsidR="004116B7" w:rsidRDefault="003512D9" w:rsidP="00201093">
            <w:pPr>
              <w:contextualSpacing/>
            </w:pPr>
            <w:r>
              <w:t xml:space="preserve">A process which might occur </w:t>
            </w:r>
            <w:r w:rsidR="00704D1C">
              <w:t xml:space="preserve">on the </w:t>
            </w:r>
            <w:r w:rsidR="00704D1C" w:rsidRPr="009A2400">
              <w:rPr>
                <w:i/>
              </w:rPr>
              <w:t>Line</w:t>
            </w:r>
            <w:r w:rsidR="00704D1C">
              <w:t xml:space="preserve"> within the </w:t>
            </w:r>
            <w:r w:rsidR="00704D1C" w:rsidRPr="009A2400">
              <w:rPr>
                <w:i/>
              </w:rPr>
              <w:t>Area</w:t>
            </w:r>
            <w:r w:rsidR="00E67F11">
              <w:rPr>
                <w:i/>
              </w:rPr>
              <w:t>.</w:t>
            </w:r>
          </w:p>
          <w:p w14:paraId="4913C91F" w14:textId="77777777" w:rsidR="00F95680" w:rsidRDefault="00F95680" w:rsidP="00201093">
            <w:pPr>
              <w:contextualSpacing/>
            </w:pPr>
          </w:p>
          <w:p w14:paraId="57A85B46" w14:textId="597D91FF" w:rsidR="00F95680" w:rsidRDefault="00F95680" w:rsidP="00201093">
            <w:pPr>
              <w:contextualSpacing/>
            </w:pPr>
            <w:r>
              <w:t>A message that in</w:t>
            </w:r>
            <w:r w:rsidR="00660456">
              <w:t xml:space="preserve">forms </w:t>
            </w:r>
            <w:r w:rsidR="000F2E73">
              <w:t xml:space="preserve">about </w:t>
            </w:r>
            <w:r w:rsidR="00D62CBF">
              <w:t>issues.</w:t>
            </w:r>
          </w:p>
          <w:p w14:paraId="677D0376" w14:textId="77777777" w:rsidR="00FF1F1E" w:rsidRDefault="00FF1F1E" w:rsidP="00201093">
            <w:pPr>
              <w:contextualSpacing/>
            </w:pPr>
          </w:p>
          <w:p w14:paraId="25293B22" w14:textId="77777777" w:rsidR="00351B8D" w:rsidRDefault="00351B8D" w:rsidP="00201093">
            <w:pPr>
              <w:contextualSpacing/>
            </w:pPr>
          </w:p>
          <w:p w14:paraId="2CD430FF" w14:textId="77777777" w:rsidR="00660456" w:rsidRDefault="00660456" w:rsidP="00201093">
            <w:pPr>
              <w:contextualSpacing/>
            </w:pPr>
          </w:p>
          <w:p w14:paraId="401D0EFB" w14:textId="77777777" w:rsidR="00D62CBF" w:rsidRDefault="004852B9" w:rsidP="00201093">
            <w:pPr>
              <w:contextualSpacing/>
            </w:pPr>
            <w:r>
              <w:t xml:space="preserve">A record of the state </w:t>
            </w:r>
            <w:r w:rsidR="00554CE8">
              <w:t>of all</w:t>
            </w:r>
            <w:r w:rsidR="00FF1F1E">
              <w:t xml:space="preserve"> events </w:t>
            </w:r>
            <w:r w:rsidR="009B45B3">
              <w:t xml:space="preserve">within 12 hours </w:t>
            </w:r>
            <w:r w:rsidR="00E1240B">
              <w:t>per</w:t>
            </w:r>
            <w:r w:rsidR="00A1084C">
              <w:t>iod.</w:t>
            </w:r>
          </w:p>
          <w:p w14:paraId="35D48861" w14:textId="77777777" w:rsidR="00351B8D" w:rsidRDefault="00351B8D" w:rsidP="00201093">
            <w:pPr>
              <w:contextualSpacing/>
            </w:pPr>
          </w:p>
          <w:p w14:paraId="0AAF4C9F" w14:textId="5B5B8852" w:rsidR="00E67F11" w:rsidRDefault="00E67F11" w:rsidP="00201093">
            <w:pPr>
              <w:contextualSpacing/>
            </w:pPr>
            <w:r>
              <w:t xml:space="preserve">Support request that might be generated by the system or send by </w:t>
            </w:r>
            <w:r w:rsidRPr="00E67F11">
              <w:rPr>
                <w:i/>
              </w:rPr>
              <w:t>Operator</w:t>
            </w:r>
            <w:r>
              <w:t xml:space="preserve"> to </w:t>
            </w:r>
            <w:r w:rsidRPr="00E67F11">
              <w:rPr>
                <w:i/>
              </w:rPr>
              <w:t>MTL</w:t>
            </w:r>
            <w:r>
              <w:t xml:space="preserve">, </w:t>
            </w:r>
            <w:r w:rsidRPr="00E67F11">
              <w:rPr>
                <w:i/>
              </w:rPr>
              <w:t>MTL</w:t>
            </w:r>
            <w:r>
              <w:t xml:space="preserve"> to </w:t>
            </w:r>
            <w:r w:rsidRPr="00E67F11">
              <w:rPr>
                <w:i/>
              </w:rPr>
              <w:t>SOM</w:t>
            </w:r>
            <w:r>
              <w:t xml:space="preserve">, </w:t>
            </w:r>
            <w:r w:rsidRPr="00E67F11">
              <w:rPr>
                <w:i/>
              </w:rPr>
              <w:t>MTL</w:t>
            </w:r>
            <w:r>
              <w:t xml:space="preserve"> to </w:t>
            </w:r>
            <w:r w:rsidRPr="00E67F11">
              <w:rPr>
                <w:i/>
              </w:rPr>
              <w:t>ETL</w:t>
            </w:r>
            <w:r w:rsidR="00EE316F">
              <w:t xml:space="preserve">, SOM to </w:t>
            </w:r>
            <w:r w:rsidR="00EE316F" w:rsidRPr="008054A2">
              <w:rPr>
                <w:i/>
              </w:rPr>
              <w:t>ETL</w:t>
            </w:r>
            <w:r w:rsidR="00EE316F">
              <w:t xml:space="preserve"> or</w:t>
            </w:r>
            <w:r>
              <w:t xml:space="preserve"> </w:t>
            </w:r>
            <w:r w:rsidRPr="00E67F11">
              <w:rPr>
                <w:i/>
              </w:rPr>
              <w:t>MTL</w:t>
            </w:r>
            <w:r>
              <w:t xml:space="preserve"> to </w:t>
            </w:r>
            <w:r w:rsidRPr="00E67F11">
              <w:rPr>
                <w:i/>
              </w:rPr>
              <w:t>Admin</w:t>
            </w:r>
            <w:r>
              <w:t>.</w:t>
            </w:r>
          </w:p>
          <w:p w14:paraId="68E10D46" w14:textId="77777777" w:rsidR="00E67F11" w:rsidRDefault="00E67F11" w:rsidP="00201093">
            <w:pPr>
              <w:contextualSpacing/>
            </w:pPr>
          </w:p>
          <w:p w14:paraId="45B906E4" w14:textId="77777777" w:rsidR="00351B8D" w:rsidRDefault="00EE316F" w:rsidP="00201093">
            <w:pPr>
              <w:contextualSpacing/>
            </w:pPr>
            <w:r>
              <w:t xml:space="preserve">A record of action taken in case of </w:t>
            </w:r>
            <w:r w:rsidRPr="00EE316F">
              <w:rPr>
                <w:i/>
              </w:rPr>
              <w:t>Stoppage</w:t>
            </w:r>
            <w:r>
              <w:t xml:space="preserve"> by the </w:t>
            </w:r>
            <w:r w:rsidRPr="00EE316F">
              <w:rPr>
                <w:i/>
              </w:rPr>
              <w:t>ETL</w:t>
            </w:r>
            <w:r>
              <w:t>.</w:t>
            </w:r>
          </w:p>
          <w:p w14:paraId="664A3C2E" w14:textId="77777777" w:rsidR="00EE316F" w:rsidRDefault="00EE316F" w:rsidP="00201093">
            <w:pPr>
              <w:contextualSpacing/>
            </w:pPr>
          </w:p>
          <w:p w14:paraId="0710B4BC" w14:textId="361C203E" w:rsidR="00FB72E9" w:rsidRDefault="00FB72E9" w:rsidP="00201093">
            <w:pPr>
              <w:contextualSpacing/>
            </w:pPr>
            <w:r>
              <w:t xml:space="preserve">The record of the fact that </w:t>
            </w:r>
            <w:r w:rsidRPr="00FB72E9">
              <w:rPr>
                <w:i/>
              </w:rPr>
              <w:lastRenderedPageBreak/>
              <w:t>MTL</w:t>
            </w:r>
            <w:r>
              <w:t xml:space="preserve"> provided hourly scores for the </w:t>
            </w:r>
            <w:r w:rsidRPr="00FB72E9">
              <w:rPr>
                <w:i/>
              </w:rPr>
              <w:t>Line</w:t>
            </w:r>
            <w:r>
              <w:t>. Targets for the Line are included.</w:t>
            </w:r>
          </w:p>
          <w:p w14:paraId="0AD56BB8" w14:textId="77777777" w:rsidR="00EE316F" w:rsidRDefault="00EE316F" w:rsidP="00201093">
            <w:pPr>
              <w:contextualSpacing/>
            </w:pPr>
          </w:p>
          <w:p w14:paraId="76F256D2" w14:textId="3E407B45" w:rsidR="00FB72E9" w:rsidRDefault="00FB72E9" w:rsidP="00201093">
            <w:pPr>
              <w:contextualSpacing/>
            </w:pPr>
            <w:r>
              <w:t xml:space="preserve">The record of the </w:t>
            </w:r>
            <w:r w:rsidRPr="00FB72E9">
              <w:rPr>
                <w:i/>
              </w:rPr>
              <w:t>Line’s</w:t>
            </w:r>
            <w:r>
              <w:t xml:space="preserve"> efficiency within the </w:t>
            </w:r>
            <w:r w:rsidRPr="00FB72E9">
              <w:rPr>
                <w:i/>
              </w:rPr>
              <w:t>Shift</w:t>
            </w:r>
            <w:r>
              <w:t xml:space="preserve"> based on </w:t>
            </w:r>
            <w:r w:rsidRPr="00FB72E9">
              <w:rPr>
                <w:i/>
              </w:rPr>
              <w:t>Stoppage</w:t>
            </w:r>
            <w:r>
              <w:t xml:space="preserve"> duration.</w:t>
            </w:r>
          </w:p>
          <w:p w14:paraId="4AC5ED78" w14:textId="77777777" w:rsidR="00FB72E9" w:rsidRDefault="00FB72E9" w:rsidP="00201093">
            <w:pPr>
              <w:contextualSpacing/>
            </w:pPr>
          </w:p>
          <w:p w14:paraId="75F44E1C" w14:textId="77777777" w:rsidR="00FB72E9" w:rsidRDefault="00FB72E9" w:rsidP="00201093">
            <w:pPr>
              <w:contextualSpacing/>
            </w:pPr>
            <w:r>
              <w:t xml:space="preserve">The summary of </w:t>
            </w:r>
            <w:r w:rsidRPr="00453A58">
              <w:rPr>
                <w:i/>
              </w:rPr>
              <w:t>Performance</w:t>
            </w:r>
            <w:r>
              <w:t xml:space="preserve"> and </w:t>
            </w:r>
            <w:r w:rsidRPr="00453A58">
              <w:rPr>
                <w:i/>
              </w:rPr>
              <w:t>Efficiency</w:t>
            </w:r>
            <w:r>
              <w:t xml:space="preserve"> for the </w:t>
            </w:r>
            <w:r w:rsidRPr="00453A58">
              <w:rPr>
                <w:i/>
              </w:rPr>
              <w:t>Shift</w:t>
            </w:r>
            <w:r w:rsidR="00453A58">
              <w:t>.</w:t>
            </w:r>
          </w:p>
          <w:p w14:paraId="38658B99" w14:textId="77777777" w:rsidR="0057134F" w:rsidRDefault="0057134F" w:rsidP="00201093">
            <w:pPr>
              <w:contextualSpacing/>
            </w:pPr>
          </w:p>
          <w:p w14:paraId="72F63573" w14:textId="3387F40E" w:rsidR="0057134F" w:rsidRDefault="00630E43" w:rsidP="00201093">
            <w:pPr>
              <w:contextualSpacing/>
            </w:pPr>
            <w:r>
              <w:t xml:space="preserve">A </w:t>
            </w:r>
            <w:r w:rsidRPr="00630E43">
              <w:rPr>
                <w:i/>
              </w:rPr>
              <w:t>Line</w:t>
            </w:r>
            <w:r>
              <w:t xml:space="preserve"> can have a number of </w:t>
            </w:r>
            <w:r w:rsidRPr="00630E43">
              <w:rPr>
                <w:i/>
              </w:rPr>
              <w:t>Areas</w:t>
            </w:r>
            <w:r w:rsidR="0057134F">
              <w:t>.</w:t>
            </w:r>
          </w:p>
          <w:p w14:paraId="6A6D61C7" w14:textId="77777777" w:rsidR="0057134F" w:rsidRDefault="0057134F" w:rsidP="00201093">
            <w:pPr>
              <w:contextualSpacing/>
            </w:pPr>
          </w:p>
          <w:p w14:paraId="5991BD9E" w14:textId="06CEE665" w:rsidR="0057134F" w:rsidRDefault="00630E43" w:rsidP="00201093">
            <w:pPr>
              <w:contextualSpacing/>
            </w:pPr>
            <w:r>
              <w:t xml:space="preserve">A </w:t>
            </w:r>
            <w:r>
              <w:rPr>
                <w:i/>
              </w:rPr>
              <w:t>L</w:t>
            </w:r>
            <w:r w:rsidRPr="00630E43">
              <w:rPr>
                <w:i/>
              </w:rPr>
              <w:t>ine</w:t>
            </w:r>
            <w:r>
              <w:t xml:space="preserve"> can have a number of allocated </w:t>
            </w:r>
            <w:r w:rsidRPr="00630E43">
              <w:rPr>
                <w:i/>
              </w:rPr>
              <w:t>Operators</w:t>
            </w:r>
            <w:r>
              <w:t>.</w:t>
            </w:r>
          </w:p>
          <w:p w14:paraId="56D9321A" w14:textId="77777777" w:rsidR="00630E43" w:rsidRDefault="00630E43" w:rsidP="00201093">
            <w:pPr>
              <w:contextualSpacing/>
            </w:pPr>
          </w:p>
          <w:p w14:paraId="0CF97A10" w14:textId="77777777" w:rsidR="00630E43" w:rsidRDefault="00630E43" w:rsidP="00201093">
            <w:pPr>
              <w:contextualSpacing/>
            </w:pPr>
            <w:r>
              <w:t xml:space="preserve">A </w:t>
            </w:r>
            <w:r w:rsidRPr="00A526CB">
              <w:rPr>
                <w:i/>
              </w:rPr>
              <w:t>Line</w:t>
            </w:r>
            <w:r>
              <w:t xml:space="preserve"> can have the </w:t>
            </w:r>
            <w:r w:rsidRPr="00A526CB">
              <w:rPr>
                <w:i/>
              </w:rPr>
              <w:t>MTL</w:t>
            </w:r>
            <w:r>
              <w:t xml:space="preserve"> allocated.</w:t>
            </w:r>
          </w:p>
          <w:p w14:paraId="59CC64FE" w14:textId="77777777" w:rsidR="00630E43" w:rsidRDefault="00630E43" w:rsidP="00201093">
            <w:pPr>
              <w:contextualSpacing/>
            </w:pPr>
          </w:p>
          <w:p w14:paraId="5A2B6392" w14:textId="77777777" w:rsidR="00A526CB" w:rsidRDefault="00630E43" w:rsidP="00201093">
            <w:pPr>
              <w:contextualSpacing/>
            </w:pPr>
            <w:r>
              <w:t>A</w:t>
            </w:r>
            <w:r w:rsidR="00A526CB">
              <w:t xml:space="preserve">n </w:t>
            </w:r>
            <w:r w:rsidR="00A526CB" w:rsidRPr="00A526CB">
              <w:rPr>
                <w:i/>
              </w:rPr>
              <w:t>Area</w:t>
            </w:r>
            <w:r w:rsidR="00A526CB">
              <w:t xml:space="preserve"> can have the </w:t>
            </w:r>
            <w:r w:rsidR="00A526CB" w:rsidRPr="00A526CB">
              <w:rPr>
                <w:i/>
              </w:rPr>
              <w:t>Operator</w:t>
            </w:r>
            <w:r w:rsidR="00A526CB">
              <w:t xml:space="preserve"> allocated.</w:t>
            </w:r>
          </w:p>
          <w:p w14:paraId="533BCC1F" w14:textId="77777777" w:rsidR="00A526CB" w:rsidRDefault="00A526CB" w:rsidP="00201093">
            <w:pPr>
              <w:contextualSpacing/>
            </w:pPr>
          </w:p>
          <w:p w14:paraId="7445DA8F" w14:textId="64AF2370" w:rsidR="00A526CB" w:rsidRDefault="00A526CB" w:rsidP="00201093">
            <w:pPr>
              <w:contextualSpacing/>
            </w:pPr>
            <w:r>
              <w:t xml:space="preserve">Within </w:t>
            </w:r>
            <w:r w:rsidR="001359EB">
              <w:t>a</w:t>
            </w:r>
            <w:r>
              <w:t xml:space="preserve"> particular </w:t>
            </w:r>
            <w:r w:rsidRPr="001359EB">
              <w:rPr>
                <w:i/>
              </w:rPr>
              <w:t>Area</w:t>
            </w:r>
            <w:r>
              <w:t xml:space="preserve"> a </w:t>
            </w:r>
            <w:r w:rsidRPr="001359EB">
              <w:rPr>
                <w:i/>
              </w:rPr>
              <w:t>Stoppage</w:t>
            </w:r>
            <w:r>
              <w:t xml:space="preserve"> might occur.</w:t>
            </w:r>
          </w:p>
          <w:p w14:paraId="139C21F9" w14:textId="77777777" w:rsidR="00A526CB" w:rsidRDefault="00A526CB" w:rsidP="00201093">
            <w:pPr>
              <w:contextualSpacing/>
            </w:pPr>
          </w:p>
          <w:p w14:paraId="4BBE77E9" w14:textId="77777777" w:rsidR="001359EB" w:rsidRDefault="00A526CB" w:rsidP="00201093">
            <w:pPr>
              <w:contextualSpacing/>
            </w:pPr>
            <w:r>
              <w:t xml:space="preserve">For a particular </w:t>
            </w:r>
            <w:r w:rsidR="001359EB" w:rsidRPr="001359EB">
              <w:rPr>
                <w:i/>
              </w:rPr>
              <w:t>Area</w:t>
            </w:r>
            <w:r w:rsidR="001359EB">
              <w:t xml:space="preserve"> the </w:t>
            </w:r>
            <w:r w:rsidR="001359EB" w:rsidRPr="001359EB">
              <w:rPr>
                <w:i/>
              </w:rPr>
              <w:t>Repair</w:t>
            </w:r>
            <w:r w:rsidR="001359EB">
              <w:t xml:space="preserve"> might be schedu</w:t>
            </w:r>
            <w:r>
              <w:t>l</w:t>
            </w:r>
            <w:r w:rsidR="001359EB">
              <w:t>ed.</w:t>
            </w:r>
          </w:p>
          <w:p w14:paraId="713A5240" w14:textId="77777777" w:rsidR="001359EB" w:rsidRDefault="001359EB" w:rsidP="00201093">
            <w:pPr>
              <w:contextualSpacing/>
            </w:pPr>
          </w:p>
          <w:p w14:paraId="1885C705" w14:textId="00578727" w:rsidR="001359EB" w:rsidRDefault="001359EB" w:rsidP="00201093">
            <w:pPr>
              <w:contextualSpacing/>
            </w:pPr>
            <w:r w:rsidRPr="001359EB">
              <w:rPr>
                <w:i/>
              </w:rPr>
              <w:t>Operator</w:t>
            </w:r>
            <w:r>
              <w:t xml:space="preserve"> can initiate </w:t>
            </w:r>
            <w:r w:rsidR="00660456">
              <w:t>or</w:t>
            </w:r>
            <w:r>
              <w:t xml:space="preserve"> deactivate </w:t>
            </w:r>
            <w:r w:rsidRPr="001359EB">
              <w:rPr>
                <w:i/>
              </w:rPr>
              <w:t>Stoppage</w:t>
            </w:r>
            <w:r>
              <w:t>.</w:t>
            </w:r>
          </w:p>
          <w:p w14:paraId="4156BF20" w14:textId="77777777" w:rsidR="00660456" w:rsidRDefault="00660456" w:rsidP="00201093">
            <w:pPr>
              <w:contextualSpacing/>
            </w:pPr>
          </w:p>
          <w:p w14:paraId="37EF0026" w14:textId="72DC9DB3" w:rsidR="00660456" w:rsidRDefault="00660456" w:rsidP="00201093">
            <w:pPr>
              <w:contextualSpacing/>
            </w:pPr>
            <w:r>
              <w:t>Operator can view alerts.</w:t>
            </w:r>
          </w:p>
          <w:p w14:paraId="6B96B9B3" w14:textId="77777777" w:rsidR="001359EB" w:rsidRDefault="001359EB" w:rsidP="00201093">
            <w:pPr>
              <w:contextualSpacing/>
            </w:pPr>
          </w:p>
          <w:p w14:paraId="149ADBB5" w14:textId="77777777" w:rsidR="00660456" w:rsidRDefault="00660456" w:rsidP="00201093">
            <w:pPr>
              <w:contextualSpacing/>
            </w:pPr>
          </w:p>
          <w:p w14:paraId="76093B6B" w14:textId="77777777" w:rsidR="001359EB" w:rsidRDefault="001359EB" w:rsidP="00201093">
            <w:pPr>
              <w:contextualSpacing/>
            </w:pPr>
            <w:r>
              <w:t xml:space="preserve">A number of </w:t>
            </w:r>
            <w:r w:rsidRPr="001359EB">
              <w:rPr>
                <w:i/>
              </w:rPr>
              <w:t>Operators</w:t>
            </w:r>
            <w:r>
              <w:t xml:space="preserve"> work on </w:t>
            </w:r>
            <w:r w:rsidRPr="001359EB">
              <w:rPr>
                <w:i/>
              </w:rPr>
              <w:t>Shift</w:t>
            </w:r>
            <w:r>
              <w:t>.</w:t>
            </w:r>
          </w:p>
          <w:p w14:paraId="45C79DE0" w14:textId="77777777" w:rsidR="001359EB" w:rsidRDefault="001359EB" w:rsidP="00201093">
            <w:pPr>
              <w:contextualSpacing/>
            </w:pPr>
          </w:p>
          <w:p w14:paraId="79629056" w14:textId="77777777" w:rsidR="00630E43" w:rsidRDefault="00660456" w:rsidP="00201093">
            <w:pPr>
              <w:contextualSpacing/>
            </w:pPr>
            <w:r w:rsidRPr="00660456">
              <w:rPr>
                <w:i/>
              </w:rPr>
              <w:t>Operator</w:t>
            </w:r>
            <w:r>
              <w:t xml:space="preserve"> can produce a number of </w:t>
            </w:r>
            <w:r w:rsidRPr="00660456">
              <w:rPr>
                <w:i/>
              </w:rPr>
              <w:t>Requests</w:t>
            </w:r>
            <w:r>
              <w:t>.</w:t>
            </w:r>
            <w:r w:rsidR="001359EB">
              <w:t xml:space="preserve"> </w:t>
            </w:r>
          </w:p>
          <w:p w14:paraId="55483E62" w14:textId="77777777" w:rsidR="00660456" w:rsidRDefault="00660456" w:rsidP="00201093">
            <w:pPr>
              <w:contextualSpacing/>
            </w:pPr>
          </w:p>
          <w:p w14:paraId="38E89572" w14:textId="77777777" w:rsidR="00660456" w:rsidRDefault="00660456" w:rsidP="00201093">
            <w:pPr>
              <w:contextualSpacing/>
            </w:pPr>
            <w:r w:rsidRPr="00362175">
              <w:rPr>
                <w:i/>
              </w:rPr>
              <w:t>MTL</w:t>
            </w:r>
            <w:r>
              <w:t xml:space="preserve"> can initiate or deactivate </w:t>
            </w:r>
            <w:r w:rsidRPr="00362175">
              <w:rPr>
                <w:i/>
              </w:rPr>
              <w:t>Stoppage</w:t>
            </w:r>
            <w:r>
              <w:t>.</w:t>
            </w:r>
          </w:p>
          <w:p w14:paraId="755F158F" w14:textId="77777777" w:rsidR="00660456" w:rsidRDefault="00660456" w:rsidP="00201093">
            <w:pPr>
              <w:contextualSpacing/>
            </w:pPr>
          </w:p>
          <w:p w14:paraId="6ACC6F55" w14:textId="78A9F88B" w:rsidR="00660456" w:rsidRDefault="00362175" w:rsidP="00201093">
            <w:pPr>
              <w:contextualSpacing/>
            </w:pPr>
            <w:r w:rsidRPr="00362175">
              <w:rPr>
                <w:i/>
              </w:rPr>
              <w:t>MTL</w:t>
            </w:r>
            <w:r>
              <w:t xml:space="preserve"> can view </w:t>
            </w:r>
            <w:r w:rsidRPr="00362175">
              <w:rPr>
                <w:i/>
              </w:rPr>
              <w:t>A</w:t>
            </w:r>
            <w:r w:rsidR="00660456" w:rsidRPr="00362175">
              <w:rPr>
                <w:i/>
              </w:rPr>
              <w:t>lerts</w:t>
            </w:r>
            <w:r w:rsidR="00660456">
              <w:t>.</w:t>
            </w:r>
          </w:p>
          <w:p w14:paraId="5AC35748" w14:textId="77777777" w:rsidR="00660456" w:rsidRDefault="00660456" w:rsidP="00201093">
            <w:pPr>
              <w:contextualSpacing/>
            </w:pPr>
          </w:p>
          <w:p w14:paraId="3BAF797D" w14:textId="77777777" w:rsidR="00660456" w:rsidRDefault="00362175" w:rsidP="00201093">
            <w:pPr>
              <w:contextualSpacing/>
            </w:pPr>
            <w:r>
              <w:t xml:space="preserve">A number of </w:t>
            </w:r>
            <w:r w:rsidRPr="00362175">
              <w:rPr>
                <w:i/>
              </w:rPr>
              <w:t>MTLs</w:t>
            </w:r>
            <w:r>
              <w:t xml:space="preserve"> work on </w:t>
            </w:r>
            <w:r w:rsidRPr="00362175">
              <w:rPr>
                <w:i/>
              </w:rPr>
              <w:t>Shift</w:t>
            </w:r>
            <w:r>
              <w:t>.</w:t>
            </w:r>
          </w:p>
          <w:p w14:paraId="53C04254" w14:textId="77777777" w:rsidR="00362175" w:rsidRDefault="00362175" w:rsidP="00201093">
            <w:pPr>
              <w:contextualSpacing/>
            </w:pPr>
          </w:p>
          <w:p w14:paraId="6ECE0391" w14:textId="77777777" w:rsidR="00362175" w:rsidRDefault="00362175" w:rsidP="00201093">
            <w:pPr>
              <w:contextualSpacing/>
            </w:pPr>
            <w:r w:rsidRPr="00A30E40">
              <w:rPr>
                <w:i/>
              </w:rPr>
              <w:t>MTL</w:t>
            </w:r>
            <w:r>
              <w:t xml:space="preserve"> can produce a number of </w:t>
            </w:r>
            <w:r w:rsidRPr="00A30E40">
              <w:rPr>
                <w:i/>
              </w:rPr>
              <w:t>Requests</w:t>
            </w:r>
            <w:r>
              <w:t>.</w:t>
            </w:r>
          </w:p>
          <w:p w14:paraId="6F54A50A" w14:textId="77777777" w:rsidR="00362175" w:rsidRDefault="00362175" w:rsidP="00201093">
            <w:pPr>
              <w:contextualSpacing/>
            </w:pPr>
          </w:p>
          <w:p w14:paraId="2CC0281C" w14:textId="22D9AC63" w:rsidR="00362175" w:rsidRDefault="00362175" w:rsidP="00201093">
            <w:pPr>
              <w:contextualSpacing/>
            </w:pPr>
            <w:r w:rsidRPr="00A30E40">
              <w:rPr>
                <w:i/>
              </w:rPr>
              <w:t>MTL</w:t>
            </w:r>
            <w:r>
              <w:t xml:space="preserve"> provides details required to calculate </w:t>
            </w:r>
            <w:r w:rsidRPr="00A30E40">
              <w:rPr>
                <w:i/>
              </w:rPr>
              <w:t>Performance</w:t>
            </w:r>
            <w:r>
              <w:t xml:space="preserve">. </w:t>
            </w:r>
            <w:r w:rsidRPr="00A30E40">
              <w:rPr>
                <w:i/>
              </w:rPr>
              <w:t>MTL</w:t>
            </w:r>
            <w:r>
              <w:t xml:space="preserve"> can monitor </w:t>
            </w:r>
            <w:r w:rsidRPr="00A30E40">
              <w:rPr>
                <w:i/>
              </w:rPr>
              <w:t>Performance</w:t>
            </w:r>
            <w:r>
              <w:t>.</w:t>
            </w:r>
          </w:p>
          <w:p w14:paraId="4CF8B098" w14:textId="77777777" w:rsidR="00362175" w:rsidRDefault="00362175" w:rsidP="00201093">
            <w:pPr>
              <w:contextualSpacing/>
            </w:pPr>
          </w:p>
          <w:p w14:paraId="798F04E5" w14:textId="77777777" w:rsidR="00362175" w:rsidRDefault="00362175" w:rsidP="00201093">
            <w:pPr>
              <w:contextualSpacing/>
            </w:pPr>
            <w:r w:rsidRPr="00A30E40">
              <w:rPr>
                <w:i/>
              </w:rPr>
              <w:t>MTL</w:t>
            </w:r>
            <w:r>
              <w:t xml:space="preserve"> can monitor </w:t>
            </w:r>
            <w:r w:rsidRPr="00A30E40">
              <w:rPr>
                <w:i/>
              </w:rPr>
              <w:t>Efficiency</w:t>
            </w:r>
            <w:r>
              <w:t>.</w:t>
            </w:r>
          </w:p>
          <w:p w14:paraId="024EBF83" w14:textId="77777777" w:rsidR="00362175" w:rsidRPr="00A30E40" w:rsidRDefault="00362175" w:rsidP="00201093">
            <w:pPr>
              <w:contextualSpacing/>
              <w:rPr>
                <w:i/>
              </w:rPr>
            </w:pPr>
          </w:p>
          <w:p w14:paraId="09878227" w14:textId="60A3165A" w:rsidR="00362175" w:rsidRDefault="00A30E40" w:rsidP="00201093">
            <w:pPr>
              <w:contextualSpacing/>
            </w:pPr>
            <w:r w:rsidRPr="00A30E40">
              <w:rPr>
                <w:i/>
              </w:rPr>
              <w:t>MTL</w:t>
            </w:r>
            <w:r>
              <w:t xml:space="preserve"> can produce or modify </w:t>
            </w:r>
            <w:r w:rsidRPr="00A30E40">
              <w:rPr>
                <w:i/>
              </w:rPr>
              <w:t>DailyReport</w:t>
            </w:r>
            <w:r>
              <w:t>.</w:t>
            </w:r>
          </w:p>
          <w:p w14:paraId="2E98CBA4" w14:textId="77777777" w:rsidR="00A30E40" w:rsidRDefault="00A30E40" w:rsidP="00201093">
            <w:pPr>
              <w:contextualSpacing/>
            </w:pPr>
          </w:p>
          <w:p w14:paraId="4F97B446" w14:textId="77777777" w:rsidR="00A30E40" w:rsidRDefault="00A30E40" w:rsidP="00201093">
            <w:pPr>
              <w:contextualSpacing/>
            </w:pPr>
            <w:r w:rsidRPr="00A30E40">
              <w:rPr>
                <w:i/>
              </w:rPr>
              <w:t>SOM</w:t>
            </w:r>
            <w:r>
              <w:t xml:space="preserve"> can view </w:t>
            </w:r>
            <w:r w:rsidRPr="00A30E40">
              <w:rPr>
                <w:i/>
              </w:rPr>
              <w:t>Alerts</w:t>
            </w:r>
            <w:r>
              <w:t>.</w:t>
            </w:r>
          </w:p>
          <w:p w14:paraId="35DD7C52" w14:textId="77777777" w:rsidR="00A30E40" w:rsidRDefault="00A30E40" w:rsidP="00201093">
            <w:pPr>
              <w:contextualSpacing/>
            </w:pPr>
          </w:p>
          <w:p w14:paraId="72AA0C64" w14:textId="7FEBBDCD" w:rsidR="00A30E40" w:rsidRDefault="00A30E40" w:rsidP="00201093">
            <w:pPr>
              <w:contextualSpacing/>
            </w:pPr>
            <w:r w:rsidRPr="00A30E40">
              <w:rPr>
                <w:i/>
              </w:rPr>
              <w:t>SOM</w:t>
            </w:r>
            <w:r>
              <w:t xml:space="preserve"> is allocated to the </w:t>
            </w:r>
            <w:r w:rsidRPr="00A30E40">
              <w:rPr>
                <w:i/>
              </w:rPr>
              <w:t>Shift</w:t>
            </w:r>
            <w:r>
              <w:t>.</w:t>
            </w:r>
          </w:p>
          <w:p w14:paraId="1E7594CC" w14:textId="77777777" w:rsidR="00A30E40" w:rsidRDefault="00A30E40" w:rsidP="00201093">
            <w:pPr>
              <w:contextualSpacing/>
            </w:pPr>
          </w:p>
          <w:p w14:paraId="6B9D5E59" w14:textId="77777777" w:rsidR="00A30E40" w:rsidRDefault="00A30E40" w:rsidP="00201093">
            <w:pPr>
              <w:contextualSpacing/>
            </w:pPr>
            <w:r w:rsidRPr="00A30E40">
              <w:rPr>
                <w:i/>
              </w:rPr>
              <w:t>SOM</w:t>
            </w:r>
            <w:r>
              <w:t xml:space="preserve"> can produce a number of </w:t>
            </w:r>
            <w:r w:rsidRPr="00A30E40">
              <w:rPr>
                <w:i/>
              </w:rPr>
              <w:t>Requests</w:t>
            </w:r>
            <w:r>
              <w:t>.</w:t>
            </w:r>
          </w:p>
          <w:p w14:paraId="0F396C81" w14:textId="77777777" w:rsidR="00A30E40" w:rsidRDefault="00A30E40" w:rsidP="00201093">
            <w:pPr>
              <w:contextualSpacing/>
            </w:pPr>
          </w:p>
          <w:p w14:paraId="4BD065D2" w14:textId="23870319" w:rsidR="00D77E31" w:rsidRDefault="00D77E31" w:rsidP="00201093">
            <w:pPr>
              <w:contextualSpacing/>
              <w:rPr>
                <w:i/>
              </w:rPr>
            </w:pPr>
            <w:r>
              <w:rPr>
                <w:i/>
              </w:rPr>
              <w:t>SOM can view or print daily report</w:t>
            </w:r>
          </w:p>
          <w:p w14:paraId="4D2E3C24" w14:textId="77777777" w:rsidR="00D77E31" w:rsidRDefault="00D77E31" w:rsidP="00201093">
            <w:pPr>
              <w:contextualSpacing/>
              <w:rPr>
                <w:i/>
              </w:rPr>
            </w:pPr>
          </w:p>
          <w:p w14:paraId="35B0FD95" w14:textId="7B2A4931" w:rsidR="00A30E40" w:rsidRDefault="00B3127D" w:rsidP="00201093">
            <w:pPr>
              <w:contextualSpacing/>
            </w:pPr>
            <w:r w:rsidRPr="0030401B">
              <w:rPr>
                <w:i/>
              </w:rPr>
              <w:t>ETL</w:t>
            </w:r>
            <w:r>
              <w:t xml:space="preserve"> </w:t>
            </w:r>
            <w:r w:rsidR="0030401B">
              <w:t>can be</w:t>
            </w:r>
            <w:r>
              <w:t xml:space="preserve"> allocated to the </w:t>
            </w:r>
            <w:r w:rsidRPr="0030401B">
              <w:rPr>
                <w:i/>
              </w:rPr>
              <w:t>Shift</w:t>
            </w:r>
            <w:r>
              <w:t>.</w:t>
            </w:r>
          </w:p>
          <w:p w14:paraId="435EB12C" w14:textId="77777777" w:rsidR="00B3127D" w:rsidRDefault="00B3127D" w:rsidP="00201093">
            <w:pPr>
              <w:contextualSpacing/>
            </w:pPr>
          </w:p>
          <w:p w14:paraId="5FD3D322" w14:textId="77777777" w:rsidR="00B3127D" w:rsidRDefault="0030401B" w:rsidP="00201093">
            <w:pPr>
              <w:contextualSpacing/>
            </w:pPr>
            <w:r w:rsidRPr="0030401B">
              <w:rPr>
                <w:i/>
              </w:rPr>
              <w:t>ETL</w:t>
            </w:r>
            <w:r>
              <w:t xml:space="preserve"> can respond to a number of </w:t>
            </w:r>
            <w:r w:rsidRPr="0030401B">
              <w:rPr>
                <w:i/>
              </w:rPr>
              <w:t>Requests</w:t>
            </w:r>
          </w:p>
          <w:p w14:paraId="5C57B776" w14:textId="77777777" w:rsidR="0030401B" w:rsidRDefault="0030401B" w:rsidP="00201093">
            <w:pPr>
              <w:contextualSpacing/>
            </w:pPr>
          </w:p>
          <w:p w14:paraId="0A4B9593" w14:textId="77777777" w:rsidR="0030401B" w:rsidRDefault="0030401B" w:rsidP="00201093">
            <w:pPr>
              <w:contextualSpacing/>
            </w:pPr>
            <w:r w:rsidRPr="0030401B">
              <w:rPr>
                <w:i/>
              </w:rPr>
              <w:t>ETL</w:t>
            </w:r>
            <w:r>
              <w:t xml:space="preserve"> can schedule or perform a </w:t>
            </w:r>
            <w:r w:rsidRPr="0030401B">
              <w:rPr>
                <w:i/>
              </w:rPr>
              <w:t>Repair</w:t>
            </w:r>
            <w:r>
              <w:t>.</w:t>
            </w:r>
          </w:p>
          <w:p w14:paraId="10B5D417" w14:textId="77777777" w:rsidR="00306F45" w:rsidRDefault="00306F45" w:rsidP="00201093">
            <w:pPr>
              <w:contextualSpacing/>
            </w:pPr>
          </w:p>
          <w:p w14:paraId="6E7CED18" w14:textId="77777777" w:rsidR="00306F45" w:rsidRDefault="00306F45" w:rsidP="00201093">
            <w:pPr>
              <w:contextualSpacing/>
            </w:pPr>
            <w:r w:rsidRPr="00306F45">
              <w:rPr>
                <w:i/>
              </w:rPr>
              <w:t>Admin</w:t>
            </w:r>
            <w:r>
              <w:t xml:space="preserve"> can respond to a number of </w:t>
            </w:r>
            <w:r w:rsidRPr="00306F45">
              <w:rPr>
                <w:i/>
              </w:rPr>
              <w:t>Requests</w:t>
            </w:r>
            <w:r>
              <w:t>.</w:t>
            </w:r>
          </w:p>
          <w:p w14:paraId="49A09586" w14:textId="77777777" w:rsidR="00306F45" w:rsidRDefault="00306F45" w:rsidP="00201093">
            <w:pPr>
              <w:contextualSpacing/>
            </w:pPr>
          </w:p>
          <w:p w14:paraId="42F04CDE" w14:textId="2F4F8452" w:rsidR="00306F45" w:rsidRDefault="00F56789" w:rsidP="00201093">
            <w:pPr>
              <w:contextualSpacing/>
            </w:pPr>
            <w:r w:rsidRPr="00C26FEB">
              <w:rPr>
                <w:i/>
              </w:rPr>
              <w:t>Stoppage</w:t>
            </w:r>
            <w:r>
              <w:t xml:space="preserve"> affects </w:t>
            </w:r>
            <w:r w:rsidRPr="00C26FEB">
              <w:rPr>
                <w:i/>
              </w:rPr>
              <w:t>Alert’s</w:t>
            </w:r>
            <w:r>
              <w:t xml:space="preserve"> state.</w:t>
            </w:r>
          </w:p>
          <w:p w14:paraId="7F4FB13E" w14:textId="77777777" w:rsidR="00F56789" w:rsidRDefault="00F56789" w:rsidP="00201093">
            <w:pPr>
              <w:contextualSpacing/>
            </w:pPr>
          </w:p>
          <w:p w14:paraId="4CEB19D9" w14:textId="77777777" w:rsidR="00F56789" w:rsidRDefault="00F56789" w:rsidP="00201093">
            <w:pPr>
              <w:contextualSpacing/>
            </w:pPr>
            <w:r w:rsidRPr="00C26FEB">
              <w:rPr>
                <w:i/>
              </w:rPr>
              <w:t>Stoppage</w:t>
            </w:r>
            <w:r>
              <w:t xml:space="preserve"> affects </w:t>
            </w:r>
            <w:r w:rsidRPr="00C26FEB">
              <w:rPr>
                <w:i/>
              </w:rPr>
              <w:t>Efficiency’s</w:t>
            </w:r>
            <w:r>
              <w:t xml:space="preserve"> state.</w:t>
            </w:r>
          </w:p>
          <w:p w14:paraId="724B6955" w14:textId="77777777" w:rsidR="00F56789" w:rsidRDefault="00F56789" w:rsidP="00201093">
            <w:pPr>
              <w:contextualSpacing/>
            </w:pPr>
          </w:p>
          <w:p w14:paraId="00EF04D6" w14:textId="77777777" w:rsidR="00F56789" w:rsidRDefault="00C26FEB" w:rsidP="00201093">
            <w:pPr>
              <w:contextualSpacing/>
            </w:pPr>
            <w:r w:rsidRPr="00C26FEB">
              <w:rPr>
                <w:i/>
              </w:rPr>
              <w:t>Stoppage</w:t>
            </w:r>
            <w:r>
              <w:t xml:space="preserve"> affects </w:t>
            </w:r>
            <w:r w:rsidRPr="00C26FEB">
              <w:rPr>
                <w:i/>
              </w:rPr>
              <w:t>DailyReport’s</w:t>
            </w:r>
            <w:r>
              <w:t xml:space="preserve"> state.</w:t>
            </w:r>
          </w:p>
          <w:p w14:paraId="6C993E9C" w14:textId="77777777" w:rsidR="00C26FEB" w:rsidRDefault="00C26FEB" w:rsidP="00201093">
            <w:pPr>
              <w:contextualSpacing/>
            </w:pPr>
          </w:p>
          <w:p w14:paraId="21909268" w14:textId="77777777" w:rsidR="00C26FEB" w:rsidRDefault="00C26FEB" w:rsidP="00201093">
            <w:pPr>
              <w:contextualSpacing/>
            </w:pPr>
            <w:r w:rsidRPr="00C26FEB">
              <w:rPr>
                <w:i/>
              </w:rPr>
              <w:lastRenderedPageBreak/>
              <w:t>DailyReport</w:t>
            </w:r>
            <w:r>
              <w:t xml:space="preserve"> is produced for the duration of the </w:t>
            </w:r>
            <w:r w:rsidRPr="00C26FEB">
              <w:rPr>
                <w:i/>
              </w:rPr>
              <w:t>Shift</w:t>
            </w:r>
            <w:r>
              <w:t>.</w:t>
            </w:r>
          </w:p>
          <w:p w14:paraId="424D76D9" w14:textId="77777777" w:rsidR="00C26FEB" w:rsidRDefault="00C26FEB" w:rsidP="00201093">
            <w:pPr>
              <w:contextualSpacing/>
            </w:pPr>
          </w:p>
          <w:p w14:paraId="2B60E1BB" w14:textId="77777777" w:rsidR="00C26FEB" w:rsidRDefault="00B13367" w:rsidP="00201093">
            <w:pPr>
              <w:contextualSpacing/>
            </w:pPr>
            <w:r w:rsidRPr="00B13367">
              <w:rPr>
                <w:i/>
              </w:rPr>
              <w:t>Request</w:t>
            </w:r>
            <w:r>
              <w:t xml:space="preserve"> can be for the </w:t>
            </w:r>
            <w:r w:rsidRPr="00B13367">
              <w:rPr>
                <w:i/>
              </w:rPr>
              <w:t>Repair</w:t>
            </w:r>
            <w:r>
              <w:t>.</w:t>
            </w:r>
          </w:p>
          <w:p w14:paraId="3EC092BC" w14:textId="77777777" w:rsidR="00B13367" w:rsidRDefault="00B13367" w:rsidP="00201093">
            <w:pPr>
              <w:contextualSpacing/>
            </w:pPr>
          </w:p>
          <w:p w14:paraId="1AA81F35" w14:textId="77777777" w:rsidR="00B13367" w:rsidRDefault="00B13367" w:rsidP="00201093">
            <w:pPr>
              <w:contextualSpacing/>
            </w:pPr>
            <w:r w:rsidRPr="00B13367">
              <w:rPr>
                <w:i/>
              </w:rPr>
              <w:t>Efficiency</w:t>
            </w:r>
            <w:r>
              <w:t xml:space="preserve"> affects the state of </w:t>
            </w:r>
            <w:r w:rsidRPr="00B13367">
              <w:rPr>
                <w:i/>
              </w:rPr>
              <w:t>Performance</w:t>
            </w:r>
            <w:r>
              <w:t>.</w:t>
            </w:r>
          </w:p>
          <w:p w14:paraId="31E08BB7" w14:textId="77777777" w:rsidR="00B13367" w:rsidRDefault="00B13367" w:rsidP="00201093">
            <w:pPr>
              <w:contextualSpacing/>
            </w:pPr>
          </w:p>
          <w:p w14:paraId="04344E6F" w14:textId="4837D563" w:rsidR="00B13367" w:rsidRDefault="001150F6" w:rsidP="00201093">
            <w:pPr>
              <w:contextualSpacing/>
            </w:pPr>
            <w:r w:rsidRPr="0095618C">
              <w:rPr>
                <w:i/>
              </w:rPr>
              <w:t>DailyReport</w:t>
            </w:r>
            <w:r>
              <w:t xml:space="preserve"> consist information about </w:t>
            </w:r>
            <w:r w:rsidRPr="0095618C">
              <w:rPr>
                <w:i/>
              </w:rPr>
              <w:t>Performance</w:t>
            </w:r>
            <w:r>
              <w:t>.</w:t>
            </w:r>
          </w:p>
          <w:p w14:paraId="6D5A9AA8" w14:textId="77777777" w:rsidR="001150F6" w:rsidRDefault="001150F6" w:rsidP="00201093">
            <w:pPr>
              <w:contextualSpacing/>
            </w:pPr>
          </w:p>
          <w:p w14:paraId="1AD1118D" w14:textId="77777777" w:rsidR="001150F6" w:rsidRDefault="00C7179A" w:rsidP="00201093">
            <w:pPr>
              <w:contextualSpacing/>
            </w:pPr>
            <w:r w:rsidRPr="0095618C">
              <w:rPr>
                <w:i/>
              </w:rPr>
              <w:t>DailyReport</w:t>
            </w:r>
            <w:r>
              <w:t xml:space="preserve"> consist information about </w:t>
            </w:r>
            <w:r>
              <w:rPr>
                <w:i/>
              </w:rPr>
              <w:t>Efficiency</w:t>
            </w:r>
            <w:r>
              <w:t>.</w:t>
            </w:r>
          </w:p>
          <w:p w14:paraId="7A328830" w14:textId="77777777" w:rsidR="00F77416" w:rsidRDefault="00F77416" w:rsidP="00201093">
            <w:pPr>
              <w:contextualSpacing/>
            </w:pPr>
          </w:p>
          <w:p w14:paraId="19D6297B" w14:textId="77777777" w:rsidR="00F77416" w:rsidRDefault="0055571C" w:rsidP="00201093">
            <w:pPr>
              <w:contextualSpacing/>
            </w:pPr>
            <w:r>
              <w:t xml:space="preserve">The collection of lines that are operating during the </w:t>
            </w:r>
            <w:r w:rsidRPr="009B3511">
              <w:rPr>
                <w:i/>
              </w:rPr>
              <w:t>Shift</w:t>
            </w:r>
            <w:r>
              <w:t>.</w:t>
            </w:r>
          </w:p>
          <w:p w14:paraId="0FEDCC2D" w14:textId="77777777" w:rsidR="0055571C" w:rsidRDefault="0055571C" w:rsidP="00201093">
            <w:pPr>
              <w:contextualSpacing/>
            </w:pPr>
          </w:p>
          <w:p w14:paraId="4CF7F9E9" w14:textId="05A5BBB1" w:rsidR="0055571C" w:rsidRDefault="009B1D6D" w:rsidP="00201093">
            <w:pPr>
              <w:contextualSpacing/>
            </w:pPr>
            <w:r>
              <w:t xml:space="preserve">The unique </w:t>
            </w:r>
            <w:r w:rsidR="0055571C">
              <w:t xml:space="preserve">identifier </w:t>
            </w:r>
            <w:r>
              <w:t xml:space="preserve">for </w:t>
            </w:r>
            <w:r w:rsidR="0055571C">
              <w:t xml:space="preserve">production </w:t>
            </w:r>
            <w:r w:rsidR="0055571C" w:rsidRPr="009B3511">
              <w:rPr>
                <w:i/>
              </w:rPr>
              <w:t>Area</w:t>
            </w:r>
            <w:r w:rsidR="0055571C">
              <w:t>.</w:t>
            </w:r>
          </w:p>
          <w:p w14:paraId="603B3669" w14:textId="77777777" w:rsidR="0055571C" w:rsidRDefault="0055571C" w:rsidP="00201093">
            <w:pPr>
              <w:contextualSpacing/>
            </w:pPr>
          </w:p>
          <w:p w14:paraId="06BC432B" w14:textId="7D0BFEE4" w:rsidR="0055571C" w:rsidRDefault="009B1D6D" w:rsidP="00201093">
            <w:pPr>
              <w:contextualSpacing/>
            </w:pPr>
            <w:r>
              <w:t>The</w:t>
            </w:r>
            <w:r w:rsidR="0055571C">
              <w:t xml:space="preserve"> unique identifier </w:t>
            </w:r>
            <w:r>
              <w:t xml:space="preserve">for </w:t>
            </w:r>
            <w:r w:rsidR="0055571C">
              <w:t xml:space="preserve">production </w:t>
            </w:r>
            <w:r w:rsidR="0055571C" w:rsidRPr="009B3511">
              <w:rPr>
                <w:i/>
              </w:rPr>
              <w:t>Area</w:t>
            </w:r>
            <w:r w:rsidR="0055571C">
              <w:t xml:space="preserve"> where the </w:t>
            </w:r>
            <w:r w:rsidR="0055571C" w:rsidRPr="009B3511">
              <w:rPr>
                <w:i/>
              </w:rPr>
              <w:t>Repair</w:t>
            </w:r>
            <w:r w:rsidR="0055571C">
              <w:t xml:space="preserve"> has to be performed.</w:t>
            </w:r>
          </w:p>
          <w:p w14:paraId="0D54968D" w14:textId="77777777" w:rsidR="0055571C" w:rsidRDefault="0055571C" w:rsidP="00201093">
            <w:pPr>
              <w:contextualSpacing/>
            </w:pPr>
          </w:p>
          <w:p w14:paraId="32400F5B" w14:textId="77777777" w:rsidR="0055571C" w:rsidRDefault="009B3511" w:rsidP="00201093">
            <w:pPr>
              <w:contextualSpacing/>
            </w:pPr>
            <w:r>
              <w:t xml:space="preserve">Cumulative </w:t>
            </w:r>
            <w:r w:rsidRPr="009B3511">
              <w:rPr>
                <w:i/>
              </w:rPr>
              <w:t>Efficiency</w:t>
            </w:r>
            <w:r>
              <w:t xml:space="preserve"> rating for the </w:t>
            </w:r>
            <w:r w:rsidRPr="009B3511">
              <w:rPr>
                <w:i/>
              </w:rPr>
              <w:t>Shift</w:t>
            </w:r>
            <w:r>
              <w:t>.</w:t>
            </w:r>
          </w:p>
          <w:p w14:paraId="5E99D931" w14:textId="77777777" w:rsidR="008831F0" w:rsidRDefault="008831F0" w:rsidP="00201093">
            <w:pPr>
              <w:contextualSpacing/>
            </w:pPr>
          </w:p>
          <w:p w14:paraId="16049DB7" w14:textId="77777777" w:rsidR="008831F0" w:rsidRDefault="008831F0" w:rsidP="00201093">
            <w:pPr>
              <w:contextualSpacing/>
            </w:pPr>
            <w:r>
              <w:t xml:space="preserve">Cumulative </w:t>
            </w:r>
            <w:r w:rsidRPr="004255E8">
              <w:rPr>
                <w:i/>
              </w:rPr>
              <w:t>Performance</w:t>
            </w:r>
            <w:r>
              <w:t xml:space="preserve"> from the beginning of the </w:t>
            </w:r>
            <w:r w:rsidRPr="004255E8">
              <w:rPr>
                <w:i/>
              </w:rPr>
              <w:t>Shift</w:t>
            </w:r>
            <w:r>
              <w:t>.</w:t>
            </w:r>
          </w:p>
          <w:p w14:paraId="42378D0E" w14:textId="77777777" w:rsidR="008831F0" w:rsidRDefault="008831F0" w:rsidP="00201093">
            <w:pPr>
              <w:contextualSpacing/>
            </w:pPr>
          </w:p>
          <w:p w14:paraId="675E466E" w14:textId="77777777" w:rsidR="008831F0" w:rsidRDefault="008831F0" w:rsidP="00201093">
            <w:pPr>
              <w:contextualSpacing/>
            </w:pPr>
            <w:r>
              <w:t xml:space="preserve">Cumulative </w:t>
            </w:r>
            <w:r w:rsidRPr="004255E8">
              <w:rPr>
                <w:i/>
              </w:rPr>
              <w:t>Performance</w:t>
            </w:r>
            <w:r>
              <w:t xml:space="preserve"> from the beginning of the </w:t>
            </w:r>
            <w:r w:rsidRPr="004255E8">
              <w:rPr>
                <w:i/>
              </w:rPr>
              <w:t>Shift</w:t>
            </w:r>
            <w:r>
              <w:t xml:space="preserve"> till the end of the </w:t>
            </w:r>
            <w:r w:rsidRPr="004255E8">
              <w:rPr>
                <w:i/>
              </w:rPr>
              <w:t>Shift</w:t>
            </w:r>
            <w:r>
              <w:t>.</w:t>
            </w:r>
          </w:p>
          <w:p w14:paraId="26C0D988" w14:textId="77777777" w:rsidR="008831F0" w:rsidRDefault="008831F0" w:rsidP="00201093">
            <w:pPr>
              <w:contextualSpacing/>
            </w:pPr>
          </w:p>
          <w:p w14:paraId="797DC683" w14:textId="77777777" w:rsidR="008831F0" w:rsidRDefault="00C06338" w:rsidP="00201093">
            <w:pPr>
              <w:contextualSpacing/>
            </w:pPr>
            <w:r>
              <w:t xml:space="preserve">The date when </w:t>
            </w:r>
            <w:r w:rsidRPr="004255E8">
              <w:rPr>
                <w:i/>
              </w:rPr>
              <w:t>DailyReport</w:t>
            </w:r>
            <w:r>
              <w:t xml:space="preserve"> was created.</w:t>
            </w:r>
          </w:p>
          <w:p w14:paraId="44A9A9A3" w14:textId="77777777" w:rsidR="00C06338" w:rsidRDefault="00C06338" w:rsidP="00201093">
            <w:pPr>
              <w:contextualSpacing/>
            </w:pPr>
          </w:p>
          <w:p w14:paraId="404A3FCE" w14:textId="77777777" w:rsidR="00C06338" w:rsidRDefault="00C06338" w:rsidP="00201093">
            <w:pPr>
              <w:contextualSpacing/>
            </w:pPr>
          </w:p>
          <w:p w14:paraId="7B7E8D6F" w14:textId="15F54877" w:rsidR="00C06338" w:rsidRDefault="004255E8" w:rsidP="00201093">
            <w:pPr>
              <w:contextualSpacing/>
            </w:pPr>
            <w:r>
              <w:t xml:space="preserve">Textual description of the </w:t>
            </w:r>
            <w:r w:rsidRPr="004255E8">
              <w:rPr>
                <w:i/>
              </w:rPr>
              <w:t>Stoppage</w:t>
            </w:r>
            <w:r>
              <w:t>.</w:t>
            </w:r>
          </w:p>
          <w:p w14:paraId="4104E617" w14:textId="77777777" w:rsidR="00C06338" w:rsidRDefault="00C06338" w:rsidP="00201093">
            <w:pPr>
              <w:contextualSpacing/>
            </w:pPr>
          </w:p>
          <w:p w14:paraId="73FBE97A" w14:textId="1F0926CD" w:rsidR="00C06338" w:rsidRDefault="004255E8" w:rsidP="00201093">
            <w:pPr>
              <w:contextualSpacing/>
            </w:pPr>
            <w:r>
              <w:t xml:space="preserve">Duration of the </w:t>
            </w:r>
            <w:r w:rsidRPr="00E25A7D">
              <w:rPr>
                <w:i/>
              </w:rPr>
              <w:t>Stoppage</w:t>
            </w:r>
            <w:r>
              <w:t xml:space="preserve"> </w:t>
            </w:r>
            <w:r>
              <w:lastRenderedPageBreak/>
              <w:t xml:space="preserve">calculated derived from </w:t>
            </w:r>
            <w:r w:rsidRPr="00E25A7D">
              <w:rPr>
                <w:i/>
              </w:rPr>
              <w:t>Stoppage</w:t>
            </w:r>
            <w:r>
              <w:t xml:space="preserve"> </w:t>
            </w:r>
            <w:r w:rsidRPr="00E25A7D">
              <w:rPr>
                <w:i/>
              </w:rPr>
              <w:t>startTime</w:t>
            </w:r>
            <w:r>
              <w:t xml:space="preserve"> and </w:t>
            </w:r>
            <w:r w:rsidRPr="00E25A7D">
              <w:rPr>
                <w:i/>
              </w:rPr>
              <w:t>endTime</w:t>
            </w:r>
            <w:r>
              <w:t>.</w:t>
            </w:r>
          </w:p>
          <w:p w14:paraId="2238E775" w14:textId="77777777" w:rsidR="00C06338" w:rsidRDefault="00C06338" w:rsidP="00201093">
            <w:pPr>
              <w:contextualSpacing/>
            </w:pPr>
          </w:p>
          <w:p w14:paraId="7C1429F9" w14:textId="69A61853" w:rsidR="00C06338" w:rsidRDefault="00E25A7D" w:rsidP="00201093">
            <w:pPr>
              <w:contextualSpacing/>
            </w:pPr>
            <w:r>
              <w:t xml:space="preserve">Time when the </w:t>
            </w:r>
            <w:r w:rsidRPr="00E25A7D">
              <w:rPr>
                <w:i/>
              </w:rPr>
              <w:t>Stoppage</w:t>
            </w:r>
            <w:r>
              <w:t xml:space="preserve"> is deactivated.</w:t>
            </w:r>
          </w:p>
          <w:p w14:paraId="2C9B37AF" w14:textId="77777777" w:rsidR="00C06338" w:rsidRDefault="00C06338" w:rsidP="00201093">
            <w:pPr>
              <w:contextualSpacing/>
            </w:pPr>
          </w:p>
          <w:p w14:paraId="59B402B9" w14:textId="0741B339" w:rsidR="00C06338" w:rsidRDefault="00E25A7D" w:rsidP="00201093">
            <w:pPr>
              <w:contextualSpacing/>
            </w:pPr>
            <w:r>
              <w:t xml:space="preserve">The time at which </w:t>
            </w:r>
            <w:r w:rsidRPr="00E25A7D">
              <w:rPr>
                <w:i/>
              </w:rPr>
              <w:t>Shift</w:t>
            </w:r>
            <w:r>
              <w:t xml:space="preserve"> ends.</w:t>
            </w:r>
          </w:p>
          <w:p w14:paraId="69D95E5A" w14:textId="77777777" w:rsidR="00C06338" w:rsidRDefault="00C06338" w:rsidP="00201093">
            <w:pPr>
              <w:contextualSpacing/>
            </w:pPr>
          </w:p>
          <w:p w14:paraId="53059928" w14:textId="46C40928" w:rsidR="00C06338" w:rsidRDefault="009369AC" w:rsidP="00201093">
            <w:pPr>
              <w:contextualSpacing/>
            </w:pPr>
            <w:r>
              <w:t xml:space="preserve">The </w:t>
            </w:r>
            <w:r w:rsidRPr="009369AC">
              <w:rPr>
                <w:i/>
              </w:rPr>
              <w:t>Performance</w:t>
            </w:r>
            <w:r>
              <w:t xml:space="preserve"> calculated every hour.</w:t>
            </w:r>
          </w:p>
          <w:p w14:paraId="69A0229D" w14:textId="77777777" w:rsidR="009369AC" w:rsidRDefault="009369AC" w:rsidP="00201093">
            <w:pPr>
              <w:contextualSpacing/>
            </w:pPr>
          </w:p>
          <w:p w14:paraId="665CB3CF" w14:textId="122BFD58" w:rsidR="009369AC" w:rsidRDefault="009369AC" w:rsidP="00201093">
            <w:pPr>
              <w:contextualSpacing/>
            </w:pPr>
            <w:r>
              <w:t xml:space="preserve">The number of pallets produced within an hour provided by the </w:t>
            </w:r>
            <w:r w:rsidRPr="009369AC">
              <w:rPr>
                <w:i/>
              </w:rPr>
              <w:t>MTL</w:t>
            </w:r>
            <w:r>
              <w:t>.</w:t>
            </w:r>
          </w:p>
          <w:p w14:paraId="18D1740B" w14:textId="77777777" w:rsidR="00C06338" w:rsidRDefault="00C06338" w:rsidP="00201093">
            <w:pPr>
              <w:contextualSpacing/>
            </w:pPr>
          </w:p>
          <w:p w14:paraId="365D7BAD" w14:textId="1C8E7B1E" w:rsidR="00C06338" w:rsidRDefault="00FB6CEB" w:rsidP="00201093">
            <w:pPr>
              <w:contextualSpacing/>
            </w:pPr>
            <w:r w:rsidRPr="00300C97">
              <w:rPr>
                <w:i/>
              </w:rPr>
              <w:t>Stoppage</w:t>
            </w:r>
            <w:r>
              <w:t xml:space="preserve"> time for the </w:t>
            </w:r>
            <w:r w:rsidRPr="00300C97">
              <w:rPr>
                <w:i/>
              </w:rPr>
              <w:t>Line</w:t>
            </w:r>
            <w:r>
              <w:t xml:space="preserve"> within a particular hour.</w:t>
            </w:r>
          </w:p>
          <w:p w14:paraId="3B5E5FBC" w14:textId="77777777" w:rsidR="00C06338" w:rsidRDefault="00C06338" w:rsidP="00201093">
            <w:pPr>
              <w:contextualSpacing/>
            </w:pPr>
          </w:p>
          <w:p w14:paraId="2E8B7881" w14:textId="66B53EB2" w:rsidR="00C06338" w:rsidRDefault="009B1D6D" w:rsidP="00201093">
            <w:pPr>
              <w:contextualSpacing/>
            </w:pPr>
            <w:r>
              <w:t xml:space="preserve">The unique </w:t>
            </w:r>
            <w:r w:rsidR="00300C97">
              <w:t xml:space="preserve">identifier </w:t>
            </w:r>
            <w:r>
              <w:t xml:space="preserve">for </w:t>
            </w:r>
            <w:r w:rsidR="00300C97" w:rsidRPr="00300C97">
              <w:rPr>
                <w:i/>
              </w:rPr>
              <w:t>Stoppage</w:t>
            </w:r>
            <w:r w:rsidR="00300C97">
              <w:t>.</w:t>
            </w:r>
          </w:p>
          <w:p w14:paraId="379AB219" w14:textId="77777777" w:rsidR="00C06338" w:rsidRDefault="00C06338" w:rsidP="00201093">
            <w:pPr>
              <w:contextualSpacing/>
            </w:pPr>
          </w:p>
          <w:p w14:paraId="44AF3CA1" w14:textId="21B6FB32" w:rsidR="00C06338" w:rsidRDefault="00463051" w:rsidP="00201093">
            <w:pPr>
              <w:contextualSpacing/>
            </w:pPr>
            <w:r>
              <w:t xml:space="preserve">Three </w:t>
            </w:r>
            <w:r w:rsidRPr="00FC00DB">
              <w:rPr>
                <w:i/>
              </w:rPr>
              <w:t>Stoppages</w:t>
            </w:r>
            <w:r>
              <w:t xml:space="preserve"> with the longest duration for the production </w:t>
            </w:r>
            <w:r w:rsidRPr="00FC00DB">
              <w:rPr>
                <w:i/>
              </w:rPr>
              <w:t>Line</w:t>
            </w:r>
            <w:r>
              <w:t>.</w:t>
            </w:r>
          </w:p>
          <w:p w14:paraId="11B5B446" w14:textId="77777777" w:rsidR="00C06338" w:rsidRDefault="00C06338" w:rsidP="00201093">
            <w:pPr>
              <w:contextualSpacing/>
            </w:pPr>
          </w:p>
          <w:p w14:paraId="02D1955C" w14:textId="303C1AF2" w:rsidR="00C06338" w:rsidRDefault="009B1D6D" w:rsidP="00201093">
            <w:pPr>
              <w:contextualSpacing/>
            </w:pPr>
            <w:r>
              <w:t xml:space="preserve">The unique </w:t>
            </w:r>
            <w:r w:rsidR="004277DB">
              <w:t xml:space="preserve">identifier </w:t>
            </w:r>
            <w:r>
              <w:t xml:space="preserve">for </w:t>
            </w:r>
            <w:r w:rsidR="004277DB">
              <w:t xml:space="preserve">production </w:t>
            </w:r>
            <w:r w:rsidR="004277DB" w:rsidRPr="00FC00DB">
              <w:rPr>
                <w:i/>
              </w:rPr>
              <w:t>Line</w:t>
            </w:r>
            <w:r w:rsidR="004277DB">
              <w:t>.</w:t>
            </w:r>
          </w:p>
          <w:p w14:paraId="3D5B992D" w14:textId="77777777" w:rsidR="00C06338" w:rsidRDefault="00C06338" w:rsidP="00201093">
            <w:pPr>
              <w:contextualSpacing/>
            </w:pPr>
          </w:p>
          <w:p w14:paraId="2E95D3A8" w14:textId="6CCE4933" w:rsidR="004277DB" w:rsidRDefault="009B1D6D" w:rsidP="004277DB">
            <w:pPr>
              <w:contextualSpacing/>
            </w:pPr>
            <w:r>
              <w:t xml:space="preserve">The unique </w:t>
            </w:r>
            <w:r w:rsidR="004277DB">
              <w:t xml:space="preserve">identifier </w:t>
            </w:r>
            <w:r>
              <w:t xml:space="preserve">for </w:t>
            </w:r>
            <w:r w:rsidR="004277DB">
              <w:t xml:space="preserve">production </w:t>
            </w:r>
            <w:r w:rsidR="004277DB" w:rsidRPr="00FC00DB">
              <w:rPr>
                <w:i/>
              </w:rPr>
              <w:t>Line</w:t>
            </w:r>
            <w:r w:rsidR="004277DB">
              <w:rPr>
                <w:i/>
              </w:rPr>
              <w:t xml:space="preserve"> </w:t>
            </w:r>
            <w:r w:rsidR="004277DB">
              <w:t xml:space="preserve">within which </w:t>
            </w:r>
            <w:r w:rsidR="004277DB" w:rsidRPr="00FC00DB">
              <w:rPr>
                <w:i/>
              </w:rPr>
              <w:t>Area</w:t>
            </w:r>
            <w:r w:rsidR="004277DB">
              <w:t xml:space="preserve"> exists.</w:t>
            </w:r>
          </w:p>
          <w:p w14:paraId="7E103A5F" w14:textId="77777777" w:rsidR="00C06338" w:rsidRDefault="00C06338" w:rsidP="00201093">
            <w:pPr>
              <w:contextualSpacing/>
            </w:pPr>
          </w:p>
          <w:p w14:paraId="4F9C5C5A" w14:textId="63133EC0" w:rsidR="00C06338" w:rsidRPr="004277DB" w:rsidRDefault="009B1D6D" w:rsidP="00201093">
            <w:pPr>
              <w:contextualSpacing/>
            </w:pPr>
            <w:r>
              <w:t>The u</w:t>
            </w:r>
            <w:r w:rsidR="004277DB">
              <w:t xml:space="preserve">nique identifier </w:t>
            </w:r>
            <w:r>
              <w:t xml:space="preserve">for </w:t>
            </w:r>
            <w:r w:rsidR="004277DB">
              <w:t xml:space="preserve">production </w:t>
            </w:r>
            <w:r w:rsidR="004277DB" w:rsidRPr="00FC00DB">
              <w:rPr>
                <w:i/>
              </w:rPr>
              <w:t>Line</w:t>
            </w:r>
            <w:r w:rsidR="004277DB">
              <w:t xml:space="preserve"> for which </w:t>
            </w:r>
            <w:r w:rsidR="004277DB" w:rsidRPr="00FC00DB">
              <w:rPr>
                <w:i/>
              </w:rPr>
              <w:t>Repair</w:t>
            </w:r>
            <w:r w:rsidR="004277DB">
              <w:t xml:space="preserve"> has to be performed.</w:t>
            </w:r>
          </w:p>
          <w:p w14:paraId="3C8FBCB1" w14:textId="77777777" w:rsidR="00C06338" w:rsidRDefault="00C06338" w:rsidP="00201093">
            <w:pPr>
              <w:contextualSpacing/>
            </w:pPr>
          </w:p>
          <w:p w14:paraId="217DB93F" w14:textId="7B0570C2" w:rsidR="004277DB" w:rsidRPr="004277DB" w:rsidRDefault="009B1D6D" w:rsidP="004277DB">
            <w:pPr>
              <w:contextualSpacing/>
            </w:pPr>
            <w:r>
              <w:t>The u</w:t>
            </w:r>
            <w:r w:rsidR="004277DB">
              <w:t xml:space="preserve">nique identifier </w:t>
            </w:r>
            <w:r>
              <w:t xml:space="preserve">for </w:t>
            </w:r>
            <w:r w:rsidR="004277DB">
              <w:t xml:space="preserve">production </w:t>
            </w:r>
            <w:r w:rsidR="004277DB" w:rsidRPr="004277DB">
              <w:rPr>
                <w:i/>
              </w:rPr>
              <w:t>Line</w:t>
            </w:r>
            <w:r w:rsidR="004277DB">
              <w:t xml:space="preserve"> for which </w:t>
            </w:r>
            <w:r w:rsidR="004277DB" w:rsidRPr="00FC00DB">
              <w:rPr>
                <w:i/>
              </w:rPr>
              <w:t>Performance</w:t>
            </w:r>
            <w:r w:rsidR="004277DB">
              <w:t xml:space="preserve"> has to be calculated.</w:t>
            </w:r>
          </w:p>
          <w:p w14:paraId="71469D87" w14:textId="77777777" w:rsidR="00C06338" w:rsidRDefault="00C06338" w:rsidP="00201093">
            <w:pPr>
              <w:contextualSpacing/>
            </w:pPr>
          </w:p>
          <w:p w14:paraId="118FD533" w14:textId="1CE92E58" w:rsidR="004277DB" w:rsidRPr="004277DB" w:rsidRDefault="004277DB" w:rsidP="004277DB">
            <w:pPr>
              <w:contextualSpacing/>
            </w:pPr>
            <w:r>
              <w:t xml:space="preserve">Unique identifier </w:t>
            </w:r>
            <w:r w:rsidR="009B1D6D">
              <w:t xml:space="preserve">for </w:t>
            </w:r>
            <w:r>
              <w:t xml:space="preserve">production </w:t>
            </w:r>
            <w:r w:rsidRPr="004277DB">
              <w:rPr>
                <w:i/>
              </w:rPr>
              <w:t>Line</w:t>
            </w:r>
            <w:r>
              <w:t xml:space="preserve"> for which </w:t>
            </w:r>
            <w:r w:rsidRPr="00FC00DB">
              <w:rPr>
                <w:i/>
              </w:rPr>
              <w:t>Efficiency</w:t>
            </w:r>
            <w:r>
              <w:t xml:space="preserve"> has to be calculated.</w:t>
            </w:r>
          </w:p>
          <w:p w14:paraId="3D162BF8" w14:textId="77777777" w:rsidR="00C06338" w:rsidRDefault="00C06338" w:rsidP="00201093">
            <w:pPr>
              <w:contextualSpacing/>
            </w:pPr>
          </w:p>
          <w:p w14:paraId="7B965C21" w14:textId="6CE8E7B0" w:rsidR="004277DB" w:rsidRPr="004277DB" w:rsidRDefault="009B1D6D" w:rsidP="004277DB">
            <w:pPr>
              <w:contextualSpacing/>
            </w:pPr>
            <w:r>
              <w:lastRenderedPageBreak/>
              <w:t>The u</w:t>
            </w:r>
            <w:r w:rsidR="004277DB">
              <w:t xml:space="preserve">nique identifier </w:t>
            </w:r>
            <w:r>
              <w:t xml:space="preserve">for </w:t>
            </w:r>
            <w:r w:rsidR="004277DB">
              <w:t xml:space="preserve">production </w:t>
            </w:r>
            <w:r w:rsidR="004277DB" w:rsidRPr="004277DB">
              <w:rPr>
                <w:i/>
              </w:rPr>
              <w:t>Line</w:t>
            </w:r>
            <w:r w:rsidR="004277DB">
              <w:t xml:space="preserve"> for which </w:t>
            </w:r>
            <w:r w:rsidR="004277DB" w:rsidRPr="00FC00DB">
              <w:rPr>
                <w:i/>
              </w:rPr>
              <w:t>DailyReport</w:t>
            </w:r>
            <w:r w:rsidR="004277DB">
              <w:t xml:space="preserve"> has to be produced.</w:t>
            </w:r>
          </w:p>
          <w:p w14:paraId="16A1A08A" w14:textId="77777777" w:rsidR="00C06338" w:rsidRDefault="00C06338" w:rsidP="00201093">
            <w:pPr>
              <w:contextualSpacing/>
            </w:pPr>
          </w:p>
          <w:p w14:paraId="519880A2" w14:textId="5AD33DA8" w:rsidR="00C06338" w:rsidRDefault="00D06360" w:rsidP="00201093">
            <w:pPr>
              <w:contextualSpacing/>
            </w:pPr>
            <w:r>
              <w:t xml:space="preserve">The current state of production </w:t>
            </w:r>
            <w:r w:rsidRPr="00D06360">
              <w:rPr>
                <w:i/>
              </w:rPr>
              <w:t>Line</w:t>
            </w:r>
            <w:r>
              <w:t>.</w:t>
            </w:r>
          </w:p>
          <w:p w14:paraId="628BB106" w14:textId="77777777" w:rsidR="00C06338" w:rsidRDefault="00C06338" w:rsidP="00201093">
            <w:pPr>
              <w:contextualSpacing/>
            </w:pPr>
          </w:p>
          <w:p w14:paraId="24131BC8" w14:textId="597A82B3" w:rsidR="00C06338" w:rsidRDefault="00D06360" w:rsidP="00201093">
            <w:pPr>
              <w:contextualSpacing/>
            </w:pPr>
            <w:r>
              <w:t xml:space="preserve">The current state of production </w:t>
            </w:r>
            <w:r w:rsidRPr="00D06360">
              <w:rPr>
                <w:i/>
              </w:rPr>
              <w:t>Line</w:t>
            </w:r>
            <w:r>
              <w:t xml:space="preserve"> for which the </w:t>
            </w:r>
            <w:r w:rsidRPr="00D06360">
              <w:rPr>
                <w:i/>
              </w:rPr>
              <w:t>Alert</w:t>
            </w:r>
            <w:r>
              <w:t xml:space="preserve"> has to be displayed.</w:t>
            </w:r>
          </w:p>
          <w:p w14:paraId="4BF4F6FA" w14:textId="77777777" w:rsidR="00D06360" w:rsidRDefault="00D06360" w:rsidP="00201093">
            <w:pPr>
              <w:contextualSpacing/>
            </w:pPr>
          </w:p>
          <w:p w14:paraId="0FB3A885" w14:textId="77777777" w:rsidR="00D06360" w:rsidRDefault="00D06360" w:rsidP="00201093">
            <w:pPr>
              <w:contextualSpacing/>
            </w:pPr>
          </w:p>
          <w:p w14:paraId="0C1D9104" w14:textId="34272B8A" w:rsidR="00C06338" w:rsidRDefault="00D06360" w:rsidP="00201093">
            <w:pPr>
              <w:contextualSpacing/>
            </w:pPr>
            <w:r>
              <w:t xml:space="preserve">The message to accompany the </w:t>
            </w:r>
            <w:r w:rsidRPr="00D06360">
              <w:rPr>
                <w:i/>
              </w:rPr>
              <w:t>Request</w:t>
            </w:r>
            <w:r>
              <w:t>.</w:t>
            </w:r>
          </w:p>
          <w:p w14:paraId="5DBE154A" w14:textId="77777777" w:rsidR="00D06360" w:rsidRDefault="00D06360" w:rsidP="00201093">
            <w:pPr>
              <w:contextualSpacing/>
            </w:pPr>
          </w:p>
          <w:p w14:paraId="1687D76D" w14:textId="7460299D" w:rsidR="00D06360" w:rsidRDefault="00D06360" w:rsidP="00201093">
            <w:pPr>
              <w:contextualSpacing/>
            </w:pPr>
            <w:r>
              <w:t xml:space="preserve">The message to be displayed with </w:t>
            </w:r>
            <w:r w:rsidRPr="00D06360">
              <w:rPr>
                <w:i/>
              </w:rPr>
              <w:t>Alert</w:t>
            </w:r>
            <w:r>
              <w:t>.</w:t>
            </w:r>
          </w:p>
          <w:p w14:paraId="6550F342" w14:textId="77777777" w:rsidR="00C06338" w:rsidRDefault="00C06338" w:rsidP="00201093">
            <w:pPr>
              <w:contextualSpacing/>
            </w:pPr>
          </w:p>
          <w:p w14:paraId="1AE52CD7" w14:textId="6B36D9A1" w:rsidR="00D06360" w:rsidRDefault="00D06360" w:rsidP="00201093">
            <w:pPr>
              <w:contextualSpacing/>
            </w:pPr>
            <w:r>
              <w:t xml:space="preserve">The name of the </w:t>
            </w:r>
            <w:r w:rsidRPr="00034CC3">
              <w:rPr>
                <w:i/>
              </w:rPr>
              <w:t>Area</w:t>
            </w:r>
            <w:r>
              <w:t xml:space="preserve"> within production </w:t>
            </w:r>
            <w:r w:rsidRPr="00034CC3">
              <w:rPr>
                <w:i/>
              </w:rPr>
              <w:t>Line</w:t>
            </w:r>
            <w:r>
              <w:t>.</w:t>
            </w:r>
          </w:p>
          <w:p w14:paraId="7304AE78" w14:textId="77777777" w:rsidR="00C06338" w:rsidRDefault="00C06338" w:rsidP="00201093">
            <w:pPr>
              <w:contextualSpacing/>
            </w:pPr>
          </w:p>
          <w:p w14:paraId="15A62B35" w14:textId="0521BC7F" w:rsidR="00C06338" w:rsidRDefault="00264406" w:rsidP="00201093">
            <w:pPr>
              <w:contextualSpacing/>
            </w:pPr>
            <w:r w:rsidRPr="00034CC3">
              <w:rPr>
                <w:i/>
              </w:rPr>
              <w:t>Operator’s</w:t>
            </w:r>
            <w:r>
              <w:t xml:space="preserve"> name.</w:t>
            </w:r>
          </w:p>
          <w:p w14:paraId="22D43C3D" w14:textId="77777777" w:rsidR="00C06338" w:rsidRDefault="00C06338" w:rsidP="00201093">
            <w:pPr>
              <w:contextualSpacing/>
            </w:pPr>
          </w:p>
          <w:p w14:paraId="4317BB8A" w14:textId="426606FA" w:rsidR="00C06338" w:rsidRDefault="00264406" w:rsidP="00201093">
            <w:pPr>
              <w:contextualSpacing/>
            </w:pPr>
            <w:r w:rsidRPr="00034CC3">
              <w:rPr>
                <w:i/>
              </w:rPr>
              <w:t>MTL’s</w:t>
            </w:r>
            <w:r>
              <w:t xml:space="preserve"> name.</w:t>
            </w:r>
          </w:p>
          <w:p w14:paraId="00826CA3" w14:textId="77777777" w:rsidR="00C06338" w:rsidRPr="00034CC3" w:rsidRDefault="00C06338" w:rsidP="00201093">
            <w:pPr>
              <w:contextualSpacing/>
              <w:rPr>
                <w:i/>
              </w:rPr>
            </w:pPr>
          </w:p>
          <w:p w14:paraId="268E51FA" w14:textId="6AD7AB05" w:rsidR="00C06338" w:rsidRDefault="00264406" w:rsidP="00201093">
            <w:pPr>
              <w:contextualSpacing/>
            </w:pPr>
            <w:r w:rsidRPr="00034CC3">
              <w:rPr>
                <w:i/>
              </w:rPr>
              <w:t>SOM’s</w:t>
            </w:r>
            <w:r>
              <w:t xml:space="preserve"> name.</w:t>
            </w:r>
          </w:p>
          <w:p w14:paraId="3CEBB678" w14:textId="77777777" w:rsidR="00C06338" w:rsidRDefault="00C06338" w:rsidP="00201093">
            <w:pPr>
              <w:contextualSpacing/>
            </w:pPr>
          </w:p>
          <w:p w14:paraId="39C3E5FC" w14:textId="3BE7D6F3" w:rsidR="00C06338" w:rsidRDefault="00264406" w:rsidP="00201093">
            <w:pPr>
              <w:contextualSpacing/>
            </w:pPr>
            <w:r w:rsidRPr="00034CC3">
              <w:rPr>
                <w:i/>
              </w:rPr>
              <w:t>ETL’s</w:t>
            </w:r>
            <w:r>
              <w:t xml:space="preserve"> name.</w:t>
            </w:r>
          </w:p>
          <w:p w14:paraId="2B5AC22D" w14:textId="77777777" w:rsidR="00C06338" w:rsidRDefault="00C06338" w:rsidP="00201093">
            <w:pPr>
              <w:contextualSpacing/>
            </w:pPr>
          </w:p>
          <w:p w14:paraId="53D7F2B7" w14:textId="219A7BCB" w:rsidR="00C06338" w:rsidRDefault="00264406" w:rsidP="00201093">
            <w:pPr>
              <w:contextualSpacing/>
            </w:pPr>
            <w:r w:rsidRPr="00034CC3">
              <w:rPr>
                <w:i/>
              </w:rPr>
              <w:t>Admin’s</w:t>
            </w:r>
            <w:r>
              <w:t xml:space="preserve"> name.</w:t>
            </w:r>
          </w:p>
          <w:p w14:paraId="1E87436E" w14:textId="77777777" w:rsidR="00C06338" w:rsidRDefault="00C06338" w:rsidP="00201093">
            <w:pPr>
              <w:contextualSpacing/>
            </w:pPr>
          </w:p>
          <w:p w14:paraId="46328A7C" w14:textId="6BC00050" w:rsidR="00C06338" w:rsidRDefault="00AE425A" w:rsidP="00201093">
            <w:pPr>
              <w:contextualSpacing/>
            </w:pPr>
            <w:r>
              <w:t xml:space="preserve">The number of occurrences of a particular </w:t>
            </w:r>
            <w:r w:rsidRPr="00034CC3">
              <w:rPr>
                <w:i/>
              </w:rPr>
              <w:t>Stoppage</w:t>
            </w:r>
            <w:r>
              <w:t>.</w:t>
            </w:r>
          </w:p>
          <w:p w14:paraId="1BF78161" w14:textId="77777777" w:rsidR="00C06338" w:rsidRDefault="00C06338" w:rsidP="00201093">
            <w:pPr>
              <w:contextualSpacing/>
            </w:pPr>
          </w:p>
          <w:p w14:paraId="6B5C6CAB" w14:textId="4C9BEB97" w:rsidR="00AE425A" w:rsidRDefault="00AE425A" w:rsidP="00201093">
            <w:pPr>
              <w:contextualSpacing/>
            </w:pPr>
            <w:r>
              <w:t xml:space="preserve">Set of permissions allocated to the </w:t>
            </w:r>
            <w:r w:rsidRPr="00034CC3">
              <w:rPr>
                <w:i/>
              </w:rPr>
              <w:t>Operator</w:t>
            </w:r>
            <w:r>
              <w:t xml:space="preserve"> role.</w:t>
            </w:r>
          </w:p>
          <w:p w14:paraId="6E9A46BC" w14:textId="77777777" w:rsidR="00C06338" w:rsidRDefault="00C06338" w:rsidP="00201093">
            <w:pPr>
              <w:contextualSpacing/>
            </w:pPr>
          </w:p>
          <w:p w14:paraId="5178AE22" w14:textId="1FD56F9C" w:rsidR="00AE425A" w:rsidRDefault="00AE425A" w:rsidP="00AE425A">
            <w:pPr>
              <w:contextualSpacing/>
            </w:pPr>
            <w:r>
              <w:t xml:space="preserve">Set of permissions allocated to the </w:t>
            </w:r>
            <w:r w:rsidR="00564C79" w:rsidRPr="00034CC3">
              <w:rPr>
                <w:i/>
              </w:rPr>
              <w:t>MTL</w:t>
            </w:r>
            <w:r>
              <w:t xml:space="preserve"> role.</w:t>
            </w:r>
          </w:p>
          <w:p w14:paraId="2F988E10" w14:textId="77777777" w:rsidR="00C06338" w:rsidRDefault="00C06338" w:rsidP="00201093">
            <w:pPr>
              <w:contextualSpacing/>
            </w:pPr>
          </w:p>
          <w:p w14:paraId="5E5E585E" w14:textId="77777777" w:rsidR="00564C79" w:rsidRDefault="00564C79" w:rsidP="00AE425A">
            <w:pPr>
              <w:contextualSpacing/>
            </w:pPr>
          </w:p>
          <w:p w14:paraId="1DBD26D8" w14:textId="398C81DA" w:rsidR="00AE425A" w:rsidRDefault="00AE425A" w:rsidP="00AE425A">
            <w:pPr>
              <w:contextualSpacing/>
            </w:pPr>
            <w:r>
              <w:t xml:space="preserve">Set of permissions allocated to the </w:t>
            </w:r>
            <w:r w:rsidR="00564C79" w:rsidRPr="00034CC3">
              <w:rPr>
                <w:i/>
              </w:rPr>
              <w:t>SOM</w:t>
            </w:r>
            <w:r>
              <w:t xml:space="preserve"> role.</w:t>
            </w:r>
          </w:p>
          <w:p w14:paraId="0A8ED342" w14:textId="77777777" w:rsidR="00C06338" w:rsidRDefault="00C06338" w:rsidP="00201093">
            <w:pPr>
              <w:contextualSpacing/>
            </w:pPr>
          </w:p>
          <w:p w14:paraId="6470F59F" w14:textId="77777777" w:rsidR="00564C79" w:rsidRDefault="00564C79" w:rsidP="00AE425A">
            <w:pPr>
              <w:contextualSpacing/>
            </w:pPr>
          </w:p>
          <w:p w14:paraId="7C87F3CC" w14:textId="7A92C39E" w:rsidR="00AE425A" w:rsidRDefault="00AE425A" w:rsidP="00AE425A">
            <w:pPr>
              <w:contextualSpacing/>
            </w:pPr>
            <w:r>
              <w:t xml:space="preserve">Set of permissions </w:t>
            </w:r>
            <w:r>
              <w:lastRenderedPageBreak/>
              <w:t xml:space="preserve">allocated to the </w:t>
            </w:r>
            <w:r w:rsidR="00564C79" w:rsidRPr="00034CC3">
              <w:rPr>
                <w:i/>
              </w:rPr>
              <w:t>ETL</w:t>
            </w:r>
            <w:r>
              <w:t xml:space="preserve"> role.</w:t>
            </w:r>
          </w:p>
          <w:p w14:paraId="244B3D7B" w14:textId="77777777" w:rsidR="00C06338" w:rsidRDefault="00C06338" w:rsidP="00201093">
            <w:pPr>
              <w:contextualSpacing/>
            </w:pPr>
          </w:p>
          <w:p w14:paraId="6B677071" w14:textId="77777777" w:rsidR="00564C79" w:rsidRDefault="00564C79" w:rsidP="00AE425A">
            <w:pPr>
              <w:contextualSpacing/>
            </w:pPr>
          </w:p>
          <w:p w14:paraId="06A0D652" w14:textId="27EFD705" w:rsidR="00AE425A" w:rsidRDefault="00AE425A" w:rsidP="00AE425A">
            <w:pPr>
              <w:contextualSpacing/>
            </w:pPr>
            <w:r>
              <w:t xml:space="preserve">Set of permissions allocated to the </w:t>
            </w:r>
            <w:r w:rsidR="00564C79" w:rsidRPr="00034CC3">
              <w:rPr>
                <w:i/>
              </w:rPr>
              <w:t>Admin</w:t>
            </w:r>
            <w:r>
              <w:t xml:space="preserve"> role.</w:t>
            </w:r>
          </w:p>
          <w:p w14:paraId="75825B7E" w14:textId="77777777" w:rsidR="00C06338" w:rsidRDefault="00C06338" w:rsidP="00201093">
            <w:pPr>
              <w:contextualSpacing/>
            </w:pPr>
          </w:p>
          <w:p w14:paraId="24FCD960" w14:textId="45E37F19" w:rsidR="00C06338" w:rsidRDefault="009B1D6D" w:rsidP="00201093">
            <w:pPr>
              <w:contextualSpacing/>
            </w:pPr>
            <w:r>
              <w:t xml:space="preserve">The unique identifier for the </w:t>
            </w:r>
            <w:r w:rsidRPr="00034CC3">
              <w:rPr>
                <w:i/>
              </w:rPr>
              <w:t>Shift</w:t>
            </w:r>
            <w:r>
              <w:t>.</w:t>
            </w:r>
          </w:p>
          <w:p w14:paraId="132C013C" w14:textId="77777777" w:rsidR="00C06338" w:rsidRDefault="00C06338" w:rsidP="00201093">
            <w:pPr>
              <w:contextualSpacing/>
            </w:pPr>
          </w:p>
          <w:p w14:paraId="1A38079B" w14:textId="6AC62EAB" w:rsidR="00C06338" w:rsidRDefault="00A406A4" w:rsidP="00201093">
            <w:pPr>
              <w:contextualSpacing/>
            </w:pPr>
            <w:r>
              <w:t xml:space="preserve">The textual description of solution for the </w:t>
            </w:r>
            <w:r w:rsidRPr="00034CC3">
              <w:rPr>
                <w:i/>
              </w:rPr>
              <w:t>Stoppage</w:t>
            </w:r>
            <w:r>
              <w:t>.</w:t>
            </w:r>
          </w:p>
          <w:p w14:paraId="7288909C" w14:textId="77777777" w:rsidR="00C06338" w:rsidRDefault="00C06338" w:rsidP="00201093">
            <w:pPr>
              <w:contextualSpacing/>
            </w:pPr>
          </w:p>
          <w:p w14:paraId="7C209F90" w14:textId="371C0D0F" w:rsidR="00C06338" w:rsidRDefault="00892232" w:rsidP="00201093">
            <w:pPr>
              <w:contextualSpacing/>
            </w:pPr>
            <w:r w:rsidRPr="00892232">
              <w:rPr>
                <w:i/>
              </w:rPr>
              <w:t>Shift’s</w:t>
            </w:r>
            <w:r>
              <w:t xml:space="preserve"> start time</w:t>
            </w:r>
          </w:p>
          <w:p w14:paraId="0A9650ED" w14:textId="77777777" w:rsidR="00C06338" w:rsidRDefault="00C06338" w:rsidP="00201093">
            <w:pPr>
              <w:contextualSpacing/>
            </w:pPr>
          </w:p>
          <w:p w14:paraId="43AB4015" w14:textId="3EFF9600" w:rsidR="00C06338" w:rsidRDefault="00892232" w:rsidP="00201093">
            <w:pPr>
              <w:contextualSpacing/>
            </w:pPr>
            <w:r w:rsidRPr="00892232">
              <w:rPr>
                <w:i/>
              </w:rPr>
              <w:t>Stoppage’s</w:t>
            </w:r>
            <w:r>
              <w:t xml:space="preserve"> start time.</w:t>
            </w:r>
          </w:p>
          <w:p w14:paraId="1BC63102" w14:textId="77777777" w:rsidR="00C06338" w:rsidRDefault="00C06338" w:rsidP="00201093">
            <w:pPr>
              <w:contextualSpacing/>
            </w:pPr>
          </w:p>
          <w:p w14:paraId="1D52E93A" w14:textId="6703381A" w:rsidR="00C06338" w:rsidRDefault="00892232" w:rsidP="00201093">
            <w:pPr>
              <w:contextualSpacing/>
            </w:pPr>
            <w:r>
              <w:t xml:space="preserve">The current status of </w:t>
            </w:r>
            <w:r w:rsidRPr="00892232">
              <w:rPr>
                <w:i/>
              </w:rPr>
              <w:t>Repair</w:t>
            </w:r>
            <w:r>
              <w:t>.</w:t>
            </w:r>
          </w:p>
          <w:p w14:paraId="10CA2533" w14:textId="77777777" w:rsidR="00C06338" w:rsidRDefault="00C06338" w:rsidP="00201093">
            <w:pPr>
              <w:contextualSpacing/>
            </w:pPr>
          </w:p>
          <w:p w14:paraId="3601C1D0" w14:textId="4E164A72" w:rsidR="00C06338" w:rsidRDefault="00892232" w:rsidP="00201093">
            <w:pPr>
              <w:contextualSpacing/>
            </w:pPr>
            <w:r>
              <w:t xml:space="preserve">Number of pallets that production </w:t>
            </w:r>
            <w:r w:rsidRPr="00892232">
              <w:rPr>
                <w:i/>
              </w:rPr>
              <w:t>Line</w:t>
            </w:r>
            <w:r>
              <w:t xml:space="preserve"> shall produce if there are no </w:t>
            </w:r>
            <w:r w:rsidRPr="00892232">
              <w:rPr>
                <w:i/>
              </w:rPr>
              <w:t>Stoppages</w:t>
            </w:r>
            <w:r>
              <w:t>.</w:t>
            </w:r>
          </w:p>
          <w:p w14:paraId="7C750972" w14:textId="77777777" w:rsidR="00C06338" w:rsidRDefault="00C06338" w:rsidP="00201093">
            <w:pPr>
              <w:contextualSpacing/>
            </w:pPr>
          </w:p>
          <w:p w14:paraId="30F86628" w14:textId="20A2EC41" w:rsidR="00C06338" w:rsidRDefault="00892232" w:rsidP="00201093">
            <w:pPr>
              <w:contextualSpacing/>
            </w:pPr>
            <w:r>
              <w:t xml:space="preserve">The total duration of </w:t>
            </w:r>
            <w:r w:rsidRPr="00892232">
              <w:rPr>
                <w:i/>
              </w:rPr>
              <w:t>Stoppages</w:t>
            </w:r>
            <w:r>
              <w:t xml:space="preserve"> for production Line during the </w:t>
            </w:r>
            <w:r w:rsidRPr="00892232">
              <w:rPr>
                <w:i/>
              </w:rPr>
              <w:t>Shift</w:t>
            </w:r>
            <w:r>
              <w:t>.</w:t>
            </w:r>
          </w:p>
          <w:p w14:paraId="4473DD3B" w14:textId="77777777" w:rsidR="00C06338" w:rsidRDefault="00C06338" w:rsidP="00201093">
            <w:pPr>
              <w:contextualSpacing/>
            </w:pPr>
          </w:p>
          <w:p w14:paraId="2BFAEBF6" w14:textId="037D153B" w:rsidR="00C06338" w:rsidRDefault="0019060F" w:rsidP="00201093">
            <w:pPr>
              <w:contextualSpacing/>
            </w:pPr>
            <w:r>
              <w:t>Depends on recipient</w:t>
            </w:r>
            <w:r w:rsidR="00364760">
              <w:t xml:space="preserve"> </w:t>
            </w:r>
            <w:r w:rsidR="00364760" w:rsidRPr="00364760">
              <w:rPr>
                <w:i/>
              </w:rPr>
              <w:t>Request</w:t>
            </w:r>
            <w:r w:rsidR="00364760">
              <w:t xml:space="preserve"> might have different </w:t>
            </w:r>
            <w:r w:rsidR="00364760" w:rsidRPr="00364760">
              <w:rPr>
                <w:i/>
              </w:rPr>
              <w:t>types</w:t>
            </w:r>
            <w:r w:rsidR="00364760">
              <w:t>.</w:t>
            </w:r>
            <w:r>
              <w:t xml:space="preserve"> </w:t>
            </w:r>
          </w:p>
          <w:p w14:paraId="543B19CD" w14:textId="77777777" w:rsidR="00C06338" w:rsidRDefault="00C06338" w:rsidP="00201093">
            <w:pPr>
              <w:contextualSpacing/>
            </w:pPr>
          </w:p>
          <w:p w14:paraId="7A59BAB7" w14:textId="4D550DD9" w:rsidR="00C06338" w:rsidRDefault="00F95818" w:rsidP="00201093">
            <w:pPr>
              <w:contextualSpacing/>
            </w:pPr>
            <w:r>
              <w:t>The unique identifier for Operator.</w:t>
            </w:r>
          </w:p>
          <w:p w14:paraId="5F5CF83D" w14:textId="77777777" w:rsidR="00C06338" w:rsidRDefault="00C06338" w:rsidP="00201093">
            <w:pPr>
              <w:contextualSpacing/>
            </w:pPr>
          </w:p>
          <w:p w14:paraId="02C2F207" w14:textId="5427C2B8" w:rsidR="00F95818" w:rsidRDefault="00F95818" w:rsidP="00F95818">
            <w:pPr>
              <w:contextualSpacing/>
            </w:pPr>
            <w:r>
              <w:t>The unique identifier for MTL.</w:t>
            </w:r>
          </w:p>
          <w:p w14:paraId="0CAC1C72" w14:textId="77777777" w:rsidR="00C06338" w:rsidRDefault="00C06338" w:rsidP="00201093">
            <w:pPr>
              <w:contextualSpacing/>
            </w:pPr>
          </w:p>
          <w:p w14:paraId="0BCB9F02" w14:textId="098D9238" w:rsidR="00F95818" w:rsidRDefault="00F95818" w:rsidP="00F95818">
            <w:pPr>
              <w:contextualSpacing/>
            </w:pPr>
            <w:r>
              <w:t>The unique identifier for SOM.</w:t>
            </w:r>
          </w:p>
          <w:p w14:paraId="41CC048D" w14:textId="77777777" w:rsidR="00C06338" w:rsidRDefault="00C06338" w:rsidP="00201093">
            <w:pPr>
              <w:contextualSpacing/>
            </w:pPr>
          </w:p>
          <w:p w14:paraId="412E4CC2" w14:textId="0FCD5FB1" w:rsidR="009417B4" w:rsidRDefault="00F95818" w:rsidP="00201093">
            <w:pPr>
              <w:contextualSpacing/>
            </w:pPr>
            <w:r>
              <w:t>The unique identifier for ETL.</w:t>
            </w:r>
          </w:p>
        </w:tc>
      </w:tr>
    </w:tbl>
    <w:p w14:paraId="525C83F3" w14:textId="53C1CB2A" w:rsidR="003C53BD" w:rsidRDefault="003C53BD"/>
    <w:p w14:paraId="0FF1A200" w14:textId="2FB48621" w:rsidR="00CC20FA" w:rsidRDefault="00CC20FA">
      <w:r>
        <w:br w:type="page"/>
      </w:r>
    </w:p>
    <w:p w14:paraId="3B8A7927" w14:textId="7A31FF4F" w:rsidR="00CC20FA" w:rsidRPr="00CC20FA" w:rsidRDefault="00CC20FA">
      <w:pPr>
        <w:rPr>
          <w:b/>
        </w:rPr>
      </w:pPr>
      <w:r w:rsidRPr="00CC20FA">
        <w:rPr>
          <w:b/>
        </w:rPr>
        <w:lastRenderedPageBreak/>
        <w:t>The conceptual model</w:t>
      </w:r>
    </w:p>
    <w:p w14:paraId="4A56ACDA" w14:textId="77777777" w:rsidR="00CC20FA" w:rsidRDefault="00CC20FA"/>
    <w:p w14:paraId="695F4913" w14:textId="749F1977" w:rsidR="00A429D5" w:rsidRDefault="008C23A3">
      <w:r>
        <w:pict w14:anchorId="1029A53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55pt;height:286.35pt">
            <v:imagedata r:id="rId6" o:title="concept"/>
          </v:shape>
        </w:pict>
      </w:r>
    </w:p>
    <w:p w14:paraId="1C9AF23C" w14:textId="648F820D" w:rsidR="00A429D5" w:rsidRPr="0079768E" w:rsidRDefault="00A429D5">
      <w:r w:rsidRPr="00A429D5">
        <w:rPr>
          <w:b/>
        </w:rPr>
        <w:t>Figure 1</w:t>
      </w:r>
      <w:r>
        <w:t xml:space="preserve"> The conceptual model for downtime management system with attributes and associations.</w:t>
      </w:r>
    </w:p>
    <w:sectPr w:rsidR="00A429D5" w:rsidRPr="007976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8B50EED"/>
    <w:multiLevelType w:val="hybridMultilevel"/>
    <w:tmpl w:val="485AF7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wNDYxNjG0sDS3tDBX0lEKTi0uzszPAykwrgUAjY8TjCwAAAA="/>
  </w:docVars>
  <w:rsids>
    <w:rsidRoot w:val="00F108A2"/>
    <w:rsid w:val="00013C89"/>
    <w:rsid w:val="000324BD"/>
    <w:rsid w:val="00034CC3"/>
    <w:rsid w:val="00046040"/>
    <w:rsid w:val="00076DD6"/>
    <w:rsid w:val="000E79AD"/>
    <w:rsid w:val="000F1C26"/>
    <w:rsid w:val="000F2E73"/>
    <w:rsid w:val="000F2E95"/>
    <w:rsid w:val="00106DDE"/>
    <w:rsid w:val="0010747B"/>
    <w:rsid w:val="001150F6"/>
    <w:rsid w:val="0011727D"/>
    <w:rsid w:val="00121E1A"/>
    <w:rsid w:val="00125C53"/>
    <w:rsid w:val="001359EB"/>
    <w:rsid w:val="00144624"/>
    <w:rsid w:val="001508BE"/>
    <w:rsid w:val="00166098"/>
    <w:rsid w:val="0017799B"/>
    <w:rsid w:val="00180D23"/>
    <w:rsid w:val="0019060F"/>
    <w:rsid w:val="001C01C8"/>
    <w:rsid w:val="001C1D5E"/>
    <w:rsid w:val="001D2A34"/>
    <w:rsid w:val="001D64A5"/>
    <w:rsid w:val="00201093"/>
    <w:rsid w:val="0025135E"/>
    <w:rsid w:val="00263C4B"/>
    <w:rsid w:val="00264406"/>
    <w:rsid w:val="0028671E"/>
    <w:rsid w:val="00294B4B"/>
    <w:rsid w:val="0029665B"/>
    <w:rsid w:val="002C1F50"/>
    <w:rsid w:val="002D0D39"/>
    <w:rsid w:val="002D369A"/>
    <w:rsid w:val="00300C97"/>
    <w:rsid w:val="0030401B"/>
    <w:rsid w:val="00306F45"/>
    <w:rsid w:val="00311606"/>
    <w:rsid w:val="00322EB1"/>
    <w:rsid w:val="00332EDE"/>
    <w:rsid w:val="00335558"/>
    <w:rsid w:val="00340F74"/>
    <w:rsid w:val="003512D9"/>
    <w:rsid w:val="00351B8D"/>
    <w:rsid w:val="003562AC"/>
    <w:rsid w:val="003606C4"/>
    <w:rsid w:val="00362175"/>
    <w:rsid w:val="00364760"/>
    <w:rsid w:val="00381E8E"/>
    <w:rsid w:val="00384CD7"/>
    <w:rsid w:val="003B2DD6"/>
    <w:rsid w:val="003B4F69"/>
    <w:rsid w:val="003C167B"/>
    <w:rsid w:val="003C53BD"/>
    <w:rsid w:val="003D7F07"/>
    <w:rsid w:val="003E64D7"/>
    <w:rsid w:val="003F76F0"/>
    <w:rsid w:val="00405697"/>
    <w:rsid w:val="0041033A"/>
    <w:rsid w:val="004105E2"/>
    <w:rsid w:val="00410C0C"/>
    <w:rsid w:val="004116B7"/>
    <w:rsid w:val="004209F3"/>
    <w:rsid w:val="004255E8"/>
    <w:rsid w:val="004277DB"/>
    <w:rsid w:val="00442C24"/>
    <w:rsid w:val="0045056C"/>
    <w:rsid w:val="004531A0"/>
    <w:rsid w:val="00453A58"/>
    <w:rsid w:val="00460707"/>
    <w:rsid w:val="00463051"/>
    <w:rsid w:val="004711CA"/>
    <w:rsid w:val="004852B9"/>
    <w:rsid w:val="004C095F"/>
    <w:rsid w:val="005117FD"/>
    <w:rsid w:val="005244CF"/>
    <w:rsid w:val="00540907"/>
    <w:rsid w:val="00541229"/>
    <w:rsid w:val="0055383C"/>
    <w:rsid w:val="00554CE8"/>
    <w:rsid w:val="0055571C"/>
    <w:rsid w:val="005617E3"/>
    <w:rsid w:val="00564C79"/>
    <w:rsid w:val="0057134F"/>
    <w:rsid w:val="00575520"/>
    <w:rsid w:val="00586C26"/>
    <w:rsid w:val="005A1283"/>
    <w:rsid w:val="005A195A"/>
    <w:rsid w:val="005D4340"/>
    <w:rsid w:val="005E21FD"/>
    <w:rsid w:val="005F07A7"/>
    <w:rsid w:val="006164D9"/>
    <w:rsid w:val="00624AF3"/>
    <w:rsid w:val="00630E43"/>
    <w:rsid w:val="00656638"/>
    <w:rsid w:val="00660456"/>
    <w:rsid w:val="00667AE0"/>
    <w:rsid w:val="00681F41"/>
    <w:rsid w:val="0069739D"/>
    <w:rsid w:val="006B6833"/>
    <w:rsid w:val="006C26C8"/>
    <w:rsid w:val="006C75C6"/>
    <w:rsid w:val="006F5A30"/>
    <w:rsid w:val="007038B2"/>
    <w:rsid w:val="00704D1C"/>
    <w:rsid w:val="00707324"/>
    <w:rsid w:val="0072131F"/>
    <w:rsid w:val="00724647"/>
    <w:rsid w:val="007539B9"/>
    <w:rsid w:val="00786262"/>
    <w:rsid w:val="00794195"/>
    <w:rsid w:val="0079768E"/>
    <w:rsid w:val="007A2D18"/>
    <w:rsid w:val="007B7D3B"/>
    <w:rsid w:val="007D335E"/>
    <w:rsid w:val="007E19B7"/>
    <w:rsid w:val="007E264C"/>
    <w:rsid w:val="007E3E37"/>
    <w:rsid w:val="007E7BE7"/>
    <w:rsid w:val="007F38D5"/>
    <w:rsid w:val="008054A2"/>
    <w:rsid w:val="008140AE"/>
    <w:rsid w:val="0082068B"/>
    <w:rsid w:val="00850C09"/>
    <w:rsid w:val="008561CA"/>
    <w:rsid w:val="00857F3D"/>
    <w:rsid w:val="00881FCF"/>
    <w:rsid w:val="008831F0"/>
    <w:rsid w:val="00892232"/>
    <w:rsid w:val="00896C4E"/>
    <w:rsid w:val="008B38A5"/>
    <w:rsid w:val="008B7C8C"/>
    <w:rsid w:val="008C23A3"/>
    <w:rsid w:val="008C4800"/>
    <w:rsid w:val="008D071B"/>
    <w:rsid w:val="008D75FA"/>
    <w:rsid w:val="0092186A"/>
    <w:rsid w:val="009369AC"/>
    <w:rsid w:val="009417B4"/>
    <w:rsid w:val="0095618C"/>
    <w:rsid w:val="00966E14"/>
    <w:rsid w:val="009833C0"/>
    <w:rsid w:val="00983A89"/>
    <w:rsid w:val="0098787E"/>
    <w:rsid w:val="009923D1"/>
    <w:rsid w:val="009A1753"/>
    <w:rsid w:val="009A2400"/>
    <w:rsid w:val="009B1D6D"/>
    <w:rsid w:val="009B3511"/>
    <w:rsid w:val="009B45B3"/>
    <w:rsid w:val="009D3684"/>
    <w:rsid w:val="009D39CF"/>
    <w:rsid w:val="009F71B3"/>
    <w:rsid w:val="009F7A22"/>
    <w:rsid w:val="00A019A3"/>
    <w:rsid w:val="00A03300"/>
    <w:rsid w:val="00A1084C"/>
    <w:rsid w:val="00A30E40"/>
    <w:rsid w:val="00A406A4"/>
    <w:rsid w:val="00A429D5"/>
    <w:rsid w:val="00A526CB"/>
    <w:rsid w:val="00A563FC"/>
    <w:rsid w:val="00A739F8"/>
    <w:rsid w:val="00A838CA"/>
    <w:rsid w:val="00A857C5"/>
    <w:rsid w:val="00AE236A"/>
    <w:rsid w:val="00AE425A"/>
    <w:rsid w:val="00B13367"/>
    <w:rsid w:val="00B2008B"/>
    <w:rsid w:val="00B3007B"/>
    <w:rsid w:val="00B3127D"/>
    <w:rsid w:val="00B452F2"/>
    <w:rsid w:val="00B46CD7"/>
    <w:rsid w:val="00B50208"/>
    <w:rsid w:val="00B524F0"/>
    <w:rsid w:val="00B5311A"/>
    <w:rsid w:val="00B6080E"/>
    <w:rsid w:val="00B6509D"/>
    <w:rsid w:val="00B760CB"/>
    <w:rsid w:val="00B85DDF"/>
    <w:rsid w:val="00BC3DB5"/>
    <w:rsid w:val="00BD4102"/>
    <w:rsid w:val="00BD7CDA"/>
    <w:rsid w:val="00BE37B5"/>
    <w:rsid w:val="00BF7072"/>
    <w:rsid w:val="00C06338"/>
    <w:rsid w:val="00C17F58"/>
    <w:rsid w:val="00C252E7"/>
    <w:rsid w:val="00C26FEB"/>
    <w:rsid w:val="00C4638A"/>
    <w:rsid w:val="00C7179A"/>
    <w:rsid w:val="00C9298F"/>
    <w:rsid w:val="00CA5E65"/>
    <w:rsid w:val="00CA68C1"/>
    <w:rsid w:val="00CC20FA"/>
    <w:rsid w:val="00CE5EBD"/>
    <w:rsid w:val="00D06360"/>
    <w:rsid w:val="00D32327"/>
    <w:rsid w:val="00D464FD"/>
    <w:rsid w:val="00D53058"/>
    <w:rsid w:val="00D62CBF"/>
    <w:rsid w:val="00D65CA1"/>
    <w:rsid w:val="00D726B0"/>
    <w:rsid w:val="00D77E31"/>
    <w:rsid w:val="00D81C95"/>
    <w:rsid w:val="00D85976"/>
    <w:rsid w:val="00D93DE9"/>
    <w:rsid w:val="00D9486A"/>
    <w:rsid w:val="00DA329A"/>
    <w:rsid w:val="00DB0FCB"/>
    <w:rsid w:val="00DD06C8"/>
    <w:rsid w:val="00E01DE2"/>
    <w:rsid w:val="00E1240B"/>
    <w:rsid w:val="00E246E9"/>
    <w:rsid w:val="00E25A7D"/>
    <w:rsid w:val="00E30379"/>
    <w:rsid w:val="00E33E21"/>
    <w:rsid w:val="00E40756"/>
    <w:rsid w:val="00E44868"/>
    <w:rsid w:val="00E60CF9"/>
    <w:rsid w:val="00E65415"/>
    <w:rsid w:val="00E67F11"/>
    <w:rsid w:val="00E74F04"/>
    <w:rsid w:val="00E83DAC"/>
    <w:rsid w:val="00E85009"/>
    <w:rsid w:val="00E95568"/>
    <w:rsid w:val="00EA06A9"/>
    <w:rsid w:val="00ED300B"/>
    <w:rsid w:val="00ED445B"/>
    <w:rsid w:val="00EE07B6"/>
    <w:rsid w:val="00EE316F"/>
    <w:rsid w:val="00EF124A"/>
    <w:rsid w:val="00F108A2"/>
    <w:rsid w:val="00F13B5B"/>
    <w:rsid w:val="00F151A4"/>
    <w:rsid w:val="00F548BE"/>
    <w:rsid w:val="00F56789"/>
    <w:rsid w:val="00F57DE2"/>
    <w:rsid w:val="00F72B62"/>
    <w:rsid w:val="00F77416"/>
    <w:rsid w:val="00F80AD1"/>
    <w:rsid w:val="00F9251B"/>
    <w:rsid w:val="00F95680"/>
    <w:rsid w:val="00F95818"/>
    <w:rsid w:val="00FB6CEB"/>
    <w:rsid w:val="00FB72E9"/>
    <w:rsid w:val="00FC00DB"/>
    <w:rsid w:val="00FE1757"/>
    <w:rsid w:val="00FF032E"/>
    <w:rsid w:val="00FF1F1E"/>
    <w:rsid w:val="00FF7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7A62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F71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20F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F71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20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1</TotalTime>
  <Pages>12</Pages>
  <Words>1722</Words>
  <Characters>9819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sz Chlodnicki</dc:creator>
  <cp:keywords/>
  <dc:description/>
  <cp:lastModifiedBy>Lukas</cp:lastModifiedBy>
  <cp:revision>221</cp:revision>
  <dcterms:created xsi:type="dcterms:W3CDTF">2018-07-03T12:10:00Z</dcterms:created>
  <dcterms:modified xsi:type="dcterms:W3CDTF">2018-07-10T15:28:00Z</dcterms:modified>
</cp:coreProperties>
</file>